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7BA309" w14:textId="36AE8F6D" w:rsidR="00DF1574" w:rsidRPr="002550F1" w:rsidRDefault="00DF1574" w:rsidP="00104260">
      <w:pPr>
        <w:pStyle w:val="Title"/>
        <w:jc w:val="left"/>
        <w:rPr>
          <w:rStyle w:val="Emphasis"/>
        </w:rPr>
      </w:pPr>
    </w:p>
    <w:p w14:paraId="792A7978" w14:textId="77777777" w:rsidR="00AA25A9" w:rsidRPr="00C76995" w:rsidRDefault="00EB6470" w:rsidP="003A53D4">
      <w:pPr>
        <w:spacing w:after="0" w:line="240" w:lineRule="auto"/>
        <w:jc w:val="center"/>
        <w:rPr>
          <w:rFonts w:ascii="Arial Black" w:hAnsi="Arial Black" w:cstheme="minorHAnsi"/>
          <w:b/>
          <w:sz w:val="28"/>
          <w:szCs w:val="28"/>
          <w:u w:val="single"/>
          <w:lang w:val="ro-RO"/>
        </w:rPr>
      </w:pPr>
      <w:r w:rsidRPr="001C29D6">
        <w:rPr>
          <w:rFonts w:ascii="Arial Black" w:hAnsi="Arial Black" w:cstheme="minorHAnsi"/>
          <w:b/>
          <w:sz w:val="28"/>
          <w:szCs w:val="28"/>
          <w:lang w:val="en-GB"/>
        </w:rPr>
        <w:t xml:space="preserve">ORAR </w:t>
      </w:r>
      <w:proofErr w:type="spellStart"/>
      <w:r w:rsidRPr="001C29D6">
        <w:rPr>
          <w:rFonts w:ascii="Arial Black" w:hAnsi="Arial Black" w:cstheme="minorHAnsi"/>
          <w:b/>
          <w:sz w:val="28"/>
          <w:szCs w:val="28"/>
          <w:lang w:val="en-GB"/>
        </w:rPr>
        <w:t>Semestrul</w:t>
      </w:r>
      <w:proofErr w:type="spellEnd"/>
      <w:r w:rsidRPr="001C29D6">
        <w:rPr>
          <w:rFonts w:ascii="Arial Black" w:hAnsi="Arial Black" w:cstheme="minorHAnsi"/>
          <w:b/>
          <w:sz w:val="28"/>
          <w:szCs w:val="28"/>
          <w:lang w:val="en-GB"/>
        </w:rPr>
        <w:t xml:space="preserve">  </w:t>
      </w:r>
      <w:r w:rsidR="00D478B6" w:rsidRPr="001C29D6">
        <w:rPr>
          <w:rFonts w:ascii="Arial Black" w:hAnsi="Arial Black" w:cstheme="minorHAnsi"/>
          <w:b/>
          <w:sz w:val="28"/>
          <w:szCs w:val="28"/>
          <w:lang w:val="en-GB"/>
        </w:rPr>
        <w:t>I</w:t>
      </w:r>
      <w:r w:rsidRPr="001C29D6">
        <w:rPr>
          <w:rFonts w:ascii="Arial Black" w:hAnsi="Arial Black" w:cstheme="minorHAnsi"/>
          <w:b/>
          <w:sz w:val="28"/>
          <w:szCs w:val="28"/>
          <w:lang w:val="en-GB"/>
        </w:rPr>
        <w:t xml:space="preserve">- </w:t>
      </w:r>
      <w:r w:rsidR="00981F99" w:rsidRPr="001C29D6">
        <w:rPr>
          <w:rFonts w:ascii="Arial Black" w:hAnsi="Arial Black" w:cstheme="minorHAnsi"/>
          <w:b/>
          <w:sz w:val="28"/>
          <w:szCs w:val="28"/>
          <w:lang w:val="en-GB"/>
        </w:rPr>
        <w:t>2025-2026</w:t>
      </w:r>
      <w:r w:rsidR="00DF1574" w:rsidRPr="001C29D6">
        <w:rPr>
          <w:rFonts w:ascii="Arial Black" w:hAnsi="Arial Black" w:cstheme="minorHAnsi"/>
          <w:b/>
          <w:sz w:val="28"/>
          <w:szCs w:val="28"/>
          <w:lang w:val="en-GB"/>
        </w:rPr>
        <w:t xml:space="preserve"> SEAA-ID (</w:t>
      </w:r>
      <w:proofErr w:type="spellStart"/>
      <w:r w:rsidR="00DF1574" w:rsidRPr="00C76995">
        <w:rPr>
          <w:rFonts w:ascii="Arial Black" w:hAnsi="Arial Black" w:cstheme="minorHAnsi"/>
          <w:b/>
          <w:sz w:val="28"/>
          <w:szCs w:val="28"/>
          <w:lang w:val="es-AR"/>
        </w:rPr>
        <w:t>vacanță</w:t>
      </w:r>
      <w:proofErr w:type="spellEnd"/>
      <w:r w:rsidR="00A727D1">
        <w:rPr>
          <w:rFonts w:ascii="Arial Black" w:hAnsi="Arial Black" w:cstheme="minorHAnsi"/>
          <w:b/>
          <w:sz w:val="28"/>
          <w:szCs w:val="28"/>
          <w:lang w:val="es-AR"/>
        </w:rPr>
        <w:t xml:space="preserve"> 22.12 2025- 4.01.2026</w:t>
      </w:r>
      <w:r w:rsidR="00DF1574" w:rsidRPr="001C29D6">
        <w:rPr>
          <w:rFonts w:ascii="Arial Black" w:hAnsi="Arial Black" w:cstheme="minorHAnsi"/>
          <w:b/>
          <w:sz w:val="28"/>
          <w:szCs w:val="28"/>
          <w:u w:val="single"/>
          <w:lang w:val="en-GB"/>
        </w:rPr>
        <w:t>)</w:t>
      </w:r>
    </w:p>
    <w:p w14:paraId="6D82E255" w14:textId="77777777" w:rsidR="00AA25A9" w:rsidRPr="001C29D6" w:rsidRDefault="003C161D" w:rsidP="003A53D4">
      <w:pPr>
        <w:spacing w:after="0" w:line="240" w:lineRule="auto"/>
        <w:jc w:val="center"/>
        <w:rPr>
          <w:rFonts w:ascii="Times New Roman" w:hAnsi="Times New Roman"/>
          <w:b/>
          <w:color w:val="FF0000"/>
          <w:sz w:val="28"/>
          <w:szCs w:val="28"/>
          <w:lang w:val="ro-RO"/>
        </w:rPr>
      </w:pPr>
      <w:r w:rsidRPr="001C29D6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!!!! </w:t>
      </w:r>
      <w:r w:rsidR="003341F7" w:rsidRPr="001C29D6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ROȘU </w:t>
      </w:r>
      <w:r w:rsidRPr="001C29D6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– CURSURI </w:t>
      </w:r>
      <w:r w:rsidR="003341F7" w:rsidRPr="001C29D6">
        <w:rPr>
          <w:rFonts w:ascii="Times New Roman" w:hAnsi="Times New Roman"/>
          <w:b/>
          <w:color w:val="FF0000"/>
          <w:sz w:val="28"/>
          <w:szCs w:val="28"/>
          <w:lang w:val="ro-RO"/>
        </w:rPr>
        <w:t>FAȚĂ ÎN FAȚĂ</w:t>
      </w:r>
    </w:p>
    <w:p w14:paraId="5131CCE4" w14:textId="77777777" w:rsidR="007244E2" w:rsidRPr="001C29D6" w:rsidRDefault="003C161D" w:rsidP="003A53D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1C29D6">
        <w:rPr>
          <w:rFonts w:ascii="Times New Roman" w:hAnsi="Times New Roman"/>
          <w:b/>
          <w:sz w:val="28"/>
          <w:szCs w:val="28"/>
          <w:lang w:val="ro-RO"/>
        </w:rPr>
        <w:t xml:space="preserve">!!! </w:t>
      </w:r>
      <w:r w:rsidR="007244E2" w:rsidRPr="001C29D6">
        <w:rPr>
          <w:rFonts w:ascii="Times New Roman" w:hAnsi="Times New Roman"/>
          <w:b/>
          <w:sz w:val="28"/>
          <w:szCs w:val="28"/>
          <w:lang w:val="en-GB"/>
        </w:rPr>
        <w:t xml:space="preserve">NEGRU </w:t>
      </w:r>
      <w:r w:rsidRPr="001C29D6">
        <w:rPr>
          <w:rFonts w:ascii="Times New Roman" w:hAnsi="Times New Roman"/>
          <w:b/>
          <w:sz w:val="28"/>
          <w:szCs w:val="28"/>
          <w:lang w:val="en-GB"/>
        </w:rPr>
        <w:t xml:space="preserve">–CURSURI </w:t>
      </w:r>
      <w:r w:rsidR="007244E2" w:rsidRPr="001C29D6">
        <w:rPr>
          <w:rFonts w:ascii="Times New Roman" w:hAnsi="Times New Roman"/>
          <w:b/>
          <w:sz w:val="28"/>
          <w:szCs w:val="28"/>
          <w:lang w:val="en-GB"/>
        </w:rPr>
        <w:t xml:space="preserve"> ONLINE</w:t>
      </w:r>
      <w:r w:rsidR="00A447AD" w:rsidRPr="001C29D6">
        <w:rPr>
          <w:rFonts w:ascii="Times New Roman" w:hAnsi="Times New Roman"/>
          <w:b/>
          <w:sz w:val="28"/>
          <w:szCs w:val="28"/>
          <w:lang w:val="en-GB"/>
        </w:rPr>
        <w:t>SINCRON</w:t>
      </w:r>
      <w:r w:rsidR="00030D5F" w:rsidRPr="001C29D6">
        <w:rPr>
          <w:rFonts w:ascii="Times New Roman" w:hAnsi="Times New Roman"/>
          <w:b/>
          <w:sz w:val="28"/>
          <w:szCs w:val="28"/>
          <w:lang w:val="en-GB"/>
        </w:rPr>
        <w:t>(</w:t>
      </w:r>
      <w:proofErr w:type="spellStart"/>
      <w:r w:rsidR="00ED4EFA" w:rsidRPr="001C29D6">
        <w:rPr>
          <w:rFonts w:ascii="Times New Roman" w:hAnsi="Times New Roman"/>
          <w:b/>
          <w:sz w:val="28"/>
          <w:szCs w:val="28"/>
          <w:lang w:val="en-GB"/>
        </w:rPr>
        <w:t>folosim</w:t>
      </w:r>
      <w:proofErr w:type="spellEnd"/>
      <w:r w:rsidR="00ED4EFA" w:rsidRPr="001C29D6">
        <w:rPr>
          <w:rFonts w:ascii="Times New Roman" w:hAnsi="Times New Roman"/>
          <w:b/>
          <w:sz w:val="28"/>
          <w:szCs w:val="28"/>
          <w:lang w:val="en-GB"/>
        </w:rPr>
        <w:t xml:space="preserve"> Big Blue Button)</w:t>
      </w:r>
    </w:p>
    <w:tbl>
      <w:tblPr>
        <w:tblpPr w:leftFromText="180" w:rightFromText="180" w:vertAnchor="text" w:tblpXSpec="center" w:tblpY="1"/>
        <w:tblOverlap w:val="never"/>
        <w:tblW w:w="14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967"/>
        <w:gridCol w:w="900"/>
        <w:gridCol w:w="1022"/>
        <w:gridCol w:w="958"/>
        <w:gridCol w:w="900"/>
        <w:gridCol w:w="900"/>
        <w:gridCol w:w="900"/>
        <w:gridCol w:w="810"/>
        <w:gridCol w:w="900"/>
        <w:gridCol w:w="846"/>
        <w:gridCol w:w="993"/>
        <w:gridCol w:w="850"/>
        <w:gridCol w:w="992"/>
        <w:gridCol w:w="851"/>
        <w:gridCol w:w="868"/>
        <w:gridCol w:w="11"/>
      </w:tblGrid>
      <w:tr w:rsidR="003E364F" w:rsidRPr="00C76995" w14:paraId="2AB0D908" w14:textId="77777777" w:rsidTr="00806E30">
        <w:trPr>
          <w:cantSplit/>
          <w:trHeight w:val="713"/>
        </w:trPr>
        <w:tc>
          <w:tcPr>
            <w:tcW w:w="535" w:type="dxa"/>
            <w:textDirection w:val="btLr"/>
          </w:tcPr>
          <w:p w14:paraId="7E8E23F6" w14:textId="77777777" w:rsidR="003A53D4" w:rsidRPr="00C76995" w:rsidRDefault="003A53D4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C76995">
              <w:rPr>
                <w:rFonts w:ascii="Times New Roman" w:hAnsi="Times New Roman"/>
                <w:b/>
                <w:bCs/>
              </w:rPr>
              <w:t>Data</w:t>
            </w:r>
          </w:p>
        </w:tc>
        <w:tc>
          <w:tcPr>
            <w:tcW w:w="653" w:type="dxa"/>
            <w:textDirection w:val="btLr"/>
          </w:tcPr>
          <w:p w14:paraId="2E068C1B" w14:textId="77777777" w:rsidR="003A53D4" w:rsidRPr="00C76995" w:rsidRDefault="003A53D4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C76995">
              <w:rPr>
                <w:rFonts w:ascii="Times New Roman" w:hAnsi="Times New Roman"/>
                <w:b/>
                <w:bCs/>
              </w:rPr>
              <w:t>Ora</w:t>
            </w:r>
          </w:p>
        </w:tc>
        <w:tc>
          <w:tcPr>
            <w:tcW w:w="967" w:type="dxa"/>
            <w:shd w:val="clear" w:color="auto" w:fill="FFCCFF"/>
          </w:tcPr>
          <w:p w14:paraId="4C39A579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AI</w:t>
            </w:r>
          </w:p>
          <w:p w14:paraId="5A8DFF9A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14939F53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00" w:type="dxa"/>
            <w:shd w:val="clear" w:color="auto" w:fill="FFCCFF"/>
          </w:tcPr>
          <w:p w14:paraId="7E53E799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AI</w:t>
            </w:r>
          </w:p>
          <w:p w14:paraId="73E8DE7A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47ABDEF0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1022" w:type="dxa"/>
            <w:shd w:val="clear" w:color="auto" w:fill="FFCCFF"/>
          </w:tcPr>
          <w:p w14:paraId="27947754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AI</w:t>
            </w:r>
          </w:p>
          <w:p w14:paraId="05B298B4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2F98D3EF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507478D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CIG</w:t>
            </w:r>
          </w:p>
          <w:p w14:paraId="5350A9E3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5892561C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0FE588D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CIG</w:t>
            </w:r>
          </w:p>
          <w:p w14:paraId="3897CDAC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32BA1F05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944D876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CIG</w:t>
            </w:r>
          </w:p>
          <w:p w14:paraId="5130F1F2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5DBEAAE7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00" w:type="dxa"/>
            <w:shd w:val="clear" w:color="auto" w:fill="FFFF00"/>
          </w:tcPr>
          <w:p w14:paraId="76AF3F86" w14:textId="77777777" w:rsidR="003A53D4" w:rsidRP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N</w:t>
            </w:r>
          </w:p>
          <w:p w14:paraId="3C24EF31" w14:textId="77777777" w:rsid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Anul</w:t>
            </w:r>
          </w:p>
          <w:p w14:paraId="6FF8F9D9" w14:textId="77777777" w:rsidR="003A53D4" w:rsidRP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 1</w:t>
            </w:r>
          </w:p>
        </w:tc>
        <w:tc>
          <w:tcPr>
            <w:tcW w:w="810" w:type="dxa"/>
            <w:shd w:val="clear" w:color="auto" w:fill="FFFF00"/>
          </w:tcPr>
          <w:p w14:paraId="3D95EBE0" w14:textId="77777777" w:rsidR="003A53D4" w:rsidRP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N</w:t>
            </w:r>
          </w:p>
          <w:p w14:paraId="3B86B589" w14:textId="77777777" w:rsidR="003A53D4" w:rsidRDefault="003A53D4" w:rsidP="003E364F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39EF1559" w14:textId="77777777" w:rsidR="003E364F" w:rsidRPr="003E364F" w:rsidRDefault="003E364F" w:rsidP="003E364F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900" w:type="dxa"/>
            <w:shd w:val="clear" w:color="auto" w:fill="FFFF00"/>
          </w:tcPr>
          <w:p w14:paraId="2412C33D" w14:textId="77777777" w:rsidR="003A53D4" w:rsidRP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N</w:t>
            </w:r>
          </w:p>
          <w:p w14:paraId="7ED8AEB5" w14:textId="77777777" w:rsid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59B354C2" w14:textId="77777777" w:rsidR="003A53D4" w:rsidRPr="003E364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846" w:type="dxa"/>
            <w:shd w:val="clear" w:color="auto" w:fill="00FFFF"/>
          </w:tcPr>
          <w:p w14:paraId="4FC76BD2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K</w:t>
            </w:r>
          </w:p>
          <w:p w14:paraId="30802CDC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4045B808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93" w:type="dxa"/>
            <w:shd w:val="clear" w:color="auto" w:fill="00FFFF"/>
          </w:tcPr>
          <w:p w14:paraId="4DB1E904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K</w:t>
            </w:r>
          </w:p>
          <w:p w14:paraId="3D451DB0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1F90BD9C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850" w:type="dxa"/>
            <w:shd w:val="clear" w:color="auto" w:fill="00FFFF"/>
          </w:tcPr>
          <w:p w14:paraId="0EC6C6E4" w14:textId="77777777" w:rsidR="003468A6" w:rsidRPr="003E364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MK</w:t>
            </w:r>
          </w:p>
          <w:p w14:paraId="7AC8DBA9" w14:textId="77777777" w:rsidR="003E364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069FE380" w14:textId="77777777" w:rsidR="003A53D4" w:rsidRPr="003E364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92" w:type="dxa"/>
            <w:shd w:val="clear" w:color="auto" w:fill="00FF00"/>
          </w:tcPr>
          <w:p w14:paraId="3EE757C7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ECTS</w:t>
            </w:r>
          </w:p>
          <w:p w14:paraId="4C1F4290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Anul</w:t>
            </w:r>
          </w:p>
          <w:p w14:paraId="66495CE9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 1</w:t>
            </w:r>
          </w:p>
        </w:tc>
        <w:tc>
          <w:tcPr>
            <w:tcW w:w="851" w:type="dxa"/>
            <w:shd w:val="clear" w:color="auto" w:fill="00FF00"/>
          </w:tcPr>
          <w:p w14:paraId="277E453E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ECTS</w:t>
            </w:r>
          </w:p>
          <w:p w14:paraId="323312E6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6C68BDF2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94BD631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ECTS</w:t>
            </w:r>
          </w:p>
          <w:p w14:paraId="3D64D138" w14:textId="77777777" w:rsid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 xml:space="preserve">Anul </w:t>
            </w:r>
          </w:p>
          <w:p w14:paraId="5FBB2CC1" w14:textId="77777777" w:rsidR="003A53D4" w:rsidRPr="003E364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3E364F">
              <w:rPr>
                <w:rFonts w:asciiTheme="minorHAnsi" w:hAnsiTheme="minorHAnsi"/>
                <w:bCs/>
              </w:rPr>
              <w:t>3</w:t>
            </w:r>
          </w:p>
        </w:tc>
      </w:tr>
      <w:tr w:rsidR="003E364F" w:rsidRPr="008F46EE" w14:paraId="12132D72" w14:textId="77777777" w:rsidTr="00806E30">
        <w:trPr>
          <w:cantSplit/>
          <w:trHeight w:val="1393"/>
        </w:trPr>
        <w:tc>
          <w:tcPr>
            <w:tcW w:w="535" w:type="dxa"/>
            <w:vMerge w:val="restart"/>
            <w:textDirection w:val="btLr"/>
            <w:vAlign w:val="center"/>
          </w:tcPr>
          <w:p w14:paraId="5D82D77B" w14:textId="77777777" w:rsidR="00AF77B9" w:rsidRPr="00C76995" w:rsidRDefault="00BC42B2" w:rsidP="00AF77B9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4.10.2025 </w:t>
            </w:r>
            <w:r w:rsidR="00AF77B9"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7F915FC6" w14:textId="77777777" w:rsidR="00AF77B9" w:rsidRPr="00C76995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071423D2" w14:textId="77777777" w:rsidR="00AF77B9" w:rsidRPr="00C76995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2AAEF08E" w14:textId="77777777" w:rsidR="00AF77B9" w:rsidRPr="00C76995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CCFF"/>
          </w:tcPr>
          <w:p w14:paraId="144F3315" w14:textId="77777777" w:rsidR="00AF77B9" w:rsidRPr="00C76995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D6768A6" w14:textId="77777777" w:rsidR="00AF77B9" w:rsidRPr="00C76995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43266EBD" w14:textId="77777777" w:rsidR="00AF77B9" w:rsidRPr="00C76995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473189C" w14:textId="77777777" w:rsidR="001E554E" w:rsidRPr="00327741" w:rsidRDefault="001E554E" w:rsidP="001E554E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83EB3E" w14:textId="77777777" w:rsidR="00AF77B9" w:rsidRPr="00327741" w:rsidRDefault="00AF77B9" w:rsidP="00AF77B9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5E489CE" w14:textId="77777777" w:rsidR="00AF77B9" w:rsidRPr="00C76995" w:rsidRDefault="00AF77B9" w:rsidP="00AF77B9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0B878D57" w14:textId="77777777" w:rsidR="00AF77B9" w:rsidRPr="00C76995" w:rsidRDefault="00AF77B9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6A45EC7D" w14:textId="77777777" w:rsidR="00AF77B9" w:rsidRPr="00C76995" w:rsidRDefault="00AF77B9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78E65DB" w14:textId="7DFBA7FE" w:rsidR="00AF77B9" w:rsidRPr="00C76995" w:rsidRDefault="00AF77B9" w:rsidP="00F956CC">
            <w:pPr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46" w:type="dxa"/>
            <w:tcBorders>
              <w:bottom w:val="single" w:sz="4" w:space="0" w:color="auto"/>
            </w:tcBorders>
            <w:shd w:val="clear" w:color="auto" w:fill="00FFFF"/>
          </w:tcPr>
          <w:p w14:paraId="4CE6525B" w14:textId="77777777" w:rsidR="00FC065D" w:rsidRPr="00F956CC" w:rsidRDefault="00FC065D" w:rsidP="00AF77B9">
            <w:pPr>
              <w:spacing w:after="0" w:line="240" w:lineRule="auto"/>
              <w:rPr>
                <w:rFonts w:asciiTheme="minorHAnsi" w:hAnsiTheme="minorHAnsi" w:cs="Calibri"/>
                <w:color w:val="0000FF"/>
                <w:sz w:val="16"/>
                <w:szCs w:val="16"/>
                <w:highlight w:val="yellow"/>
                <w:lang w:eastAsia="en-GB"/>
              </w:rPr>
            </w:pPr>
          </w:p>
        </w:tc>
        <w:tc>
          <w:tcPr>
            <w:tcW w:w="993" w:type="dxa"/>
            <w:shd w:val="clear" w:color="auto" w:fill="00FFFF"/>
          </w:tcPr>
          <w:p w14:paraId="3AF2580F" w14:textId="77777777" w:rsidR="00A06836" w:rsidRPr="00F956CC" w:rsidRDefault="00A06836" w:rsidP="00AF77B9">
            <w:pPr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7E28F99C" w14:textId="77777777" w:rsidR="00AF77B9" w:rsidRPr="00FC065D" w:rsidRDefault="00AF77B9" w:rsidP="008B3AE7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FF00"/>
          </w:tcPr>
          <w:p w14:paraId="04FCBE6D" w14:textId="77777777" w:rsidR="00AF77B9" w:rsidRPr="001D7DA8" w:rsidRDefault="00AF77B9" w:rsidP="00DB1279">
            <w:pPr>
              <w:spacing w:after="0" w:line="240" w:lineRule="auto"/>
              <w:ind w:left="-51" w:right="-110"/>
              <w:rPr>
                <w:rFonts w:asciiTheme="minorHAnsi" w:hAnsiTheme="minorHAnsi" w:cs="Calibri"/>
                <w:b/>
                <w:bCs/>
                <w:color w:val="7030A0"/>
                <w:sz w:val="16"/>
                <w:szCs w:val="16"/>
                <w:highlight w:val="yellow"/>
                <w:lang w:val="en-GB" w:eastAsia="en-GB"/>
              </w:rPr>
            </w:pPr>
          </w:p>
        </w:tc>
        <w:tc>
          <w:tcPr>
            <w:tcW w:w="851" w:type="dxa"/>
            <w:shd w:val="clear" w:color="auto" w:fill="00FF00"/>
          </w:tcPr>
          <w:p w14:paraId="6F220CAC" w14:textId="77777777" w:rsidR="00AF77B9" w:rsidRPr="00C76995" w:rsidRDefault="00AF77B9" w:rsidP="00AF77B9">
            <w:pPr>
              <w:rPr>
                <w:rFonts w:asciiTheme="minorHAnsi" w:hAnsiTheme="minorHAnsi" w:cs="Calibri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84D21B7" w14:textId="77777777" w:rsidR="00AF77B9" w:rsidRPr="00F956CC" w:rsidRDefault="00AF77B9" w:rsidP="0000288E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3E364F" w:rsidRPr="001C29D6" w14:paraId="520DE61E" w14:textId="77777777" w:rsidTr="00806E30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04C3183A" w14:textId="77777777" w:rsidR="003F21E2" w:rsidRPr="00C76995" w:rsidRDefault="003F21E2" w:rsidP="003F21E2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B852A2F" w14:textId="77777777" w:rsidR="003F21E2" w:rsidRPr="00C76995" w:rsidRDefault="003F21E2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0- </w:t>
            </w:r>
          </w:p>
          <w:p w14:paraId="4EB020FE" w14:textId="77777777" w:rsidR="003F21E2" w:rsidRPr="00C76995" w:rsidRDefault="003F21E2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1.40</w:t>
            </w:r>
          </w:p>
        </w:tc>
        <w:tc>
          <w:tcPr>
            <w:tcW w:w="967" w:type="dxa"/>
            <w:shd w:val="clear" w:color="auto" w:fill="EEECE1" w:themeFill="background2"/>
          </w:tcPr>
          <w:p w14:paraId="55EE9AE5" w14:textId="54D269DC" w:rsidR="00ED38A0" w:rsidRPr="009E08F5" w:rsidRDefault="0091322D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ORA 10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3DB92F3D" w14:textId="4149CABD" w:rsidR="003F21E2" w:rsidRPr="009E08F5" w:rsidRDefault="003F21E2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04560E28" w14:textId="46F38C8D" w:rsidR="00ED38A0" w:rsidRPr="009E08F5" w:rsidRDefault="00CC06DF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7469C395" w14:textId="322F487E" w:rsidR="003E364F" w:rsidRPr="009E08F5" w:rsidRDefault="00CC06DF" w:rsidP="00326AEE">
            <w:pPr>
              <w:spacing w:after="0" w:line="240" w:lineRule="auto"/>
              <w:ind w:left="-13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olina U</w:t>
            </w:r>
            <w:r w:rsidR="003E364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silva</w:t>
            </w: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a</w:t>
            </w:r>
          </w:p>
          <w:p w14:paraId="18812E08" w14:textId="77777777" w:rsidR="00ED38A0" w:rsidRPr="009E08F5" w:rsidRDefault="003E364F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900" w:type="dxa"/>
            <w:shd w:val="clear" w:color="auto" w:fill="FFCCFF"/>
          </w:tcPr>
          <w:p w14:paraId="2ECFA8F9" w14:textId="32B5841F" w:rsidR="003F21E2" w:rsidRPr="009E08F5" w:rsidRDefault="0062567A" w:rsidP="00CC06DF">
            <w:pPr>
              <w:spacing w:after="0" w:line="240" w:lineRule="auto"/>
              <w:ind w:left="-98" w:right="-108" w:hanging="8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promotionale</w:t>
            </w:r>
            <w:proofErr w:type="spellEnd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hitu</w:t>
            </w:r>
            <w:proofErr w:type="spellEnd"/>
            <w:r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I., </w:t>
            </w:r>
            <w:r w:rsidR="00310A46" w:rsidRPr="009E08F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IV2</w:t>
            </w:r>
          </w:p>
        </w:tc>
        <w:tc>
          <w:tcPr>
            <w:tcW w:w="1022" w:type="dxa"/>
            <w:shd w:val="clear" w:color="auto" w:fill="FFCCFF"/>
          </w:tcPr>
          <w:p w14:paraId="6F92178B" w14:textId="77777777" w:rsidR="003F21E2" w:rsidRPr="009E08F5" w:rsidRDefault="003F21E2" w:rsidP="003F21E2">
            <w:pPr>
              <w:spacing w:after="0" w:line="240" w:lineRule="auto"/>
              <w:rPr>
                <w:rFonts w:ascii="Times New Roman" w:hAnsi="Times New Roman"/>
                <w:b/>
                <w:bCs/>
                <w:strike/>
                <w:color w:val="000000" w:themeColor="text1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EEECE1" w:themeFill="background2"/>
          </w:tcPr>
          <w:p w14:paraId="529E2D73" w14:textId="72BB9C88" w:rsidR="00186180" w:rsidRPr="009E08F5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91322D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0</w:t>
            </w: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19427BA8" w14:textId="77777777" w:rsidR="00186180" w:rsidRPr="009E08F5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268E9E92" w14:textId="4047E30D" w:rsidR="00ED38A0" w:rsidRPr="009E08F5" w:rsidRDefault="00CC06DF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486605E7" w14:textId="06E47EBE" w:rsidR="003E364F" w:rsidRPr="009E08F5" w:rsidRDefault="00ED38A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ol</w:t>
            </w:r>
            <w:r w:rsidR="003E364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ina </w:t>
            </w:r>
            <w:r w:rsidR="00CC06D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</w:t>
            </w:r>
            <w:r w:rsidR="003E364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nsilvania</w:t>
            </w:r>
          </w:p>
          <w:p w14:paraId="0CFD57F9" w14:textId="77777777" w:rsidR="003F21E2" w:rsidRPr="009E08F5" w:rsidRDefault="003E364F" w:rsidP="00CC06DF">
            <w:pPr>
              <w:spacing w:after="0" w:line="240" w:lineRule="auto"/>
              <w:ind w:left="-108" w:right="-108"/>
              <w:jc w:val="center"/>
              <w:rPr>
                <w:rFonts w:cs="Calibri"/>
                <w:b/>
                <w:color w:val="FF0000"/>
                <w:sz w:val="16"/>
                <w:szCs w:val="16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E2491E5" w14:textId="77777777" w:rsidR="003F21E2" w:rsidRPr="009E08F5" w:rsidRDefault="003F21E2" w:rsidP="003F21E2">
            <w:pPr>
              <w:spacing w:after="0" w:line="240" w:lineRule="auto"/>
              <w:ind w:firstLine="10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BFDDF01" w14:textId="77777777" w:rsidR="003F21E2" w:rsidRPr="009E08F5" w:rsidRDefault="003F21E2" w:rsidP="003F21E2">
            <w:pPr>
              <w:spacing w:after="0" w:line="240" w:lineRule="auto"/>
              <w:rPr>
                <w:rFonts w:cs="Calibri"/>
                <w:b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EEECE1" w:themeFill="background2"/>
          </w:tcPr>
          <w:p w14:paraId="2560D08D" w14:textId="05DD3383" w:rsidR="00186180" w:rsidRPr="009E08F5" w:rsidRDefault="0091322D" w:rsidP="0044492D">
            <w:pPr>
              <w:spacing w:after="0" w:line="240" w:lineRule="auto"/>
              <w:ind w:right="-165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44492D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</w:t>
            </w: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0</w:t>
            </w:r>
            <w:r w:rsidR="0018618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0E2D8AFD" w14:textId="77777777" w:rsidR="00186180" w:rsidRPr="009E08F5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0439D69E" w14:textId="4D0DF2B1" w:rsidR="00ED38A0" w:rsidRPr="009E08F5" w:rsidRDefault="00CC06DF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SCHIDEREA ANULUI </w:t>
            </w:r>
          </w:p>
          <w:p w14:paraId="39EB228C" w14:textId="305C0ABD" w:rsidR="003F21E2" w:rsidRPr="009E08F5" w:rsidRDefault="00ED38A0" w:rsidP="00CC06DF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</w:t>
            </w:r>
            <w:r w:rsidR="00CC06D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</w:t>
            </w: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nsilvania</w:t>
            </w:r>
            <w:r w:rsidR="003E364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 sala CP3</w:t>
            </w:r>
          </w:p>
        </w:tc>
        <w:tc>
          <w:tcPr>
            <w:tcW w:w="810" w:type="dxa"/>
            <w:shd w:val="clear" w:color="auto" w:fill="FFFF00"/>
          </w:tcPr>
          <w:p w14:paraId="0C9922B7" w14:textId="77777777" w:rsidR="003F21E2" w:rsidRPr="009E08F5" w:rsidRDefault="003F21E2" w:rsidP="003F21E2">
            <w:pPr>
              <w:spacing w:after="0" w:line="240" w:lineRule="auto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9D56F64" w14:textId="3A68B3E9" w:rsidR="003F21E2" w:rsidRPr="009E08F5" w:rsidRDefault="003F21E2" w:rsidP="00F956CC">
            <w:pPr>
              <w:spacing w:after="0"/>
              <w:ind w:left="-108" w:right="-108"/>
              <w:jc w:val="center"/>
              <w:rPr>
                <w:rFonts w:ascii="Times New Roman" w:hAnsi="Times New Roman"/>
                <w:b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EEECE1" w:themeFill="background2"/>
          </w:tcPr>
          <w:p w14:paraId="3C1F2FE9" w14:textId="2CDDA397" w:rsidR="00186180" w:rsidRPr="009E08F5" w:rsidRDefault="0018618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91322D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0</w:t>
            </w: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137DDCA8" w14:textId="77777777" w:rsidR="00186180" w:rsidRPr="009E08F5" w:rsidRDefault="0018618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5E86D8CB" w14:textId="40C4FFC6" w:rsidR="00ED38A0" w:rsidRPr="009E08F5" w:rsidRDefault="00CC06DF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7637D3B0" w14:textId="6093EB95" w:rsidR="003E364F" w:rsidRPr="009E08F5" w:rsidRDefault="00ED38A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</w:t>
            </w:r>
            <w:r w:rsidR="00CC06D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niversitatii Transilvania</w:t>
            </w:r>
          </w:p>
          <w:p w14:paraId="56C0EF03" w14:textId="77777777" w:rsidR="003F21E2" w:rsidRPr="009E08F5" w:rsidRDefault="003E364F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fr-FR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sala 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P3</w:t>
            </w:r>
          </w:p>
        </w:tc>
        <w:tc>
          <w:tcPr>
            <w:tcW w:w="993" w:type="dxa"/>
            <w:shd w:val="clear" w:color="auto" w:fill="00FFFF"/>
          </w:tcPr>
          <w:p w14:paraId="429E2B78" w14:textId="77777777" w:rsidR="003F21E2" w:rsidRPr="009E08F5" w:rsidRDefault="003F21E2" w:rsidP="00A06836">
            <w:pPr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48F66B37" w14:textId="3A83B015" w:rsidR="003F21E2" w:rsidRPr="009E08F5" w:rsidRDefault="003F21E2" w:rsidP="00310A46">
            <w:pPr>
              <w:spacing w:after="0" w:line="240" w:lineRule="auto"/>
              <w:ind w:right="-110"/>
              <w:rPr>
                <w:rFonts w:asciiTheme="minorHAnsi" w:hAnsi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</w:tcPr>
          <w:p w14:paraId="307C07E8" w14:textId="278CAAF4" w:rsidR="00186180" w:rsidRPr="009E08F5" w:rsidRDefault="0091322D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ORA 10</w:t>
            </w:r>
            <w:r w:rsidR="0018618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21480A7A" w14:textId="77777777" w:rsidR="00186180" w:rsidRPr="009E08F5" w:rsidRDefault="00186180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63C6B0D3" w14:textId="25C1A014" w:rsidR="00ED38A0" w:rsidRPr="009E08F5" w:rsidRDefault="00CC06DF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587A8BEE" w14:textId="4E7866D2" w:rsidR="003F21E2" w:rsidRPr="009E08F5" w:rsidRDefault="00CC06DF" w:rsidP="00CC06DF">
            <w:pPr>
              <w:spacing w:after="0" w:line="240" w:lineRule="auto"/>
              <w:ind w:left="-97" w:right="-110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  <w:r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Universitatii Transilvania </w:t>
            </w:r>
            <w:r w:rsidR="003E364F" w:rsidRPr="009E08F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851" w:type="dxa"/>
            <w:shd w:val="clear" w:color="auto" w:fill="00FF00"/>
          </w:tcPr>
          <w:p w14:paraId="70571E46" w14:textId="77777777" w:rsidR="003F21E2" w:rsidRPr="001C29D6" w:rsidRDefault="003F21E2" w:rsidP="003F21E2">
            <w:pPr>
              <w:spacing w:after="0" w:line="240" w:lineRule="auto"/>
              <w:rPr>
                <w:rFonts w:asciiTheme="minorHAnsi" w:hAnsiTheme="minorHAnsi" w:cs="Calibri"/>
                <w:b/>
                <w:color w:val="000000"/>
                <w:sz w:val="16"/>
                <w:szCs w:val="16"/>
                <w:highlight w:val="lightGray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9314416" w14:textId="77777777" w:rsidR="003F21E2" w:rsidRPr="001C29D6" w:rsidRDefault="003F21E2" w:rsidP="003F21E2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lightGray"/>
                <w:lang w:val="it-IT"/>
              </w:rPr>
            </w:pPr>
          </w:p>
        </w:tc>
      </w:tr>
      <w:tr w:rsidR="00CE118B" w:rsidRPr="00C76995" w14:paraId="48CD0058" w14:textId="77777777" w:rsidTr="00806E30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7A41FCD7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08DAC2E" w14:textId="77777777" w:rsidR="00CE118B" w:rsidRPr="00C76995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66134616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0C74B0FB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73B651BD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46AC795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F7765C8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288B4E0" w14:textId="77777777" w:rsidR="00CE118B" w:rsidRPr="009E08F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FF00"/>
          </w:tcPr>
          <w:p w14:paraId="718FBBBB" w14:textId="77777777" w:rsidR="00CE118B" w:rsidRPr="009E08F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810" w:type="dxa"/>
            <w:shd w:val="clear" w:color="auto" w:fill="FFFF00"/>
          </w:tcPr>
          <w:p w14:paraId="3221E447" w14:textId="77777777" w:rsidR="00CE118B" w:rsidRPr="009E08F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FF00"/>
          </w:tcPr>
          <w:p w14:paraId="593F4EA2" w14:textId="5DCAB634" w:rsidR="00CE118B" w:rsidRPr="009E08F5" w:rsidRDefault="00CE118B" w:rsidP="00F956CC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CB88AB2" w14:textId="77777777" w:rsidR="00CE118B" w:rsidRPr="009E08F5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EADB370" w14:textId="77777777" w:rsidR="00CE118B" w:rsidRPr="009E08F5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8C9DBBA" w14:textId="6EB6F72C" w:rsidR="00CE118B" w:rsidRPr="009E08F5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22FF5B25" w14:textId="77777777" w:rsidR="00CE118B" w:rsidRPr="009E08F5" w:rsidRDefault="00CE118B" w:rsidP="00CE118B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strike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32D07E21" w14:textId="77777777" w:rsidR="00CE118B" w:rsidRPr="001C29D6" w:rsidRDefault="00CE118B" w:rsidP="00CE118B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3958557C" w14:textId="03838C96" w:rsidR="00CE118B" w:rsidRPr="007B285B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sz w:val="16"/>
                <w:szCs w:val="16"/>
              </w:rPr>
            </w:pPr>
            <w:proofErr w:type="spellStart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CD454FC" w14:textId="77777777" w:rsidR="00CE118B" w:rsidRPr="0000288E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CE118B" w:rsidRPr="00C76995" w14:paraId="32F4213B" w14:textId="77777777" w:rsidTr="00806E30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7B92FDAB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11A70D2" w14:textId="77777777" w:rsidR="00CE118B" w:rsidRPr="00C76995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E67111C" w14:textId="77777777" w:rsidR="00CE118B" w:rsidRPr="00C76995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530863CB" w14:textId="77777777" w:rsidR="00CE118B" w:rsidRPr="00C7699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3E95012" w14:textId="77777777" w:rsidR="00CE118B" w:rsidRPr="00C76995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8B1768B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B1D6838" w14:textId="77777777" w:rsidR="00CE118B" w:rsidRPr="00B275A7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340F3F" w14:textId="77777777" w:rsidR="00CE118B" w:rsidRPr="00B275A7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239DB19" w14:textId="77777777" w:rsidR="00CE118B" w:rsidRPr="00B275A7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09727A0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11D7DAED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0F6799C" w14:textId="77777777" w:rsidR="00CE118B" w:rsidRPr="00C7699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2AA42266" w14:textId="77777777" w:rsidR="00CE118B" w:rsidRPr="00B05262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5C87CE4" w14:textId="77777777" w:rsidR="00CE118B" w:rsidRPr="00FC065D" w:rsidRDefault="00CE118B" w:rsidP="00CE118B">
            <w:pPr>
              <w:jc w:val="center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276C2EDD" w14:textId="77777777" w:rsidR="00CE118B" w:rsidRPr="0017010C" w:rsidRDefault="00CE118B" w:rsidP="00CE118B">
            <w:pPr>
              <w:spacing w:after="0" w:line="240" w:lineRule="auto"/>
              <w:ind w:left="-51" w:right="-110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C4EADD2" w14:textId="77777777" w:rsidR="00CE118B" w:rsidRPr="001D7DA8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851" w:type="dxa"/>
            <w:shd w:val="clear" w:color="auto" w:fill="00FF00"/>
          </w:tcPr>
          <w:p w14:paraId="68B50CBD" w14:textId="77777777" w:rsidR="00CE118B" w:rsidRPr="001C29D6" w:rsidRDefault="00CE118B" w:rsidP="00CE118B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716F53D0" w14:textId="04B69BFC" w:rsidR="00CE118B" w:rsidRPr="00C76995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56EF3C96" w14:textId="77777777" w:rsidR="00CE118B" w:rsidRPr="0000288E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fr-FR"/>
              </w:rPr>
            </w:pPr>
          </w:p>
        </w:tc>
      </w:tr>
      <w:tr w:rsidR="00F65E11" w:rsidRPr="00457833" w14:paraId="61899BAD" w14:textId="77777777" w:rsidTr="00806E30">
        <w:trPr>
          <w:trHeight w:val="914"/>
        </w:trPr>
        <w:tc>
          <w:tcPr>
            <w:tcW w:w="535" w:type="dxa"/>
            <w:vMerge w:val="restart"/>
            <w:textDirection w:val="btLr"/>
            <w:vAlign w:val="center"/>
          </w:tcPr>
          <w:p w14:paraId="5AABACFF" w14:textId="77777777" w:rsidR="00F65E11" w:rsidRPr="00C76995" w:rsidRDefault="00F65E11" w:rsidP="00F65E1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de-DE"/>
              </w:rPr>
            </w:pPr>
            <w:r>
              <w:rPr>
                <w:rFonts w:ascii="Times New Roman" w:hAnsi="Times New Roman"/>
                <w:bCs/>
                <w:lang w:val="de-DE"/>
              </w:rPr>
              <w:t xml:space="preserve">5.10.2025 </w:t>
            </w:r>
            <w:r w:rsidRPr="00C76995">
              <w:rPr>
                <w:rFonts w:ascii="Times New Roman" w:hAnsi="Times New Roman"/>
                <w:bCs/>
                <w:lang w:val="de-DE"/>
              </w:rPr>
              <w:t>DUMINICĂ</w:t>
            </w:r>
          </w:p>
        </w:tc>
        <w:tc>
          <w:tcPr>
            <w:tcW w:w="653" w:type="dxa"/>
          </w:tcPr>
          <w:p w14:paraId="0718A74E" w14:textId="77777777" w:rsidR="00F65E11" w:rsidRPr="00C76995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</w:p>
          <w:p w14:paraId="57D707B1" w14:textId="77777777" w:rsidR="00F65E11" w:rsidRPr="00C76995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 xml:space="preserve">8 – </w:t>
            </w:r>
          </w:p>
          <w:p w14:paraId="6F4EFF85" w14:textId="77777777" w:rsidR="00F65E11" w:rsidRPr="00C76995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79939BB8" w14:textId="494B76D2" w:rsidR="00F65E11" w:rsidRPr="001C29D6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D1F2E43" w14:textId="588D4C7D" w:rsidR="00F65E11" w:rsidRPr="001C29D6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4AD7293" w14:textId="02CB10AB" w:rsidR="00F65E11" w:rsidRPr="007A0E6D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A0E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4D11428D" w14:textId="77777777" w:rsidR="00F65E11" w:rsidRPr="00C76995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A32EA33" w14:textId="77777777" w:rsidR="00F65E11" w:rsidRPr="00C76995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E4F6B3C" w14:textId="6A86E77A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A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7D1CC4A" w14:textId="77777777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6971783" w14:textId="77777777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C908ECC" w14:textId="77777777" w:rsidR="00F65E11" w:rsidRPr="001C29D6" w:rsidRDefault="008014B7" w:rsidP="008014B7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7D6DD441" w14:textId="201FEF40" w:rsidR="008014B7" w:rsidRPr="00C76995" w:rsidRDefault="00D3562D" w:rsidP="008014B7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7974AF61" w14:textId="77777777" w:rsidR="00F65E11" w:rsidRPr="00C76995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C79207D" w14:textId="77777777" w:rsidR="00F65E11" w:rsidRPr="00C76995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75CE0AAB" w14:textId="77777777" w:rsidR="00F65E11" w:rsidRPr="001C29D6" w:rsidRDefault="00F65E11" w:rsidP="00F65E11">
            <w:pPr>
              <w:spacing w:after="0" w:line="240" w:lineRule="auto"/>
              <w:ind w:right="-112" w:hanging="20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1DE025D1" w14:textId="7C7C3C53" w:rsidR="00F65E11" w:rsidRPr="00B05262" w:rsidRDefault="00F65E11" w:rsidP="00F65E11">
            <w:pPr>
              <w:spacing w:after="0" w:line="240" w:lineRule="auto"/>
              <w:ind w:right="-110" w:hanging="20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  <w:proofErr w:type="spellStart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993" w:type="dxa"/>
            <w:shd w:val="clear" w:color="auto" w:fill="00FFFF"/>
          </w:tcPr>
          <w:p w14:paraId="3B178490" w14:textId="77777777" w:rsidR="00F65E11" w:rsidRPr="00C76995" w:rsidRDefault="00F65E11" w:rsidP="00F65E11">
            <w:pPr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104566A7" w14:textId="529719E9" w:rsidR="00F65E11" w:rsidRPr="00FC065D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517FBC14" w14:textId="77777777" w:rsidR="00F65E11" w:rsidRPr="001D7DA8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C5F39F0" w14:textId="77777777" w:rsidR="00F65E11" w:rsidRPr="00457833" w:rsidRDefault="00F65E11" w:rsidP="00F65E11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C3E6A87" w14:textId="13122FE4" w:rsidR="00F65E11" w:rsidRPr="00457833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F65E11" w:rsidRPr="001C29D6" w14:paraId="2F644956" w14:textId="77777777" w:rsidTr="00806E30">
        <w:trPr>
          <w:trHeight w:val="1023"/>
        </w:trPr>
        <w:tc>
          <w:tcPr>
            <w:tcW w:w="535" w:type="dxa"/>
            <w:vMerge/>
          </w:tcPr>
          <w:p w14:paraId="7726257E" w14:textId="77777777" w:rsidR="00F65E11" w:rsidRPr="00457833" w:rsidRDefault="00F65E11" w:rsidP="00F65E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D795753" w14:textId="77777777" w:rsidR="00F65E11" w:rsidRPr="00C76995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 xml:space="preserve">10- </w:t>
            </w:r>
          </w:p>
          <w:p w14:paraId="0317CB12" w14:textId="77777777" w:rsidR="00F65E11" w:rsidRPr="00C76995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2A7B23B1" w14:textId="77777777" w:rsidR="00F65E11" w:rsidRPr="001C29D6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5115084E" w14:textId="77777777" w:rsidR="00F65E11" w:rsidRPr="001C29D6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2D622B1" w14:textId="2EEC6B5C" w:rsidR="00F65E11" w:rsidRPr="007A0E6D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A0E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2BFDC023" w14:textId="3BC3ED42" w:rsidR="00F65E11" w:rsidRPr="00C76995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0C0D568" w14:textId="77777777" w:rsidR="00F65E11" w:rsidRPr="00C76995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0C7D6B1" w14:textId="546B2E20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840AF5" w14:textId="77777777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DA53DDB" w14:textId="77777777" w:rsidR="00F65E11" w:rsidRPr="00B275A7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69656B9" w14:textId="77777777" w:rsidR="00D3562D" w:rsidRPr="001C29D6" w:rsidRDefault="00D3562D" w:rsidP="00D3562D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2742E722" w14:textId="0427C2A9" w:rsidR="00F65E11" w:rsidRPr="00C76995" w:rsidRDefault="00D3562D" w:rsidP="00D3562D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CA9BE65" w14:textId="77777777" w:rsidR="00F65E11" w:rsidRPr="00C76995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6FA07A1" w14:textId="77777777" w:rsidR="00F65E11" w:rsidRPr="00C76995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61036448" w14:textId="77777777" w:rsidR="00F65E11" w:rsidRPr="00B05262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sz w:val="16"/>
                <w:szCs w:val="16"/>
                <w:highlight w:val="yellow"/>
              </w:rPr>
            </w:pPr>
          </w:p>
        </w:tc>
        <w:tc>
          <w:tcPr>
            <w:tcW w:w="993" w:type="dxa"/>
            <w:shd w:val="clear" w:color="auto" w:fill="00FFFF"/>
          </w:tcPr>
          <w:p w14:paraId="5F6DD52E" w14:textId="77777777" w:rsidR="00F65E11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rotecti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consumat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</w:t>
            </w:r>
          </w:p>
          <w:p w14:paraId="5A2B1238" w14:textId="13983728" w:rsidR="00F65E11" w:rsidRPr="00C76995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4166D60B" w14:textId="09C9D272" w:rsidR="00F65E11" w:rsidRPr="00FC065D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212E4CD3" w14:textId="77777777" w:rsidR="00F65E11" w:rsidRPr="001D7DA8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0845F28D" w14:textId="23B7747B" w:rsidR="00F65E11" w:rsidRPr="00457833" w:rsidRDefault="00F65E11" w:rsidP="00F65E11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>
              <w:rPr>
                <w:rFonts w:cs="Calibri"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M-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E76D207" w14:textId="10BD8798" w:rsidR="00F65E11" w:rsidRPr="001C29D6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Negociere comerciala_ Balasescu S_ DII2</w:t>
            </w:r>
          </w:p>
        </w:tc>
      </w:tr>
      <w:tr w:rsidR="00581E60" w:rsidRPr="00A36B9B" w14:paraId="2E6AE166" w14:textId="77777777" w:rsidTr="00806E30">
        <w:trPr>
          <w:trHeight w:val="146"/>
        </w:trPr>
        <w:tc>
          <w:tcPr>
            <w:tcW w:w="535" w:type="dxa"/>
            <w:vMerge/>
          </w:tcPr>
          <w:p w14:paraId="355E2635" w14:textId="77777777" w:rsidR="00581E60" w:rsidRPr="001C29D6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7ECA168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4BF91109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D0F62A8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2489F72" w14:textId="7B77A9C2" w:rsidR="00581E60" w:rsidRPr="00C76995" w:rsidRDefault="00581E60" w:rsidP="00581E60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7719BF23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1C6A30B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69A441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BCF217C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E1AB996" w14:textId="77777777" w:rsidR="00581E60" w:rsidRPr="001C29D6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04448404" w14:textId="68E07196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3894B91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524E9C4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428FA38" w14:textId="77777777" w:rsidR="00581E60" w:rsidRPr="00B05262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313ED0B" w14:textId="3DC07BE0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1E798967" w14:textId="473FEDB0" w:rsidR="00581E60" w:rsidRPr="00104260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C9AEE6A" w14:textId="77777777" w:rsidR="00581E60" w:rsidRPr="00AB4D7C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AB4D7C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3798F60E" w14:textId="7EB913C6" w:rsidR="00581E60" w:rsidRPr="00DB1279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it-IT"/>
              </w:rPr>
            </w:pPr>
            <w:r w:rsidRPr="00AB4D7C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0224556D" w14:textId="715924D3" w:rsidR="00581E60" w:rsidRPr="0091322D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6EDDE03" w14:textId="0AF278D5" w:rsidR="00581E60" w:rsidRPr="00C76995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</w:tr>
      <w:tr w:rsidR="00581E60" w:rsidRPr="00C76995" w14:paraId="520AC1B3" w14:textId="77777777" w:rsidTr="00806E30">
        <w:trPr>
          <w:trHeight w:val="647"/>
        </w:trPr>
        <w:tc>
          <w:tcPr>
            <w:tcW w:w="535" w:type="dxa"/>
            <w:vMerge/>
          </w:tcPr>
          <w:p w14:paraId="5555DB66" w14:textId="77777777" w:rsidR="00581E60" w:rsidRPr="00FC065D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59CEAD9F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8E7973C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</w:t>
            </w:r>
          </w:p>
        </w:tc>
        <w:tc>
          <w:tcPr>
            <w:tcW w:w="967" w:type="dxa"/>
            <w:shd w:val="clear" w:color="auto" w:fill="FFCCFF"/>
          </w:tcPr>
          <w:p w14:paraId="17A1B6E9" w14:textId="77777777" w:rsidR="00581E60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31F2C184" w14:textId="77777777" w:rsidR="00581E60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48F6B99F" w14:textId="77777777" w:rsidR="00581E60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3C3BEC58" w14:textId="77777777" w:rsidR="00581E60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61E6AECE" w14:textId="77777777" w:rsidR="00581E60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69CCEF92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760FB2F7" w14:textId="7442B65C" w:rsidR="00581E60" w:rsidRPr="00C76995" w:rsidRDefault="00581E60" w:rsidP="00581E60">
            <w:pPr>
              <w:spacing w:after="0" w:line="240" w:lineRule="auto"/>
              <w:ind w:left="-98" w:right="-108"/>
              <w:rPr>
                <w:rFonts w:ascii="Times New Roman" w:hAnsi="Times New Roman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5351A265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DCFCF7C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857BD3D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90383EF" w14:textId="77777777" w:rsidR="00581E60" w:rsidRPr="00B275A7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5949816" w14:textId="77777777" w:rsidR="00581E60" w:rsidRPr="001C29D6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26E93933" w14:textId="209B5298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C44170B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B34DFB5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676ED01" w14:textId="77777777" w:rsidR="00581E60" w:rsidRPr="00B05262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B6F3FCA" w14:textId="2036AB5C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05EF0F1D" w14:textId="7A8E515A" w:rsidR="00581E60" w:rsidRPr="00104260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10426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D3886C5" w14:textId="77777777" w:rsidR="00581E60" w:rsidRPr="00AB4D7C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AB4D7C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3F238023" w14:textId="1C970684" w:rsidR="00581E60" w:rsidRPr="00DB1279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it-IT"/>
              </w:rPr>
            </w:pPr>
            <w:r w:rsidRPr="00AB4D7C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4FF785D2" w14:textId="03E69D34" w:rsidR="00581E60" w:rsidRPr="0091322D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5D5B196" w14:textId="77777777" w:rsidR="00581E60" w:rsidRPr="00C76995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CB4DF3" w:rsidRPr="00A36B9B" w14:paraId="745222A8" w14:textId="77777777" w:rsidTr="00806E30">
        <w:trPr>
          <w:trHeight w:val="1250"/>
        </w:trPr>
        <w:tc>
          <w:tcPr>
            <w:tcW w:w="535" w:type="dxa"/>
            <w:vMerge w:val="restart"/>
            <w:textDirection w:val="btLr"/>
          </w:tcPr>
          <w:p w14:paraId="01B5D3B0" w14:textId="77777777" w:rsidR="00CB4DF3" w:rsidRPr="00C76995" w:rsidRDefault="00CB4DF3" w:rsidP="00CB4DF3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1.10.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3786AA61" w14:textId="77777777" w:rsidR="00CB4DF3" w:rsidRPr="00C76995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444321DC" w14:textId="77777777" w:rsidR="00CB4DF3" w:rsidRPr="00C76995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E76BE80" w14:textId="77777777" w:rsidR="00CB4DF3" w:rsidRPr="00C76995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0C771C94" w14:textId="293BABDE" w:rsidR="00CB4DF3" w:rsidRPr="00DF4249" w:rsidRDefault="00CB4DF3" w:rsidP="00CB4DF3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6</w:t>
            </w:r>
          </w:p>
        </w:tc>
        <w:tc>
          <w:tcPr>
            <w:tcW w:w="900" w:type="dxa"/>
            <w:shd w:val="clear" w:color="auto" w:fill="FFCCFF"/>
          </w:tcPr>
          <w:p w14:paraId="509018B4" w14:textId="08175A99" w:rsidR="00CB4DF3" w:rsidRPr="00C76995" w:rsidRDefault="00CB4DF3" w:rsidP="00CB4DF3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4310A169" w14:textId="0FE5E2D5" w:rsidR="00CB4DF3" w:rsidRPr="00C76995" w:rsidRDefault="00CB4DF3" w:rsidP="00CB4DF3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AIV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00D01D3" w14:textId="38BD75D0" w:rsidR="00CB4DF3" w:rsidRPr="00B275A7" w:rsidRDefault="00CB4DF3" w:rsidP="00CB4DF3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0BDCD6" w14:textId="77777777" w:rsidR="00CB4DF3" w:rsidRPr="00B275A7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A777FF1" w14:textId="77777777" w:rsidR="00CB4DF3" w:rsidRPr="00B275A7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B275A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iețe de capital, Suciu, T.,</w:t>
            </w:r>
          </w:p>
          <w:p w14:paraId="6823C7D8" w14:textId="257400B1" w:rsidR="00CB4DF3" w:rsidRPr="00B275A7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B275A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7</w:t>
            </w:r>
          </w:p>
        </w:tc>
        <w:tc>
          <w:tcPr>
            <w:tcW w:w="900" w:type="dxa"/>
            <w:shd w:val="clear" w:color="auto" w:fill="FFFF00"/>
          </w:tcPr>
          <w:p w14:paraId="1459A923" w14:textId="0BB389E2" w:rsidR="00CB4DF3" w:rsidRPr="001C29D6" w:rsidRDefault="00CB4DF3" w:rsidP="00CB4DF3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3FB69BF6" w14:textId="42EDF7C0" w:rsidR="00CB4DF3" w:rsidRPr="00327741" w:rsidRDefault="00CB4DF3" w:rsidP="00CB4DF3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B89F4D2" w14:textId="77777777" w:rsidR="00CB4DF3" w:rsidRPr="00C76995" w:rsidRDefault="00CB4DF3" w:rsidP="00CB4DF3">
            <w:pPr>
              <w:spacing w:after="0" w:line="240" w:lineRule="auto"/>
              <w:ind w:left="-108"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101FB624" w14:textId="77777777" w:rsidR="00CB4DF3" w:rsidRPr="009275D3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1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2B9B4744" w14:textId="77777777" w:rsidR="00CB4DF3" w:rsidRPr="009275D3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6820EEE" w14:textId="02AD1418" w:rsidR="00CB4DF3" w:rsidRPr="00327741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568396DA" w14:textId="5E375ADC" w:rsidR="00CB4DF3" w:rsidRPr="001C29D6" w:rsidRDefault="00CB4DF3" w:rsidP="00CB4DF3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113F1399" w14:textId="0846CC15" w:rsidR="00CB4DF3" w:rsidRPr="00C76995" w:rsidRDefault="00CB4DF3" w:rsidP="00CB4DF3">
            <w:pPr>
              <w:spacing w:after="0" w:line="240" w:lineRule="auto"/>
              <w:ind w:firstLine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BDF855C" w14:textId="6D027FD7" w:rsidR="00CB4DF3" w:rsidRPr="00FC065D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27B95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Sisteme inf in mk_ Constantin C_ DII2 </w:t>
            </w:r>
          </w:p>
        </w:tc>
        <w:tc>
          <w:tcPr>
            <w:tcW w:w="992" w:type="dxa"/>
            <w:shd w:val="clear" w:color="auto" w:fill="00FF00"/>
          </w:tcPr>
          <w:p w14:paraId="090BFDC8" w14:textId="7BD6E216" w:rsidR="00CB4DF3" w:rsidRPr="009948AF" w:rsidRDefault="00CB4DF3" w:rsidP="00CB4DF3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highlight w:val="yellow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851" w:type="dxa"/>
            <w:shd w:val="clear" w:color="auto" w:fill="00FF00"/>
          </w:tcPr>
          <w:p w14:paraId="6A333575" w14:textId="77777777" w:rsidR="00CB4DF3" w:rsidRPr="001C29D6" w:rsidRDefault="00CB4DF3" w:rsidP="00CB4DF3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2C138F97" w14:textId="4996B566" w:rsidR="00CB4DF3" w:rsidRPr="00AA1722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F15A2C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5785499" w14:textId="63E9EC12" w:rsidR="00CB4DF3" w:rsidRPr="00FC065D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CB4DF3" w:rsidRPr="00A36B9B" w14:paraId="6DF33424" w14:textId="77777777" w:rsidTr="00806E30">
        <w:trPr>
          <w:trHeight w:val="146"/>
        </w:trPr>
        <w:tc>
          <w:tcPr>
            <w:tcW w:w="535" w:type="dxa"/>
            <w:vMerge/>
          </w:tcPr>
          <w:p w14:paraId="0E088643" w14:textId="77777777" w:rsidR="00CB4DF3" w:rsidRPr="00C76995" w:rsidRDefault="00CB4DF3" w:rsidP="00CB4DF3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8137C4C" w14:textId="77777777" w:rsidR="00CB4DF3" w:rsidRPr="00C76995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0- </w:t>
            </w:r>
          </w:p>
          <w:p w14:paraId="1E946626" w14:textId="77777777" w:rsidR="00CB4DF3" w:rsidRPr="00C76995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1.40</w:t>
            </w:r>
          </w:p>
          <w:p w14:paraId="3E1F8111" w14:textId="77777777" w:rsidR="00CB4DF3" w:rsidRPr="00C76995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  <w:p w14:paraId="59A74B08" w14:textId="77777777" w:rsidR="00CB4DF3" w:rsidRPr="00C76995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  <w:p w14:paraId="01F6544B" w14:textId="77777777" w:rsidR="00CB4DF3" w:rsidRPr="00C76995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967" w:type="dxa"/>
            <w:shd w:val="clear" w:color="auto" w:fill="FFCCFF"/>
          </w:tcPr>
          <w:p w14:paraId="620C6150" w14:textId="63A9E887" w:rsidR="00CB4DF3" w:rsidRPr="00C76995" w:rsidRDefault="00CB4DF3" w:rsidP="00CB4DF3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6</w:t>
            </w:r>
          </w:p>
        </w:tc>
        <w:tc>
          <w:tcPr>
            <w:tcW w:w="900" w:type="dxa"/>
            <w:shd w:val="clear" w:color="auto" w:fill="FFCCFF"/>
          </w:tcPr>
          <w:p w14:paraId="0FFE3061" w14:textId="02FB4A12" w:rsidR="00CB4DF3" w:rsidRPr="00C76995" w:rsidRDefault="00CB4DF3" w:rsidP="00CB4DF3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2592BC73" w14:textId="7CA34452" w:rsidR="00CB4DF3" w:rsidRPr="001C29D6" w:rsidRDefault="00CB4DF3" w:rsidP="00CB4DF3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9545EFF" w14:textId="59AA5F31" w:rsidR="00CB4DF3" w:rsidRPr="00C76995" w:rsidRDefault="00CB4DF3" w:rsidP="00CB4DF3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B275A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Ma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nagement,  Runceanu Albu C., C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40D97A0" w14:textId="77777777" w:rsidR="00CB4DF3" w:rsidRPr="006A6326" w:rsidRDefault="00CB4DF3" w:rsidP="00CB4DF3">
            <w:pPr>
              <w:spacing w:after="0" w:line="240" w:lineRule="auto"/>
              <w:ind w:right="-198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6A6326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</w:t>
            </w:r>
          </w:p>
          <w:p w14:paraId="04CD209A" w14:textId="5B65AFED" w:rsidR="00CB4DF3" w:rsidRPr="006A6326" w:rsidRDefault="00CB4DF3" w:rsidP="00CB4DF3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6A6326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, 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C685DC1" w14:textId="77777777" w:rsidR="00CB4DF3" w:rsidRPr="00C76995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047C699" w14:textId="74C8C8BC" w:rsidR="00CB4DF3" w:rsidRPr="001C29D6" w:rsidRDefault="00CB4DF3" w:rsidP="00CB4DF3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5AE19C97" w14:textId="703F5CBC" w:rsidR="00CB4DF3" w:rsidRPr="00A46BF8" w:rsidRDefault="00CB4DF3" w:rsidP="00CB4DF3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F11B2CE" w14:textId="77777777" w:rsidR="00CB4DF3" w:rsidRPr="001C29D6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Lb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ngleză</w:t>
            </w:r>
            <w:proofErr w:type="spellEnd"/>
          </w:p>
          <w:p w14:paraId="750578B3" w14:textId="77777777" w:rsidR="00CB4DF3" w:rsidRPr="001C29D6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. Pavel</w:t>
            </w:r>
          </w:p>
          <w:p w14:paraId="1C4120C7" w14:textId="6DF4727F" w:rsidR="00CB4DF3" w:rsidRPr="002B26C7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00" w:type="dxa"/>
            <w:shd w:val="clear" w:color="auto" w:fill="FFFF00"/>
          </w:tcPr>
          <w:p w14:paraId="71581996" w14:textId="77777777" w:rsidR="00CB4DF3" w:rsidRPr="009275D3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2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5BDA95EA" w14:textId="77777777" w:rsidR="00CB4DF3" w:rsidRPr="009275D3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0993368E" w14:textId="0F04BEFF" w:rsidR="00CB4DF3" w:rsidRPr="001C29D6" w:rsidRDefault="00CB4DF3" w:rsidP="00CB4DF3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6FA0AB44" w14:textId="0CA59C1E" w:rsidR="00CB4DF3" w:rsidRPr="00D91E84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01D74D10" w14:textId="73198C6A" w:rsidR="00CB4DF3" w:rsidRPr="001C29D6" w:rsidRDefault="00CB4DF3" w:rsidP="00CB4DF3">
            <w:pPr>
              <w:ind w:right="-159"/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cs="Calibri"/>
                <w:color w:val="FF0000"/>
                <w:sz w:val="16"/>
                <w:szCs w:val="16"/>
                <w:lang w:val="it-IT"/>
              </w:rPr>
              <w:t>Marketingul micilor afaceri_ Untaru E_ BP8</w:t>
            </w:r>
          </w:p>
        </w:tc>
        <w:tc>
          <w:tcPr>
            <w:tcW w:w="850" w:type="dxa"/>
            <w:shd w:val="clear" w:color="auto" w:fill="00FFFF"/>
          </w:tcPr>
          <w:p w14:paraId="3BB40DF1" w14:textId="5E8C2E85" w:rsidR="00CB4DF3" w:rsidRPr="00D91E84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D27B95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Sisteme inf in mk_ Constantin C_ DII2</w:t>
            </w:r>
          </w:p>
        </w:tc>
        <w:tc>
          <w:tcPr>
            <w:tcW w:w="992" w:type="dxa"/>
            <w:shd w:val="clear" w:color="auto" w:fill="00FF00"/>
          </w:tcPr>
          <w:p w14:paraId="0587BA10" w14:textId="7DAC613F" w:rsidR="00CB4DF3" w:rsidRPr="009948A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highlight w:val="yellow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851" w:type="dxa"/>
            <w:shd w:val="clear" w:color="auto" w:fill="00FF00"/>
          </w:tcPr>
          <w:p w14:paraId="42F9A452" w14:textId="06035B6F" w:rsidR="00CB4DF3" w:rsidRPr="00AA1722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E21B394" w14:textId="20126275" w:rsidR="00CB4DF3" w:rsidRPr="00FC065D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C76995" w14:paraId="3FE66271" w14:textId="77777777" w:rsidTr="00806E30">
        <w:trPr>
          <w:trHeight w:val="146"/>
        </w:trPr>
        <w:tc>
          <w:tcPr>
            <w:tcW w:w="535" w:type="dxa"/>
            <w:vMerge/>
          </w:tcPr>
          <w:p w14:paraId="26244131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7E5AEDE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21727216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3E8F7E00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1E18ED5" w14:textId="77777777" w:rsidR="00581E60" w:rsidRPr="00C76995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5314A22" w14:textId="0D2F0EFE" w:rsidR="00581E60" w:rsidRPr="00D874B1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EF5E281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9FF34C6" w14:textId="0FC2A573" w:rsidR="00581E60" w:rsidRPr="00327741" w:rsidRDefault="00B6295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Management,  Runceanu Albu C.C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E24686F" w14:textId="77777777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75C728BD" w14:textId="77777777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,</w:t>
            </w:r>
          </w:p>
          <w:p w14:paraId="3E985577" w14:textId="0CD6D780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5137F48" w14:textId="77777777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346967A" w14:textId="77777777" w:rsidR="00581E60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</w:t>
            </w:r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CE2</w:t>
            </w:r>
          </w:p>
          <w:p w14:paraId="5607B224" w14:textId="77777777" w:rsidR="00581E60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049F788" w14:textId="1770D0E7" w:rsidR="00581E60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 3 -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nformatici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rago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., </w:t>
            </w:r>
          </w:p>
          <w:p w14:paraId="0806F12F" w14:textId="0E8901AF" w:rsidR="00581E60" w:rsidRPr="00A46BF8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0D5F4DA7" w14:textId="77777777" w:rsidR="00581E60" w:rsidRPr="00C76995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7B5EED7" w14:textId="77777777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2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399870CB" w14:textId="77777777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1C32AE47" w14:textId="4F173A01" w:rsidR="00581E60" w:rsidRPr="001C29D6" w:rsidRDefault="00581E60" w:rsidP="00581E6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5F548C85" w14:textId="02280D34" w:rsidR="00581E60" w:rsidRPr="00484110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993" w:type="dxa"/>
            <w:shd w:val="clear" w:color="auto" w:fill="00FFFF"/>
          </w:tcPr>
          <w:p w14:paraId="54AEB4C9" w14:textId="77777777" w:rsidR="00581E60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499FA308" w14:textId="4D5A63AD" w:rsidR="00581E60" w:rsidRPr="0091322D" w:rsidRDefault="00581E60" w:rsidP="00581E60">
            <w:pPr>
              <w:rPr>
                <w:rFonts w:cs="Calibri"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0C3E4625" w14:textId="7997F7C2" w:rsidR="00581E60" w:rsidRPr="00007280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ul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serviciilor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Untaru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E_ BP8 </w:t>
            </w:r>
          </w:p>
        </w:tc>
        <w:tc>
          <w:tcPr>
            <w:tcW w:w="992" w:type="dxa"/>
            <w:shd w:val="clear" w:color="auto" w:fill="00FF00"/>
          </w:tcPr>
          <w:p w14:paraId="4C15C3EB" w14:textId="65D1F5E0" w:rsidR="00581E60" w:rsidRPr="001C29D6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  <w:proofErr w:type="spellStart"/>
            <w:r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7A09FD56" w14:textId="3E600692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tabilitate manageriala_ Anton C_ CP3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C48CCD1" w14:textId="423DE73A" w:rsidR="00581E60" w:rsidRPr="00C76995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581E60" w:rsidRPr="00C76995" w14:paraId="45B4C665" w14:textId="77777777" w:rsidTr="00806E30">
        <w:trPr>
          <w:trHeight w:val="1524"/>
        </w:trPr>
        <w:tc>
          <w:tcPr>
            <w:tcW w:w="535" w:type="dxa"/>
            <w:vMerge/>
          </w:tcPr>
          <w:p w14:paraId="045B4DEA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653" w:type="dxa"/>
          </w:tcPr>
          <w:p w14:paraId="3DC8BAB6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58AFB481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67AC9147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624E3785" w14:textId="30F35D79" w:rsidR="00581E60" w:rsidRPr="00D874B1" w:rsidRDefault="00581E60" w:rsidP="00581E60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6DB4C447" w14:textId="77777777" w:rsidR="00581E60" w:rsidRPr="00327741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DAC543" w14:textId="77777777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46AFDD" w14:textId="77777777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3FD5B649" w14:textId="77777777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,</w:t>
            </w:r>
          </w:p>
          <w:p w14:paraId="45CE83B7" w14:textId="4D180329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E9FDE4C" w14:textId="77777777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06A80D8" w14:textId="0C0C6F0F" w:rsidR="00581E60" w:rsidRDefault="00960F74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</w:t>
            </w:r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="00581E60"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</w:t>
            </w:r>
            <w:r w:rsidR="00581E6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CE2</w:t>
            </w:r>
          </w:p>
          <w:p w14:paraId="339A13B2" w14:textId="77777777" w:rsidR="00581E60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60DD9371" w14:textId="77777777" w:rsidR="00581E60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 3 -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nformatici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rago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., </w:t>
            </w:r>
          </w:p>
          <w:p w14:paraId="761FC2C7" w14:textId="2F6E4000" w:rsidR="00581E60" w:rsidRPr="00A46BF8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B803CD6" w14:textId="77777777" w:rsidR="00581E60" w:rsidRPr="005E52A8" w:rsidRDefault="00581E60" w:rsidP="00581E60">
            <w:pPr>
              <w:spacing w:after="0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B4B8506" w14:textId="34DAA9ED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2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1B3B1F8F" w14:textId="77777777" w:rsidR="00581E60" w:rsidRPr="009275D3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41AAB0FD" w14:textId="6A2AE192" w:rsidR="00581E60" w:rsidRPr="00CF743B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4C54AC2E" w14:textId="72C49D63" w:rsidR="00581E60" w:rsidRPr="00327741" w:rsidRDefault="00581E60" w:rsidP="00581E60">
            <w:pPr>
              <w:spacing w:after="0"/>
              <w:rPr>
                <w:rFonts w:cs="Calibri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993" w:type="dxa"/>
            <w:shd w:val="clear" w:color="auto" w:fill="00FFFF"/>
          </w:tcPr>
          <w:p w14:paraId="1FAEC9D4" w14:textId="77777777" w:rsidR="00581E60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675E4B7B" w14:textId="0F8185A9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2782A7AB" w14:textId="36A56B14" w:rsidR="00581E60" w:rsidRPr="00007280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ul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serviciilor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Untaru</w:t>
            </w:r>
            <w:proofErr w:type="spellEnd"/>
            <w:r w:rsidRPr="00007280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E_ BP8</w:t>
            </w:r>
          </w:p>
        </w:tc>
        <w:tc>
          <w:tcPr>
            <w:tcW w:w="992" w:type="dxa"/>
            <w:shd w:val="clear" w:color="auto" w:fill="00FF00"/>
          </w:tcPr>
          <w:p w14:paraId="5A6719DF" w14:textId="4862D77B" w:rsidR="00581E60" w:rsidRPr="001C29D6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851" w:type="dxa"/>
            <w:shd w:val="clear" w:color="auto" w:fill="00FF00"/>
          </w:tcPr>
          <w:p w14:paraId="4058562E" w14:textId="618A565E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tabilitate manageriala_ Anton C_ CP3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7EEF835" w14:textId="332E629F" w:rsidR="00581E60" w:rsidRPr="00C76995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0A0D8A" w:rsidRPr="001C29D6" w14:paraId="32C0AD32" w14:textId="77777777" w:rsidTr="00806E30">
        <w:trPr>
          <w:trHeight w:val="656"/>
        </w:trPr>
        <w:tc>
          <w:tcPr>
            <w:tcW w:w="535" w:type="dxa"/>
            <w:vMerge w:val="restart"/>
            <w:textDirection w:val="btLr"/>
          </w:tcPr>
          <w:p w14:paraId="432BF2EC" w14:textId="77777777" w:rsidR="000A0D8A" w:rsidRPr="00C76995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12.10.2025  </w:t>
            </w:r>
            <w:r w:rsidRPr="00C76995">
              <w:rPr>
                <w:rFonts w:ascii="Times New Roman" w:hAnsi="Times New Roman"/>
                <w:bCs/>
                <w:lang w:val="fr-FR"/>
              </w:rPr>
              <w:t>DUMINICĂ</w:t>
            </w:r>
          </w:p>
        </w:tc>
        <w:tc>
          <w:tcPr>
            <w:tcW w:w="653" w:type="dxa"/>
          </w:tcPr>
          <w:p w14:paraId="08132699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61BC6D68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14BE26F8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DE9B90E" w14:textId="77777777" w:rsidR="000A0D8A" w:rsidRPr="00C93127" w:rsidRDefault="000A0D8A" w:rsidP="000A0D8A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6A6D3A6E" w14:textId="65A0F5D0" w:rsidR="000A0D8A" w:rsidRPr="00DF2F05" w:rsidRDefault="000A0D8A" w:rsidP="000A0D8A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6780D3" w14:textId="50938D74" w:rsidR="000A0D8A" w:rsidRPr="00C76995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EDF65CA" w14:textId="77777777" w:rsidR="000A0D8A" w:rsidRPr="001C29D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B50C728" w14:textId="77777777" w:rsidR="000A0D8A" w:rsidRPr="001C29D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CC609F3" w14:textId="04F51C08" w:rsidR="000A0D8A" w:rsidRPr="006A632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4788D4F" w14:textId="77B5B325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BF28E21" w14:textId="77777777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iețe de capital, Suciu, T.,</w:t>
            </w:r>
          </w:p>
          <w:p w14:paraId="7FD20E53" w14:textId="53437229" w:rsidR="000A0D8A" w:rsidRPr="00327741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7</w:t>
            </w:r>
          </w:p>
        </w:tc>
        <w:tc>
          <w:tcPr>
            <w:tcW w:w="900" w:type="dxa"/>
            <w:shd w:val="clear" w:color="auto" w:fill="FFFF00"/>
          </w:tcPr>
          <w:p w14:paraId="13751A86" w14:textId="0E23042D" w:rsidR="000A0D8A" w:rsidRPr="001C29D6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387C854E" w14:textId="0E8731EB" w:rsidR="000A0D8A" w:rsidRPr="00327741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1C12E49E" w14:textId="77777777" w:rsidR="000A0D8A" w:rsidRPr="00327741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1BD94EBA" w14:textId="185F2D73" w:rsidR="000A0D8A" w:rsidRPr="00327741" w:rsidRDefault="000A0D8A" w:rsidP="000A0D8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1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7AADFA6D" w14:textId="7688ECD6" w:rsidR="000A0D8A" w:rsidRPr="000A0D8A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ro-RO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993" w:type="dxa"/>
            <w:shd w:val="clear" w:color="auto" w:fill="00FFFF"/>
          </w:tcPr>
          <w:p w14:paraId="7F6D2506" w14:textId="77777777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9325A15" w14:textId="7CFCA904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92" w:type="dxa"/>
            <w:shd w:val="clear" w:color="auto" w:fill="00FF00"/>
          </w:tcPr>
          <w:p w14:paraId="3BB697B1" w14:textId="77777777" w:rsidR="000A0D8A" w:rsidRPr="000A0D8A" w:rsidRDefault="000A0D8A" w:rsidP="000A0D8A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6E646C0" w14:textId="77777777" w:rsidR="000A0D8A" w:rsidRPr="0091322D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B3531B5" w14:textId="77777777" w:rsidR="000A0D8A" w:rsidRPr="0091322D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A0D8A" w:rsidRPr="001C29D6" w14:paraId="4FDED9FC" w14:textId="77777777" w:rsidTr="00806E30">
        <w:trPr>
          <w:trHeight w:val="146"/>
        </w:trPr>
        <w:tc>
          <w:tcPr>
            <w:tcW w:w="535" w:type="dxa"/>
            <w:vMerge/>
          </w:tcPr>
          <w:p w14:paraId="24C112BC" w14:textId="77777777" w:rsidR="000A0D8A" w:rsidRPr="001C29D6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DF87949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76995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10- </w:t>
            </w:r>
          </w:p>
          <w:p w14:paraId="6051A7D4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76995">
              <w:rPr>
                <w:rFonts w:asciiTheme="minorHAnsi" w:hAnsiTheme="minorHAnsi" w:cstheme="minorHAnsi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0B2315FC" w14:textId="77777777" w:rsidR="000A0D8A" w:rsidRPr="009D033E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5C0F0CA2" w14:textId="77777777" w:rsidR="000A0D8A" w:rsidRPr="009D033E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. Pavel</w:t>
            </w:r>
          </w:p>
          <w:p w14:paraId="37A066B4" w14:textId="48648382" w:rsidR="000A0D8A" w:rsidRPr="009D033E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900" w:type="dxa"/>
            <w:shd w:val="clear" w:color="auto" w:fill="FFCCFF"/>
          </w:tcPr>
          <w:p w14:paraId="1F90D671" w14:textId="697E54B5" w:rsidR="000A0D8A" w:rsidRPr="00C76995" w:rsidRDefault="000A0D8A" w:rsidP="000A0D8A">
            <w:pPr>
              <w:spacing w:after="0" w:line="240" w:lineRule="auto"/>
              <w:ind w:left="-98" w:right="-19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</w:t>
            </w:r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cu</w:t>
            </w:r>
            <w:proofErr w:type="spellEnd"/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127F78BB" w14:textId="47A677C0" w:rsidR="000A0D8A" w:rsidRPr="001C29D6" w:rsidRDefault="000A0D8A" w:rsidP="000A0D8A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AF7096" w14:textId="77777777" w:rsidR="000A0D8A" w:rsidRPr="001C29D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477EF618" w14:textId="77777777" w:rsidR="000A0D8A" w:rsidRPr="001C29D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F4762F1" w14:textId="6CB3DB1F" w:rsidR="000A0D8A" w:rsidRPr="006A6326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0AB9C8E" w14:textId="10A6968B" w:rsidR="000A0D8A" w:rsidRPr="006A6326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2A1C7BB" w14:textId="77777777" w:rsidR="000A0D8A" w:rsidRPr="00C76995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7DED485" w14:textId="3EEBB194" w:rsidR="000A0D8A" w:rsidRPr="001C29D6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3782A19" w14:textId="0A8B9CBB" w:rsidR="000A0D8A" w:rsidRPr="00C86B9A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3F3E0C4" w14:textId="77777777" w:rsidR="000A0D8A" w:rsidRPr="00C86B9A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E029751" w14:textId="165F5B5D" w:rsidR="000A0D8A" w:rsidRPr="001C29D6" w:rsidRDefault="000A0D8A" w:rsidP="000A0D8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2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4473EFA4" w14:textId="56AE48E7" w:rsidR="000A0D8A" w:rsidRPr="000A0D8A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993" w:type="dxa"/>
            <w:shd w:val="clear" w:color="auto" w:fill="00FFFF"/>
          </w:tcPr>
          <w:p w14:paraId="2EBD521A" w14:textId="77777777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0037C06" w14:textId="360663CC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92" w:type="dxa"/>
            <w:shd w:val="clear" w:color="auto" w:fill="00FF00"/>
          </w:tcPr>
          <w:p w14:paraId="10B9BE16" w14:textId="77777777" w:rsidR="000A0D8A" w:rsidRPr="000A0D8A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0BE058B" w14:textId="77777777" w:rsidR="000A0D8A" w:rsidRPr="0091322D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4E77E23" w14:textId="77777777" w:rsidR="000A0D8A" w:rsidRPr="00C76995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0A0D8A" w:rsidRPr="001C29D6" w14:paraId="23F7A2F1" w14:textId="77777777" w:rsidTr="00806E30">
        <w:trPr>
          <w:trHeight w:val="146"/>
        </w:trPr>
        <w:tc>
          <w:tcPr>
            <w:tcW w:w="535" w:type="dxa"/>
            <w:vMerge/>
          </w:tcPr>
          <w:p w14:paraId="335D6726" w14:textId="77777777" w:rsidR="000A0D8A" w:rsidRPr="001C29D6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14AE50A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ES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es-ES"/>
              </w:rPr>
              <w:t>12.00- 13.40</w:t>
            </w:r>
          </w:p>
          <w:p w14:paraId="51416801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ES"/>
              </w:rPr>
            </w:pPr>
          </w:p>
        </w:tc>
        <w:tc>
          <w:tcPr>
            <w:tcW w:w="967" w:type="dxa"/>
            <w:shd w:val="clear" w:color="auto" w:fill="FFCCFF"/>
          </w:tcPr>
          <w:p w14:paraId="553FD11E" w14:textId="77777777" w:rsidR="000A0D8A" w:rsidRPr="00C76995" w:rsidRDefault="000A0D8A" w:rsidP="000A0D8A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C46552D" w14:textId="2E848563" w:rsidR="000A0D8A" w:rsidRPr="00C76995" w:rsidRDefault="000A0D8A" w:rsidP="000A0D8A">
            <w:pPr>
              <w:spacing w:after="0" w:line="240" w:lineRule="auto"/>
              <w:ind w:left="-98" w:right="-19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s</w:t>
            </w:r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u</w:t>
            </w:r>
            <w:proofErr w:type="spellEnd"/>
            <w:r w:rsidRPr="00157BF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013E5AB2" w14:textId="77777777" w:rsidR="000A0D8A" w:rsidRPr="00C76995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CB1EAB7" w14:textId="77777777" w:rsidR="000A0D8A" w:rsidRPr="009D033E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508668C3" w14:textId="77777777" w:rsidR="000A0D8A" w:rsidRPr="009D033E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. Pavel</w:t>
            </w:r>
          </w:p>
          <w:p w14:paraId="502A0CBF" w14:textId="40D37DB3" w:rsidR="000A0D8A" w:rsidRPr="009D033E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C667009" w14:textId="77777777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7837CA0F" w14:textId="555A5273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F4FA27B" w14:textId="77777777" w:rsidR="000A0D8A" w:rsidRPr="001C29D6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9085E11" w14:textId="3FCA1BBF" w:rsidR="000A0D8A" w:rsidRPr="001C29D6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7D18F410" w14:textId="410D8B7E" w:rsidR="000A0D8A" w:rsidRPr="00C76995" w:rsidRDefault="000A0D8A" w:rsidP="000A0D8A">
            <w:pPr>
              <w:spacing w:after="0" w:line="240" w:lineRule="auto"/>
              <w:ind w:left="-2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1581089" w14:textId="77777777" w:rsidR="000A0D8A" w:rsidRPr="00C86B9A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A7F2205" w14:textId="6340B64E" w:rsidR="000A0D8A" w:rsidRPr="001C29D6" w:rsidRDefault="000A0D8A" w:rsidP="000A0D8A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3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2A491A3F" w14:textId="77777777" w:rsidR="000A0D8A" w:rsidRPr="000A0D8A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180A319" w14:textId="579CB3D8" w:rsidR="000A0D8A" w:rsidRPr="000A0D8A" w:rsidRDefault="000A0D8A" w:rsidP="000A0D8A">
            <w:pPr>
              <w:spacing w:after="0" w:line="240" w:lineRule="auto"/>
              <w:ind w:right="-69" w:hanging="54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4EFDE979" w14:textId="77777777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DF2964D" w14:textId="6E62509B" w:rsidR="000A0D8A" w:rsidRPr="000A0D8A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851" w:type="dxa"/>
            <w:shd w:val="clear" w:color="auto" w:fill="00FF00"/>
          </w:tcPr>
          <w:p w14:paraId="5E7D15E3" w14:textId="77777777" w:rsidR="000A0D8A" w:rsidRPr="0091322D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FBD8080" w14:textId="77777777" w:rsidR="000A0D8A" w:rsidRPr="0091322D" w:rsidRDefault="000A0D8A" w:rsidP="000A0D8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</w:tr>
      <w:tr w:rsidR="000A0D8A" w:rsidRPr="001C29D6" w14:paraId="188A2E0F" w14:textId="77777777" w:rsidTr="00806E30">
        <w:trPr>
          <w:trHeight w:val="762"/>
        </w:trPr>
        <w:tc>
          <w:tcPr>
            <w:tcW w:w="535" w:type="dxa"/>
            <w:vMerge/>
          </w:tcPr>
          <w:p w14:paraId="6E32B584" w14:textId="77777777" w:rsidR="000A0D8A" w:rsidRPr="001C29D6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A6A6B1C" w14:textId="77777777" w:rsidR="000A0D8A" w:rsidRPr="001C29D6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4F9BE936" w14:textId="77777777" w:rsidR="000A0D8A" w:rsidRPr="00C76995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2B4EA6DE" w14:textId="77777777" w:rsidR="000A0D8A" w:rsidRPr="00C76995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2482B7F" w14:textId="77777777" w:rsidR="000A0D8A" w:rsidRPr="00C76995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55B98E2A" w14:textId="77777777" w:rsidR="000A0D8A" w:rsidRPr="00C76995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8FB1CE" w14:textId="77777777" w:rsidR="000A0D8A" w:rsidRPr="006A6326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CA4C22" w14:textId="77777777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05A50FCB" w14:textId="1540CC4D" w:rsidR="000A0D8A" w:rsidRPr="006A6326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85B9E10" w14:textId="77777777" w:rsidR="000A0D8A" w:rsidRPr="00C76995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CCE823E" w14:textId="2B3141C0" w:rsidR="000A0D8A" w:rsidRPr="001C29D6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DCB91F2" w14:textId="19678388" w:rsidR="000A0D8A" w:rsidRPr="00C76995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5AACB5A" w14:textId="77777777" w:rsidR="000A0D8A" w:rsidRPr="00C76995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4481EC0" w14:textId="77777777" w:rsidR="000A0D8A" w:rsidRPr="005E52A8" w:rsidRDefault="000A0D8A" w:rsidP="000A0D8A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DD08A89" w14:textId="77777777" w:rsidR="000A0D8A" w:rsidRPr="000A0D8A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45F7AFF" w14:textId="31AC465A" w:rsidR="000A0D8A" w:rsidRPr="000A0D8A" w:rsidRDefault="000A0D8A" w:rsidP="000A0D8A">
            <w:pPr>
              <w:spacing w:after="0" w:line="240" w:lineRule="auto"/>
              <w:ind w:right="-69" w:hanging="54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5DFE3837" w14:textId="77777777" w:rsidR="000A0D8A" w:rsidRPr="000A0D8A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CBF7CEE" w14:textId="45DECF84" w:rsidR="000A0D8A" w:rsidRPr="000A0D8A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0A0D8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851" w:type="dxa"/>
            <w:shd w:val="clear" w:color="auto" w:fill="00FF00"/>
          </w:tcPr>
          <w:p w14:paraId="5928A654" w14:textId="77777777" w:rsidR="000A0D8A" w:rsidRPr="001C29D6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81C5B4" w14:textId="77777777" w:rsidR="000A0D8A" w:rsidRPr="0091322D" w:rsidRDefault="000A0D8A" w:rsidP="000A0D8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7B285B" w14:paraId="7C471A86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  <w:vAlign w:val="center"/>
          </w:tcPr>
          <w:p w14:paraId="0815BA9D" w14:textId="77777777" w:rsidR="00581E60" w:rsidRPr="00C76995" w:rsidRDefault="00581E60" w:rsidP="00581E6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</w:rPr>
              <w:t xml:space="preserve">18.10.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44A4BF40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F49C626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8.00- 9,40</w:t>
            </w:r>
          </w:p>
        </w:tc>
        <w:tc>
          <w:tcPr>
            <w:tcW w:w="967" w:type="dxa"/>
            <w:shd w:val="clear" w:color="auto" w:fill="FFCCFF"/>
          </w:tcPr>
          <w:p w14:paraId="4C43A015" w14:textId="2EC14466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AR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6</w:t>
            </w:r>
          </w:p>
        </w:tc>
        <w:tc>
          <w:tcPr>
            <w:tcW w:w="900" w:type="dxa"/>
            <w:shd w:val="clear" w:color="auto" w:fill="FFCCFF"/>
          </w:tcPr>
          <w:p w14:paraId="59611E45" w14:textId="26077B71" w:rsidR="00581E60" w:rsidRPr="00C76995" w:rsidRDefault="00581E60" w:rsidP="00581E60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DD31255" w14:textId="3E35B11A" w:rsidR="00581E60" w:rsidRPr="0091322D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522B402" w14:textId="77777777" w:rsidR="00581E60" w:rsidRPr="006A6326" w:rsidRDefault="00581E60" w:rsidP="00581E6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25733BD8" w14:textId="5F608266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A4A130" w14:textId="59674DB7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50CB95C6" w14:textId="77777777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D3DB1A3" w14:textId="7E37CE79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8</w:t>
            </w:r>
          </w:p>
        </w:tc>
        <w:tc>
          <w:tcPr>
            <w:tcW w:w="900" w:type="dxa"/>
            <w:shd w:val="clear" w:color="auto" w:fill="FFFF00"/>
          </w:tcPr>
          <w:p w14:paraId="32D4727D" w14:textId="744CF099" w:rsidR="00581E60" w:rsidRPr="00A8038D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5</w:t>
            </w:r>
          </w:p>
        </w:tc>
        <w:tc>
          <w:tcPr>
            <w:tcW w:w="810" w:type="dxa"/>
            <w:shd w:val="clear" w:color="auto" w:fill="FFFF00"/>
          </w:tcPr>
          <w:p w14:paraId="1B38E8B3" w14:textId="77777777" w:rsidR="00581E60" w:rsidRPr="006B016C" w:rsidRDefault="00581E60" w:rsidP="00581E60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7143D2D9" w14:textId="5B491E55" w:rsidR="00581E60" w:rsidRPr="00D85E13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C174551" w14:textId="77777777" w:rsidR="00581E60" w:rsidRPr="001C29D6" w:rsidRDefault="00581E60" w:rsidP="00581E60">
            <w:pPr>
              <w:spacing w:after="0" w:line="240" w:lineRule="auto"/>
              <w:ind w:right="-112" w:hanging="20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51FCB509" w14:textId="73CAE786" w:rsidR="00581E60" w:rsidRPr="00E332AA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  <w:proofErr w:type="spellStart"/>
            <w:r w:rsidRPr="00E332AA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E332AA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993" w:type="dxa"/>
            <w:shd w:val="clear" w:color="auto" w:fill="00FFFF"/>
          </w:tcPr>
          <w:p w14:paraId="66B9EAD1" w14:textId="1ECD268E" w:rsidR="00581E60" w:rsidRPr="00E332AA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57237E2" w14:textId="045DF90D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Relatii publice_ Vuta D_ BP7</w:t>
            </w:r>
          </w:p>
        </w:tc>
        <w:tc>
          <w:tcPr>
            <w:tcW w:w="992" w:type="dxa"/>
            <w:shd w:val="clear" w:color="auto" w:fill="00FF00"/>
          </w:tcPr>
          <w:p w14:paraId="09D6986B" w14:textId="3ABA0944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cs="Calibri"/>
                <w:color w:val="FF0000"/>
                <w:sz w:val="16"/>
                <w:szCs w:val="16"/>
                <w:lang w:val="it-IT"/>
              </w:rPr>
              <w:t>Economie Europeana_ Tescasiu B_ CP3</w:t>
            </w:r>
          </w:p>
        </w:tc>
        <w:tc>
          <w:tcPr>
            <w:tcW w:w="851" w:type="dxa"/>
            <w:shd w:val="clear" w:color="auto" w:fill="00FF00"/>
          </w:tcPr>
          <w:p w14:paraId="08A20702" w14:textId="3170E6AD" w:rsidR="00581E60" w:rsidRPr="00E332AA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 general_ Albu R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AF38BCD" w14:textId="77777777" w:rsidR="00581E60" w:rsidRPr="00327741" w:rsidRDefault="00581E60" w:rsidP="00581E60">
            <w:pPr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581E60" w:rsidRPr="00991FEC" w14:paraId="79FB53DF" w14:textId="77777777" w:rsidTr="00806E30">
        <w:trPr>
          <w:trHeight w:val="439"/>
        </w:trPr>
        <w:tc>
          <w:tcPr>
            <w:tcW w:w="535" w:type="dxa"/>
            <w:vMerge/>
            <w:textDirection w:val="btLr"/>
            <w:vAlign w:val="center"/>
          </w:tcPr>
          <w:p w14:paraId="4ED18BD4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7EE1550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63B47AF9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50</w:t>
            </w:r>
          </w:p>
        </w:tc>
        <w:tc>
          <w:tcPr>
            <w:tcW w:w="967" w:type="dxa"/>
            <w:shd w:val="clear" w:color="auto" w:fill="FFCCFF"/>
          </w:tcPr>
          <w:p w14:paraId="1DDE854A" w14:textId="019F32F1" w:rsidR="00581E60" w:rsidRPr="0091322D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Educație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fizica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1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Alecu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St., Sala Sport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lină</w:t>
            </w:r>
            <w:proofErr w:type="spellEnd"/>
          </w:p>
        </w:tc>
        <w:tc>
          <w:tcPr>
            <w:tcW w:w="900" w:type="dxa"/>
            <w:shd w:val="clear" w:color="auto" w:fill="FFCCFF"/>
          </w:tcPr>
          <w:p w14:paraId="7CAC31C2" w14:textId="21BDD165" w:rsidR="00581E60" w:rsidRPr="00C76995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BP6</w:t>
            </w:r>
          </w:p>
        </w:tc>
        <w:tc>
          <w:tcPr>
            <w:tcW w:w="1022" w:type="dxa"/>
            <w:shd w:val="clear" w:color="auto" w:fill="FFCCFF"/>
          </w:tcPr>
          <w:p w14:paraId="74FDE36C" w14:textId="77AF7A70" w:rsidR="00581E60" w:rsidRPr="0091322D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4775C72" w14:textId="77777777" w:rsidR="00581E60" w:rsidRPr="006A6326" w:rsidRDefault="00581E60" w:rsidP="00581E6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4B0AA17E" w14:textId="42224FA4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3C8905E" w14:textId="409483AF" w:rsidR="00581E60" w:rsidRPr="006A632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71E230F8" w14:textId="77777777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7D7DE7" w14:textId="0CBBC448" w:rsidR="00581E60" w:rsidRPr="001C29D6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8</w:t>
            </w:r>
          </w:p>
        </w:tc>
        <w:tc>
          <w:tcPr>
            <w:tcW w:w="900" w:type="dxa"/>
            <w:shd w:val="clear" w:color="auto" w:fill="FFFF00"/>
          </w:tcPr>
          <w:p w14:paraId="2253B84C" w14:textId="264E7E8E" w:rsidR="00581E60" w:rsidRPr="006A00CA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5</w:t>
            </w:r>
          </w:p>
        </w:tc>
        <w:tc>
          <w:tcPr>
            <w:tcW w:w="810" w:type="dxa"/>
            <w:shd w:val="clear" w:color="auto" w:fill="FFFF00"/>
          </w:tcPr>
          <w:p w14:paraId="00D209FD" w14:textId="45F67FC9" w:rsidR="00581E60" w:rsidRPr="004C6C52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CE2</w:t>
            </w:r>
          </w:p>
        </w:tc>
        <w:tc>
          <w:tcPr>
            <w:tcW w:w="900" w:type="dxa"/>
            <w:shd w:val="clear" w:color="auto" w:fill="FFFF00"/>
          </w:tcPr>
          <w:p w14:paraId="62E88222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</w:p>
          <w:p w14:paraId="0CD54C7D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4D5E23D" w14:textId="3C8FD315" w:rsidR="00581E60" w:rsidRPr="00D85E13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C5501E5" w14:textId="020A4714" w:rsidR="00581E60" w:rsidRPr="001C29D6" w:rsidRDefault="00581E60" w:rsidP="00581E60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cs="Calibri"/>
                <w:color w:val="FF0000"/>
                <w:sz w:val="16"/>
                <w:szCs w:val="16"/>
                <w:lang w:val="it-IT"/>
              </w:rPr>
              <w:t>Economie Europeana_ Tescasiu B_ CP3</w:t>
            </w:r>
          </w:p>
        </w:tc>
        <w:tc>
          <w:tcPr>
            <w:tcW w:w="993" w:type="dxa"/>
            <w:shd w:val="clear" w:color="auto" w:fill="00FFFF"/>
          </w:tcPr>
          <w:p w14:paraId="14369B54" w14:textId="6666BB68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Marketingul micilor afaceri_ Untaru E_ BP8 </w:t>
            </w:r>
          </w:p>
        </w:tc>
        <w:tc>
          <w:tcPr>
            <w:tcW w:w="850" w:type="dxa"/>
            <w:shd w:val="clear" w:color="auto" w:fill="00FFFF"/>
          </w:tcPr>
          <w:p w14:paraId="0DF19B64" w14:textId="540772DE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Relatii publice_ Vuta D_ BP7</w:t>
            </w:r>
          </w:p>
        </w:tc>
        <w:tc>
          <w:tcPr>
            <w:tcW w:w="992" w:type="dxa"/>
            <w:shd w:val="clear" w:color="auto" w:fill="00FF00"/>
          </w:tcPr>
          <w:p w14:paraId="496C8A10" w14:textId="77777777" w:rsidR="00581E60" w:rsidRPr="00E332AA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E332AA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08E315CF" w14:textId="63F96FAA" w:rsidR="00581E60" w:rsidRPr="0091322D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E332AA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0AC86ECF" w14:textId="5DF4662D" w:rsidR="00581E60" w:rsidRPr="00E332AA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 general_ Albu R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64FAF0D" w14:textId="7B976A01" w:rsidR="00581E60" w:rsidRPr="008C3526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8C3526"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  <w:t>Mk turistic_ Candrea A_ BP3</w:t>
            </w:r>
          </w:p>
        </w:tc>
      </w:tr>
      <w:tr w:rsidR="00581E60" w:rsidRPr="001C29D6" w14:paraId="5F48BF21" w14:textId="77777777" w:rsidTr="00806E30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39CD7D29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B475E25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BF37986" w14:textId="5371FF5F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6689D97A" w14:textId="6454016E" w:rsidR="00581E60" w:rsidRPr="00C76995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ție fizica 3, Cătănescu A., Sala Sport Colină</w:t>
            </w:r>
          </w:p>
        </w:tc>
        <w:tc>
          <w:tcPr>
            <w:tcW w:w="1022" w:type="dxa"/>
            <w:shd w:val="clear" w:color="auto" w:fill="FFCCFF"/>
          </w:tcPr>
          <w:p w14:paraId="51690851" w14:textId="77777777" w:rsidR="00581E60" w:rsidRPr="00C76995" w:rsidRDefault="00581E60" w:rsidP="00581E60">
            <w:pPr>
              <w:spacing w:after="0" w:line="240" w:lineRule="auto"/>
              <w:ind w:left="-51" w:right="-110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570F3F3" w14:textId="77777777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94B9A08" w14:textId="77777777" w:rsidR="00581E60" w:rsidRPr="0090021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460D5D7" w14:textId="77777777" w:rsidR="00581E60" w:rsidRPr="001C29D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1F83DAC" w14:textId="2C2A0C0A" w:rsidR="00581E60" w:rsidRPr="006A00CA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5</w:t>
            </w:r>
          </w:p>
        </w:tc>
        <w:tc>
          <w:tcPr>
            <w:tcW w:w="810" w:type="dxa"/>
            <w:shd w:val="clear" w:color="auto" w:fill="FFFF00"/>
          </w:tcPr>
          <w:p w14:paraId="207A92BC" w14:textId="7777777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7B62BB89" w14:textId="7A155C15" w:rsidR="00581E60" w:rsidRPr="006A00CA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CE2</w:t>
            </w:r>
          </w:p>
        </w:tc>
        <w:tc>
          <w:tcPr>
            <w:tcW w:w="900" w:type="dxa"/>
            <w:shd w:val="clear" w:color="auto" w:fill="FFFF00"/>
          </w:tcPr>
          <w:p w14:paraId="60EFB338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66BB67F3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5C15EA0" w14:textId="7F367D37" w:rsidR="00581E60" w:rsidRPr="00D85E13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3657CA50" w14:textId="088DCB45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52B98BA" w14:textId="77777777" w:rsidR="00581E60" w:rsidRPr="00E332AA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E332AA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E332AA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60F91CA7" w14:textId="048EF3A9" w:rsidR="00581E60" w:rsidRPr="0091322D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  <w:r w:rsidRPr="00E332AA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4FCD1858" w14:textId="4F7DE11E" w:rsidR="00581E60" w:rsidRPr="004F504A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A2BD478" w14:textId="1DE21839" w:rsidR="00581E60" w:rsidRPr="001C29D6" w:rsidRDefault="00581E60" w:rsidP="00581E60">
            <w:pPr>
              <w:spacing w:after="0" w:line="240" w:lineRule="auto"/>
              <w:ind w:right="-117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intreprinderii_ Soare A_ CE1</w:t>
            </w:r>
          </w:p>
        </w:tc>
        <w:tc>
          <w:tcPr>
            <w:tcW w:w="851" w:type="dxa"/>
            <w:shd w:val="clear" w:color="auto" w:fill="00FF00"/>
          </w:tcPr>
          <w:p w14:paraId="4E82B3AB" w14:textId="6B27CDCE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  <w:t>Economia servicilor_ Untaru E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7338A2E" w14:textId="7C68BD17" w:rsidR="00581E60" w:rsidRPr="008C352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8C3526"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  <w:t>Mk turistic_ Candrea A_ BP3</w:t>
            </w:r>
          </w:p>
        </w:tc>
      </w:tr>
      <w:tr w:rsidR="00581E60" w:rsidRPr="001C29D6" w14:paraId="43462342" w14:textId="77777777" w:rsidTr="00806E30">
        <w:trPr>
          <w:trHeight w:val="916"/>
        </w:trPr>
        <w:tc>
          <w:tcPr>
            <w:tcW w:w="535" w:type="dxa"/>
            <w:vMerge/>
            <w:textDirection w:val="btLr"/>
            <w:vAlign w:val="center"/>
          </w:tcPr>
          <w:p w14:paraId="04D94C94" w14:textId="77777777" w:rsidR="00581E60" w:rsidRPr="001C29D6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F5B7959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49704EE4" w14:textId="7B15E8AF" w:rsidR="00581E60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de-DE"/>
              </w:rPr>
              <w:t>14- 15.50</w:t>
            </w:r>
          </w:p>
          <w:p w14:paraId="748F6C92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</w:p>
        </w:tc>
        <w:tc>
          <w:tcPr>
            <w:tcW w:w="967" w:type="dxa"/>
            <w:shd w:val="clear" w:color="auto" w:fill="FFCCFF"/>
          </w:tcPr>
          <w:p w14:paraId="3D4524E2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20A4D815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6F025945" w14:textId="77777777" w:rsidR="00581E60" w:rsidRPr="00A8369D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8279C62" w14:textId="77777777" w:rsidR="00581E60" w:rsidRPr="00FC065D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A7403B" w14:textId="77777777" w:rsidR="00581E60" w:rsidRPr="00FC065D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557EF19" w14:textId="77777777" w:rsidR="00581E60" w:rsidRPr="00FC065D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97C7FDB" w14:textId="77777777" w:rsidR="00581E60" w:rsidRPr="00FC065D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FE27434" w14:textId="366932C2" w:rsidR="00581E60" w:rsidRPr="001C29D6" w:rsidRDefault="00581E60" w:rsidP="007879C4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3D90CD73" w14:textId="7777777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841AC02" w14:textId="296E5C86" w:rsidR="00581E60" w:rsidRPr="00FC065D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CE2</w:t>
            </w:r>
          </w:p>
        </w:tc>
        <w:tc>
          <w:tcPr>
            <w:tcW w:w="900" w:type="dxa"/>
            <w:shd w:val="clear" w:color="auto" w:fill="FFFF00"/>
          </w:tcPr>
          <w:p w14:paraId="29A27F0C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59F0AB9A" w14:textId="77777777" w:rsidR="00581E60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A708C15" w14:textId="53BDD581" w:rsidR="00581E60" w:rsidRPr="00FC065D" w:rsidRDefault="00581E60" w:rsidP="00581E60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4ABB0D25" w14:textId="77777777" w:rsidR="00581E60" w:rsidRPr="00B05262" w:rsidRDefault="00581E60" w:rsidP="00581E60">
            <w:pPr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B2656EF" w14:textId="77777777" w:rsidR="00581E60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04F426AD" w14:textId="08E2060A" w:rsidR="00581E60" w:rsidRPr="0091322D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257C7358" w14:textId="2B321F2E" w:rsidR="00581E60" w:rsidRPr="004F504A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3261CF29" w14:textId="024C6FE0" w:rsidR="00581E60" w:rsidRPr="00FC065D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D5529B7" w14:textId="16D17D91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  <w:t>Economia servicilor_ Untaru E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72E38CE" w14:textId="3C7E7F68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highlight w:val="yellow"/>
                <w:lang w:val="it-IT"/>
              </w:rPr>
            </w:pPr>
          </w:p>
        </w:tc>
      </w:tr>
      <w:tr w:rsidR="00581E60" w:rsidRPr="001C29D6" w14:paraId="29E7B18E" w14:textId="77777777" w:rsidTr="00806E30">
        <w:trPr>
          <w:trHeight w:val="899"/>
        </w:trPr>
        <w:tc>
          <w:tcPr>
            <w:tcW w:w="535" w:type="dxa"/>
            <w:vMerge w:val="restart"/>
            <w:textDirection w:val="btLr"/>
            <w:vAlign w:val="center"/>
          </w:tcPr>
          <w:p w14:paraId="74C36E85" w14:textId="77777777" w:rsidR="00581E60" w:rsidRPr="00C76995" w:rsidRDefault="00581E60" w:rsidP="00581E6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9.10.2025  </w:t>
            </w:r>
            <w:r w:rsidRPr="00C76995">
              <w:rPr>
                <w:rFonts w:ascii="Times New Roman" w:hAnsi="Times New Roman"/>
                <w:bCs/>
              </w:rPr>
              <w:t>DUMINICĂ</w:t>
            </w:r>
          </w:p>
        </w:tc>
        <w:tc>
          <w:tcPr>
            <w:tcW w:w="653" w:type="dxa"/>
          </w:tcPr>
          <w:p w14:paraId="0873D277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5E5DD34E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0803A64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24CED1C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C3142C2" w14:textId="77777777" w:rsidR="00581E60" w:rsidRPr="00C76995" w:rsidRDefault="00581E60" w:rsidP="00581E60">
            <w:pPr>
              <w:spacing w:after="0" w:line="240" w:lineRule="auto"/>
              <w:ind w:firstLine="6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8DAE26B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02D09D3" w14:textId="42FA9FB3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DEAD29" w14:textId="77777777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A5B8A4" w14:textId="78CC8CEB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AEA1D63" w14:textId="74C5D68E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5FA92EA3" w14:textId="351ECCA9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86F12DB" w14:textId="7FECF057" w:rsidR="00581E60" w:rsidRPr="001C29D6" w:rsidRDefault="00581E60" w:rsidP="00581E60">
            <w:pPr>
              <w:spacing w:after="0" w:line="240" w:lineRule="auto"/>
              <w:ind w:left="-5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1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BP8</w:t>
            </w:r>
          </w:p>
        </w:tc>
        <w:tc>
          <w:tcPr>
            <w:tcW w:w="900" w:type="dxa"/>
            <w:shd w:val="clear" w:color="auto" w:fill="FFFF00"/>
          </w:tcPr>
          <w:p w14:paraId="58334E1F" w14:textId="77777777" w:rsidR="00581E60" w:rsidRPr="001C29D6" w:rsidRDefault="00581E60" w:rsidP="00581E60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348F120" w14:textId="77777777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605727BF" w14:textId="77777777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A9CC366" w14:textId="77777777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3B00E0F1" w14:textId="77777777" w:rsidR="00581E60" w:rsidRPr="001C29D6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BC262EE" w14:textId="77777777" w:rsidR="00581E60" w:rsidRPr="001C29D6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B5A1515" w14:textId="77777777" w:rsidR="00581E60" w:rsidRPr="001C29D6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81E60" w:rsidRPr="00C76995" w14:paraId="60A6F283" w14:textId="77777777" w:rsidTr="00806E30">
        <w:trPr>
          <w:trHeight w:val="988"/>
        </w:trPr>
        <w:tc>
          <w:tcPr>
            <w:tcW w:w="535" w:type="dxa"/>
            <w:vMerge/>
          </w:tcPr>
          <w:p w14:paraId="38934FC8" w14:textId="77777777" w:rsidR="00581E60" w:rsidRPr="00C76995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668722B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6FF08C2C" w14:textId="77777777" w:rsidR="00581E60" w:rsidRPr="00C76995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7A3E68CB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A41268A" w14:textId="7777777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Lb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ngleză</w:t>
            </w:r>
            <w:proofErr w:type="spellEnd"/>
          </w:p>
          <w:p w14:paraId="40706B40" w14:textId="77777777" w:rsidR="00581E60" w:rsidRPr="001C29D6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. Pavel</w:t>
            </w:r>
          </w:p>
          <w:p w14:paraId="47473AD7" w14:textId="23DE7C64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1022" w:type="dxa"/>
            <w:shd w:val="clear" w:color="auto" w:fill="FFCCFF"/>
          </w:tcPr>
          <w:p w14:paraId="12A93721" w14:textId="77777777" w:rsidR="00581E60" w:rsidRPr="00C76995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00B4AB7C" w14:textId="77777777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E2353E5" w14:textId="23CD66E1" w:rsidR="00581E60" w:rsidRPr="006A6326" w:rsidRDefault="00581E60" w:rsidP="00581E60">
            <w:pPr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C56333D" w14:textId="5A4710F3" w:rsidR="00581E60" w:rsidRPr="006A6326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17EE8AA" w14:textId="73B9D6D8" w:rsidR="00581E60" w:rsidRPr="001C29D6" w:rsidRDefault="00581E60" w:rsidP="00581E60">
            <w:pPr>
              <w:spacing w:after="0" w:line="240" w:lineRule="auto"/>
              <w:ind w:left="-108"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31F86F3C" w14:textId="2CB0BA2B" w:rsidR="00581E60" w:rsidRPr="001C29D6" w:rsidRDefault="00581E60" w:rsidP="00581E60">
            <w:pPr>
              <w:spacing w:after="0" w:line="240" w:lineRule="auto"/>
              <w:ind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22D0183E" w14:textId="56B20BF3" w:rsidR="00581E60" w:rsidRPr="001C29D6" w:rsidRDefault="00581E60" w:rsidP="00581E60">
            <w:pPr>
              <w:spacing w:after="0" w:line="240" w:lineRule="auto"/>
              <w:ind w:left="-51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2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LIII1</w:t>
            </w:r>
          </w:p>
        </w:tc>
        <w:tc>
          <w:tcPr>
            <w:tcW w:w="900" w:type="dxa"/>
            <w:shd w:val="clear" w:color="auto" w:fill="FFFF00"/>
          </w:tcPr>
          <w:p w14:paraId="243ED0A3" w14:textId="77777777" w:rsidR="00581E60" w:rsidRPr="001C29D6" w:rsidRDefault="00581E60" w:rsidP="00581E60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8D6D1B3" w14:textId="77777777" w:rsidR="00581E60" w:rsidRPr="001C29D6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4377F02" w14:textId="77777777" w:rsidR="00581E60" w:rsidRPr="008C4B45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01029AF" w14:textId="77777777" w:rsidR="00581E60" w:rsidRPr="008C4B45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71BF860" w14:textId="77777777" w:rsidR="00581E60" w:rsidRPr="008C4B45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7145C48" w14:textId="77777777" w:rsidR="00581E60" w:rsidRPr="008C4B45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3251518" w14:textId="3A7CD828" w:rsidR="00581E60" w:rsidRPr="008C4B45" w:rsidRDefault="008C4B45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ociere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com_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S_ DII2</w:t>
            </w:r>
          </w:p>
        </w:tc>
      </w:tr>
      <w:tr w:rsidR="008C4B45" w:rsidRPr="001C29D6" w14:paraId="6D4F13CA" w14:textId="77777777" w:rsidTr="00806E30">
        <w:trPr>
          <w:trHeight w:val="890"/>
        </w:trPr>
        <w:tc>
          <w:tcPr>
            <w:tcW w:w="535" w:type="dxa"/>
            <w:vMerge/>
          </w:tcPr>
          <w:p w14:paraId="7FB27FA6" w14:textId="77777777" w:rsidR="008C4B45" w:rsidRPr="001C29D6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</w:p>
        </w:tc>
        <w:tc>
          <w:tcPr>
            <w:tcW w:w="653" w:type="dxa"/>
          </w:tcPr>
          <w:p w14:paraId="7DD8115E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651F2BF9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7E6CDCA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35655B54" w14:textId="1153E76E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respondență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mercială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în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b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C6D6B0D" w14:textId="77777777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6C71B285" w14:textId="224DCFE3" w:rsidR="008C4B45" w:rsidRPr="00A8369D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60DA8722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A7F1611" w14:textId="77777777" w:rsidR="008C4B45" w:rsidRPr="00C76995" w:rsidRDefault="008C4B45" w:rsidP="008C4B45">
            <w:pPr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87E678A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2E2D991" w14:textId="3F579096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6456D90B" w14:textId="23C15044" w:rsidR="008C4B45" w:rsidRPr="001C29D6" w:rsidRDefault="008C4B45" w:rsidP="008C4B45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2D178DF" w14:textId="2B97EE22" w:rsidR="008C4B45" w:rsidRPr="001C29D6" w:rsidRDefault="008C4B45" w:rsidP="008C4B45">
            <w:pPr>
              <w:spacing w:after="0" w:line="240" w:lineRule="auto"/>
              <w:ind w:left="-51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3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LIII1</w:t>
            </w:r>
          </w:p>
        </w:tc>
        <w:tc>
          <w:tcPr>
            <w:tcW w:w="900" w:type="dxa"/>
            <w:shd w:val="clear" w:color="auto" w:fill="FFFF00"/>
          </w:tcPr>
          <w:p w14:paraId="69170935" w14:textId="77777777" w:rsidR="008C4B45" w:rsidRPr="001C29D6" w:rsidRDefault="008C4B45" w:rsidP="008C4B45">
            <w:pPr>
              <w:ind w:left="-85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3C91C62" w14:textId="77777777" w:rsidR="008C4B45" w:rsidRPr="001C29D6" w:rsidRDefault="008C4B45" w:rsidP="008C4B45">
            <w:pPr>
              <w:jc w:val="center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552A52E" w14:textId="7C55FCA0" w:rsidR="008C4B45" w:rsidRPr="008C4B45" w:rsidRDefault="008C4B45" w:rsidP="008C4B45">
            <w:pPr>
              <w:spacing w:after="0" w:line="240" w:lineRule="auto"/>
              <w:jc w:val="center"/>
              <w:rPr>
                <w:rFonts w:cs="Calibri"/>
                <w:color w:val="FF0000"/>
                <w:sz w:val="16"/>
                <w:szCs w:val="16"/>
              </w:rPr>
            </w:pPr>
            <w:r w:rsidRPr="008C4B45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8C4B45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8C4B45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850" w:type="dxa"/>
            <w:shd w:val="clear" w:color="auto" w:fill="00FFFF"/>
          </w:tcPr>
          <w:p w14:paraId="0E97BDCA" w14:textId="77777777" w:rsidR="008C4B45" w:rsidRPr="008C4B45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E58AD52" w14:textId="77777777" w:rsidR="008C4B45" w:rsidRPr="008C4B45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AFE12CE" w14:textId="77777777" w:rsidR="008C4B45" w:rsidRPr="008C4B45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02457F4" w14:textId="5FE3954E" w:rsidR="008C4B45" w:rsidRPr="008C4B45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anagementul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resurselor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mane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Nicolau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BP1</w:t>
            </w:r>
          </w:p>
        </w:tc>
      </w:tr>
      <w:tr w:rsidR="008C4B45" w:rsidRPr="001C29D6" w14:paraId="3D7042D2" w14:textId="77777777" w:rsidTr="00806E30">
        <w:trPr>
          <w:trHeight w:val="146"/>
        </w:trPr>
        <w:tc>
          <w:tcPr>
            <w:tcW w:w="535" w:type="dxa"/>
            <w:vMerge/>
          </w:tcPr>
          <w:p w14:paraId="0DB718A8" w14:textId="77777777" w:rsidR="008C4B45" w:rsidRPr="001C29D6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439AAA4" w14:textId="77777777" w:rsidR="008C4B45" w:rsidRPr="001C29D6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3542599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E335E7B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3BC9749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5049613" w14:textId="77777777" w:rsidR="008C4B45" w:rsidRPr="00A8369D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BFE267A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016EC6A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786D08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8FBB389" w14:textId="77777777" w:rsidR="008C4B45" w:rsidRPr="00984ED3" w:rsidRDefault="008C4B45" w:rsidP="008C4B45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shd w:val="clear" w:color="auto" w:fill="FFFF00"/>
          </w:tcPr>
          <w:p w14:paraId="3B234A43" w14:textId="61834A5C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3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BP8</w:t>
            </w:r>
          </w:p>
        </w:tc>
        <w:tc>
          <w:tcPr>
            <w:tcW w:w="900" w:type="dxa"/>
            <w:shd w:val="clear" w:color="auto" w:fill="FFFF00"/>
          </w:tcPr>
          <w:p w14:paraId="53E4CEB8" w14:textId="77777777" w:rsidR="008C4B45" w:rsidRPr="001C29D6" w:rsidRDefault="008C4B45" w:rsidP="008C4B45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BDB55A5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78714486" w14:textId="09C98189" w:rsidR="008C4B45" w:rsidRPr="008C4B45" w:rsidRDefault="008C4B45" w:rsidP="008C4B45">
            <w:pPr>
              <w:jc w:val="center"/>
              <w:rPr>
                <w:rFonts w:cs="Calibri"/>
                <w:color w:val="FF0000"/>
                <w:sz w:val="16"/>
                <w:szCs w:val="16"/>
              </w:rPr>
            </w:pPr>
            <w:r w:rsidRPr="008C4B45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8C4B45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8C4B45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850" w:type="dxa"/>
            <w:shd w:val="clear" w:color="auto" w:fill="00FFFF"/>
          </w:tcPr>
          <w:p w14:paraId="2C5EC19E" w14:textId="77777777" w:rsidR="008C4B45" w:rsidRPr="008C4B45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A368478" w14:textId="77777777" w:rsidR="008C4B45" w:rsidRPr="008C4B45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884C0AB" w14:textId="77777777" w:rsidR="008C4B45" w:rsidRPr="008C4B45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E02822" w14:textId="6BBBEE6C" w:rsidR="008C4B45" w:rsidRPr="008C4B45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anagementul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resurselor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mane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Nicolau</w:t>
            </w:r>
            <w:proofErr w:type="spellEnd"/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BP1</w:t>
            </w:r>
          </w:p>
        </w:tc>
      </w:tr>
      <w:tr w:rsidR="008C4B45" w:rsidRPr="00A36B9B" w14:paraId="629262FB" w14:textId="77777777" w:rsidTr="00806E30">
        <w:trPr>
          <w:trHeight w:val="1444"/>
        </w:trPr>
        <w:tc>
          <w:tcPr>
            <w:tcW w:w="535" w:type="dxa"/>
            <w:vMerge w:val="restart"/>
            <w:textDirection w:val="btLr"/>
          </w:tcPr>
          <w:p w14:paraId="16C03B0C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>
              <w:rPr>
                <w:rFonts w:ascii="Times New Roman" w:hAnsi="Times New Roman"/>
                <w:bCs/>
                <w:lang w:val="it-IT"/>
              </w:rPr>
              <w:t xml:space="preserve">25.10.2025   </w:t>
            </w:r>
            <w:r w:rsidRPr="00C76995">
              <w:rPr>
                <w:rFonts w:ascii="Times New Roman" w:hAnsi="Times New Roman"/>
                <w:bCs/>
                <w:lang w:val="it-IT"/>
              </w:rPr>
              <w:t>SÂMBĂTĂ</w:t>
            </w:r>
          </w:p>
        </w:tc>
        <w:tc>
          <w:tcPr>
            <w:tcW w:w="653" w:type="dxa"/>
          </w:tcPr>
          <w:p w14:paraId="67A5FD25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5ED60B6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8 – </w:t>
            </w:r>
          </w:p>
          <w:p w14:paraId="5EA41203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753EC82" w14:textId="355F529E" w:rsidR="008C4B45" w:rsidRPr="0062567A" w:rsidRDefault="008C4B45" w:rsidP="008C4B45">
            <w:pPr>
              <w:spacing w:after="0" w:line="240" w:lineRule="auto"/>
              <w:ind w:left="-41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4</w:t>
            </w:r>
          </w:p>
        </w:tc>
        <w:tc>
          <w:tcPr>
            <w:tcW w:w="900" w:type="dxa"/>
            <w:shd w:val="clear" w:color="auto" w:fill="FFCCFF"/>
          </w:tcPr>
          <w:p w14:paraId="49A514E3" w14:textId="0599C76B" w:rsidR="008C4B45" w:rsidRPr="0062567A" w:rsidRDefault="008C4B45" w:rsidP="008C4B45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5D1F2440" w14:textId="5188EDF8" w:rsidR="008C4B45" w:rsidRPr="00C430BC" w:rsidRDefault="008C4B45" w:rsidP="008C4B45">
            <w:pPr>
              <w:spacing w:after="0" w:line="240" w:lineRule="auto"/>
              <w:ind w:left="-41" w:right="-85" w:hanging="6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respondență comercială în limba străina 2 (</w:t>
            </w:r>
            <w:r w:rsidRPr="00DF2A8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b.</w:t>
            </w:r>
            <w:r w:rsidRPr="00DF2A8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 Franceza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), Cernea N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EBE98A6" w14:textId="77777777" w:rsidR="008C4B45" w:rsidRPr="00327741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626E2B" w14:textId="77777777" w:rsidR="008C4B45" w:rsidRPr="009275D3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40F2D346" w14:textId="77777777" w:rsidR="008C4B45" w:rsidRPr="009275D3" w:rsidRDefault="008C4B45" w:rsidP="008C4B45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9FFC65" w14:textId="78EFA5FA" w:rsidR="008C4B45" w:rsidRPr="009275D3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AA291F9" w14:textId="77777777" w:rsidR="008C4B45" w:rsidRPr="00C76995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69C6CAC8" w14:textId="77777777" w:rsidR="008C4B45" w:rsidRPr="0091322D" w:rsidRDefault="008C4B45" w:rsidP="008C4B45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A5E45E2" w14:textId="279717B8" w:rsidR="008C4B45" w:rsidRPr="001C29D6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5DAB9FCE" w14:textId="2A381666" w:rsidR="008C4B45" w:rsidRPr="001C29D6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C1E7E3A" w14:textId="4BA334FB" w:rsidR="008C4B45" w:rsidRPr="008C4B45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58DD291F" w14:textId="425ED6CC" w:rsidR="008C4B45" w:rsidRPr="008C4B45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8C4B45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Sisteme inf in mk_ Constantin C_ DII2 </w:t>
            </w:r>
          </w:p>
        </w:tc>
        <w:tc>
          <w:tcPr>
            <w:tcW w:w="992" w:type="dxa"/>
            <w:shd w:val="clear" w:color="auto" w:fill="00FF00"/>
          </w:tcPr>
          <w:p w14:paraId="377F70FD" w14:textId="77777777" w:rsidR="008C4B45" w:rsidRPr="008C4B45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2F1E74E0" w14:textId="77777777" w:rsidR="008C4B45" w:rsidRPr="008C4B45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E767C7B" w14:textId="77777777" w:rsidR="008C4B45" w:rsidRPr="008C4B45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8C4B45" w:rsidRPr="001C29D6" w14:paraId="4D121A55" w14:textId="77777777" w:rsidTr="00806E30">
        <w:trPr>
          <w:trHeight w:val="1079"/>
        </w:trPr>
        <w:tc>
          <w:tcPr>
            <w:tcW w:w="535" w:type="dxa"/>
            <w:vMerge/>
          </w:tcPr>
          <w:p w14:paraId="24EC3165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42FACFC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040C095B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CCF9850" w14:textId="1F37E4B1" w:rsidR="008C4B45" w:rsidRPr="00A82E3E" w:rsidRDefault="008C4B45" w:rsidP="008C4B45">
            <w:pPr>
              <w:spacing w:after="0" w:line="240" w:lineRule="auto"/>
              <w:ind w:left="-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4</w:t>
            </w:r>
          </w:p>
        </w:tc>
        <w:tc>
          <w:tcPr>
            <w:tcW w:w="900" w:type="dxa"/>
            <w:shd w:val="clear" w:color="auto" w:fill="FFCCFF"/>
          </w:tcPr>
          <w:p w14:paraId="23130E01" w14:textId="23A7C25E" w:rsidR="008C4B45" w:rsidRPr="00C76995" w:rsidRDefault="008C4B45" w:rsidP="008C4B45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DF2A8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Limba franceza 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3, Cernea N., BP5</w:t>
            </w:r>
          </w:p>
        </w:tc>
        <w:tc>
          <w:tcPr>
            <w:tcW w:w="1022" w:type="dxa"/>
            <w:shd w:val="clear" w:color="auto" w:fill="FFCCFF"/>
          </w:tcPr>
          <w:p w14:paraId="2D0D0725" w14:textId="2EF9C0C4" w:rsidR="008C4B45" w:rsidRPr="006B160E" w:rsidRDefault="008C4B45" w:rsidP="008C4B45">
            <w:pPr>
              <w:spacing w:after="0" w:line="240" w:lineRule="auto"/>
              <w:ind w:right="-108" w:hanging="108"/>
              <w:rPr>
                <w:rFonts w:ascii="Times New Roman" w:hAnsi="Times New Roman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7D7D48E" w14:textId="632345F0" w:rsidR="008C4B45" w:rsidRPr="00D023BA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  <w:r w:rsidRPr="00D023BA">
              <w:rPr>
                <w:rFonts w:cs="Calibri"/>
                <w:color w:val="FF0000"/>
                <w:sz w:val="16"/>
                <w:szCs w:val="16"/>
              </w:rPr>
              <w:t xml:space="preserve">Management,  </w:t>
            </w:r>
            <w:proofErr w:type="spellStart"/>
            <w:r w:rsidRPr="00D023BA">
              <w:rPr>
                <w:rFonts w:cs="Calibri"/>
                <w:color w:val="FF0000"/>
                <w:sz w:val="16"/>
                <w:szCs w:val="16"/>
              </w:rPr>
              <w:t>Runceanu</w:t>
            </w:r>
            <w:proofErr w:type="spellEnd"/>
            <w:r w:rsidRPr="00D023BA">
              <w:rPr>
                <w:rFonts w:cs="Calibri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023BA">
              <w:rPr>
                <w:rFonts w:cs="Calibri"/>
                <w:color w:val="FF0000"/>
                <w:sz w:val="16"/>
                <w:szCs w:val="16"/>
              </w:rPr>
              <w:t>Albu</w:t>
            </w:r>
            <w:proofErr w:type="spellEnd"/>
            <w:r w:rsidRPr="00D023BA">
              <w:rPr>
                <w:rFonts w:cs="Calibri"/>
                <w:color w:val="FF0000"/>
                <w:sz w:val="16"/>
                <w:szCs w:val="16"/>
              </w:rPr>
              <w:t xml:space="preserve"> C. CP</w:t>
            </w:r>
            <w:r>
              <w:rPr>
                <w:rFonts w:cs="Calibri"/>
                <w:color w:val="FF0000"/>
                <w:sz w:val="16"/>
                <w:szCs w:val="16"/>
              </w:rPr>
              <w:t>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4291D6C" w14:textId="77777777" w:rsidR="008C4B45" w:rsidRPr="009275D3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5E023BAD" w14:textId="77777777" w:rsidR="008C4B45" w:rsidRPr="009275D3" w:rsidRDefault="008C4B45" w:rsidP="008C4B45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6B851DD" w14:textId="1CBF6122" w:rsidR="008C4B45" w:rsidRPr="009275D3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382941FC" w14:textId="77777777" w:rsidR="008C4B45" w:rsidRPr="00C76995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21D52AF4" w14:textId="77777777" w:rsidR="008C4B45" w:rsidRPr="0091322D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A75C7C1" w14:textId="77777777" w:rsidR="008C4B45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</w:p>
          <w:p w14:paraId="437D361E" w14:textId="77777777" w:rsidR="008C4B45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9DD9448" w14:textId="3591F22B" w:rsidR="008C4B45" w:rsidRPr="00215E2E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148E4621" w14:textId="7E51D1B5" w:rsidR="008C4B45" w:rsidRPr="00BB7A4B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993" w:type="dxa"/>
            <w:shd w:val="clear" w:color="auto" w:fill="00FFFF"/>
          </w:tcPr>
          <w:p w14:paraId="31252DC4" w14:textId="49FABF93" w:rsidR="008C4B45" w:rsidRPr="00BB7A4B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_ BP1</w:t>
            </w:r>
          </w:p>
        </w:tc>
        <w:tc>
          <w:tcPr>
            <w:tcW w:w="850" w:type="dxa"/>
            <w:shd w:val="clear" w:color="auto" w:fill="00FFFF"/>
          </w:tcPr>
          <w:p w14:paraId="7A598081" w14:textId="358F697C" w:rsidR="008C4B45" w:rsidRPr="00D27B95" w:rsidRDefault="008C4B45" w:rsidP="008C4B45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27B95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Sisteme inf in mk_ Constantin C_ DII2</w:t>
            </w:r>
          </w:p>
        </w:tc>
        <w:tc>
          <w:tcPr>
            <w:tcW w:w="992" w:type="dxa"/>
            <w:shd w:val="clear" w:color="auto" w:fill="00FF00"/>
          </w:tcPr>
          <w:p w14:paraId="56A3DFEE" w14:textId="63822DEE" w:rsidR="008C4B45" w:rsidRPr="00E332AA" w:rsidRDefault="00D93C90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intreprinderii_ Soare A_ CE1</w:t>
            </w:r>
          </w:p>
        </w:tc>
        <w:tc>
          <w:tcPr>
            <w:tcW w:w="851" w:type="dxa"/>
            <w:shd w:val="clear" w:color="auto" w:fill="00FF00"/>
          </w:tcPr>
          <w:p w14:paraId="29A1192A" w14:textId="77777777" w:rsidR="008C4B45" w:rsidRPr="009D033E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38692396" w14:textId="77777777" w:rsidR="008C4B45" w:rsidRPr="009D033E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67D28C18" w14:textId="76064254" w:rsidR="008C4B45" w:rsidRPr="001C29D6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3555E5F" w14:textId="77777777" w:rsidR="008C4B45" w:rsidRPr="001C29D6" w:rsidRDefault="008C4B45" w:rsidP="008C4B45">
            <w:pPr>
              <w:spacing w:after="0" w:line="240" w:lineRule="auto"/>
              <w:ind w:firstLine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8C4B45" w:rsidRPr="001C29D6" w14:paraId="2910CCDD" w14:textId="77777777" w:rsidTr="00806E30">
        <w:trPr>
          <w:trHeight w:val="883"/>
        </w:trPr>
        <w:tc>
          <w:tcPr>
            <w:tcW w:w="535" w:type="dxa"/>
            <w:vMerge/>
          </w:tcPr>
          <w:p w14:paraId="4A891515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7FA972E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33867D4E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4981D8A6" w14:textId="05FD3369" w:rsidR="008C4B45" w:rsidRPr="00DF2A87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DF2A87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mba franceza 1, Cernea N., BP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5</w:t>
            </w:r>
          </w:p>
        </w:tc>
        <w:tc>
          <w:tcPr>
            <w:tcW w:w="900" w:type="dxa"/>
            <w:shd w:val="clear" w:color="auto" w:fill="FFCCFF"/>
          </w:tcPr>
          <w:p w14:paraId="156144CE" w14:textId="289D2EB0" w:rsidR="008C4B45" w:rsidRPr="00C76995" w:rsidRDefault="008C4B45" w:rsidP="008C4B45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F9946E9" w14:textId="3E64EB8E" w:rsidR="008C4B45" w:rsidRPr="006B160E" w:rsidRDefault="008C4B45" w:rsidP="008C4B45">
            <w:pPr>
              <w:spacing w:after="0" w:line="240" w:lineRule="auto"/>
              <w:ind w:right="-108"/>
              <w:rPr>
                <w:rFonts w:ascii="Times New Roman" w:hAnsi="Times New Roman"/>
                <w:bCs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6423BB3" w14:textId="1920F94F" w:rsidR="008C4B45" w:rsidRPr="00D023BA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D023B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nagement,  Runceanu Albu C. CP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5F920CF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6C9CC8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EC7A0F6" w14:textId="77777777" w:rsidR="008C4B45" w:rsidRPr="00C76995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6B13953B" w14:textId="3C56574B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3 – Etica in afaceri, Potincu L., BP7 </w:t>
            </w:r>
          </w:p>
          <w:p w14:paraId="7B76E464" w14:textId="77777777" w:rsidR="008C4B45" w:rsidRPr="001C29D6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B042A39" w14:textId="77777777" w:rsidR="008C4B45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29D494F1" w14:textId="77777777" w:rsidR="008C4B45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B24C73E" w14:textId="5B6298EC" w:rsidR="008C4B45" w:rsidRPr="00215E2E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CFC5330" w14:textId="77777777" w:rsidR="008C4B45" w:rsidRPr="00BB7A4B" w:rsidRDefault="008C4B45" w:rsidP="008C4B45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27104516" w14:textId="23E70C6F" w:rsidR="008C4B45" w:rsidRPr="00BB7A4B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0" w:type="dxa"/>
            <w:shd w:val="clear" w:color="auto" w:fill="00FFFF"/>
          </w:tcPr>
          <w:p w14:paraId="36371F28" w14:textId="1988B8C5" w:rsidR="008C4B45" w:rsidRPr="00E332AA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BB303EA" w14:textId="3E01BB7B" w:rsidR="008C4B45" w:rsidRPr="001C29D6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1DAA25AA" w14:textId="55B3B5A9" w:rsidR="008C4B45" w:rsidRPr="001C29D6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373B5C3" w14:textId="77777777" w:rsidR="008C4B45" w:rsidRPr="00C76995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8C4B45" w:rsidRPr="00C76995" w14:paraId="16FFAB5A" w14:textId="77777777" w:rsidTr="00806E30">
        <w:trPr>
          <w:trHeight w:val="899"/>
        </w:trPr>
        <w:tc>
          <w:tcPr>
            <w:tcW w:w="535" w:type="dxa"/>
            <w:vMerge/>
          </w:tcPr>
          <w:p w14:paraId="048FF7A8" w14:textId="77777777" w:rsidR="008C4B45" w:rsidRPr="00C76995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21C9271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3D2ACB8C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2DCF932D" w14:textId="77777777" w:rsidR="008C4B45" w:rsidRPr="00C76995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F4DEC9C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B7AC62F" w14:textId="73E31F1F" w:rsidR="008C4B45" w:rsidRPr="00C76995" w:rsidRDefault="008C4B45" w:rsidP="008C4B45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011C4AD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4B30540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2DD5161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F87A3B8" w14:textId="77777777" w:rsidR="008C4B45" w:rsidRPr="00C76995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1A0AD80" w14:textId="68BB0C7D" w:rsidR="008C4B45" w:rsidRPr="001C29D6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Pr="00A46BF8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P1</w:t>
            </w:r>
          </w:p>
        </w:tc>
        <w:tc>
          <w:tcPr>
            <w:tcW w:w="810" w:type="dxa"/>
            <w:shd w:val="clear" w:color="auto" w:fill="FFFF00"/>
          </w:tcPr>
          <w:p w14:paraId="2C2CD14E" w14:textId="77777777" w:rsidR="008C4B45" w:rsidRPr="001C29D6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</w:p>
        </w:tc>
        <w:tc>
          <w:tcPr>
            <w:tcW w:w="900" w:type="dxa"/>
            <w:shd w:val="clear" w:color="auto" w:fill="FFFF00"/>
          </w:tcPr>
          <w:p w14:paraId="4E6673F4" w14:textId="1C4D1225" w:rsidR="008C4B45" w:rsidRPr="00D85E13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</w:tc>
        <w:tc>
          <w:tcPr>
            <w:tcW w:w="846" w:type="dxa"/>
            <w:shd w:val="clear" w:color="auto" w:fill="00FFFF"/>
          </w:tcPr>
          <w:p w14:paraId="4B7B3095" w14:textId="77777777" w:rsidR="008C4B45" w:rsidRPr="009A0D7F" w:rsidRDefault="008C4B45" w:rsidP="008C4B45">
            <w:pPr>
              <w:spacing w:line="240" w:lineRule="auto"/>
              <w:rPr>
                <w:rFonts w:cs="Calibri"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993" w:type="dxa"/>
            <w:shd w:val="clear" w:color="auto" w:fill="00FFFF"/>
          </w:tcPr>
          <w:p w14:paraId="50038EE8" w14:textId="77777777" w:rsidR="008C4B45" w:rsidRPr="004812E8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38E3EC3" w14:textId="77777777" w:rsidR="008C4B45" w:rsidRPr="000551CF" w:rsidRDefault="008C4B45" w:rsidP="008C4B45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992" w:type="dxa"/>
            <w:shd w:val="clear" w:color="auto" w:fill="00FF00"/>
          </w:tcPr>
          <w:p w14:paraId="730A8891" w14:textId="77777777" w:rsidR="008C4B45" w:rsidRPr="00C76995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762618AF" w14:textId="77777777" w:rsidR="008C4B45" w:rsidRPr="00A46BF8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E8DF513" w14:textId="77777777" w:rsidR="008C4B45" w:rsidRPr="00C76995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4C6C52" w14:paraId="1565C818" w14:textId="77777777" w:rsidTr="00806E30">
        <w:trPr>
          <w:trHeight w:val="872"/>
        </w:trPr>
        <w:tc>
          <w:tcPr>
            <w:tcW w:w="535" w:type="dxa"/>
            <w:vMerge w:val="restart"/>
            <w:textDirection w:val="btLr"/>
          </w:tcPr>
          <w:p w14:paraId="695D602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26.10.2025   </w:t>
            </w:r>
            <w:r w:rsidRPr="00C76995">
              <w:rPr>
                <w:rFonts w:ascii="Times New Roman" w:hAnsi="Times New Roman"/>
                <w:bCs/>
                <w:lang w:val="fr-FR"/>
              </w:rPr>
              <w:t>DUMINICA</w:t>
            </w:r>
          </w:p>
          <w:p w14:paraId="3E3F9F4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9CF179A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08C9457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C7B9E6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1D77E481" w14:textId="77777777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B85E69B" w14:textId="77777777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AEC958E" w14:textId="77777777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1327334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7A6D3A" w14:textId="77777777" w:rsidR="007D7B56" w:rsidRPr="00327741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61FB71F" w14:textId="77777777" w:rsidR="007D7B56" w:rsidRPr="006A632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49C109C3" w14:textId="77777777" w:rsidR="007D7B56" w:rsidRPr="006A632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5EBD3404" w14:textId="4E537511" w:rsidR="007D7B56" w:rsidRPr="00327741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7</w:t>
            </w:r>
          </w:p>
        </w:tc>
        <w:tc>
          <w:tcPr>
            <w:tcW w:w="900" w:type="dxa"/>
            <w:shd w:val="clear" w:color="auto" w:fill="FFFF00"/>
          </w:tcPr>
          <w:p w14:paraId="1B817784" w14:textId="4D3D683F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 xml:space="preserve">Gr. 1 - Economie, Duguleana C., 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P3</w:t>
            </w:r>
          </w:p>
        </w:tc>
        <w:tc>
          <w:tcPr>
            <w:tcW w:w="810" w:type="dxa"/>
            <w:shd w:val="clear" w:color="auto" w:fill="FFFF00"/>
          </w:tcPr>
          <w:p w14:paraId="50D2B24F" w14:textId="4667C638" w:rsidR="007D7B56" w:rsidRPr="001C29D6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3E0F52BF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094EB34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3C0FF382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CE63F41" w14:textId="4AFD839A" w:rsidR="007D7B56" w:rsidRPr="00096758" w:rsidRDefault="007D7B56" w:rsidP="007D7B56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  <w:r w:rsidRPr="00096758">
              <w:rPr>
                <w:rFonts w:ascii="Times New Roman" w:hAnsi="Times New Roman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6316E80A" w14:textId="77777777" w:rsidR="007D7B56" w:rsidRPr="009D033E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00D0A5D2" w14:textId="77777777" w:rsidR="007D7B56" w:rsidRPr="009D033E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58158098" w14:textId="5F762920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50" w:type="dxa"/>
            <w:shd w:val="clear" w:color="auto" w:fill="00FFFF"/>
          </w:tcPr>
          <w:p w14:paraId="4BF33B48" w14:textId="2FC15B52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D3620DB" w14:textId="4334E60B" w:rsidR="007D7B56" w:rsidRPr="000A0D8A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0975A62" w14:textId="77777777" w:rsidR="007D7B56" w:rsidRPr="00457833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9733FDD" w14:textId="77777777" w:rsidR="007D7B56" w:rsidRPr="00457833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A36B9B" w14:paraId="48B746AE" w14:textId="77777777" w:rsidTr="00806E30">
        <w:trPr>
          <w:trHeight w:val="146"/>
        </w:trPr>
        <w:tc>
          <w:tcPr>
            <w:tcW w:w="535" w:type="dxa"/>
            <w:vMerge/>
          </w:tcPr>
          <w:p w14:paraId="7CBA0D24" w14:textId="77777777" w:rsidR="007D7B56" w:rsidRPr="00457833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89728C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2A03EFC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  <w:p w14:paraId="741343F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2235949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125176B" w14:textId="00D55CEA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7002BCD" w14:textId="77777777" w:rsidR="007D7B56" w:rsidRPr="00C93127" w:rsidRDefault="007D7B56" w:rsidP="007D7B56">
            <w:pPr>
              <w:spacing w:after="0" w:line="240" w:lineRule="auto"/>
              <w:ind w:left="-41" w:right="-85" w:firstLine="41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9D3FB2" w14:textId="77777777" w:rsidR="007D7B56" w:rsidRPr="00C9312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314A789" w14:textId="77777777" w:rsidR="007D7B56" w:rsidRPr="009D033E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5A6C2230" w14:textId="77777777" w:rsidR="007D7B56" w:rsidRPr="009D033E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67A182E7" w14:textId="0168691A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  <w:r w:rsidRPr="009D033E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9E0906F" w14:textId="77777777" w:rsidR="007D7B56" w:rsidRPr="006A632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1711E87D" w14:textId="77777777" w:rsidR="007D7B56" w:rsidRPr="006A632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3A27BFD8" w14:textId="2510C80C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ro-RO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900" w:type="dxa"/>
            <w:shd w:val="clear" w:color="auto" w:fill="FFFF00"/>
          </w:tcPr>
          <w:p w14:paraId="21F798D6" w14:textId="796E9FF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 xml:space="preserve">Gr. 2 - Economie, Duguleana C., 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P3</w:t>
            </w:r>
          </w:p>
        </w:tc>
        <w:tc>
          <w:tcPr>
            <w:tcW w:w="810" w:type="dxa"/>
            <w:shd w:val="clear" w:color="auto" w:fill="FFFF00"/>
          </w:tcPr>
          <w:p w14:paraId="32AF1BA4" w14:textId="781AE3DC" w:rsidR="007D7B56" w:rsidRPr="001C29D6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02C42A8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846" w:type="dxa"/>
            <w:shd w:val="clear" w:color="auto" w:fill="00FFFF"/>
          </w:tcPr>
          <w:p w14:paraId="7AAE841B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40F05DC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A9FA574" w14:textId="1F607AC0" w:rsidR="007D7B56" w:rsidRPr="00096758" w:rsidRDefault="007D7B56" w:rsidP="007D7B56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  <w:r w:rsidRPr="00096758">
              <w:rPr>
                <w:rFonts w:ascii="Times New Roman" w:hAnsi="Times New Roman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199B2006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850" w:type="dxa"/>
            <w:shd w:val="clear" w:color="auto" w:fill="00FFFF"/>
          </w:tcPr>
          <w:p w14:paraId="6F28383B" w14:textId="27D912B6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92" w:type="dxa"/>
            <w:shd w:val="clear" w:color="auto" w:fill="00FF00"/>
          </w:tcPr>
          <w:p w14:paraId="75021628" w14:textId="5F6A04D8" w:rsidR="007D7B56" w:rsidRPr="000A0D8A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C18FDEE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s-ES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5D287FA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A36B9B" w14:paraId="79209558" w14:textId="77777777" w:rsidTr="00806E30">
        <w:trPr>
          <w:trHeight w:val="146"/>
        </w:trPr>
        <w:tc>
          <w:tcPr>
            <w:tcW w:w="535" w:type="dxa"/>
            <w:vMerge/>
          </w:tcPr>
          <w:p w14:paraId="3A1F584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653" w:type="dxa"/>
          </w:tcPr>
          <w:p w14:paraId="5F8A782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2.00- 13.40</w:t>
            </w:r>
          </w:p>
          <w:p w14:paraId="5E31552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967" w:type="dxa"/>
            <w:shd w:val="clear" w:color="auto" w:fill="FFCCFF"/>
          </w:tcPr>
          <w:p w14:paraId="259B935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C70BEA8" w14:textId="145A1EA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6C4F208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29EB6C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D7AA5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5ADC915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707F470" w14:textId="11F76CEA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 xml:space="preserve">Gr. 3 - Economie, Duguleana C., 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P3</w:t>
            </w:r>
          </w:p>
        </w:tc>
        <w:tc>
          <w:tcPr>
            <w:tcW w:w="810" w:type="dxa"/>
            <w:shd w:val="clear" w:color="auto" w:fill="FFFF00"/>
          </w:tcPr>
          <w:p w14:paraId="27391CF1" w14:textId="5981BE2A" w:rsidR="007D7B56" w:rsidRPr="001C29D6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5518227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9F0068E" w14:textId="19B4F9FE" w:rsidR="007D7B56" w:rsidRPr="000A0D8A" w:rsidRDefault="007D7B56" w:rsidP="007D7B56">
            <w:pPr>
              <w:spacing w:after="0"/>
              <w:rPr>
                <w:rFonts w:cs="Calibri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83833B4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F244A20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7E3C56E8" w14:textId="77777777" w:rsidR="007D7B56" w:rsidRPr="009948AF" w:rsidRDefault="007D7B56" w:rsidP="007D7B56">
            <w:pPr>
              <w:spacing w:after="0" w:line="240" w:lineRule="auto"/>
              <w:rPr>
                <w:rFonts w:cs="Calibri"/>
                <w:color w:val="0000FF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BDF05B4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5EABB4E" w14:textId="0D1EF06C" w:rsidR="007D7B56" w:rsidRPr="004F504A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4C6C52" w14:paraId="3C11D662" w14:textId="77777777" w:rsidTr="00806E30">
        <w:trPr>
          <w:trHeight w:val="146"/>
        </w:trPr>
        <w:tc>
          <w:tcPr>
            <w:tcW w:w="535" w:type="dxa"/>
            <w:vMerge/>
          </w:tcPr>
          <w:p w14:paraId="720E546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AC8713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6AD4D8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21845DD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6E107EC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9DCA6A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0F2595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C5B38E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A3A48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AECA7D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3F09FD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313059F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6F90DD0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3B93A24E" w14:textId="4EE7377A" w:rsidR="007D7B56" w:rsidRPr="000A0D8A" w:rsidRDefault="007D7B56" w:rsidP="007D7B56">
            <w:pPr>
              <w:spacing w:after="0" w:line="240" w:lineRule="auto"/>
              <w:rPr>
                <w:rFonts w:asciiTheme="minorHAnsi" w:hAnsiTheme="minorHAnsi"/>
                <w:b/>
                <w:bCs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9C65797" w14:textId="77777777" w:rsidR="007D7B56" w:rsidRPr="00457833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91AF9BF" w14:textId="77777777" w:rsidR="007D7B56" w:rsidRPr="00457833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AEBEF93" w14:textId="77777777" w:rsidR="007D7B56" w:rsidRPr="009948A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0000FF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852B66B" w14:textId="77777777" w:rsidR="007D7B56" w:rsidRPr="00457833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82CDC73" w14:textId="76FA0957" w:rsidR="007D7B56" w:rsidRPr="004F504A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0B74A3" w14:paraId="505D34E1" w14:textId="77777777" w:rsidTr="00806E30">
        <w:trPr>
          <w:trHeight w:val="953"/>
        </w:trPr>
        <w:tc>
          <w:tcPr>
            <w:tcW w:w="535" w:type="dxa"/>
            <w:vMerge w:val="restart"/>
            <w:textDirection w:val="btLr"/>
          </w:tcPr>
          <w:p w14:paraId="135A46B2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.11. 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0956CD0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203EEB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BE8C6C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3C1EAF4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036778F" w14:textId="1D39F6E1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conomie mondială, Tescașiu B., CP3</w:t>
            </w:r>
          </w:p>
        </w:tc>
        <w:tc>
          <w:tcPr>
            <w:tcW w:w="900" w:type="dxa"/>
            <w:shd w:val="clear" w:color="auto" w:fill="FFCCFF"/>
          </w:tcPr>
          <w:p w14:paraId="449550BC" w14:textId="3CC478C5" w:rsidR="007D7B56" w:rsidRPr="001C29D6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F472772" w14:textId="07891149" w:rsidR="007D7B56" w:rsidRPr="001C29D6" w:rsidRDefault="007D7B56" w:rsidP="007D7B56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57C11EE6" w14:textId="77777777" w:rsidR="007D7B56" w:rsidRPr="001C29D6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C836842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lastRenderedPageBreak/>
              <w:t>, V., DP7</w:t>
            </w:r>
          </w:p>
          <w:p w14:paraId="26CB3945" w14:textId="77777777" w:rsidR="007D7B56" w:rsidRPr="009275D3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1F7DA77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lastRenderedPageBreak/>
              <w:t xml:space="preserve">Audit financiar, </w:t>
            </w:r>
          </w:p>
          <w:p w14:paraId="6C84B921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D60CC21" w14:textId="3ABF2624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3CE5A9C8" w14:textId="47DA2CDD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6583F370" w14:textId="1CB7DCE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21F0DA5" w14:textId="6AD2C794" w:rsidR="007D7B56" w:rsidRPr="00C05D31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4C5B3361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1CEF22B" w14:textId="77777777" w:rsidR="007D7B56" w:rsidRPr="001C29D6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B2D44F8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2BBC6C4" w14:textId="4BE4CE19" w:rsidR="007D7B56" w:rsidRPr="00581E60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28C543E4" w14:textId="77777777" w:rsidR="007D7B56" w:rsidRPr="0081002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2CA50E1" w14:textId="397BC15D" w:rsidR="007D7B56" w:rsidRPr="0091322D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68D936B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4C6C52" w14:paraId="4C0D1715" w14:textId="77777777" w:rsidTr="00806E30">
        <w:trPr>
          <w:trHeight w:val="593"/>
        </w:trPr>
        <w:tc>
          <w:tcPr>
            <w:tcW w:w="535" w:type="dxa"/>
            <w:vMerge/>
            <w:textDirection w:val="btLr"/>
          </w:tcPr>
          <w:p w14:paraId="22C280BE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AD1CD2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DB8C3C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343BD5B4" w14:textId="3A788EE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conomie mondială, Tescașiu B., CP3</w:t>
            </w:r>
          </w:p>
        </w:tc>
        <w:tc>
          <w:tcPr>
            <w:tcW w:w="900" w:type="dxa"/>
            <w:shd w:val="clear" w:color="auto" w:fill="FFCCFF"/>
          </w:tcPr>
          <w:p w14:paraId="76823294" w14:textId="3958A54D" w:rsidR="007D7B56" w:rsidRPr="001C29D6" w:rsidRDefault="007D7B56" w:rsidP="007D7B5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DB4FF3" w14:textId="419C477F" w:rsidR="007D7B56" w:rsidRPr="001C29D6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2797049B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98745D" w14:textId="307A5BE8" w:rsidR="007D7B56" w:rsidRPr="00326CD1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ulatoarelor Antonoaie, V., DP7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227165B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409194C0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EB50D9E" w14:textId="2C044E9C" w:rsidR="007D7B56" w:rsidRPr="009275D3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4AC93C9E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62D84D93" w14:textId="2527477A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F24DED0" w14:textId="6E936DE1" w:rsidR="007D7B56" w:rsidRPr="00326CD1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6484A64E" w14:textId="77777777" w:rsidR="007D7B56" w:rsidRPr="001A2954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46" w:type="dxa"/>
            <w:shd w:val="clear" w:color="auto" w:fill="00FFFF"/>
          </w:tcPr>
          <w:p w14:paraId="4FECE8E2" w14:textId="77777777" w:rsidR="007D7B56" w:rsidRPr="001A295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3" w:type="dxa"/>
            <w:shd w:val="clear" w:color="auto" w:fill="00FFFF"/>
          </w:tcPr>
          <w:p w14:paraId="4EAF0B2E" w14:textId="77777777" w:rsidR="007D7B56" w:rsidRPr="001A295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50" w:type="dxa"/>
            <w:shd w:val="clear" w:color="auto" w:fill="00FFFF"/>
          </w:tcPr>
          <w:p w14:paraId="2C4CBED3" w14:textId="23C36D93" w:rsidR="007D7B56" w:rsidRPr="00581E60" w:rsidRDefault="007D7B56" w:rsidP="007D7B56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74179B3" w14:textId="77777777" w:rsidR="007D7B56" w:rsidRPr="001A295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ro-RO"/>
              </w:rPr>
            </w:pPr>
          </w:p>
        </w:tc>
        <w:tc>
          <w:tcPr>
            <w:tcW w:w="851" w:type="dxa"/>
            <w:shd w:val="clear" w:color="auto" w:fill="00FF00"/>
          </w:tcPr>
          <w:p w14:paraId="45E681B9" w14:textId="35E45B79" w:rsidR="007D7B56" w:rsidRPr="0091322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70B6ACD" w14:textId="03F2EFBA" w:rsidR="007D7B56" w:rsidRPr="001A295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0B74A3" w14:paraId="46BC146A" w14:textId="77777777" w:rsidTr="00806E30">
        <w:trPr>
          <w:trHeight w:val="146"/>
        </w:trPr>
        <w:tc>
          <w:tcPr>
            <w:tcW w:w="535" w:type="dxa"/>
            <w:vMerge/>
            <w:textDirection w:val="btLr"/>
          </w:tcPr>
          <w:p w14:paraId="2D3B6DF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BF5DDA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A2954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2.00- </w:t>
            </w: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3.40</w:t>
            </w:r>
          </w:p>
        </w:tc>
        <w:tc>
          <w:tcPr>
            <w:tcW w:w="967" w:type="dxa"/>
            <w:shd w:val="clear" w:color="auto" w:fill="FFCCFF"/>
          </w:tcPr>
          <w:p w14:paraId="0244B8AB" w14:textId="3E9601AF" w:rsidR="007D7B56" w:rsidRPr="00DF2A87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216D34AA" w14:textId="77777777" w:rsidR="007D7B56" w:rsidRPr="00C76995" w:rsidRDefault="007D7B56" w:rsidP="007D7B56">
            <w:pPr>
              <w:spacing w:after="0" w:line="240" w:lineRule="auto"/>
              <w:ind w:hanging="1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58A2E9B" w14:textId="37AAC56C" w:rsidR="007D7B56" w:rsidRPr="00C76995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12AE0C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74FDFE7E" w14:textId="77777777" w:rsidR="007D7B56" w:rsidRPr="006501F9" w:rsidRDefault="007D7B56" w:rsidP="007D7B56">
            <w:pPr>
              <w:jc w:val="center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F191D8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EEDD122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118FE579" w14:textId="347CFFEF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5863035C" w14:textId="0D3CB549" w:rsidR="007D7B56" w:rsidRPr="00326CD1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14C56530" w14:textId="590331ED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3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73C78D12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6984C74C" w14:textId="25036072" w:rsidR="007D7B56" w:rsidRPr="00FE7301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P2</w:t>
            </w:r>
          </w:p>
        </w:tc>
        <w:tc>
          <w:tcPr>
            <w:tcW w:w="846" w:type="dxa"/>
            <w:shd w:val="clear" w:color="auto" w:fill="00FFFF"/>
          </w:tcPr>
          <w:p w14:paraId="25DE9783" w14:textId="77777777" w:rsidR="007D7B56" w:rsidRPr="00FE730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67673B74" w14:textId="77777777" w:rsidR="007D7B56" w:rsidRPr="00FE7301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E60BA30" w14:textId="77777777" w:rsidR="007D7B56" w:rsidRPr="00FE7301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FD3B69A" w14:textId="77777777" w:rsidR="007D7B56" w:rsidRPr="00FE730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pacing w:val="-4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581112D4" w14:textId="397656CD" w:rsidR="007D7B56" w:rsidRPr="001C29D6" w:rsidRDefault="007D7B56" w:rsidP="007D7B56">
            <w:pPr>
              <w:spacing w:after="0" w:line="240" w:lineRule="auto"/>
              <w:ind w:right="-76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20C2389" w14:textId="4919DB80" w:rsidR="007D7B56" w:rsidRPr="004F50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highlight w:val="yellow"/>
                <w:lang w:val="fr-FR"/>
              </w:rPr>
            </w:pPr>
          </w:p>
        </w:tc>
      </w:tr>
      <w:tr w:rsidR="007D7B56" w:rsidRPr="000B74A3" w14:paraId="433EF763" w14:textId="77777777" w:rsidTr="00806E30">
        <w:trPr>
          <w:trHeight w:val="962"/>
        </w:trPr>
        <w:tc>
          <w:tcPr>
            <w:tcW w:w="535" w:type="dxa"/>
            <w:vMerge/>
          </w:tcPr>
          <w:p w14:paraId="3867F196" w14:textId="77777777" w:rsidR="007D7B56" w:rsidRPr="0091322D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6ABE17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AF60B4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1C1C0D65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7B3AAAAA" w14:textId="77777777" w:rsidR="007D7B56" w:rsidRPr="00C76995" w:rsidRDefault="007D7B56" w:rsidP="007D7B56">
            <w:pPr>
              <w:spacing w:after="0" w:line="240" w:lineRule="auto"/>
              <w:ind w:hanging="1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14B226D5" w14:textId="5E0A6031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188829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0679B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C78A81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BD64EAD" w14:textId="77777777" w:rsidR="007D7B56" w:rsidRPr="00BD16B3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6795437F" w14:textId="0434F0DB" w:rsidR="007D7B56" w:rsidRPr="00326CD1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36754D58" w14:textId="7AE540D3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3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4D2509A0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644B5AB1" w14:textId="20EF251B" w:rsidR="007D7B56" w:rsidRPr="00301A2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P2</w:t>
            </w:r>
          </w:p>
        </w:tc>
        <w:tc>
          <w:tcPr>
            <w:tcW w:w="846" w:type="dxa"/>
            <w:shd w:val="clear" w:color="auto" w:fill="00FFFF"/>
          </w:tcPr>
          <w:p w14:paraId="39E3264C" w14:textId="77777777" w:rsidR="007D7B56" w:rsidRPr="00301A2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A40FDF6" w14:textId="77777777" w:rsidR="007D7B56" w:rsidRPr="00301A2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A5BA3BB" w14:textId="77777777" w:rsidR="007D7B56" w:rsidRPr="00301A2F" w:rsidRDefault="007D7B56" w:rsidP="007D7B56">
            <w:pPr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8A4FCD8" w14:textId="77777777" w:rsidR="007D7B56" w:rsidRPr="00301A2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C84E859" w14:textId="0BECCC6B" w:rsidR="007D7B56" w:rsidRPr="001C29D6" w:rsidRDefault="007D7B56" w:rsidP="007D7B56">
            <w:pPr>
              <w:spacing w:after="0" w:line="240" w:lineRule="auto"/>
              <w:ind w:right="-166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1D27E2A" w14:textId="00069CBD" w:rsidR="007D7B56" w:rsidRPr="004F50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highlight w:val="yellow"/>
                <w:lang w:val="fr-FR"/>
              </w:rPr>
            </w:pPr>
          </w:p>
        </w:tc>
      </w:tr>
      <w:tr w:rsidR="009104BA" w:rsidRPr="001C29D6" w14:paraId="7022F179" w14:textId="77777777" w:rsidTr="00806E30">
        <w:trPr>
          <w:trHeight w:val="873"/>
        </w:trPr>
        <w:tc>
          <w:tcPr>
            <w:tcW w:w="535" w:type="dxa"/>
            <w:vMerge w:val="restart"/>
            <w:textDirection w:val="btLr"/>
          </w:tcPr>
          <w:p w14:paraId="61A55A8B" w14:textId="4CD34A6E" w:rsidR="009104BA" w:rsidRPr="00C76995" w:rsidRDefault="009104BA" w:rsidP="009104B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</w:rPr>
              <w:t xml:space="preserve">2.11. 2025   </w:t>
            </w:r>
            <w:r w:rsidRPr="00C76995">
              <w:rPr>
                <w:rFonts w:ascii="Times New Roman" w:hAnsi="Times New Roman"/>
                <w:bCs/>
              </w:rPr>
              <w:t xml:space="preserve">DUMINICA </w:t>
            </w:r>
          </w:p>
        </w:tc>
        <w:tc>
          <w:tcPr>
            <w:tcW w:w="653" w:type="dxa"/>
          </w:tcPr>
          <w:p w14:paraId="1F8F6E93" w14:textId="77777777" w:rsidR="009104BA" w:rsidRPr="00C76995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5C91BC57" w14:textId="77777777" w:rsidR="009104BA" w:rsidRPr="00C76995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5DF3459F" w14:textId="77777777" w:rsidR="009104BA" w:rsidRPr="00C76995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8C2D3CE" w14:textId="5349588B" w:rsidR="009104BA" w:rsidRPr="003F35B6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FCCFF"/>
          </w:tcPr>
          <w:p w14:paraId="45446705" w14:textId="634EF368" w:rsidR="009104BA" w:rsidRPr="0091322D" w:rsidRDefault="009104BA" w:rsidP="009104BA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P3</w:t>
            </w:r>
          </w:p>
        </w:tc>
        <w:tc>
          <w:tcPr>
            <w:tcW w:w="1022" w:type="dxa"/>
            <w:shd w:val="clear" w:color="auto" w:fill="FFCCFF"/>
          </w:tcPr>
          <w:p w14:paraId="6C30F4D8" w14:textId="44F35AE1" w:rsidR="009104BA" w:rsidRPr="001C29D6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9104BA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 xml:space="preserve">Investiții internaționale, Marinescu N., 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07695A1" w14:textId="77777777" w:rsidR="009104BA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413122EF" w14:textId="77777777" w:rsidR="009104BA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D2DEDFE" w14:textId="38055F98" w:rsidR="009104BA" w:rsidRPr="00C93127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60FF5ED" w14:textId="5F25BFFA" w:rsidR="009104BA" w:rsidRPr="00C76995" w:rsidRDefault="009104BA" w:rsidP="009104BA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D5A57F8" w14:textId="77777777" w:rsidR="009104BA" w:rsidRPr="00C76995" w:rsidRDefault="009104BA" w:rsidP="009104B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090DBD3" w14:textId="77777777" w:rsidR="009104BA" w:rsidRPr="001C29D6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4DED9AE3" w14:textId="604E1799" w:rsidR="009104BA" w:rsidRPr="001C29D6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2F5BCF7B" w14:textId="77777777" w:rsidR="009104BA" w:rsidRPr="001C29D6" w:rsidRDefault="009104BA" w:rsidP="009104BA">
            <w:pPr>
              <w:spacing w:after="0" w:line="240" w:lineRule="auto"/>
              <w:ind w:lef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033736E" w14:textId="77777777" w:rsidR="009104BA" w:rsidRPr="001C29D6" w:rsidRDefault="009104BA" w:rsidP="009104B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0E02353" w14:textId="77777777" w:rsidR="009104BA" w:rsidRPr="001C29D6" w:rsidRDefault="009104BA" w:rsidP="009104BA">
            <w:pPr>
              <w:spacing w:after="0"/>
              <w:rPr>
                <w:rFonts w:cs="Calibri"/>
                <w:color w:val="0000FF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1B7CB0B" w14:textId="77777777" w:rsidR="009104BA" w:rsidRPr="001F0B95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2F53F0F" w14:textId="77777777" w:rsidR="009104BA" w:rsidRPr="00C76995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5811487" w14:textId="77777777" w:rsidR="009104BA" w:rsidRPr="00C76995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3FD5AD6" w14:textId="6A5E53A7" w:rsidR="009104BA" w:rsidRPr="001C29D6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. 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79" w:type="dxa"/>
            <w:gridSpan w:val="2"/>
            <w:shd w:val="clear" w:color="auto" w:fill="00FF00"/>
          </w:tcPr>
          <w:p w14:paraId="2992646A" w14:textId="77777777" w:rsidR="009104BA" w:rsidRPr="001C29D6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9104BA" w:rsidRPr="001C29D6" w14:paraId="09D6BD02" w14:textId="77777777" w:rsidTr="00806E30">
        <w:trPr>
          <w:trHeight w:val="260"/>
        </w:trPr>
        <w:tc>
          <w:tcPr>
            <w:tcW w:w="535" w:type="dxa"/>
            <w:vMerge/>
          </w:tcPr>
          <w:p w14:paraId="0796AD4A" w14:textId="77777777" w:rsidR="009104BA" w:rsidRPr="00C76995" w:rsidRDefault="009104BA" w:rsidP="009104B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A82ACF3" w14:textId="77777777" w:rsidR="009104BA" w:rsidRPr="00C76995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231C18A" w14:textId="77777777" w:rsidR="009104BA" w:rsidRPr="00C76995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09DAAE1E" w14:textId="72E8CE7D" w:rsidR="009104BA" w:rsidRPr="00C93127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CP3</w:t>
            </w:r>
          </w:p>
        </w:tc>
        <w:tc>
          <w:tcPr>
            <w:tcW w:w="900" w:type="dxa"/>
            <w:shd w:val="clear" w:color="auto" w:fill="FFCCFF"/>
          </w:tcPr>
          <w:p w14:paraId="2556665A" w14:textId="18CA429B" w:rsidR="009104BA" w:rsidRPr="001C29D6" w:rsidRDefault="009104BA" w:rsidP="009104BA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EA16009" w14:textId="144C0C5A" w:rsidR="009104BA" w:rsidRPr="009104BA" w:rsidRDefault="009104BA" w:rsidP="009104BA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9104BA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 xml:space="preserve">Investiții internaționale, Marinescu N., 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FEE3534" w14:textId="13B3F5D4" w:rsidR="009104BA" w:rsidRPr="006A6326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07BD027" w14:textId="0316AB45" w:rsidR="009104BA" w:rsidRPr="006A6326" w:rsidRDefault="009104BA" w:rsidP="009104BA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tie Fizica si Sport- Simion g- Sala de sport Colina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8ED2DD9" w14:textId="77777777" w:rsidR="009104BA" w:rsidRPr="00C76995" w:rsidRDefault="009104BA" w:rsidP="009104BA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EC42A4" w14:textId="77777777" w:rsidR="009104BA" w:rsidRPr="001C29D6" w:rsidRDefault="009104BA" w:rsidP="009104BA">
            <w:pPr>
              <w:spacing w:after="0" w:line="240" w:lineRule="auto"/>
              <w:ind w:left="-108"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250F162A" w14:textId="77777777" w:rsidR="009104BA" w:rsidRPr="001C29D6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  <w:p w14:paraId="4ED20C05" w14:textId="77777777" w:rsidR="009104BA" w:rsidRPr="001C29D6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6B23EF95" w14:textId="77777777" w:rsidR="009104BA" w:rsidRPr="001C29D6" w:rsidRDefault="009104BA" w:rsidP="009104B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6E04DB2F" w14:textId="5CAB2A2D" w:rsidR="009104BA" w:rsidRPr="0032619A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9B063B4" w14:textId="77777777" w:rsidR="009104BA" w:rsidRPr="00C05D31" w:rsidRDefault="009104BA" w:rsidP="009104BA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C05D31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4B5995DB" w14:textId="1F318D70" w:rsidR="009104BA" w:rsidRPr="001C29D6" w:rsidRDefault="009104BA" w:rsidP="009104BA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municare de afaceri în lb.franceză, Cernea N., BP5</w:t>
            </w:r>
          </w:p>
        </w:tc>
        <w:tc>
          <w:tcPr>
            <w:tcW w:w="900" w:type="dxa"/>
            <w:shd w:val="clear" w:color="auto" w:fill="FFFF00"/>
          </w:tcPr>
          <w:p w14:paraId="46D6CF18" w14:textId="635C0B79" w:rsidR="009104BA" w:rsidRPr="001C29D6" w:rsidRDefault="009104BA" w:rsidP="009104BA">
            <w:pPr>
              <w:spacing w:after="0"/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39D3B212" w14:textId="77777777" w:rsidR="009104BA" w:rsidRPr="001C29D6" w:rsidRDefault="009104BA" w:rsidP="009104BA">
            <w:pPr>
              <w:spacing w:after="0"/>
              <w:rPr>
                <w:rFonts w:asciiTheme="minorHAnsi" w:hAnsiTheme="minorHAnsi"/>
                <w:bCs/>
                <w:color w:val="0000FF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9633B07" w14:textId="77777777" w:rsidR="009104BA" w:rsidRPr="001C29D6" w:rsidRDefault="009104BA" w:rsidP="009104B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EDC30E4" w14:textId="77777777" w:rsidR="009104BA" w:rsidRPr="001C29D6" w:rsidRDefault="009104BA" w:rsidP="009104BA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204C8142" w14:textId="0F626B7F" w:rsidR="009104BA" w:rsidRPr="001C29D6" w:rsidRDefault="009104BA" w:rsidP="009104BA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. 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1" w:type="dxa"/>
            <w:shd w:val="clear" w:color="auto" w:fill="00FF00"/>
          </w:tcPr>
          <w:p w14:paraId="32078011" w14:textId="77777777" w:rsidR="009104BA" w:rsidRPr="001C29D6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4C8E3C4" w14:textId="77777777" w:rsidR="009104BA" w:rsidRPr="001C29D6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6B160E" w:rsidRPr="001C29D6" w14:paraId="3B2BC649" w14:textId="77777777" w:rsidTr="00806E30">
        <w:trPr>
          <w:trHeight w:val="973"/>
        </w:trPr>
        <w:tc>
          <w:tcPr>
            <w:tcW w:w="535" w:type="dxa"/>
            <w:vMerge/>
          </w:tcPr>
          <w:p w14:paraId="0E1DB14C" w14:textId="77777777" w:rsidR="006B160E" w:rsidRPr="00C76995" w:rsidRDefault="006B160E" w:rsidP="006B160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4277399" w14:textId="77777777" w:rsidR="006B160E" w:rsidRPr="00C76995" w:rsidRDefault="006B160E" w:rsidP="006B160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188A76E5" w14:textId="77777777" w:rsidR="006B160E" w:rsidRPr="00C76995" w:rsidRDefault="006B160E" w:rsidP="006B160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12FFFF85" w14:textId="77777777" w:rsidR="006B160E" w:rsidRPr="00C76995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1FA3A02" w14:textId="77777777" w:rsidR="006B160E" w:rsidRPr="00C76995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790040A" w14:textId="2FDAB438" w:rsidR="006B160E" w:rsidRPr="009104BA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AF7DF01" w14:textId="21A6E40D" w:rsidR="006B160E" w:rsidRPr="006A6326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6A632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tie Fizica si Sport- Simion g- Sala de sport Colina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EFEA789" w14:textId="77777777" w:rsidR="006B160E" w:rsidRPr="00C05D31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0A6E31C7" w14:textId="77777777" w:rsidR="006B160E" w:rsidRPr="00C05D31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C05D31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4233255F" w14:textId="40784E46" w:rsidR="006B160E" w:rsidRPr="006A6326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C05D31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F2D78AA" w14:textId="77777777" w:rsidR="006B160E" w:rsidRPr="00C76995" w:rsidRDefault="006B160E" w:rsidP="006B160E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77F2CA9" w14:textId="77777777" w:rsidR="006B160E" w:rsidRPr="001C29D6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2D7DF4B6" w14:textId="77777777" w:rsidR="006B160E" w:rsidRPr="001C29D6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  <w:p w14:paraId="5421C754" w14:textId="77777777" w:rsidR="006B160E" w:rsidRPr="001C29D6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EE8B9DC" w14:textId="77777777" w:rsidR="006B160E" w:rsidRPr="001C29D6" w:rsidRDefault="006B160E" w:rsidP="006B160E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4E7AF2B7" w14:textId="312EE651" w:rsidR="006B160E" w:rsidRPr="0032619A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DBE31F7" w14:textId="77777777" w:rsidR="006B160E" w:rsidRPr="0032619A" w:rsidRDefault="006B160E" w:rsidP="006B160E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648FC89D" w14:textId="25404BB7" w:rsidR="006B160E" w:rsidRPr="001C29D6" w:rsidRDefault="006B160E" w:rsidP="006B160E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7B1020D9" w14:textId="77777777" w:rsidR="006B160E" w:rsidRPr="00960F74" w:rsidRDefault="006B160E" w:rsidP="006B160E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4C921AA" w14:textId="77777777" w:rsidR="006B160E" w:rsidRPr="001C29D6" w:rsidRDefault="006B160E" w:rsidP="006B160E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231D41EA" w14:textId="77777777" w:rsidR="006B160E" w:rsidRPr="001C29D6" w:rsidRDefault="006B160E" w:rsidP="006B160E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3476689A" w14:textId="77777777" w:rsidR="006B160E" w:rsidRPr="001C29D6" w:rsidRDefault="006B160E" w:rsidP="006B160E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D97B76F" w14:textId="77777777" w:rsidR="006B160E" w:rsidRPr="00C76995" w:rsidRDefault="006B160E" w:rsidP="006B160E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064EEDA" w14:textId="77777777" w:rsidR="006B160E" w:rsidRPr="00C76995" w:rsidRDefault="006B160E" w:rsidP="006B160E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1C29D6" w14:paraId="3D5E3671" w14:textId="77777777" w:rsidTr="00806E30">
        <w:trPr>
          <w:trHeight w:val="146"/>
        </w:trPr>
        <w:tc>
          <w:tcPr>
            <w:tcW w:w="535" w:type="dxa"/>
            <w:vMerge/>
          </w:tcPr>
          <w:p w14:paraId="1962B4FE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AC6274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EDE833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595C074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3A90212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4653F63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E1A305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6DBC6911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017A29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5C6618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698B26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B007634" w14:textId="1BB42B0F" w:rsidR="007D7B56" w:rsidRPr="00C76995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BC3747D" w14:textId="77777777" w:rsidR="007D7B56" w:rsidRPr="00C76995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458EA2E" w14:textId="41D51F17" w:rsidR="007D7B56" w:rsidRPr="001C29D6" w:rsidRDefault="007D7B56" w:rsidP="007D7B56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321CA979" w14:textId="7677A767" w:rsidR="007D7B56" w:rsidRPr="00960F7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  <w:r w:rsidRPr="00960F74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tica in afaceri _ Potincu L_ BP1</w:t>
            </w:r>
          </w:p>
        </w:tc>
        <w:tc>
          <w:tcPr>
            <w:tcW w:w="993" w:type="dxa"/>
            <w:shd w:val="clear" w:color="auto" w:fill="00FFFF"/>
          </w:tcPr>
          <w:p w14:paraId="109E5ABB" w14:textId="77777777" w:rsidR="007D7B56" w:rsidRPr="001F0B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260B6E42" w14:textId="77777777" w:rsidR="007D7B56" w:rsidRPr="001C29D6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F91A7E7" w14:textId="77777777" w:rsidR="007D7B56" w:rsidRPr="004E00FC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1E31F2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12F445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4C6C52" w14:paraId="125766EC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25B6FB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8.11. 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68DA3B3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171F78F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2D7155F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FFC5061" w14:textId="2F7007D4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3DA47D0B" w14:textId="77777777" w:rsidR="007D7B56" w:rsidRPr="001C29D6" w:rsidRDefault="007D7B56" w:rsidP="007D7B5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6A5DE6BC" w14:textId="51C00BCF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n-GB"/>
              </w:rPr>
            </w:pPr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2F69AF09" w14:textId="21090B3E" w:rsidR="007D7B56" w:rsidRPr="0091322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46CC5F6" w14:textId="77777777" w:rsidR="007D7B56" w:rsidRPr="0091322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F3321A" w14:textId="5BA299F9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BD5F114" w14:textId="77777777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798E59BD" w14:textId="77777777" w:rsidR="007D7B56" w:rsidRPr="006501F9" w:rsidRDefault="007D7B56" w:rsidP="007D7B56">
            <w:pPr>
              <w:spacing w:after="0" w:line="240" w:lineRule="auto"/>
              <w:ind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515A0D1" w14:textId="77777777" w:rsidR="007D7B56" w:rsidRPr="00656446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9C76731" w14:textId="77777777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F274DB9" w14:textId="77777777" w:rsidR="007D7B56" w:rsidRPr="00C05D3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11DD8874" w14:textId="77777777" w:rsidR="007D7B56" w:rsidRPr="00C05D3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41CE808B" w14:textId="4A25EDAA" w:rsidR="007D7B56" w:rsidRPr="0091322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N.</w:t>
            </w:r>
            <w:proofErr w:type="gramStart"/>
            <w:r w:rsidRPr="00C05D3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online</w:t>
            </w:r>
            <w:proofErr w:type="spellEnd"/>
            <w:proofErr w:type="gramEnd"/>
          </w:p>
        </w:tc>
        <w:tc>
          <w:tcPr>
            <w:tcW w:w="850" w:type="dxa"/>
            <w:shd w:val="clear" w:color="auto" w:fill="00FFFF"/>
          </w:tcPr>
          <w:p w14:paraId="2A2621C0" w14:textId="515F6121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3E980A5" w14:textId="6CF0806E" w:rsidR="007D7B56" w:rsidRPr="0091322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49C16BE" w14:textId="77777777" w:rsidR="007D7B56" w:rsidRPr="001C29D6" w:rsidRDefault="007D7B56" w:rsidP="007D7B56">
            <w:pPr>
              <w:spacing w:after="0" w:line="240" w:lineRule="auto"/>
              <w:ind w:right="-112"/>
              <w:rPr>
                <w:rFonts w:asciiTheme="minorHAnsi" w:hAnsiTheme="minorHAnsi" w:cs="Calibri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sz w:val="16"/>
                <w:szCs w:val="16"/>
                <w:lang w:val="it-IT"/>
              </w:rPr>
              <w:t>Marfuri nealim. si securitatea utiliz.</w:t>
            </w:r>
          </w:p>
          <w:p w14:paraId="7FF8EEC3" w14:textId="380FAC60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656446">
              <w:rPr>
                <w:rFonts w:asciiTheme="minorHAnsi" w:hAnsiTheme="minorHAnsi" w:cs="Calibri"/>
                <w:sz w:val="16"/>
                <w:szCs w:val="16"/>
                <w:lang w:val="fr-FR"/>
              </w:rPr>
              <w:t>Neacsu</w:t>
            </w:r>
            <w:proofErr w:type="spellEnd"/>
            <w:r w:rsidRPr="00656446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A. -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BECB138" w14:textId="77777777" w:rsidR="007D7B56" w:rsidRPr="002B50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0B74A3" w14:paraId="3C26DD39" w14:textId="77777777" w:rsidTr="00806E30">
        <w:trPr>
          <w:trHeight w:val="146"/>
        </w:trPr>
        <w:tc>
          <w:tcPr>
            <w:tcW w:w="535" w:type="dxa"/>
            <w:vMerge/>
          </w:tcPr>
          <w:p w14:paraId="3E141A5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44354B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10- </w:t>
            </w:r>
          </w:p>
          <w:p w14:paraId="4615096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3015AA7A" w14:textId="77E90A88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4A39D4CC" w14:textId="160583F7" w:rsidR="007D7B56" w:rsidRPr="001C29D6" w:rsidRDefault="007D7B56" w:rsidP="007D7B56">
            <w:pPr>
              <w:tabs>
                <w:tab w:val="left" w:pos="639"/>
              </w:tabs>
              <w:spacing w:after="0" w:line="240" w:lineRule="auto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7A58514" w14:textId="2CF6D52A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3EF2A7B" w14:textId="7300FE32" w:rsidR="007D7B56" w:rsidRPr="0091322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0AA8191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83973D7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593D7ED5" w14:textId="0F1DC29F" w:rsidR="007D7B56" w:rsidRPr="0091322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N.</w:t>
            </w:r>
            <w:proofErr w:type="gram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online</w:t>
            </w:r>
            <w:proofErr w:type="spellEnd"/>
            <w:proofErr w:type="gramEnd"/>
          </w:p>
        </w:tc>
        <w:tc>
          <w:tcPr>
            <w:tcW w:w="900" w:type="dxa"/>
            <w:shd w:val="clear" w:color="auto" w:fill="FBD4B4" w:themeFill="accent6" w:themeFillTint="66"/>
          </w:tcPr>
          <w:p w14:paraId="27379C87" w14:textId="07F9D10F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B7CB725" w14:textId="14126263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1A8AC097" w14:textId="215D19A3" w:rsidR="007D7B56" w:rsidRPr="001C29D6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580B1288" w14:textId="77777777" w:rsidR="007D7B56" w:rsidRPr="00656446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AFFDD29" w14:textId="77777777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24D44B7B" w14:textId="347B5A04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3BD2D5A8" w14:textId="7B392C7B" w:rsidR="007D7B56" w:rsidRPr="007861D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Pavel E. – </w:t>
            </w:r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93" w:type="dxa"/>
            <w:shd w:val="clear" w:color="auto" w:fill="00FFFF"/>
          </w:tcPr>
          <w:p w14:paraId="7CBFEE10" w14:textId="77777777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656446">
              <w:rPr>
                <w:rFonts w:asciiTheme="minorHAnsi" w:hAnsiTheme="minorHAnsi"/>
                <w:bCs/>
                <w:sz w:val="16"/>
                <w:szCs w:val="16"/>
              </w:rPr>
              <w:t>Protectia</w:t>
            </w:r>
            <w:proofErr w:type="spellEnd"/>
            <w:r w:rsidRPr="00656446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656446">
              <w:rPr>
                <w:rFonts w:asciiTheme="minorHAnsi" w:hAnsiTheme="minorHAnsi"/>
                <w:bCs/>
                <w:sz w:val="16"/>
                <w:szCs w:val="16"/>
              </w:rPr>
              <w:t>consumat</w:t>
            </w:r>
            <w:proofErr w:type="spellEnd"/>
            <w:r w:rsidRPr="00656446">
              <w:rPr>
                <w:rFonts w:asciiTheme="minorHAnsi" w:hAnsiTheme="minorHAnsi"/>
                <w:bCs/>
                <w:sz w:val="16"/>
                <w:szCs w:val="16"/>
              </w:rPr>
              <w:t>.</w:t>
            </w:r>
          </w:p>
          <w:p w14:paraId="225B573D" w14:textId="3A705794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656446">
              <w:rPr>
                <w:rFonts w:asciiTheme="minorHAnsi" w:hAnsiTheme="minorHAnsi"/>
                <w:bCs/>
                <w:sz w:val="16"/>
                <w:szCs w:val="16"/>
              </w:rPr>
              <w:t xml:space="preserve">Neacsu A. </w:t>
            </w:r>
            <w:r w:rsidRPr="00656446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850" w:type="dxa"/>
            <w:shd w:val="clear" w:color="auto" w:fill="00FFFF"/>
          </w:tcPr>
          <w:p w14:paraId="252E8465" w14:textId="531E1171" w:rsidR="007D7B56" w:rsidRPr="0065644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0499EA3E" w14:textId="617C006F" w:rsidR="007D7B56" w:rsidRPr="0091322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1FBBEDF2" w14:textId="77777777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A410D8" w14:textId="4CB78BA4" w:rsidR="007D7B56" w:rsidRPr="004F50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</w:tr>
      <w:tr w:rsidR="007D7B56" w:rsidRPr="000B74A3" w14:paraId="2D849429" w14:textId="77777777" w:rsidTr="00806E30">
        <w:trPr>
          <w:trHeight w:val="146"/>
        </w:trPr>
        <w:tc>
          <w:tcPr>
            <w:tcW w:w="535" w:type="dxa"/>
            <w:vMerge/>
          </w:tcPr>
          <w:p w14:paraId="3A01BAB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F658EC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2.00- 13.40</w:t>
            </w:r>
          </w:p>
          <w:p w14:paraId="2622F88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</w:tc>
        <w:tc>
          <w:tcPr>
            <w:tcW w:w="967" w:type="dxa"/>
            <w:shd w:val="clear" w:color="auto" w:fill="FFCCFF"/>
          </w:tcPr>
          <w:p w14:paraId="26A6231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E9D42C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218D90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28812C6" w14:textId="77777777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2945159D" w14:textId="63393CD1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0E4B264F" w14:textId="04EC773C" w:rsidR="007D7B56" w:rsidRPr="007861D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N.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/Pavel E. – </w:t>
            </w:r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5B9F979" w14:textId="4B70D4C7" w:rsidR="007D7B56" w:rsidRPr="001C29D6" w:rsidRDefault="00144C37" w:rsidP="007D7B56">
            <w:pPr>
              <w:spacing w:after="0" w:line="240" w:lineRule="auto"/>
              <w:ind w:right="-112"/>
              <w:rPr>
                <w:rFonts w:asciiTheme="minorHAnsi" w:hAnsiTheme="minorHAnsi" w:cs="Calibri"/>
                <w:sz w:val="16"/>
                <w:szCs w:val="16"/>
                <w:lang w:val="it-IT"/>
              </w:rPr>
            </w:pPr>
            <w:r>
              <w:rPr>
                <w:rFonts w:asciiTheme="minorHAnsi" w:hAnsiTheme="minorHAnsi" w:cs="Calibri"/>
                <w:sz w:val="16"/>
                <w:szCs w:val="16"/>
                <w:lang w:val="it-IT"/>
              </w:rPr>
              <w:t>Marketing</w:t>
            </w:r>
          </w:p>
          <w:p w14:paraId="740957BA" w14:textId="6E5BD53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  <w:proofErr w:type="spellStart"/>
            <w:r w:rsidRPr="00416622">
              <w:rPr>
                <w:rFonts w:asciiTheme="minorHAnsi" w:hAnsiTheme="minorHAnsi" w:cs="Calibri"/>
                <w:sz w:val="16"/>
                <w:szCs w:val="16"/>
                <w:lang w:val="fr-FR"/>
              </w:rPr>
              <w:t>Neacsu</w:t>
            </w:r>
            <w:proofErr w:type="spellEnd"/>
            <w:r w:rsidRPr="00416622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A. –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5775FC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FA2FE3B" w14:textId="19FB569A" w:rsidR="007D7B56" w:rsidRPr="00A46BF8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Dreptul</w:t>
            </w:r>
            <w:proofErr w:type="spellEnd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afacerilor</w:t>
            </w:r>
            <w:proofErr w:type="spellEnd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Potincu</w:t>
            </w:r>
            <w:proofErr w:type="spellEnd"/>
            <w:r w:rsidRPr="00A46BF8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L., online</w:t>
            </w:r>
          </w:p>
        </w:tc>
        <w:tc>
          <w:tcPr>
            <w:tcW w:w="810" w:type="dxa"/>
            <w:shd w:val="clear" w:color="auto" w:fill="FFFF00"/>
          </w:tcPr>
          <w:p w14:paraId="5B001791" w14:textId="57B2E530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2D94F283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6286774" w14:textId="581B6DE4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7159B25" w14:textId="77A9F69A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  <w:r w:rsidRPr="00340620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tica in afaceri, Poțincu L., online</w:t>
            </w:r>
          </w:p>
        </w:tc>
        <w:tc>
          <w:tcPr>
            <w:tcW w:w="850" w:type="dxa"/>
            <w:shd w:val="clear" w:color="auto" w:fill="00FFFF"/>
          </w:tcPr>
          <w:p w14:paraId="32ED914A" w14:textId="087BCF31" w:rsidR="007D7B56" w:rsidRPr="004F504A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5EEB9C39" w14:textId="791A4BF2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FD51678" w14:textId="77777777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CCBB250" w14:textId="3874F615" w:rsidR="007D7B56" w:rsidRPr="004F50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highlight w:val="yellow"/>
                <w:lang w:val="it-IT"/>
              </w:rPr>
            </w:pPr>
          </w:p>
        </w:tc>
      </w:tr>
      <w:tr w:rsidR="007D7B56" w:rsidRPr="00991FEC" w14:paraId="57E27331" w14:textId="77777777" w:rsidTr="00806E30">
        <w:trPr>
          <w:trHeight w:val="710"/>
        </w:trPr>
        <w:tc>
          <w:tcPr>
            <w:tcW w:w="535" w:type="dxa"/>
            <w:vMerge/>
          </w:tcPr>
          <w:p w14:paraId="5234AE5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A119B2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2079BC3A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936B21E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25C19D1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62573693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6D58277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07FAD9A3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3D7C03DA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59ACA087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4E974F2E" w14:textId="0B8EBD8A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340620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tica in afaceri, Poțincu L., online</w:t>
            </w:r>
          </w:p>
        </w:tc>
        <w:tc>
          <w:tcPr>
            <w:tcW w:w="1022" w:type="dxa"/>
            <w:shd w:val="clear" w:color="auto" w:fill="FFCCFF"/>
          </w:tcPr>
          <w:p w14:paraId="1DC58662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DC11BF1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459CB30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3D4B3B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1FF9E6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066C489C" w14:textId="2F5F1D09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032A39D4" w14:textId="77777777" w:rsidR="007D7B56" w:rsidRPr="0065644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5F9337D" w14:textId="2F53A383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439021A" w14:textId="77777777" w:rsidR="007D7B56" w:rsidRPr="0065644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5A12790D" w14:textId="10C84B2B" w:rsidR="007D7B56" w:rsidRPr="004F504A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4F504A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00E06C91" w14:textId="77777777" w:rsidR="007D7B56" w:rsidRPr="00656446" w:rsidRDefault="007D7B56" w:rsidP="007D7B56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sz w:val="16"/>
                <w:szCs w:val="16"/>
                <w:lang w:val="de-DE"/>
              </w:rPr>
            </w:pPr>
            <w:r w:rsidRPr="00656446">
              <w:rPr>
                <w:rFonts w:asciiTheme="minorHAnsi" w:hAnsiTheme="minorHAnsi"/>
                <w:bCs/>
                <w:sz w:val="16"/>
                <w:szCs w:val="16"/>
                <w:lang w:val="de-DE"/>
              </w:rPr>
              <w:t>Fundamentele stiintei mf.</w:t>
            </w:r>
          </w:p>
          <w:p w14:paraId="11BABB92" w14:textId="3CB1AEA6" w:rsidR="007D7B56" w:rsidRPr="0065644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  <w:r w:rsidRPr="00656446">
              <w:rPr>
                <w:rFonts w:asciiTheme="minorHAnsi" w:hAnsiTheme="minorHAnsi"/>
                <w:bCs/>
                <w:sz w:val="16"/>
                <w:szCs w:val="16"/>
                <w:lang w:val="de-DE"/>
              </w:rPr>
              <w:t>Neacsu A. - online</w:t>
            </w:r>
          </w:p>
        </w:tc>
        <w:tc>
          <w:tcPr>
            <w:tcW w:w="851" w:type="dxa"/>
            <w:shd w:val="clear" w:color="auto" w:fill="00FF00"/>
          </w:tcPr>
          <w:p w14:paraId="43BA8D55" w14:textId="77777777" w:rsidR="007D7B56" w:rsidRPr="0065644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6CCBFAE" w14:textId="77777777" w:rsidR="007D7B56" w:rsidRPr="00991FEC" w:rsidRDefault="007D7B56" w:rsidP="007D7B56">
            <w:pPr>
              <w:rPr>
                <w:rFonts w:cs="Calibri"/>
                <w:color w:val="FF0000"/>
                <w:sz w:val="16"/>
                <w:szCs w:val="16"/>
                <w:lang w:val="de-DE"/>
              </w:rPr>
            </w:pPr>
          </w:p>
        </w:tc>
      </w:tr>
      <w:tr w:rsidR="007D7B56" w:rsidRPr="00C76995" w14:paraId="3197797B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2569F7BE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9.11. 2025  </w:t>
            </w:r>
            <w:r w:rsidRPr="00C76995">
              <w:rPr>
                <w:rFonts w:ascii="Times New Roman" w:hAnsi="Times New Roman"/>
                <w:bCs/>
                <w:lang w:val="fr-FR"/>
              </w:rPr>
              <w:t>D</w:t>
            </w:r>
            <w:r w:rsidRPr="00C76995">
              <w:rPr>
                <w:rFonts w:ascii="Times New Roman" w:hAnsi="Times New Roman"/>
                <w:bCs/>
              </w:rPr>
              <w:t xml:space="preserve">UMINICA </w:t>
            </w:r>
          </w:p>
        </w:tc>
        <w:tc>
          <w:tcPr>
            <w:tcW w:w="653" w:type="dxa"/>
          </w:tcPr>
          <w:p w14:paraId="6D51FEC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DA8E2F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317747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45DB101B" w14:textId="141B730E" w:rsidR="007D7B56" w:rsidRPr="00C76995" w:rsidRDefault="007D7B56" w:rsidP="007D7B56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  <w:proofErr w:type="spellStart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FCCFF"/>
          </w:tcPr>
          <w:p w14:paraId="0005BBB9" w14:textId="435213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6FF4880" w14:textId="7E49F572" w:rsidR="007D7B56" w:rsidRPr="00C76995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91322D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91322D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BP1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A8D3B5B" w14:textId="226A00AA" w:rsidR="007D7B56" w:rsidRPr="0091322D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72AE634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3CE320F" w14:textId="77777777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AFDE880" w14:textId="0C5D6F5E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386322C5" w14:textId="49CD3C68" w:rsidR="007D7B56" w:rsidRPr="006501F9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E39B7AE" w14:textId="29C42896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17487F6E" w14:textId="0070E8A1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="Calibri"/>
                <w:sz w:val="16"/>
                <w:szCs w:val="16"/>
                <w:lang w:val="it-IT"/>
              </w:rPr>
              <w:t>Mn strategic, Nicolau C., online</w:t>
            </w:r>
          </w:p>
        </w:tc>
        <w:tc>
          <w:tcPr>
            <w:tcW w:w="846" w:type="dxa"/>
            <w:shd w:val="clear" w:color="auto" w:fill="00FFFF"/>
          </w:tcPr>
          <w:p w14:paraId="534D640B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B03E5F7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F9A2B1E" w14:textId="77777777" w:rsidR="007D7B56" w:rsidRPr="001C29D6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5351E992" w14:textId="77777777" w:rsidR="007D7B56" w:rsidRPr="001C29D6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087A6D5E" w14:textId="77777777" w:rsidR="007D7B56" w:rsidRPr="001C29D6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874F771" w14:textId="5BC27521" w:rsidR="007D7B56" w:rsidRPr="00134E3B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134E3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851" w:type="dxa"/>
            <w:shd w:val="clear" w:color="auto" w:fill="00FF00"/>
          </w:tcPr>
          <w:p w14:paraId="5A455FD9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27AF1B5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7D7B56" w:rsidRPr="00C76995" w14:paraId="2EB7AFD5" w14:textId="77777777" w:rsidTr="00806E30">
        <w:trPr>
          <w:trHeight w:val="890"/>
        </w:trPr>
        <w:tc>
          <w:tcPr>
            <w:tcW w:w="535" w:type="dxa"/>
            <w:vMerge/>
          </w:tcPr>
          <w:p w14:paraId="1B1C3D8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25710F5A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7D66C91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6B3D1F37" w14:textId="57A830C1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22E37319" w14:textId="652A91A0" w:rsidR="007D7B56" w:rsidRPr="00C76995" w:rsidRDefault="007D7B56" w:rsidP="007D7B56">
            <w:pPr>
              <w:spacing w:after="0" w:line="240" w:lineRule="auto"/>
              <w:ind w:hanging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AC35223" w14:textId="75E6A263" w:rsidR="007D7B56" w:rsidRPr="00C76995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91322D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91322D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BP1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232CA35" w14:textId="4C442C20" w:rsidR="007D7B56" w:rsidRPr="009275D3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proofErr w:type="spell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83FD49" w14:textId="6A634263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EE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F98D5E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6675038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552DD8D" w14:textId="247D4F4F" w:rsidR="007D7B56" w:rsidRPr="0091322D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70A53F2" w14:textId="6555D9C8" w:rsidR="007D7B56" w:rsidRPr="001C29D6" w:rsidRDefault="007D7B56" w:rsidP="007D7B56">
            <w:pPr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12435012" w14:textId="4119FBD6" w:rsidR="007D7B56" w:rsidRPr="004F274A" w:rsidRDefault="007D7B56" w:rsidP="007D7B56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proofErr w:type="spellStart"/>
            <w:r w:rsidRPr="004F274A">
              <w:rPr>
                <w:rFonts w:asciiTheme="minorHAnsi" w:hAnsiTheme="minorHAnsi" w:cs="Calibri"/>
                <w:sz w:val="16"/>
                <w:szCs w:val="16"/>
              </w:rPr>
              <w:t>Mn</w:t>
            </w:r>
            <w:proofErr w:type="spellEnd"/>
            <w:r w:rsidRPr="004F274A">
              <w:rPr>
                <w:rFonts w:asciiTheme="minorHAnsi" w:hAnsiTheme="minorHAnsi" w:cs="Calibri"/>
                <w:sz w:val="16"/>
                <w:szCs w:val="16"/>
              </w:rPr>
              <w:t xml:space="preserve"> </w:t>
            </w:r>
            <w:proofErr w:type="spellStart"/>
            <w:r w:rsidRPr="004F274A">
              <w:rPr>
                <w:rFonts w:asciiTheme="minorHAnsi" w:hAnsiTheme="minorHAnsi" w:cs="Calibri"/>
                <w:sz w:val="16"/>
                <w:szCs w:val="16"/>
              </w:rPr>
              <w:t>crizelor</w:t>
            </w:r>
            <w:proofErr w:type="spellEnd"/>
            <w:r w:rsidRPr="004F274A">
              <w:rPr>
                <w:rFonts w:asciiTheme="minorHAnsi" w:hAnsiTheme="minorHAnsi" w:cs="Calibri"/>
                <w:sz w:val="16"/>
                <w:szCs w:val="16"/>
              </w:rPr>
              <w:t xml:space="preserve">, </w:t>
            </w:r>
            <w:proofErr w:type="spellStart"/>
            <w:r w:rsidRPr="004F274A">
              <w:rPr>
                <w:rFonts w:asciiTheme="minorHAnsi" w:hAnsiTheme="minorHAnsi" w:cs="Calibri"/>
                <w:sz w:val="16"/>
                <w:szCs w:val="16"/>
              </w:rPr>
              <w:t>Nicolau</w:t>
            </w:r>
            <w:proofErr w:type="spellEnd"/>
            <w:r w:rsidRPr="004F274A">
              <w:rPr>
                <w:rFonts w:asciiTheme="minorHAnsi" w:hAnsiTheme="minorHAnsi" w:cs="Calibri"/>
                <w:sz w:val="16"/>
                <w:szCs w:val="16"/>
              </w:rPr>
              <w:t xml:space="preserve"> C., online</w:t>
            </w:r>
          </w:p>
        </w:tc>
        <w:tc>
          <w:tcPr>
            <w:tcW w:w="846" w:type="dxa"/>
            <w:shd w:val="clear" w:color="auto" w:fill="00FFFF"/>
          </w:tcPr>
          <w:p w14:paraId="3B637E42" w14:textId="77777777" w:rsidR="007D7B56" w:rsidRPr="004F27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2EF7AE5" w14:textId="77777777" w:rsidR="007D7B56" w:rsidRPr="004F274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84AA9FC" w14:textId="77777777" w:rsidR="007D7B56" w:rsidRPr="004F274A" w:rsidRDefault="007D7B56" w:rsidP="007D7B56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4E1465DA" w14:textId="77777777" w:rsidR="007D7B56" w:rsidRPr="001C29D6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7F94477D" w14:textId="77777777" w:rsidR="007D7B56" w:rsidRPr="001C29D6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368200F" w14:textId="76878ACE" w:rsidR="007D7B56" w:rsidRPr="00134E3B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134E3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851" w:type="dxa"/>
            <w:shd w:val="clear" w:color="auto" w:fill="00FF00"/>
          </w:tcPr>
          <w:p w14:paraId="1CA2AE6D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80A504F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1C29D6" w14:paraId="19DAE5AD" w14:textId="77777777" w:rsidTr="00806E30">
        <w:trPr>
          <w:gridAfter w:val="1"/>
          <w:wAfter w:w="11" w:type="dxa"/>
          <w:trHeight w:val="146"/>
        </w:trPr>
        <w:tc>
          <w:tcPr>
            <w:tcW w:w="535" w:type="dxa"/>
            <w:vMerge/>
          </w:tcPr>
          <w:p w14:paraId="57E13CA5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76E05D9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873F115" w14:textId="1388AE79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2F46A2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6599247F" w14:textId="2D21AB21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F19FD2B" w14:textId="77777777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3123D13" w14:textId="77777777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BDF5AB" w14:textId="77777777" w:rsidR="007D7B56" w:rsidRPr="006501F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41DA32C" w14:textId="58D640AB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0B866CF4" w14:textId="50099557" w:rsidR="007D7B56" w:rsidRPr="003E03CE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F0E7939" w14:textId="2990BEF3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294D5C78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7E13C7E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6DA5988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1A9933D" w14:textId="77777777" w:rsidR="007D7B56" w:rsidRPr="001C29D6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1828D64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876DD1D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68" w:type="dxa"/>
            <w:shd w:val="clear" w:color="auto" w:fill="00FF00"/>
          </w:tcPr>
          <w:p w14:paraId="630D8CAE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C76995" w14:paraId="12F45CF5" w14:textId="77777777" w:rsidTr="00806E30">
        <w:trPr>
          <w:gridAfter w:val="1"/>
          <w:wAfter w:w="11" w:type="dxa"/>
          <w:trHeight w:val="146"/>
        </w:trPr>
        <w:tc>
          <w:tcPr>
            <w:tcW w:w="535" w:type="dxa"/>
            <w:vMerge/>
          </w:tcPr>
          <w:p w14:paraId="7DA9D7FD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7D0035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21BFE6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06FAEC38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6344C210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5FD5C69A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2730FAF5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1D1849E5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47D79535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483E2E1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2A3964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8C9C32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F510F22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3BE3BE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AB319F4" w14:textId="471E6978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240D01BC" w14:textId="63F755F8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2208439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215DDD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0BEC1663" w14:textId="77777777" w:rsidR="007D7B56" w:rsidRPr="00E63D7B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B239DE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206E24ED" w14:textId="77777777" w:rsidR="007D7B56" w:rsidRPr="00BC7931" w:rsidRDefault="007D7B56" w:rsidP="007D7B56">
            <w:pPr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3C8B68F2" w14:textId="77777777" w:rsidR="007D7B56" w:rsidRPr="00327741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B45E561" w14:textId="77777777" w:rsidR="007D7B56" w:rsidRPr="00327741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68" w:type="dxa"/>
            <w:shd w:val="clear" w:color="auto" w:fill="00FF00"/>
          </w:tcPr>
          <w:p w14:paraId="537D8F6E" w14:textId="77777777" w:rsidR="007D7B56" w:rsidRPr="00BD01E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2B50D6" w14:paraId="41036134" w14:textId="77777777" w:rsidTr="00806E30">
        <w:trPr>
          <w:trHeight w:val="647"/>
        </w:trPr>
        <w:tc>
          <w:tcPr>
            <w:tcW w:w="535" w:type="dxa"/>
            <w:vMerge w:val="restart"/>
            <w:textDirection w:val="btLr"/>
          </w:tcPr>
          <w:p w14:paraId="439EEF5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5.11. 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4351536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21FA162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1230875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AC4349F" w14:textId="233A44F3" w:rsidR="007D7B56" w:rsidRPr="00F918D5" w:rsidRDefault="007D7B56" w:rsidP="007D7B56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04239DD1" w14:textId="0F189A7C" w:rsidR="007D7B56" w:rsidRPr="00C76995" w:rsidRDefault="007D7B56" w:rsidP="007D7B56">
            <w:pPr>
              <w:spacing w:after="0" w:line="240" w:lineRule="auto"/>
              <w:ind w:left="-98"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promotionale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hit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I., AIV2</w:t>
            </w:r>
          </w:p>
        </w:tc>
        <w:tc>
          <w:tcPr>
            <w:tcW w:w="1022" w:type="dxa"/>
            <w:shd w:val="clear" w:color="auto" w:fill="FFCCFF"/>
          </w:tcPr>
          <w:p w14:paraId="656A1D89" w14:textId="41EE87DC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</w:t>
            </w:r>
            <w:r w:rsidR="00806E30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2FBFCF8" w14:textId="77777777" w:rsidR="007D7B56" w:rsidRPr="0091322D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2474AA" w14:textId="77777777" w:rsidR="007D7B56" w:rsidRPr="009275D3" w:rsidRDefault="007D7B56" w:rsidP="007D7B56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99C4491" w14:textId="10D4011E" w:rsidR="007D7B56" w:rsidRPr="001C29D6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21AACF84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249BAD60" w14:textId="7B8E6AF9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0356F606" w14:textId="112FE8F3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7AFF7252" w14:textId="352CD578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N</w:t>
            </w:r>
            <w:proofErr w:type="gram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./</w:t>
            </w:r>
            <w:proofErr w:type="gram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avel E</w:t>
            </w:r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.,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810" w:type="dxa"/>
            <w:shd w:val="clear" w:color="auto" w:fill="FFFF00"/>
          </w:tcPr>
          <w:p w14:paraId="34D1B989" w14:textId="023E3578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CC79F73" w14:textId="787C5638" w:rsidR="007D7B56" w:rsidRPr="001C29D6" w:rsidRDefault="007D7B56" w:rsidP="007D7B56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413CE115" w14:textId="77777777" w:rsidR="007D7B56" w:rsidRPr="00173CB8" w:rsidRDefault="007D7B56" w:rsidP="007D7B56">
            <w:pPr>
              <w:spacing w:after="0" w:line="240" w:lineRule="auto"/>
              <w:ind w:left="-51" w:right="-110"/>
              <w:rPr>
                <w:rFonts w:cs="Calibri"/>
                <w:color w:val="FF0000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793C875" w14:textId="77777777" w:rsidR="007D7B56" w:rsidRPr="00173CB8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5B7E0492" w14:textId="77777777" w:rsidR="007D7B56" w:rsidRPr="00D85E13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C824D9A" w14:textId="57A7056D" w:rsidR="007D7B56" w:rsidRPr="00CE0455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7DE7CA62" w14:textId="01C2A99E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04C0FB5" w14:textId="67E12C14" w:rsidR="007D7B56" w:rsidRPr="00327741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C76995" w14:paraId="171921A0" w14:textId="77777777" w:rsidTr="00806E30">
        <w:trPr>
          <w:trHeight w:val="736"/>
        </w:trPr>
        <w:tc>
          <w:tcPr>
            <w:tcW w:w="535" w:type="dxa"/>
            <w:vMerge/>
          </w:tcPr>
          <w:p w14:paraId="39B4E88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C4A28D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40D7BB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44513EB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BDF6404" w14:textId="186F64E2" w:rsidR="007D7B56" w:rsidRPr="001C29D6" w:rsidRDefault="007D7B56" w:rsidP="007D7B56">
            <w:pPr>
              <w:spacing w:after="0" w:line="240" w:lineRule="auto"/>
              <w:ind w:left="-101" w:right="-115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ție fizica 3, Cătănescu A., Sala Sport Colină</w:t>
            </w:r>
          </w:p>
        </w:tc>
        <w:tc>
          <w:tcPr>
            <w:tcW w:w="1022" w:type="dxa"/>
            <w:shd w:val="clear" w:color="auto" w:fill="FFCCFF"/>
          </w:tcPr>
          <w:p w14:paraId="440CEB7C" w14:textId="2D1C20FA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</w:t>
            </w:r>
            <w:r w:rsidR="00806E30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AA383BA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 xml:space="preserve">Istoria constructiei europene </w:t>
            </w:r>
          </w:p>
          <w:p w14:paraId="3E013B34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Tache I., CP2</w:t>
            </w:r>
          </w:p>
          <w:p w14:paraId="3EB2BB9B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D3EEB1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278DDC9" w14:textId="3316F072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71E1278E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65B773FD" w14:textId="59C83794" w:rsidR="007D7B56" w:rsidRPr="000E4223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550489F8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</w:p>
          <w:p w14:paraId="2A2DD107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49E995FD" w14:textId="3AB8BC88" w:rsidR="007D7B56" w:rsidRPr="00CD478A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lastRenderedPageBreak/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0993C45" w14:textId="77777777" w:rsidR="007D7B5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lastRenderedPageBreak/>
              <w:t>Gr.1/2/3</w:t>
            </w:r>
          </w:p>
          <w:p w14:paraId="11A9D4E6" w14:textId="77777777" w:rsidR="007D7B56" w:rsidRPr="002A0F2B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3B592704" w14:textId="473B33E4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/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9D5733B" w14:textId="77777777" w:rsidR="007D7B56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N. 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lastRenderedPageBreak/>
              <w:t>/Pavel E</w:t>
            </w:r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.</w:t>
            </w:r>
          </w:p>
          <w:p w14:paraId="212BE606" w14:textId="1EA7E3A8" w:rsidR="007D7B56" w:rsidRPr="002A0F2B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993" w:type="dxa"/>
            <w:shd w:val="clear" w:color="auto" w:fill="00FFFF"/>
          </w:tcPr>
          <w:p w14:paraId="2C24493A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719EFC5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91006CD" w14:textId="3D87FB0B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6E19CB8" w14:textId="025B1671" w:rsidR="007D7B56" w:rsidRPr="001C29D6" w:rsidRDefault="007D7B56" w:rsidP="007D7B56">
            <w:pPr>
              <w:spacing w:after="0" w:line="240" w:lineRule="auto"/>
              <w:ind w:hanging="9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8462C2A" w14:textId="7BA43B7D" w:rsidR="007D7B56" w:rsidRPr="00FC065D" w:rsidRDefault="007D7B56" w:rsidP="007D7B56">
            <w:pPr>
              <w:spacing w:after="0" w:line="240" w:lineRule="auto"/>
              <w:ind w:left="-51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</w:tr>
      <w:tr w:rsidR="007D7B56" w:rsidRPr="001C29D6" w14:paraId="1A13DD86" w14:textId="77777777" w:rsidTr="00806E30">
        <w:trPr>
          <w:trHeight w:val="46"/>
        </w:trPr>
        <w:tc>
          <w:tcPr>
            <w:tcW w:w="535" w:type="dxa"/>
            <w:vMerge/>
          </w:tcPr>
          <w:p w14:paraId="3A2BACD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892E3B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76379A8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CCFF"/>
          </w:tcPr>
          <w:p w14:paraId="4E2F46B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06B7C9A6" w14:textId="5D58B515" w:rsidR="007D7B56" w:rsidRPr="00C76995" w:rsidRDefault="007D7B56" w:rsidP="007D7B56">
            <w:pPr>
              <w:spacing w:after="0" w:line="240" w:lineRule="auto"/>
              <w:ind w:left="-98" w:right="-108" w:hanging="8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tcBorders>
              <w:bottom w:val="single" w:sz="4" w:space="0" w:color="auto"/>
            </w:tcBorders>
            <w:shd w:val="clear" w:color="auto" w:fill="FFCCFF"/>
          </w:tcPr>
          <w:p w14:paraId="53BF948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049226A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 xml:space="preserve">Istoria constructiei europene </w:t>
            </w:r>
          </w:p>
          <w:p w14:paraId="20BA2543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Tache I., CP2</w:t>
            </w:r>
          </w:p>
          <w:p w14:paraId="77B129B2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2999623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9219BF3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9688DF2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5B04A435" w14:textId="77777777" w:rsidR="007D7B5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  <w:p w14:paraId="6F4168AE" w14:textId="77777777" w:rsidR="007879C4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C1C6204" w14:textId="77777777" w:rsidR="007879C4" w:rsidRPr="001C29D6" w:rsidRDefault="007879C4" w:rsidP="007879C4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1 – Etica in afaceri, Potincu L., BP7 </w:t>
            </w:r>
          </w:p>
          <w:p w14:paraId="1B1A607F" w14:textId="710910FD" w:rsidR="007879C4" w:rsidRPr="00326CD1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900" w:type="dxa"/>
            <w:shd w:val="clear" w:color="auto" w:fill="FFFF00"/>
          </w:tcPr>
          <w:p w14:paraId="5C256FB7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233BB62B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DF4AAF9" w14:textId="44C85EAC" w:rsidR="007D7B56" w:rsidRPr="00CD478A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E4FED33" w14:textId="51F3F84F" w:rsidR="007D7B56" w:rsidRPr="001C29D6" w:rsidRDefault="00CB4DF3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1C29D6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2B4B6FBB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80A273D" w14:textId="484FBBD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06E46719" w14:textId="77777777" w:rsidR="007D7B5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0353D41E" w14:textId="77777777" w:rsidR="007D7B56" w:rsidRPr="002A0F2B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41FD2AEE" w14:textId="77777777" w:rsidR="007D7B56" w:rsidRPr="002A0F2B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/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864BE4E" w14:textId="77777777" w:rsidR="007D7B56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N. /Pavel E</w:t>
            </w:r>
            <w:r w:rsidRPr="002A0F2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.</w:t>
            </w:r>
          </w:p>
          <w:p w14:paraId="088FFB85" w14:textId="3BE5866F" w:rsidR="007D7B56" w:rsidRPr="00C76995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851" w:type="dxa"/>
            <w:shd w:val="clear" w:color="auto" w:fill="00FF00"/>
          </w:tcPr>
          <w:p w14:paraId="16B0E52D" w14:textId="7B78B042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B54AA3E" w14:textId="567B1EFE" w:rsidR="007D7B56" w:rsidRPr="00EC74F0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173CB8" w14:paraId="2ADEB77E" w14:textId="77777777" w:rsidTr="00806E30">
        <w:trPr>
          <w:trHeight w:val="1007"/>
        </w:trPr>
        <w:tc>
          <w:tcPr>
            <w:tcW w:w="535" w:type="dxa"/>
            <w:vMerge/>
          </w:tcPr>
          <w:p w14:paraId="07261EB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C7545C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A036B7E" w14:textId="77777777" w:rsidR="007D7B56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  <w:p w14:paraId="1496C15A" w14:textId="77777777" w:rsidR="007D7B56" w:rsidRPr="00981F99" w:rsidRDefault="007D7B56" w:rsidP="007D7B56">
            <w:pPr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768461E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FADB5D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625AC95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E5AA1C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FE0ED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E8D029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2A90749" w14:textId="77777777" w:rsidR="007D7B56" w:rsidRPr="00BD16B3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7E90859" w14:textId="77777777" w:rsidR="007D7B5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  <w:p w14:paraId="4E6E0EFA" w14:textId="77777777" w:rsidR="007879C4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1F21074" w14:textId="77777777" w:rsidR="007879C4" w:rsidRPr="001C29D6" w:rsidRDefault="007879C4" w:rsidP="007879C4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1 – Etica in afaceri, Potincu L., BP7 </w:t>
            </w:r>
          </w:p>
          <w:p w14:paraId="598970B5" w14:textId="03DDAD27" w:rsidR="007879C4" w:rsidRPr="00326CD1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900" w:type="dxa"/>
            <w:shd w:val="clear" w:color="auto" w:fill="FFFF00"/>
          </w:tcPr>
          <w:p w14:paraId="08B5ACE5" w14:textId="14552953" w:rsidR="007D7B56" w:rsidRPr="00326CD1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</w:tc>
        <w:tc>
          <w:tcPr>
            <w:tcW w:w="846" w:type="dxa"/>
            <w:shd w:val="clear" w:color="auto" w:fill="00FFFF"/>
          </w:tcPr>
          <w:p w14:paraId="3CB67833" w14:textId="5489F602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3F2E2068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79E147D" w14:textId="35E5F93B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3684F007" w14:textId="77777777" w:rsidR="007D7B56" w:rsidRPr="00C76995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4F9169C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2E51EE4" w14:textId="4C60E29F" w:rsidR="007D7B56" w:rsidRPr="00EC74F0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EC74F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2A0F2B" w14:paraId="6658103B" w14:textId="77777777" w:rsidTr="00806E30">
        <w:trPr>
          <w:trHeight w:val="867"/>
        </w:trPr>
        <w:tc>
          <w:tcPr>
            <w:tcW w:w="535" w:type="dxa"/>
            <w:vMerge w:val="restart"/>
            <w:textDirection w:val="btLr"/>
          </w:tcPr>
          <w:p w14:paraId="3D322C20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16.11. 2025  </w:t>
            </w:r>
            <w:r w:rsidRPr="00C76995">
              <w:rPr>
                <w:rFonts w:ascii="Times New Roman" w:hAnsi="Times New Roman"/>
                <w:bCs/>
                <w:lang w:val="fr-FR"/>
              </w:rPr>
              <w:t>DUMINICA</w:t>
            </w:r>
          </w:p>
        </w:tc>
        <w:tc>
          <w:tcPr>
            <w:tcW w:w="653" w:type="dxa"/>
            <w:tcBorders>
              <w:top w:val="nil"/>
            </w:tcBorders>
          </w:tcPr>
          <w:p w14:paraId="48D39FD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9A6E6B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12EF14B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  <w:p w14:paraId="78FA768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48E4FF8A" w14:textId="77777777" w:rsidR="007D7B56" w:rsidRPr="001C29D6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42C30F8" w14:textId="77777777" w:rsidR="007D7B56" w:rsidRPr="001C29D6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BA25F9B" w14:textId="7E5F59C8" w:rsidR="007D7B56" w:rsidRPr="00F918D5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F918D5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5F3A7E45" w14:textId="77777777" w:rsidR="007D7B56" w:rsidRPr="00C60E8E" w:rsidRDefault="007D7B56" w:rsidP="007D7B56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620B0969" w14:textId="7C0C7796" w:rsidR="007D7B56" w:rsidRPr="001C29D6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DD0C9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nternaționale, Marinescu N., CP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5C74F402" w14:textId="77777777" w:rsidR="007D7B56" w:rsidRPr="001C29D6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C1DC07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122B037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ACF0640" w14:textId="210E40BF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1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32F77AD" w14:textId="70A0A2ED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F0F0B0E" w14:textId="77777777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F27DE71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78D8465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B1CED63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F5980F8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7B57F23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3FCBA883" w14:textId="49D648F2" w:rsidR="007D7B56" w:rsidRPr="00E34300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N.</w:t>
            </w:r>
            <w:proofErr w:type="gram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  <w:proofErr w:type="spellEnd"/>
            <w:proofErr w:type="gramEnd"/>
          </w:p>
        </w:tc>
        <w:tc>
          <w:tcPr>
            <w:tcW w:w="851" w:type="dxa"/>
            <w:shd w:val="clear" w:color="auto" w:fill="00FF00"/>
          </w:tcPr>
          <w:p w14:paraId="030C7040" w14:textId="77777777" w:rsidR="007D7B56" w:rsidRPr="00C603C8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F3B05BE" w14:textId="77777777" w:rsidR="007D7B56" w:rsidRPr="002B50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2A0F2B" w14:paraId="2C37C4EF" w14:textId="77777777" w:rsidTr="00806E30">
        <w:trPr>
          <w:trHeight w:val="642"/>
        </w:trPr>
        <w:tc>
          <w:tcPr>
            <w:tcW w:w="535" w:type="dxa"/>
            <w:vMerge/>
          </w:tcPr>
          <w:p w14:paraId="5B739FD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7DC7F75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B687E3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2B0436A2" w14:textId="77777777" w:rsidR="007D7B56" w:rsidRPr="001C29D6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5BB0AAC2" w14:textId="77777777" w:rsidR="007D7B56" w:rsidRPr="001C29D6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72BF44C5" w14:textId="2393C060" w:rsidR="007D7B56" w:rsidRPr="00F918D5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F918D5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2EBE2158" w14:textId="77777777" w:rsidR="007D7B56" w:rsidRPr="00C60E8E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4F11F679" w14:textId="1B2D7D9F" w:rsidR="007D7B56" w:rsidRPr="00C60E8E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DD0C9B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nternaționale, Marinescu N., CP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F296110" w14:textId="77777777" w:rsidR="007D7B56" w:rsidRPr="00C60E8E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7D8C3C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879C98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334A032" w14:textId="6099CD6F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2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4F296E0" w14:textId="4D0D7623" w:rsidR="007D7B56" w:rsidRPr="00C76995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992DAD4" w14:textId="77777777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1E1CD7D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E94D90D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F579ABF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9880D70" w14:textId="77777777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378639F" w14:textId="5D54C10F" w:rsidR="007D7B56" w:rsidRPr="002A0F2B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1ED865C2" w14:textId="177F5323" w:rsidR="007D7B56" w:rsidRPr="00B4774E" w:rsidRDefault="007D7B56" w:rsidP="007D7B56">
            <w:pPr>
              <w:rPr>
                <w:rFonts w:asciiTheme="minorHAnsi" w:hAnsiTheme="minorHAnsi"/>
                <w:b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Pavel E. – </w:t>
            </w:r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51" w:type="dxa"/>
            <w:shd w:val="clear" w:color="auto" w:fill="00FF00"/>
          </w:tcPr>
          <w:p w14:paraId="7F2BE340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51BA10B3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6EC48B2E" w14:textId="39A175F9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51C5D66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2A0F2B" w14:paraId="346F310E" w14:textId="77777777" w:rsidTr="00806E30">
        <w:trPr>
          <w:trHeight w:val="516"/>
        </w:trPr>
        <w:tc>
          <w:tcPr>
            <w:tcW w:w="535" w:type="dxa"/>
            <w:vMerge/>
          </w:tcPr>
          <w:p w14:paraId="728AC51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50B8BD8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5A4BD5B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2A526FA6" w14:textId="77777777" w:rsidR="007D7B56" w:rsidRPr="00C76995" w:rsidRDefault="007D7B56" w:rsidP="007D7B56">
            <w:pPr>
              <w:spacing w:after="0" w:line="240" w:lineRule="auto"/>
              <w:ind w:firstLine="42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3792068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7812217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A9BC98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8FD38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B3C44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07EB661" w14:textId="009EDB72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3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827A378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3B712BA" w14:textId="77777777" w:rsidR="007D7B56" w:rsidRPr="001C29D6" w:rsidRDefault="007D7B56" w:rsidP="007D7B56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9DB38DA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6A2100B3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11564523" w14:textId="6C18E92B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993" w:type="dxa"/>
            <w:shd w:val="clear" w:color="auto" w:fill="00FFFF"/>
          </w:tcPr>
          <w:p w14:paraId="35A701D8" w14:textId="77777777" w:rsidR="007D7B56" w:rsidRPr="002A0F2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2FE82CC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58ECC950" w14:textId="77777777" w:rsidR="007D7B56" w:rsidRPr="00E34300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0EF3EFE9" w14:textId="77777777" w:rsidR="007D7B56" w:rsidRPr="00A00F9E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F477C0F" w14:textId="77777777" w:rsidR="007D7B56" w:rsidRPr="00A00F9E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C76995" w14:paraId="6A7AEB7E" w14:textId="77777777" w:rsidTr="00806E30">
        <w:trPr>
          <w:trHeight w:val="146"/>
        </w:trPr>
        <w:tc>
          <w:tcPr>
            <w:tcW w:w="535" w:type="dxa"/>
            <w:vMerge/>
          </w:tcPr>
          <w:p w14:paraId="28B9A541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750566C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B45F5E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5F69B1E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10A9BAC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A6EEE8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C2B95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54E27B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2554B0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D2B247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3B224DB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E0CE5B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FD63F3A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9447D6C" w14:textId="77777777" w:rsidR="007D7B56" w:rsidRPr="00A61BC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38C5A8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6A7A7D2E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7821431F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F18EE4E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1C29D6" w14:paraId="4268028B" w14:textId="77777777" w:rsidTr="00806E30">
        <w:trPr>
          <w:trHeight w:val="979"/>
        </w:trPr>
        <w:tc>
          <w:tcPr>
            <w:tcW w:w="535" w:type="dxa"/>
            <w:vMerge w:val="restart"/>
            <w:textDirection w:val="btLr"/>
          </w:tcPr>
          <w:p w14:paraId="08A933B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</w:rPr>
              <w:t xml:space="preserve">22.11. 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5E31BF6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3587EC8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3A895C9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42B2087D" w14:textId="7CF6CDD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2FC7203" w14:textId="1C4D5FBA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E1</w:t>
            </w:r>
          </w:p>
        </w:tc>
        <w:tc>
          <w:tcPr>
            <w:tcW w:w="1022" w:type="dxa"/>
            <w:shd w:val="clear" w:color="auto" w:fill="FFCCFF"/>
          </w:tcPr>
          <w:p w14:paraId="69AEA552" w14:textId="04A89168" w:rsidR="007D7B56" w:rsidRPr="000B74A3" w:rsidRDefault="007D7B56" w:rsidP="007D7B56">
            <w:pPr>
              <w:spacing w:after="0" w:line="240" w:lineRule="auto"/>
              <w:ind w:left="-41" w:right="-85" w:hanging="6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091886" w14:textId="5ECD964F" w:rsidR="007D7B56" w:rsidRPr="009275D3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3FEAF70" w14:textId="6085BA51" w:rsidR="007D7B56" w:rsidRPr="009275D3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B549E3C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184731CD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4C9D1EBF" w14:textId="7E4E3C51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42B17508" w14:textId="5EA226FF" w:rsidR="007D7B56" w:rsidRPr="00141117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1</w:t>
            </w:r>
          </w:p>
        </w:tc>
        <w:tc>
          <w:tcPr>
            <w:tcW w:w="810" w:type="dxa"/>
            <w:shd w:val="clear" w:color="auto" w:fill="FFFF00"/>
          </w:tcPr>
          <w:p w14:paraId="2CE3801C" w14:textId="4658F11F" w:rsidR="007D7B56" w:rsidRPr="008547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</w:t>
            </w:r>
            <w:proofErr w:type="spellStart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Ungureanu C.,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8</w:t>
            </w:r>
          </w:p>
        </w:tc>
        <w:tc>
          <w:tcPr>
            <w:tcW w:w="900" w:type="dxa"/>
            <w:shd w:val="clear" w:color="auto" w:fill="FFFF00"/>
          </w:tcPr>
          <w:p w14:paraId="2EB68199" w14:textId="14A7DD57" w:rsidR="007D7B56" w:rsidRPr="002A6B12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</w:tc>
        <w:tc>
          <w:tcPr>
            <w:tcW w:w="846" w:type="dxa"/>
            <w:shd w:val="clear" w:color="auto" w:fill="00FFFF"/>
          </w:tcPr>
          <w:p w14:paraId="2A9692BD" w14:textId="4E83E2DA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Economie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uropeana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scasiu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_ LIII1</w:t>
            </w:r>
          </w:p>
        </w:tc>
        <w:tc>
          <w:tcPr>
            <w:tcW w:w="993" w:type="dxa"/>
            <w:shd w:val="clear" w:color="auto" w:fill="00FFFF"/>
          </w:tcPr>
          <w:p w14:paraId="6D88336D" w14:textId="77777777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D29C37A" w14:textId="77777777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63CE1EE" w14:textId="7CAA052B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C6726D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C6726D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C6726D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C6726D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8B453A8" w14:textId="0B9BCBA0" w:rsidR="007D7B56" w:rsidRPr="001C29D6" w:rsidRDefault="007D7B56" w:rsidP="007D7B56">
            <w:pPr>
              <w:spacing w:after="0" w:line="240" w:lineRule="auto"/>
              <w:ind w:right="-166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Economia serviciilor_ Untaru E_ online 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8FA38F6" w14:textId="61B35665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it-IT"/>
              </w:rPr>
            </w:pPr>
          </w:p>
        </w:tc>
      </w:tr>
      <w:tr w:rsidR="007D7B56" w:rsidRPr="001C29D6" w14:paraId="38C15043" w14:textId="77777777" w:rsidTr="00806E30">
        <w:trPr>
          <w:trHeight w:val="1042"/>
        </w:trPr>
        <w:tc>
          <w:tcPr>
            <w:tcW w:w="535" w:type="dxa"/>
            <w:vMerge/>
          </w:tcPr>
          <w:p w14:paraId="2B366BC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1D1B6F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564FD5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FF"/>
          </w:tcPr>
          <w:p w14:paraId="4E58DE9B" w14:textId="289E5FCA" w:rsidR="007D7B56" w:rsidRPr="00327741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proofErr w:type="spellStart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FF"/>
          </w:tcPr>
          <w:p w14:paraId="191B08FF" w14:textId="3B2F719D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E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D3D3D3"/>
              <w:bottom w:val="single" w:sz="4" w:space="0" w:color="auto"/>
              <w:right w:val="single" w:sz="4" w:space="0" w:color="D3D3D3"/>
            </w:tcBorders>
            <w:shd w:val="clear" w:color="auto" w:fill="FFCCFF"/>
          </w:tcPr>
          <w:p w14:paraId="1C190E5E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respondență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mercială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în</w:t>
            </w:r>
            <w:proofErr w:type="spellEnd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b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848DAD5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162DBA52" w14:textId="6DFFD712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3519FBF" w14:textId="51DF047E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D6A58ED" w14:textId="73BC3B13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A6CEE22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5FF847D2" w14:textId="7777777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13E23D5D" w14:textId="52E82957" w:rsidR="007D7B56" w:rsidRPr="009275D3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6958D447" w14:textId="1E6C68ED" w:rsidR="007D7B56" w:rsidRPr="00141117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1</w:t>
            </w:r>
          </w:p>
        </w:tc>
        <w:tc>
          <w:tcPr>
            <w:tcW w:w="810" w:type="dxa"/>
            <w:shd w:val="clear" w:color="auto" w:fill="FFFF00"/>
          </w:tcPr>
          <w:p w14:paraId="6060D620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  <w:p w14:paraId="7E037D50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FD48A2D" w14:textId="22213CC1" w:rsidR="007D7B56" w:rsidRPr="008547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</w:t>
            </w:r>
            <w:proofErr w:type="spellStart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Ungureanu C.,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8</w:t>
            </w:r>
          </w:p>
        </w:tc>
        <w:tc>
          <w:tcPr>
            <w:tcW w:w="900" w:type="dxa"/>
            <w:shd w:val="clear" w:color="auto" w:fill="FFFF00"/>
          </w:tcPr>
          <w:p w14:paraId="510DC70A" w14:textId="77777777" w:rsidR="007D7B56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Gr.1 -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  <w:p w14:paraId="18999EC8" w14:textId="77777777" w:rsidR="007D7B56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67C5A6C7" w14:textId="32D05471" w:rsidR="007D7B56" w:rsidRPr="001A2954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</w:tc>
        <w:tc>
          <w:tcPr>
            <w:tcW w:w="846" w:type="dxa"/>
            <w:shd w:val="clear" w:color="auto" w:fill="00FFFF"/>
          </w:tcPr>
          <w:p w14:paraId="249C169B" w14:textId="21953D0E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C6726D">
              <w:rPr>
                <w:rFonts w:cs="Calibri"/>
                <w:color w:val="FF0000"/>
                <w:sz w:val="16"/>
                <w:szCs w:val="16"/>
                <w:lang w:val="ro-RO"/>
              </w:rPr>
              <w:t>Bazele inf.ec. _ Mizgaciu C_ DP4</w:t>
            </w:r>
          </w:p>
        </w:tc>
        <w:tc>
          <w:tcPr>
            <w:tcW w:w="993" w:type="dxa"/>
            <w:shd w:val="clear" w:color="auto" w:fill="00FFFF"/>
          </w:tcPr>
          <w:p w14:paraId="131C0AE2" w14:textId="35B1BAA3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0" w:type="dxa"/>
            <w:shd w:val="clear" w:color="auto" w:fill="00FFFF"/>
          </w:tcPr>
          <w:p w14:paraId="35DA3A06" w14:textId="77777777" w:rsidR="007D7B56" w:rsidRPr="00C6726D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2" w:type="dxa"/>
            <w:shd w:val="clear" w:color="auto" w:fill="00FF00"/>
          </w:tcPr>
          <w:p w14:paraId="0FF0BB52" w14:textId="3493EEAC" w:rsidR="007D7B56" w:rsidRPr="00C6726D" w:rsidRDefault="007D7B56" w:rsidP="007D7B56">
            <w:pPr>
              <w:rPr>
                <w:rFonts w:cs="Calibri"/>
                <w:color w:val="FF0000"/>
                <w:sz w:val="16"/>
                <w:szCs w:val="16"/>
                <w:lang w:val="ro-RO"/>
              </w:rPr>
            </w:pPr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Economie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uropeana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scasiu</w:t>
            </w:r>
            <w:proofErr w:type="spellEnd"/>
            <w:r w:rsidRPr="00C6726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_LIII1</w:t>
            </w:r>
          </w:p>
        </w:tc>
        <w:tc>
          <w:tcPr>
            <w:tcW w:w="851" w:type="dxa"/>
            <w:shd w:val="clear" w:color="auto" w:fill="00FF00"/>
          </w:tcPr>
          <w:p w14:paraId="214EE2AD" w14:textId="1851660A" w:rsidR="007D7B56" w:rsidRPr="001C29D6" w:rsidRDefault="007D7B56" w:rsidP="007D7B56">
            <w:pPr>
              <w:spacing w:after="0" w:line="240" w:lineRule="auto"/>
              <w:ind w:right="-76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conomia serviciilor_ Untaru E_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A5ACEED" w14:textId="2FA4FB00" w:rsidR="007D7B56" w:rsidRPr="00B74177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fr-FR"/>
              </w:rPr>
            </w:pPr>
            <w:proofErr w:type="spellStart"/>
            <w:r w:rsidRPr="00B74177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c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op de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ism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t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CP3</w:t>
            </w:r>
          </w:p>
        </w:tc>
      </w:tr>
      <w:tr w:rsidR="007D7B56" w:rsidRPr="001C29D6" w14:paraId="5280580F" w14:textId="77777777" w:rsidTr="00806E30">
        <w:trPr>
          <w:trHeight w:val="1268"/>
        </w:trPr>
        <w:tc>
          <w:tcPr>
            <w:tcW w:w="535" w:type="dxa"/>
            <w:vMerge/>
          </w:tcPr>
          <w:p w14:paraId="6B30DEF9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CE6DEFB" w14:textId="77777777" w:rsidR="007D7B56" w:rsidRPr="00B3324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B3324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50052C02" w14:textId="77777777" w:rsidR="007D7B56" w:rsidRPr="00B3324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17626FC" w14:textId="59465C8E" w:rsidR="007D7B56" w:rsidRPr="00B3324F" w:rsidRDefault="007D7B56" w:rsidP="007D7B56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tica in afaceri, Poțincu L., CP2</w:t>
            </w:r>
          </w:p>
        </w:tc>
        <w:tc>
          <w:tcPr>
            <w:tcW w:w="1022" w:type="dxa"/>
            <w:shd w:val="clear" w:color="auto" w:fill="FFCCFF"/>
          </w:tcPr>
          <w:p w14:paraId="5CC27EB7" w14:textId="77777777" w:rsidR="007D7B56" w:rsidRPr="00B3324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C842559" w14:textId="77777777" w:rsidR="007D7B56" w:rsidRPr="00B3324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4998C44" w14:textId="316F8592" w:rsidR="007D7B56" w:rsidRPr="00B3324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A6EABC" w14:textId="77777777" w:rsidR="007D7B56" w:rsidRPr="00B3324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B882CED" w14:textId="385920F0" w:rsidR="007D7B56" w:rsidRPr="00C76995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–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A8038D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, BP1</w:t>
            </w:r>
          </w:p>
        </w:tc>
        <w:tc>
          <w:tcPr>
            <w:tcW w:w="810" w:type="dxa"/>
            <w:shd w:val="clear" w:color="auto" w:fill="FFFF00"/>
          </w:tcPr>
          <w:p w14:paraId="0D860C33" w14:textId="77777777" w:rsidR="007D7B5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  <w:p w14:paraId="6A8EA8E9" w14:textId="77777777" w:rsidR="007D7B5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2230590A" w14:textId="56781D96" w:rsidR="007D7B56" w:rsidRPr="008547E0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</w:t>
            </w:r>
            <w:proofErr w:type="spellStart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8547E0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Ungureanu C.,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8</w:t>
            </w:r>
          </w:p>
        </w:tc>
        <w:tc>
          <w:tcPr>
            <w:tcW w:w="900" w:type="dxa"/>
            <w:shd w:val="clear" w:color="auto" w:fill="FFFF00"/>
          </w:tcPr>
          <w:p w14:paraId="7D443822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Gr.2 -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  <w:p w14:paraId="3D2A5C53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67549AEB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  <w:p w14:paraId="33C828FA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20D8BF1C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1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3628692B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33D49F6A" w14:textId="3AC1CDE1" w:rsidR="007D7B56" w:rsidRPr="0023415D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7EF4639F" w14:textId="315D2DCD" w:rsidR="007D7B56" w:rsidRPr="00BB7A4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993" w:type="dxa"/>
            <w:shd w:val="clear" w:color="auto" w:fill="00FFFF"/>
          </w:tcPr>
          <w:p w14:paraId="009EBADC" w14:textId="76187402" w:rsidR="007D7B56" w:rsidRPr="00BB7A4B" w:rsidRDefault="007D7B56" w:rsidP="007D7B56">
            <w:pPr>
              <w:spacing w:line="240" w:lineRule="auto"/>
              <w:rPr>
                <w:rFonts w:asciiTheme="minorHAnsi" w:hAnsiTheme="minorHAnsi"/>
                <w:b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4733335" w14:textId="16AE8A5E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Marketingul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serviciilor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Un</w:t>
            </w:r>
            <w:r w:rsidRPr="00472AAA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aru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r w:rsidRPr="00472AAA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E_ online </w:t>
            </w:r>
          </w:p>
        </w:tc>
        <w:tc>
          <w:tcPr>
            <w:tcW w:w="992" w:type="dxa"/>
            <w:shd w:val="clear" w:color="auto" w:fill="00FF00"/>
          </w:tcPr>
          <w:p w14:paraId="32805551" w14:textId="77777777" w:rsidR="007D7B56" w:rsidRPr="00472AAA" w:rsidRDefault="007D7B56" w:rsidP="007D7B56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0AEAC880" w14:textId="1CDF2531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L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b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6C1A8CD2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0055DA4C" w14:textId="336D235C" w:rsidR="007D7B56" w:rsidRPr="00A36B9B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o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8A44F3A" w14:textId="4E599AA5" w:rsidR="007D7B56" w:rsidRPr="00B74177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B74177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c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op de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ism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t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CP3</w:t>
            </w:r>
          </w:p>
        </w:tc>
      </w:tr>
      <w:tr w:rsidR="007D7B56" w:rsidRPr="006A7894" w14:paraId="29348EFC" w14:textId="77777777" w:rsidTr="00806E30">
        <w:trPr>
          <w:trHeight w:val="1025"/>
        </w:trPr>
        <w:tc>
          <w:tcPr>
            <w:tcW w:w="535" w:type="dxa"/>
            <w:vMerge/>
          </w:tcPr>
          <w:p w14:paraId="20BF2692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03770D3" w14:textId="77777777" w:rsidR="007D7B56" w:rsidRPr="001C29D6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49F03AE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20115BA2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4F51EE8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AAF87F1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1AFF0457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445644A3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3C94028C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2A9F64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D59015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3A96574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49E25D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1F738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BA0505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503635C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ABAD569" w14:textId="0AED599A" w:rsidR="007D7B56" w:rsidRPr="00326CD1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7E51A9C1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Econometrie,Duguleană L., DII1</w:t>
            </w:r>
          </w:p>
          <w:p w14:paraId="1DEA4ED8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40DF8684" w14:textId="3121C7D2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Gr.2 - </w:t>
            </w: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Audit,</w:t>
            </w:r>
          </w:p>
          <w:p w14:paraId="5A384BD2" w14:textId="77777777" w:rsidR="007D7B56" w:rsidRPr="009275D3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9275D3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7C99F21C" w14:textId="1523965D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38EA1BA0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0832A1EB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97A7137" w14:textId="5249082B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Marketingul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serviciilor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Un</w:t>
            </w:r>
            <w:r w:rsidRPr="00472AAA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aru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r w:rsidRPr="00472AAA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E_ online</w:t>
            </w:r>
          </w:p>
        </w:tc>
        <w:tc>
          <w:tcPr>
            <w:tcW w:w="992" w:type="dxa"/>
            <w:shd w:val="clear" w:color="auto" w:fill="00FF00"/>
          </w:tcPr>
          <w:p w14:paraId="09561158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5E3FF96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6D0F42F" w14:textId="77777777" w:rsidR="007D7B56" w:rsidRPr="006A7894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EA3DCE" w14:paraId="656A2088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05E203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23 .11. 2025  </w:t>
            </w:r>
            <w:r w:rsidRPr="00C76995">
              <w:rPr>
                <w:rFonts w:ascii="Times New Roman" w:hAnsi="Times New Roman"/>
                <w:bCs/>
              </w:rPr>
              <w:t>DUMINICĂ</w:t>
            </w:r>
          </w:p>
        </w:tc>
        <w:tc>
          <w:tcPr>
            <w:tcW w:w="653" w:type="dxa"/>
          </w:tcPr>
          <w:p w14:paraId="16064FB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0B2E189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027260A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78F1B90E" w14:textId="0D23C852" w:rsidR="007D7B56" w:rsidRPr="00D93C90" w:rsidRDefault="007D7B56" w:rsidP="007D7B56">
            <w:pPr>
              <w:spacing w:after="0" w:line="240" w:lineRule="auto"/>
              <w:ind w:hanging="42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  <w:r w:rsidRPr="00D93C90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conomie mondială, Tescașiu B.,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C55539C" w14:textId="77777777" w:rsidR="007D7B56" w:rsidRPr="00C76995" w:rsidRDefault="007D7B56" w:rsidP="007D7B56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22" w:type="dxa"/>
            <w:shd w:val="clear" w:color="auto" w:fill="FFCCFF"/>
          </w:tcPr>
          <w:p w14:paraId="20756C7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647EBED" w14:textId="77777777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4032E71F" w14:textId="77777777" w:rsidR="007D7B56" w:rsidRPr="001C29D6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53CE5D74" w14:textId="7BD96C32" w:rsidR="007D7B56" w:rsidRPr="00DD19E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DD19E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EE417A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F6BA2A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F4BC3B9" w14:textId="74C10080" w:rsidR="007D7B56" w:rsidRPr="00C76995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8A06F23" w14:textId="1F3CFAE5" w:rsidR="007D7B56" w:rsidRPr="001C29D6" w:rsidRDefault="007D7B56" w:rsidP="007D7B56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1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BP8</w:t>
            </w:r>
          </w:p>
        </w:tc>
        <w:tc>
          <w:tcPr>
            <w:tcW w:w="900" w:type="dxa"/>
            <w:shd w:val="clear" w:color="auto" w:fill="FFFF00"/>
          </w:tcPr>
          <w:p w14:paraId="3DD4973D" w14:textId="77777777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FBACD03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A8A942D" w14:textId="77777777" w:rsidR="007D7B56" w:rsidRPr="00EA3DCE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11635BD1" w14:textId="77777777" w:rsidR="007D7B56" w:rsidRPr="00EA3DCE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3BA322BB" w14:textId="77777777" w:rsidR="007D7B56" w:rsidRPr="00D8682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</w:p>
          <w:p w14:paraId="5C57BB5D" w14:textId="3E61302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50" w:type="dxa"/>
            <w:shd w:val="clear" w:color="auto" w:fill="00FFFF"/>
          </w:tcPr>
          <w:p w14:paraId="2CBBBF5F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7600E02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Lb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1B064F73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39A95829" w14:textId="5C22B7C2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851" w:type="dxa"/>
            <w:shd w:val="clear" w:color="auto" w:fill="00FF00"/>
          </w:tcPr>
          <w:p w14:paraId="30A7DCA9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2C908FA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F7DE0" w:rsidRPr="000B74A3" w14:paraId="0D40C1E0" w14:textId="77777777" w:rsidTr="00806E30">
        <w:trPr>
          <w:trHeight w:val="146"/>
        </w:trPr>
        <w:tc>
          <w:tcPr>
            <w:tcW w:w="535" w:type="dxa"/>
            <w:vMerge/>
          </w:tcPr>
          <w:p w14:paraId="336EE6B6" w14:textId="77777777" w:rsidR="000F7DE0" w:rsidRPr="00C76995" w:rsidRDefault="000F7DE0" w:rsidP="000F7D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0959DC6" w14:textId="77777777" w:rsidR="000F7DE0" w:rsidRPr="00C76995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46D27D9C" w14:textId="77777777" w:rsidR="000F7DE0" w:rsidRPr="00C76995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1429AADB" w14:textId="36D0A791" w:rsidR="000F7DE0" w:rsidRPr="00D93C90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D93C90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conomie mondială, Tescașiu B.,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1D8C5D97" w14:textId="77777777" w:rsidR="000F7DE0" w:rsidRPr="00C76995" w:rsidRDefault="000F7DE0" w:rsidP="000F7DE0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22" w:type="dxa"/>
            <w:shd w:val="clear" w:color="auto" w:fill="FFCCFF"/>
          </w:tcPr>
          <w:p w14:paraId="2CEF2F04" w14:textId="632620A1" w:rsidR="000F7DE0" w:rsidRPr="00C76995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9B2F44D" w14:textId="77777777" w:rsidR="000F7DE0" w:rsidRPr="001C29D6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1532734" w14:textId="77777777" w:rsidR="000F7DE0" w:rsidRPr="001C29D6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EEB7907" w14:textId="4E13F232" w:rsidR="000F7DE0" w:rsidRPr="00DD19EF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DD19E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A8EF3CF" w14:textId="54D0549A" w:rsidR="000F7DE0" w:rsidRPr="00C76995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92C2630" w14:textId="77777777" w:rsidR="000F7DE0" w:rsidRPr="00C76995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EA20D85" w14:textId="77777777" w:rsidR="000F7DE0" w:rsidRPr="001C29D6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Lb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79ED58FE" w14:textId="77777777" w:rsidR="000F7DE0" w:rsidRPr="001C29D6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6DC1DF0B" w14:textId="094194B8" w:rsidR="000F7DE0" w:rsidRPr="00984ED3" w:rsidRDefault="000F7DE0" w:rsidP="000F7DE0">
            <w:pPr>
              <w:spacing w:after="0"/>
              <w:jc w:val="center"/>
              <w:rPr>
                <w:rFonts w:ascii="Times New Roman" w:hAnsi="Times New Roman"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4196A082" w14:textId="65BCBA3F" w:rsidR="000F7DE0" w:rsidRPr="001C29D6" w:rsidRDefault="000F7DE0" w:rsidP="000F7DE0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2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LIII1</w:t>
            </w:r>
          </w:p>
        </w:tc>
        <w:tc>
          <w:tcPr>
            <w:tcW w:w="900" w:type="dxa"/>
            <w:shd w:val="clear" w:color="auto" w:fill="FFFF00"/>
          </w:tcPr>
          <w:p w14:paraId="4A986A47" w14:textId="414F1248" w:rsidR="000F7DE0" w:rsidRPr="00C76995" w:rsidRDefault="000F7DE0" w:rsidP="000F7DE0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n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ediului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opt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),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1</w:t>
            </w:r>
          </w:p>
        </w:tc>
        <w:tc>
          <w:tcPr>
            <w:tcW w:w="846" w:type="dxa"/>
            <w:shd w:val="clear" w:color="auto" w:fill="00FFFF"/>
          </w:tcPr>
          <w:p w14:paraId="5431F178" w14:textId="7736DBFA" w:rsidR="000F7DE0" w:rsidRPr="00797A3A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B0973F8" w14:textId="77777777" w:rsidR="000F7DE0" w:rsidRPr="00472AAA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54B2AFBC" w14:textId="77777777" w:rsidR="000F7DE0" w:rsidRPr="00472AAA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60C9370" w14:textId="77777777" w:rsidR="000F7DE0" w:rsidRPr="00F24E0D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AC2746D" w14:textId="77777777" w:rsidR="000F7DE0" w:rsidRPr="00EA3DCE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0F94F3F" w14:textId="77777777" w:rsidR="000F7DE0" w:rsidRPr="00EA3DCE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EA3DCE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2ED8420B" w14:textId="77777777" w:rsidR="000F7DE0" w:rsidRPr="00D86829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</w:p>
          <w:p w14:paraId="0B812F38" w14:textId="7F1916DB" w:rsidR="000F7DE0" w:rsidRPr="00F24E0D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D86829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5FD30A9" w14:textId="77777777" w:rsidR="000F7DE0" w:rsidRPr="00F24E0D" w:rsidRDefault="000F7DE0" w:rsidP="000F7DE0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F7DE0" w:rsidRPr="001C29D6" w14:paraId="2986DA35" w14:textId="77777777" w:rsidTr="00806E30">
        <w:trPr>
          <w:trHeight w:val="146"/>
        </w:trPr>
        <w:tc>
          <w:tcPr>
            <w:tcW w:w="535" w:type="dxa"/>
            <w:vMerge/>
          </w:tcPr>
          <w:p w14:paraId="085A793B" w14:textId="77777777" w:rsidR="000F7DE0" w:rsidRPr="00F24E0D" w:rsidRDefault="000F7DE0" w:rsidP="000F7D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1E99185" w14:textId="77777777" w:rsidR="000F7DE0" w:rsidRPr="00C76995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47E08A2C" w14:textId="77777777" w:rsidR="000F7DE0" w:rsidRPr="001C29D6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Lb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. </w:t>
            </w:r>
            <w:proofErr w:type="spellStart"/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C218B6F" w14:textId="77777777" w:rsidR="000F7DE0" w:rsidRPr="001C29D6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488060ED" w14:textId="7DEEE5CE" w:rsidR="000F7DE0" w:rsidRPr="00C76995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</w:t>
            </w: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00" w:type="dxa"/>
            <w:shd w:val="clear" w:color="auto" w:fill="FFCCFF"/>
          </w:tcPr>
          <w:p w14:paraId="00133420" w14:textId="77777777" w:rsidR="000F7DE0" w:rsidRPr="00C76995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7BC362CC" w14:textId="48BEA7F7" w:rsidR="000F7DE0" w:rsidRPr="00C76995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1B22EA4" w14:textId="77777777" w:rsidR="000F7DE0" w:rsidRPr="00C76995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BB3F482" w14:textId="77777777" w:rsidR="000F7DE0" w:rsidRPr="00C76995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1B82280" w14:textId="77777777" w:rsidR="000F7DE0" w:rsidRPr="00C76995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0106B54" w14:textId="6255A23E" w:rsidR="000F7DE0" w:rsidRPr="00984ED3" w:rsidRDefault="000F7DE0" w:rsidP="000F7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de-DE"/>
              </w:rPr>
            </w:pPr>
          </w:p>
        </w:tc>
        <w:tc>
          <w:tcPr>
            <w:tcW w:w="810" w:type="dxa"/>
            <w:shd w:val="clear" w:color="auto" w:fill="FFFF00"/>
          </w:tcPr>
          <w:p w14:paraId="20F265C3" w14:textId="1ED208CE" w:rsidR="000F7DE0" w:rsidRPr="001C29D6" w:rsidRDefault="000F7DE0" w:rsidP="000F7DE0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2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BP8</w:t>
            </w:r>
          </w:p>
        </w:tc>
        <w:tc>
          <w:tcPr>
            <w:tcW w:w="900" w:type="dxa"/>
            <w:shd w:val="clear" w:color="auto" w:fill="FFFF00"/>
          </w:tcPr>
          <w:p w14:paraId="0E36A111" w14:textId="77777777" w:rsidR="000F7DE0" w:rsidRPr="001C29D6" w:rsidRDefault="000F7DE0" w:rsidP="000F7DE0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0CDB7A1" w14:textId="77777777" w:rsidR="000F7DE0" w:rsidRPr="001C29D6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F0A8D01" w14:textId="77777777" w:rsidR="000F7DE0" w:rsidRPr="001C29D6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2D04052" w14:textId="77777777" w:rsidR="000F7DE0" w:rsidRPr="001C29D6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A406546" w14:textId="77777777" w:rsidR="000F7DE0" w:rsidRPr="001C29D6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437A2651" w14:textId="77777777" w:rsidR="000F7DE0" w:rsidRPr="001C29D6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01CBCE1" w14:textId="77777777" w:rsidR="000F7DE0" w:rsidRPr="001C29D6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1C29D6" w14:paraId="5A89637A" w14:textId="77777777" w:rsidTr="00806E30">
        <w:trPr>
          <w:trHeight w:val="146"/>
        </w:trPr>
        <w:tc>
          <w:tcPr>
            <w:tcW w:w="535" w:type="dxa"/>
            <w:vMerge/>
          </w:tcPr>
          <w:p w14:paraId="356DEE42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55A2CF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F7D165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CCFE4E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E8E046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0916CDC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AE044F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18C1DDF8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06D35B4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8B22696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7F2D6C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AFE5569" w14:textId="77777777" w:rsidR="007D7B56" w:rsidRPr="00984ED3" w:rsidRDefault="007D7B56" w:rsidP="007D7B56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shd w:val="clear" w:color="auto" w:fill="FFFF00"/>
          </w:tcPr>
          <w:p w14:paraId="4A1F7A6E" w14:textId="07FAF577" w:rsidR="007D7B56" w:rsidRPr="001C29D6" w:rsidRDefault="007D7B56" w:rsidP="007D7B5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3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BP8</w:t>
            </w:r>
          </w:p>
        </w:tc>
        <w:tc>
          <w:tcPr>
            <w:tcW w:w="900" w:type="dxa"/>
            <w:shd w:val="clear" w:color="auto" w:fill="FFFF00"/>
          </w:tcPr>
          <w:p w14:paraId="34A8AD45" w14:textId="77777777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60C0BB4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729D7D9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B4A8967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758631FF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838EDF6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B0DC69D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1C29D6" w14:paraId="45C63017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3BA35A1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29.11. 2025  </w:t>
            </w:r>
            <w:r w:rsidRPr="00C76995">
              <w:rPr>
                <w:rFonts w:ascii="Times New Roman" w:hAnsi="Times New Roman"/>
                <w:bCs/>
              </w:rPr>
              <w:t>SÂMBATĂ</w:t>
            </w:r>
          </w:p>
          <w:p w14:paraId="79A85A6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AA1C18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A89CE87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C4E84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40F164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1D7582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D5D6AE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DB8D4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8C83A8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47952E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C76995">
              <w:rPr>
                <w:rFonts w:ascii="Times New Roman" w:hAnsi="Times New Roman"/>
                <w:bCs/>
              </w:rPr>
              <w:t>SAMBATA</w:t>
            </w:r>
          </w:p>
          <w:p w14:paraId="5D6E8BA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C76995">
              <w:rPr>
                <w:rFonts w:ascii="Times New Roman" w:hAnsi="Times New Roman"/>
                <w:bCs/>
              </w:rPr>
              <w:t>SAMBATA</w:t>
            </w:r>
          </w:p>
        </w:tc>
        <w:tc>
          <w:tcPr>
            <w:tcW w:w="653" w:type="dxa"/>
          </w:tcPr>
          <w:p w14:paraId="74EFC1A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2CE4406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B86FC6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148D6DC9" w14:textId="77777777" w:rsidR="007D7B56" w:rsidRPr="00C81174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10B96940" w14:textId="79339C7E" w:rsidR="007D7B56" w:rsidRPr="00C76995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34077CB0" w14:textId="753113AA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E474DDF" w14:textId="77777777" w:rsidR="007D7B56" w:rsidRPr="0091322D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6996AE7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ublice</w:t>
            </w:r>
            <w:proofErr w:type="spellEnd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</w:p>
          <w:p w14:paraId="16A6D2CC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Ungureanu C.,</w:t>
            </w:r>
          </w:p>
          <w:p w14:paraId="30832700" w14:textId="18F19C67" w:rsidR="007D7B56" w:rsidRPr="002A016D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27BED50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C9864EF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574BE662" w14:textId="0D64FA19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5D23304" w14:textId="50F7966F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Conta financiara, Trifan A., online</w:t>
            </w:r>
          </w:p>
        </w:tc>
        <w:tc>
          <w:tcPr>
            <w:tcW w:w="900" w:type="dxa"/>
            <w:shd w:val="clear" w:color="auto" w:fill="FFFF00"/>
          </w:tcPr>
          <w:p w14:paraId="3BFBEC22" w14:textId="77777777" w:rsidR="007D7B56" w:rsidRPr="00215E2E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A9E995C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16E436D" w14:textId="77777777" w:rsidR="007D7B56" w:rsidRPr="001C29D6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E1D80BE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0CE0D231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7EC5B1F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1708C61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1C29D6" w14:paraId="7B6607F3" w14:textId="77777777" w:rsidTr="00806E30">
        <w:trPr>
          <w:trHeight w:val="146"/>
        </w:trPr>
        <w:tc>
          <w:tcPr>
            <w:tcW w:w="535" w:type="dxa"/>
            <w:vMerge/>
          </w:tcPr>
          <w:p w14:paraId="5F2FCDCD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7F71D7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6E316E6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7966983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6FEAC54E" w14:textId="4C078FA0" w:rsidR="007D7B56" w:rsidRPr="00C76995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62567A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1CA03241" w14:textId="76CC46A8" w:rsidR="007D7B56" w:rsidRPr="0091322D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8B4B743" w14:textId="77777777" w:rsidR="007D7B56" w:rsidRPr="0091322D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09C90E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ublice</w:t>
            </w:r>
            <w:proofErr w:type="spellEnd"/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</w:p>
          <w:p w14:paraId="7A72C2F3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Ungureanu C.,</w:t>
            </w:r>
          </w:p>
          <w:p w14:paraId="57E76266" w14:textId="1FADCC35" w:rsidR="007D7B56" w:rsidRPr="002A016D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2B6D3D2" w14:textId="77777777" w:rsidR="007D7B56" w:rsidRPr="008805C2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5DB44C8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1AE9074B" w14:textId="77EA933B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78C98037" w14:textId="2504B3FC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Conta financiara, Trifan A., online</w:t>
            </w:r>
          </w:p>
        </w:tc>
        <w:tc>
          <w:tcPr>
            <w:tcW w:w="900" w:type="dxa"/>
            <w:shd w:val="clear" w:color="auto" w:fill="FFFF00"/>
          </w:tcPr>
          <w:p w14:paraId="6548B21E" w14:textId="77777777" w:rsidR="007D7B56" w:rsidRPr="00215E2E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0E617B8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628BA20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3790DA7" w14:textId="1EB5368B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360DAA11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45422551" w14:textId="246646A0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59E77C9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1C29D6" w14:paraId="6515F5E8" w14:textId="77777777" w:rsidTr="00806E30">
        <w:trPr>
          <w:trHeight w:val="146"/>
        </w:trPr>
        <w:tc>
          <w:tcPr>
            <w:tcW w:w="535" w:type="dxa"/>
            <w:vMerge/>
          </w:tcPr>
          <w:p w14:paraId="144BDC62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D524CA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954881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5AF52B13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A82608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6BCFE3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717D8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BE8FC4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D1F31E5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24223882" w14:textId="30CA1AF3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4FDEA679" w14:textId="1C466993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Etica in afaceri, Potincu L., online</w:t>
            </w:r>
          </w:p>
        </w:tc>
        <w:tc>
          <w:tcPr>
            <w:tcW w:w="900" w:type="dxa"/>
            <w:shd w:val="clear" w:color="auto" w:fill="FFFF00"/>
          </w:tcPr>
          <w:p w14:paraId="2BA5423B" w14:textId="77777777" w:rsidR="007D7B56" w:rsidRPr="00215E2E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DEA95D7" w14:textId="77777777" w:rsidR="007D7B56" w:rsidRPr="001C29D6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B835317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817681A" w14:textId="28FA2380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6501A9F9" w14:textId="2C75CC85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. 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lastRenderedPageBreak/>
              <w:t>aii</w:t>
            </w:r>
            <w:proofErr w:type="spellEnd"/>
          </w:p>
        </w:tc>
        <w:tc>
          <w:tcPr>
            <w:tcW w:w="851" w:type="dxa"/>
            <w:shd w:val="clear" w:color="auto" w:fill="00FF00"/>
          </w:tcPr>
          <w:p w14:paraId="0BE2B151" w14:textId="01F8A863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>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2B92D92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C76995" w14:paraId="2438C93E" w14:textId="77777777" w:rsidTr="00806E30">
        <w:trPr>
          <w:trHeight w:val="146"/>
        </w:trPr>
        <w:tc>
          <w:tcPr>
            <w:tcW w:w="535" w:type="dxa"/>
            <w:vMerge/>
          </w:tcPr>
          <w:p w14:paraId="1687A425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CB0D14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sz w:val="18"/>
                <w:szCs w:val="18"/>
                <w:lang w:val="it-IT"/>
              </w:rPr>
            </w:pPr>
          </w:p>
          <w:p w14:paraId="565915E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32A98CCB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  <w:p w14:paraId="2D8B0DBB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  <w:p w14:paraId="73B6712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391F281A" w14:textId="77777777" w:rsidR="007D7B56" w:rsidRPr="00C76995" w:rsidRDefault="007D7B56" w:rsidP="007D7B56">
            <w:pPr>
              <w:spacing w:after="0" w:line="240" w:lineRule="auto"/>
              <w:ind w:hanging="3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5245E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E51CF8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392F82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847045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577FBBA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5A4EDB5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E41AB7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85BCEAB" w14:textId="6A98A706" w:rsidR="007D7B56" w:rsidRPr="007350C3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  <w:r w:rsidRPr="00960F74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tica in afaceri _ Potincu - online</w:t>
            </w:r>
          </w:p>
        </w:tc>
        <w:tc>
          <w:tcPr>
            <w:tcW w:w="993" w:type="dxa"/>
            <w:shd w:val="clear" w:color="auto" w:fill="00FFFF"/>
          </w:tcPr>
          <w:p w14:paraId="5514592D" w14:textId="77777777" w:rsidR="007D7B56" w:rsidRPr="00472AAA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08ADF223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142ED394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63778458" w14:textId="3FBC0E1A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. </w:t>
            </w:r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Sala sport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BB7A4B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79" w:type="dxa"/>
            <w:gridSpan w:val="2"/>
            <w:shd w:val="clear" w:color="auto" w:fill="00FF00"/>
          </w:tcPr>
          <w:p w14:paraId="7B1D0AEB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7D7B56" w:rsidRPr="00F313E0" w14:paraId="46303F9B" w14:textId="77777777" w:rsidTr="00806E30">
        <w:trPr>
          <w:trHeight w:val="346"/>
        </w:trPr>
        <w:tc>
          <w:tcPr>
            <w:tcW w:w="535" w:type="dxa"/>
            <w:vMerge w:val="restart"/>
            <w:textDirection w:val="btLr"/>
          </w:tcPr>
          <w:p w14:paraId="318D0A5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30.11.2025 </w:t>
            </w:r>
            <w:r w:rsidRPr="00C76995">
              <w:rPr>
                <w:rFonts w:ascii="Times New Roman" w:hAnsi="Times New Roman"/>
                <w:bCs/>
              </w:rPr>
              <w:t>DUMINICA</w:t>
            </w:r>
          </w:p>
        </w:tc>
        <w:tc>
          <w:tcPr>
            <w:tcW w:w="653" w:type="dxa"/>
          </w:tcPr>
          <w:p w14:paraId="0AD29C0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CB7712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347CFE79" w14:textId="0925C916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FCCFF"/>
          </w:tcPr>
          <w:p w14:paraId="3A3B33D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0C4158D7" w14:textId="7F4F2D4B" w:rsidR="007D7B56" w:rsidRPr="001C29D6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1F9E262" w14:textId="77777777" w:rsidR="007D7B56" w:rsidRPr="001C29D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6E9EDF" w14:textId="6D7A622D" w:rsidR="007D7B56" w:rsidRPr="00C76995" w:rsidRDefault="007D7B56" w:rsidP="007D7B56">
            <w:pPr>
              <w:spacing w:after="0" w:line="240" w:lineRule="auto"/>
              <w:ind w:right="-108" w:hanging="108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0D19F9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F62FFDF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34E51244" w14:textId="73557239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642B893B" w14:textId="77777777" w:rsidR="007D7B56" w:rsidRPr="00F313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Gr.1/2/3</w:t>
            </w:r>
          </w:p>
          <w:p w14:paraId="721C0959" w14:textId="06541EBA" w:rsidR="007D7B56" w:rsidRPr="00F313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89F95D7" w14:textId="46474007" w:rsidR="007D7B56" w:rsidRPr="00F313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/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D36B2CB" w14:textId="7F63C00B" w:rsidR="007D7B56" w:rsidRPr="00F313E0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</w:t>
            </w: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/ Pavel E.</w:t>
            </w:r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2FA9870" w14:textId="61D8D848" w:rsidR="007D7B56" w:rsidRPr="00A57B34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F313E0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FFF00"/>
          </w:tcPr>
          <w:p w14:paraId="72B6E371" w14:textId="77777777" w:rsidR="007D7B56" w:rsidRPr="00A57B34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6D404F53" w14:textId="77777777" w:rsidR="007D7B56" w:rsidRPr="00A57B34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73004EF" w14:textId="77777777" w:rsidR="007D7B56" w:rsidRPr="00A57B3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83A204F" w14:textId="77777777" w:rsidR="007D7B56" w:rsidRPr="00A57B34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8F66E96" w14:textId="77777777" w:rsidR="007D7B56" w:rsidRPr="00A57B34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0FD3BF2" w14:textId="77777777" w:rsidR="007D7B56" w:rsidRPr="00A57B34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DF18961" w14:textId="77777777" w:rsidR="007D7B56" w:rsidRPr="00A57B3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1C29D6" w14:paraId="461C4F2B" w14:textId="77777777" w:rsidTr="00806E30">
        <w:trPr>
          <w:trHeight w:val="146"/>
        </w:trPr>
        <w:tc>
          <w:tcPr>
            <w:tcW w:w="535" w:type="dxa"/>
            <w:vMerge/>
          </w:tcPr>
          <w:p w14:paraId="4404F054" w14:textId="77777777" w:rsidR="007D7B56" w:rsidRPr="00A57B34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C84AA4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588403A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B8D3CE4" w14:textId="0D73F041" w:rsidR="007D7B56" w:rsidRPr="00C76995" w:rsidRDefault="007D7B56" w:rsidP="007D7B56">
            <w:pPr>
              <w:spacing w:after="0" w:line="240" w:lineRule="auto"/>
              <w:ind w:left="-41" w:right="-108" w:hanging="6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Educație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fizica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1,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Alecu</w:t>
            </w:r>
            <w:proofErr w:type="spellEnd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St., Sala Sport </w:t>
            </w:r>
            <w:proofErr w:type="spellStart"/>
            <w:r w:rsidRPr="0091322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lină</w:t>
            </w:r>
            <w:proofErr w:type="spellEnd"/>
          </w:p>
        </w:tc>
        <w:tc>
          <w:tcPr>
            <w:tcW w:w="900" w:type="dxa"/>
            <w:shd w:val="clear" w:color="auto" w:fill="FFCCFF"/>
          </w:tcPr>
          <w:p w14:paraId="002FC2CE" w14:textId="77777777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4350FA2E" w14:textId="77777777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,</w:t>
            </w:r>
          </w:p>
          <w:p w14:paraId="5465D024" w14:textId="54540653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1022" w:type="dxa"/>
            <w:shd w:val="clear" w:color="auto" w:fill="FFCCFF"/>
          </w:tcPr>
          <w:p w14:paraId="60EEE2B2" w14:textId="1B898165" w:rsidR="007D7B56" w:rsidRPr="001C29D6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77BBCE7" w14:textId="52CCECE8" w:rsidR="007D7B56" w:rsidRPr="00AF025E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3F35B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0AB585" w14:textId="0B1542F9" w:rsidR="007D7B56" w:rsidRPr="00C76995" w:rsidRDefault="007D7B56" w:rsidP="007D7B56">
            <w:pPr>
              <w:spacing w:after="0" w:line="240" w:lineRule="auto"/>
              <w:ind w:right="-108" w:hanging="108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2E293B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7BEB9A5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0949E2F9" w14:textId="58FC7B80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29517DC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CC155F8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29412F9" w14:textId="77777777" w:rsidR="00594905" w:rsidRPr="0085456F" w:rsidRDefault="00594905" w:rsidP="00594905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85456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5A88F96" w14:textId="77777777" w:rsidR="00594905" w:rsidRPr="0085456F" w:rsidRDefault="00594905" w:rsidP="00594905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85456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85456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000BFF76" w14:textId="2E9918A8" w:rsidR="007D7B56" w:rsidRPr="001C29D6" w:rsidRDefault="00594905" w:rsidP="0059490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85456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Pavel E. – online</w:t>
            </w:r>
          </w:p>
        </w:tc>
        <w:tc>
          <w:tcPr>
            <w:tcW w:w="993" w:type="dxa"/>
            <w:shd w:val="clear" w:color="auto" w:fill="00FFFF"/>
          </w:tcPr>
          <w:p w14:paraId="675408B6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DDF2CD3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5C761B0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1CFB57E9" w14:textId="77777777" w:rsidR="007D7B56" w:rsidRPr="001C29D6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168373F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1C29D6" w14:paraId="322CF6ED" w14:textId="77777777" w:rsidTr="00806E30">
        <w:trPr>
          <w:trHeight w:val="146"/>
        </w:trPr>
        <w:tc>
          <w:tcPr>
            <w:tcW w:w="535" w:type="dxa"/>
            <w:vMerge/>
          </w:tcPr>
          <w:p w14:paraId="4715F206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FF29C0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0957CBA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82D6240" w14:textId="77777777" w:rsidR="007D7B56" w:rsidRPr="00C76995" w:rsidRDefault="007D7B56" w:rsidP="007D7B56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01EDFC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B7BCDC7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792282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D1A55D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65C5A3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0C48E34" w14:textId="77777777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3FFD0D73" w14:textId="07D5983A" w:rsidR="007D7B56" w:rsidRPr="001C29D6" w:rsidRDefault="007D7B56" w:rsidP="007D7B56">
            <w:pPr>
              <w:spacing w:after="0" w:line="240" w:lineRule="auto"/>
              <w:ind w:left="-144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69F9D415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04A2BA1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28789EF3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676937D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E04F9A0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FE95973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6196106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6AC11A0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4C6C52" w14:paraId="7E005B7D" w14:textId="77777777" w:rsidTr="00806E30">
        <w:trPr>
          <w:trHeight w:val="146"/>
        </w:trPr>
        <w:tc>
          <w:tcPr>
            <w:tcW w:w="535" w:type="dxa"/>
            <w:vMerge/>
          </w:tcPr>
          <w:p w14:paraId="0209A6B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74E3C75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F723D4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CA4D4E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5A88B08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8E8382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0FC0051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4902F07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A68FA0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84DD51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0CF56DD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3E837C5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545E807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5E326E3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2657C435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00EF4E8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8D61EFB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96F4D97" w14:textId="77777777" w:rsidR="007D7B56" w:rsidRPr="004C6C52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C76995" w14:paraId="5F507746" w14:textId="77777777" w:rsidTr="00806E30">
        <w:trPr>
          <w:trHeight w:val="691"/>
        </w:trPr>
        <w:tc>
          <w:tcPr>
            <w:tcW w:w="535" w:type="dxa"/>
            <w:vMerge/>
          </w:tcPr>
          <w:p w14:paraId="6EC2CF1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2903306" w14:textId="77777777" w:rsidR="007D7B56" w:rsidRPr="004C6C52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31023C8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de-DE"/>
              </w:rPr>
              <w:t>16- 17.40</w:t>
            </w:r>
          </w:p>
        </w:tc>
        <w:tc>
          <w:tcPr>
            <w:tcW w:w="967" w:type="dxa"/>
            <w:shd w:val="clear" w:color="auto" w:fill="FFCCFF"/>
          </w:tcPr>
          <w:p w14:paraId="3DD8EE98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646181B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554FAE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829278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6DDF7E0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1F2ADA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FCDB1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06D47F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4B6E7CF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68BCC5F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D03F52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0BE04072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35150B23" w14:textId="77777777" w:rsidR="007D7B56" w:rsidRPr="00472AAA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035920A0" w14:textId="77777777" w:rsidR="007D7B56" w:rsidRPr="00472AAA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FF00"/>
          </w:tcPr>
          <w:p w14:paraId="0D45449D" w14:textId="77777777" w:rsidR="007D7B56" w:rsidRPr="00472AAA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3565EE2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26D89E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1C29D6" w14:paraId="0F0B26C4" w14:textId="77777777" w:rsidTr="00806E30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2CFCAB25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  6.12.2025  </w:t>
            </w:r>
            <w:r w:rsidRPr="00C76995">
              <w:rPr>
                <w:rFonts w:ascii="Times New Roman" w:hAnsi="Times New Roman"/>
                <w:bCs/>
              </w:rPr>
              <w:t>SÂMBATĂ</w:t>
            </w:r>
          </w:p>
          <w:p w14:paraId="743E87C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1DECA9C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1B39025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51BAA6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416539B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6363E48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0A4371C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5870AB7E" w14:textId="77777777" w:rsidR="007D7B56" w:rsidRPr="00C76995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56FF68F" w14:textId="77777777" w:rsidR="007D7B56" w:rsidRPr="002A016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352BA77" w14:textId="4730EA69" w:rsidR="007D7B56" w:rsidRPr="002A016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2A016D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ducatie Fizica si Sport- Simion g- Sala de sport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7C8646F" w14:textId="12D59CA2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6827F446" w14:textId="77777777" w:rsidR="007D7B5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Gr.1/2/3</w:t>
            </w:r>
          </w:p>
          <w:p w14:paraId="6E90DBDD" w14:textId="30B9EF8E" w:rsidR="007D7B56" w:rsidRPr="00781B21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81B2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464F98CF" w14:textId="77777777" w:rsidR="007D7B56" w:rsidRPr="00781B21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81B2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81B2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DC1E42B" w14:textId="689E03F3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proofErr w:type="spellStart"/>
            <w:r w:rsidRPr="00781B2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81B21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810" w:type="dxa"/>
            <w:shd w:val="clear" w:color="auto" w:fill="FFFF00"/>
          </w:tcPr>
          <w:p w14:paraId="725B2A8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7C3066" w14:textId="08D564C0" w:rsidR="007D7B56" w:rsidRPr="001C29D6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D59967D" w14:textId="77777777" w:rsidR="007D7B56" w:rsidRPr="00D85E13" w:rsidRDefault="007D7B56" w:rsidP="007D7B56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0EF26A8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1AACE94" w14:textId="77777777" w:rsidR="007D7B56" w:rsidRPr="001C29D6" w:rsidRDefault="007D7B56" w:rsidP="007D7B56">
            <w:pPr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0C3CB8C" w14:textId="77777777" w:rsidR="007D7B56" w:rsidRPr="00472AA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52649426" w14:textId="77777777" w:rsidR="007D7B56" w:rsidRPr="00B710EA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7944AEC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4C6C52" w14:paraId="6853E83C" w14:textId="77777777" w:rsidTr="00806E30">
        <w:trPr>
          <w:trHeight w:val="146"/>
        </w:trPr>
        <w:tc>
          <w:tcPr>
            <w:tcW w:w="535" w:type="dxa"/>
            <w:vMerge/>
          </w:tcPr>
          <w:p w14:paraId="39DAD76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B85D4E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846210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0142709" w14:textId="77777777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02A593D" w14:textId="77777777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,</w:t>
            </w:r>
          </w:p>
          <w:p w14:paraId="564717FB" w14:textId="77777777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 xml:space="preserve"> N.</w:t>
            </w:r>
          </w:p>
          <w:p w14:paraId="356EB5DB" w14:textId="1AC72C9E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4F2434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FCCFF"/>
          </w:tcPr>
          <w:p w14:paraId="73436CFF" w14:textId="30D2D912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CB955B0" w14:textId="77777777" w:rsidR="007D7B56" w:rsidRPr="00C76995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D19463C" w14:textId="61C46AAF" w:rsidR="007D7B56" w:rsidRPr="002A016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2A016D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ducatie Fizica si Sport- Simion g- Sala de sport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DA84B07" w14:textId="77777777" w:rsidR="007D7B56" w:rsidRPr="002A016D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C5346A7" w14:textId="599B52C0" w:rsidR="007D7B56" w:rsidRPr="001C29D6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61CA38ED" w14:textId="77777777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25F6C825" w14:textId="240AF943" w:rsidR="007D7B56" w:rsidRPr="00E70F87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7D86DED5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</w:p>
          <w:p w14:paraId="3A1F7D5A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7690A70" w14:textId="6518B5CB" w:rsidR="007D7B56" w:rsidRPr="006D3B55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3C219BE" w14:textId="77777777" w:rsidR="007D7B56" w:rsidRPr="00E70F87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993" w:type="dxa"/>
            <w:shd w:val="clear" w:color="auto" w:fill="00FFFF"/>
          </w:tcPr>
          <w:p w14:paraId="2B7FBF39" w14:textId="77777777" w:rsidR="007D7B56" w:rsidRPr="0023398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33989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5ED7C6F2" w14:textId="77777777" w:rsidR="007D7B56" w:rsidRPr="0023398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233989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233989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16F81892" w14:textId="77777777" w:rsidR="007D7B56" w:rsidRPr="00233989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233989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Pavel E.</w:t>
            </w:r>
          </w:p>
          <w:p w14:paraId="28626A90" w14:textId="46D346AC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233989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BP5</w:t>
            </w:r>
            <w:bookmarkStart w:id="0" w:name="_GoBack"/>
            <w:bookmarkEnd w:id="0"/>
          </w:p>
        </w:tc>
        <w:tc>
          <w:tcPr>
            <w:tcW w:w="850" w:type="dxa"/>
            <w:shd w:val="clear" w:color="auto" w:fill="00FFFF"/>
          </w:tcPr>
          <w:p w14:paraId="629ED64D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02902676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F203237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1334E69" w14:textId="184F6FB3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F313E0" w14:paraId="284A34BA" w14:textId="77777777" w:rsidTr="00806E30">
        <w:trPr>
          <w:trHeight w:val="146"/>
        </w:trPr>
        <w:tc>
          <w:tcPr>
            <w:tcW w:w="535" w:type="dxa"/>
            <w:vMerge/>
          </w:tcPr>
          <w:p w14:paraId="76013AAF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8353334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1BFA0D7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62E32ADA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BF970F3" w14:textId="77777777" w:rsidR="007D7B56" w:rsidRPr="00F313E0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F313E0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3B6EF9E3" w14:textId="77777777" w:rsidR="007D7B56" w:rsidRPr="00F313E0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F313E0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F313E0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B755614" w14:textId="77777777" w:rsidR="007D7B56" w:rsidRPr="00F313E0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F313E0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Pavel E.</w:t>
            </w:r>
          </w:p>
          <w:p w14:paraId="3FEFD5DF" w14:textId="4F740439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F313E0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1022" w:type="dxa"/>
            <w:shd w:val="clear" w:color="auto" w:fill="FFCCFF"/>
          </w:tcPr>
          <w:p w14:paraId="4E1D7045" w14:textId="1361857A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4F2434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Corespondență comercială în limba străina 2 (</w:t>
            </w:r>
            <w:r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l</w:t>
            </w:r>
            <w:r w:rsidRPr="004F2434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 xml:space="preserve">b. </w:t>
            </w:r>
            <w:r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f</w:t>
            </w:r>
            <w:r w:rsidRPr="004F2434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ranceza), Cernea N.,</w:t>
            </w:r>
          </w:p>
          <w:p w14:paraId="6EEC9C55" w14:textId="441DD778" w:rsidR="007D7B56" w:rsidRPr="004F2434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6365E4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ECC2EF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33DEF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2FDFDDB" w14:textId="77777777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050076A8" w14:textId="309587CE" w:rsidR="007D7B56" w:rsidRPr="00C76995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00030D42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10204EA8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DD4B211" w14:textId="427646EB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– MRU,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3C0285D" w14:textId="77777777" w:rsidR="007D7B56" w:rsidRPr="0044399E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DD97118" w14:textId="3C110E26" w:rsidR="007D7B56" w:rsidRPr="008C4B4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9D4827A" w14:textId="77777777" w:rsidR="007D7B56" w:rsidRPr="00233989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89E7D93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34468F7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27B892D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4C6C52" w14:paraId="3E835941" w14:textId="77777777" w:rsidTr="00806E30">
        <w:trPr>
          <w:trHeight w:val="146"/>
        </w:trPr>
        <w:tc>
          <w:tcPr>
            <w:tcW w:w="535" w:type="dxa"/>
            <w:vMerge/>
          </w:tcPr>
          <w:p w14:paraId="41D591F2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394CCA9B" w14:textId="77777777" w:rsidR="007D7B56" w:rsidRPr="00F313E0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5205600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334267A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158E58F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6E5691F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0A2BA95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480B85E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D1DDED0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DF9CC37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31C678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3BC37C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6B58F4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7E45C45E" w14:textId="711DCE72" w:rsidR="007D7B56" w:rsidRPr="00C76995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4E8B7C66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</w:t>
            </w:r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D85E13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BP3</w:t>
            </w:r>
          </w:p>
          <w:p w14:paraId="558B51D8" w14:textId="48F9F31B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CCFA382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4C09C7A" w14:textId="7558A5E9" w:rsidR="007D7B56" w:rsidRPr="008C4B4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C3FBD87" w14:textId="77777777" w:rsidR="007D7B56" w:rsidRPr="00233989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00FF00"/>
          </w:tcPr>
          <w:p w14:paraId="0456A948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BA8DC57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819BD62" w14:textId="77777777" w:rsidR="007D7B56" w:rsidRPr="0023398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C76995" w14:paraId="426A5C62" w14:textId="77777777" w:rsidTr="00806E30">
        <w:trPr>
          <w:trHeight w:val="1024"/>
        </w:trPr>
        <w:tc>
          <w:tcPr>
            <w:tcW w:w="535" w:type="dxa"/>
            <w:vMerge w:val="restart"/>
            <w:textDirection w:val="btLr"/>
          </w:tcPr>
          <w:p w14:paraId="5003E7BB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7.12. 2025  </w:t>
            </w:r>
            <w:r w:rsidRPr="00C76995">
              <w:rPr>
                <w:rFonts w:ascii="Times New Roman" w:hAnsi="Times New Roman"/>
                <w:bCs/>
              </w:rPr>
              <w:t xml:space="preserve">DUMINICA  </w:t>
            </w:r>
          </w:p>
          <w:p w14:paraId="40DDD7F6" w14:textId="77777777" w:rsidR="007D7B56" w:rsidRPr="00C76995" w:rsidRDefault="007D7B56" w:rsidP="007D7B56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C76995">
              <w:rPr>
                <w:rFonts w:ascii="Times New Roman" w:hAnsi="Times New Roman"/>
                <w:bCs/>
              </w:rPr>
              <w:t>-</w:t>
            </w:r>
          </w:p>
        </w:tc>
        <w:tc>
          <w:tcPr>
            <w:tcW w:w="653" w:type="dxa"/>
          </w:tcPr>
          <w:p w14:paraId="19B2C8D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ACFBD1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0E96052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2C50954B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A7C15D8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55ED0C3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17BCC1D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552575E" w14:textId="77777777" w:rsidR="007D7B5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214C60A8" w14:textId="77777777" w:rsidR="007D7B56" w:rsidRPr="00C76995" w:rsidRDefault="007D7B56" w:rsidP="007D7B56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0A24C22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3F394A0E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3DAC68B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FF729A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4DC48F3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51E7654C" w14:textId="5928D7E2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1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3525F857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CB4F262" w14:textId="77777777" w:rsidR="007D7B56" w:rsidRPr="001C29D6" w:rsidRDefault="007D7B56" w:rsidP="007D7B5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206D76E" w14:textId="77777777" w:rsidR="007D7B56" w:rsidRPr="001C29D6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0B838C4D" w14:textId="77777777" w:rsidR="007D7B56" w:rsidRPr="001C29D6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4C345BD" w14:textId="50AA2AD5" w:rsidR="007D7B56" w:rsidRPr="004351AC" w:rsidRDefault="007D7B56" w:rsidP="007D7B56">
            <w:pPr>
              <w:spacing w:after="0" w:line="240" w:lineRule="auto"/>
              <w:ind w:right="-162"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4351AC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2257169D" w14:textId="77777777" w:rsidR="007D7B56" w:rsidRPr="00472AAA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20B4C4C" w14:textId="77777777" w:rsidR="007D7B56" w:rsidRPr="00472AAA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067AA920" w14:textId="77777777" w:rsidR="007D7B56" w:rsidRPr="00472AAA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2AB6D5DE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3377AAF" w14:textId="77777777" w:rsidR="007D7B56" w:rsidRPr="00C76995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C76995" w14:paraId="6C68D454" w14:textId="77777777" w:rsidTr="00806E30">
        <w:trPr>
          <w:trHeight w:val="890"/>
        </w:trPr>
        <w:tc>
          <w:tcPr>
            <w:tcW w:w="535" w:type="dxa"/>
            <w:vMerge/>
          </w:tcPr>
          <w:p w14:paraId="056704CE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C30073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39917B2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  <w:p w14:paraId="1D2F8860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438F9D9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779DBE6F" w14:textId="77777777" w:rsidR="007D7B56" w:rsidRPr="00C76995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799FAFF1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7E2DA80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8953CD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04CB60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F0699D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710668F" w14:textId="4E8600B6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2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1B3B2A1C" w14:textId="77777777" w:rsidR="007D7B56" w:rsidRPr="00E70F87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FF00"/>
          </w:tcPr>
          <w:p w14:paraId="47CB2374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5F67CBF" w14:textId="77777777" w:rsidR="007D7B56" w:rsidRPr="001C29D6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2C1C5EF1" w14:textId="77777777" w:rsidR="007D7B56" w:rsidRPr="001C29D6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571BE438" w14:textId="57730154" w:rsidR="007D7B56" w:rsidRPr="004351AC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4351AC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640F1255" w14:textId="77777777" w:rsidR="007D7B56" w:rsidRPr="00C76995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313F267D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5EB45A8E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802EEEC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394BECF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1C29D6" w14:paraId="7A537C32" w14:textId="77777777" w:rsidTr="00806E30">
        <w:trPr>
          <w:trHeight w:val="854"/>
        </w:trPr>
        <w:tc>
          <w:tcPr>
            <w:tcW w:w="535" w:type="dxa"/>
            <w:vMerge/>
          </w:tcPr>
          <w:p w14:paraId="0CA67F26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A68862E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46F08773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14892078" w14:textId="77777777" w:rsidR="007D7B56" w:rsidRPr="00C76995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BAF5F5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1E8FB26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1F7AE5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5E8B2D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21135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EF06791" w14:textId="705301BE" w:rsidR="007D7B56" w:rsidRPr="001C29D6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3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67C219E3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C680F2E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F1B18E6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D970A72" w14:textId="77777777" w:rsidR="007D7B56" w:rsidRPr="001C29D6" w:rsidRDefault="007D7B56" w:rsidP="007D7B56">
            <w:pPr>
              <w:spacing w:line="240" w:lineRule="auto"/>
              <w:jc w:val="center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678778E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268F48A5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61E2B569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1566452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4C6C52" w14:paraId="7B3FEC33" w14:textId="77777777" w:rsidTr="00806E30">
        <w:trPr>
          <w:trHeight w:val="439"/>
        </w:trPr>
        <w:tc>
          <w:tcPr>
            <w:tcW w:w="535" w:type="dxa"/>
            <w:vMerge/>
          </w:tcPr>
          <w:p w14:paraId="6FD08545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D9592B1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5E29560F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2D75B68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br/>
            </w:r>
          </w:p>
          <w:p w14:paraId="6BBC82BD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9F082A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AD1DD9E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02FEE22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9CF723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65E202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403F5B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6F587C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467B105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8FED5DF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435FA9AC" w14:textId="77777777" w:rsidR="007D7B56" w:rsidRPr="00C76995" w:rsidRDefault="007D7B56" w:rsidP="007D7B56">
            <w:pPr>
              <w:spacing w:line="240" w:lineRule="auto"/>
              <w:jc w:val="center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47FD0745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10CCF76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37FC332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70537F" w14:textId="77777777" w:rsidR="007D7B56" w:rsidRPr="00327741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1C29D6" w14:paraId="711F5CAA" w14:textId="77777777" w:rsidTr="00806E30">
        <w:trPr>
          <w:trHeight w:val="880"/>
        </w:trPr>
        <w:tc>
          <w:tcPr>
            <w:tcW w:w="535" w:type="dxa"/>
            <w:vMerge w:val="restart"/>
            <w:textDirection w:val="btLr"/>
          </w:tcPr>
          <w:p w14:paraId="5E556227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3.12. 2025  SAMBATA </w:t>
            </w:r>
          </w:p>
        </w:tc>
        <w:tc>
          <w:tcPr>
            <w:tcW w:w="653" w:type="dxa"/>
          </w:tcPr>
          <w:p w14:paraId="0CA3554D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10C2A5C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AC1FEE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0C655C09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7887D18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3A33C18F" w14:textId="77777777" w:rsidR="007D7B56" w:rsidRPr="00C76995" w:rsidRDefault="007D7B56" w:rsidP="007D7B56">
            <w:pPr>
              <w:spacing w:after="0" w:line="240" w:lineRule="auto"/>
              <w:ind w:right="-85"/>
              <w:rPr>
                <w:rFonts w:ascii="Times New Roman" w:hAnsi="Times New Roman"/>
                <w:bCs/>
                <w:sz w:val="16"/>
                <w:szCs w:val="16"/>
                <w:lang w:val="ro-RO"/>
              </w:rPr>
            </w:pPr>
          </w:p>
        </w:tc>
        <w:tc>
          <w:tcPr>
            <w:tcW w:w="1022" w:type="dxa"/>
            <w:shd w:val="clear" w:color="auto" w:fill="FFCCFF"/>
          </w:tcPr>
          <w:p w14:paraId="6E955B7F" w14:textId="0FD03C1E" w:rsidR="007D7B56" w:rsidRPr="00DD0C9B" w:rsidRDefault="007D7B56" w:rsidP="007D7B56">
            <w:pPr>
              <w:spacing w:after="0" w:line="240" w:lineRule="auto"/>
              <w:ind w:left="-115" w:right="-115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2E3FB17" w14:textId="77777777" w:rsidR="007D7B56" w:rsidRPr="00C76995" w:rsidRDefault="007D7B56" w:rsidP="007D7B56">
            <w:pPr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F24872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762EA38" w14:textId="1A95A305" w:rsidR="007D7B56" w:rsidRPr="002A016D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1</w:t>
            </w:r>
          </w:p>
        </w:tc>
        <w:tc>
          <w:tcPr>
            <w:tcW w:w="900" w:type="dxa"/>
            <w:shd w:val="clear" w:color="auto" w:fill="FFFF00"/>
          </w:tcPr>
          <w:p w14:paraId="1756B272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Mn general, Negulescu O., CP3</w:t>
            </w:r>
          </w:p>
          <w:p w14:paraId="740878A8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0409BC8C" w14:textId="64954466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18C03F83" w14:textId="1966CBEA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19A25E5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1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P2</w:t>
            </w:r>
          </w:p>
          <w:p w14:paraId="71AC9D27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2513DEA" w14:textId="2C138124" w:rsidR="007D7B56" w:rsidRPr="00E70F87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6DCF50AA" w14:textId="1886645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1</w:t>
            </w: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 xml:space="preserve"> - Audit,</w:t>
            </w:r>
          </w:p>
          <w:p w14:paraId="45568C6F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21C0EBC3" w14:textId="725EB776" w:rsidR="007D7B56" w:rsidRPr="001C29D6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012162B3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8D40BBF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9D38A5B" w14:textId="77777777" w:rsidR="007D7B56" w:rsidRPr="001C29D6" w:rsidRDefault="007D7B56" w:rsidP="007D7B56">
            <w:pPr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36FC70F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23469FC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FD2B2BA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0B74A3" w14:paraId="3113292F" w14:textId="77777777" w:rsidTr="00806E30">
        <w:trPr>
          <w:trHeight w:val="826"/>
        </w:trPr>
        <w:tc>
          <w:tcPr>
            <w:tcW w:w="535" w:type="dxa"/>
            <w:vMerge/>
            <w:textDirection w:val="btLr"/>
          </w:tcPr>
          <w:p w14:paraId="5B32D074" w14:textId="77777777" w:rsidR="007D7B56" w:rsidRPr="001C29D6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773E528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10- </w:t>
            </w:r>
          </w:p>
          <w:p w14:paraId="442B0267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1.40</w:t>
            </w:r>
          </w:p>
          <w:p w14:paraId="4107FF36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</w:tc>
        <w:tc>
          <w:tcPr>
            <w:tcW w:w="967" w:type="dxa"/>
            <w:shd w:val="clear" w:color="auto" w:fill="FFCCFF"/>
          </w:tcPr>
          <w:p w14:paraId="6AD693A1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4EA7F99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32DF103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483F787" w14:textId="429F0A4A" w:rsidR="007D7B56" w:rsidRPr="00CB5A2C" w:rsidRDefault="007D7B56" w:rsidP="007D7B56">
            <w:pPr>
              <w:spacing w:after="0" w:line="240" w:lineRule="auto"/>
              <w:ind w:left="-115" w:right="-115"/>
              <w:rPr>
                <w:rFonts w:ascii="Times New Roman" w:hAnsi="Times New Roman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5BBBE34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E7C814B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79011F" w14:textId="6816C06B" w:rsidR="007D7B56" w:rsidRPr="002A016D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1</w:t>
            </w:r>
          </w:p>
        </w:tc>
        <w:tc>
          <w:tcPr>
            <w:tcW w:w="900" w:type="dxa"/>
            <w:shd w:val="clear" w:color="auto" w:fill="FFFF00"/>
          </w:tcPr>
          <w:p w14:paraId="7DC2E7E9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Mn general, Negulescu O., CP3</w:t>
            </w:r>
          </w:p>
          <w:p w14:paraId="3947D087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1317A0B0" w14:textId="7777777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622CEB29" w14:textId="40D04BEC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3788436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1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P2</w:t>
            </w:r>
          </w:p>
          <w:p w14:paraId="3174DEDD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7046691F" w14:textId="0F1C4040" w:rsidR="007D7B56" w:rsidRPr="00E70F87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19B756DB" w14:textId="5BBEB991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1</w:t>
            </w: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 xml:space="preserve"> - Audit,</w:t>
            </w:r>
          </w:p>
          <w:p w14:paraId="298BC429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583BB34F" w14:textId="71F12000" w:rsidR="007D7B56" w:rsidRPr="001C29D6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055AD105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08114ED6" w14:textId="77777777" w:rsidR="007D7B56" w:rsidRPr="001C29D6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B0A2D0E" w14:textId="67874835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Relatii publice_ Vuta D_ online</w:t>
            </w:r>
          </w:p>
        </w:tc>
        <w:tc>
          <w:tcPr>
            <w:tcW w:w="992" w:type="dxa"/>
            <w:shd w:val="clear" w:color="auto" w:fill="00FF00"/>
          </w:tcPr>
          <w:p w14:paraId="706F263C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731AB5D1" w14:textId="28C10882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2BE1407" w14:textId="77777777" w:rsidR="007D7B56" w:rsidRPr="00C76995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0B74A3" w14:paraId="3195B3B3" w14:textId="77777777" w:rsidTr="00806E30">
        <w:trPr>
          <w:trHeight w:val="781"/>
        </w:trPr>
        <w:tc>
          <w:tcPr>
            <w:tcW w:w="535" w:type="dxa"/>
            <w:vMerge/>
            <w:textDirection w:val="btLr"/>
          </w:tcPr>
          <w:p w14:paraId="471FC558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8E28F9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6AA9C46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2A39E0CE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0971FB3B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0B1EBF4C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59D6EF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3B802CD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5506E54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A57019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CA31FE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D6DFB88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– Mn general, Negulescu O., CP3</w:t>
            </w:r>
          </w:p>
          <w:p w14:paraId="0F5781A0" w14:textId="77777777" w:rsidR="007D7B56" w:rsidRPr="001C29D6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B149C36" w14:textId="35C32037" w:rsidR="007D7B56" w:rsidRPr="001C29D6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49ECBEFB" w14:textId="00ECE1AF" w:rsidR="007D7B56" w:rsidRPr="00C35E32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0878744" w14:textId="77777777" w:rsidR="007D7B56" w:rsidRPr="001C29D6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2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P2</w:t>
            </w:r>
          </w:p>
          <w:p w14:paraId="7A5D287F" w14:textId="77777777" w:rsidR="007D7B56" w:rsidRPr="001C29D6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1A6777A1" w14:textId="50C73CF2" w:rsidR="007D7B56" w:rsidRPr="001C29D6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4A65884D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3 - Audit,</w:t>
            </w:r>
          </w:p>
          <w:p w14:paraId="342AC5D2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0E652A2B" w14:textId="67F3C694" w:rsidR="007D7B56" w:rsidRPr="001C29D6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5A0F5C75" w14:textId="77777777" w:rsidR="007D7B56" w:rsidRPr="008547E0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A5ACE1F" w14:textId="77777777" w:rsidR="007D7B56" w:rsidRPr="008547E0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28A23808" w14:textId="1EB0BB10" w:rsidR="007D7B56" w:rsidRPr="0091322D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Relatii publice_ Vuta D_ online</w:t>
            </w:r>
          </w:p>
        </w:tc>
        <w:tc>
          <w:tcPr>
            <w:tcW w:w="992" w:type="dxa"/>
            <w:shd w:val="clear" w:color="auto" w:fill="00FF00"/>
          </w:tcPr>
          <w:p w14:paraId="724C4A4B" w14:textId="77777777" w:rsidR="007D7B56" w:rsidRPr="00D16EF4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3CB12B5" w14:textId="79DEA363" w:rsidR="007D7B56" w:rsidRPr="00D16EF4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omia turismului_ Ispas A_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5099A682" w14:textId="77777777" w:rsidR="007D7B56" w:rsidRPr="00930AA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1C29D6" w14:paraId="43D72B94" w14:textId="77777777" w:rsidTr="00806E30">
        <w:trPr>
          <w:trHeight w:val="146"/>
        </w:trPr>
        <w:tc>
          <w:tcPr>
            <w:tcW w:w="535" w:type="dxa"/>
            <w:vMerge/>
            <w:textDirection w:val="btLr"/>
          </w:tcPr>
          <w:p w14:paraId="571BB82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D73F5F2" w14:textId="77777777" w:rsidR="007D7B56" w:rsidRPr="00C76995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930AA9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44AF3FF2" w14:textId="77777777" w:rsidR="007D7B56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12350A7F" w14:textId="77777777" w:rsidR="007D7B56" w:rsidRPr="00C76995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17E06CF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7C16733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A0C1B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F34F13C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D175D97" w14:textId="77777777" w:rsidR="007D7B56" w:rsidRPr="00C76995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346E5F0B" w14:textId="66CE1FB3" w:rsidR="007D7B56" w:rsidRPr="001C29D6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3 – Logistica, Zamfirache A.,</w:t>
            </w: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P2</w:t>
            </w:r>
          </w:p>
        </w:tc>
        <w:tc>
          <w:tcPr>
            <w:tcW w:w="900" w:type="dxa"/>
            <w:shd w:val="clear" w:color="auto" w:fill="FFFF00"/>
          </w:tcPr>
          <w:p w14:paraId="0E160BF0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3 - Audit,</w:t>
            </w:r>
          </w:p>
          <w:p w14:paraId="7ED4A670" w14:textId="77777777" w:rsidR="007D7B56" w:rsidRPr="004B6D76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09410623" w14:textId="3F0215FE" w:rsidR="007D7B56" w:rsidRPr="00C76995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4B6D76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1E9517BA" w14:textId="77777777" w:rsidR="007D7B56" w:rsidRPr="00C76995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8BBF816" w14:textId="77777777" w:rsidR="007D7B56" w:rsidRPr="000B74A3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E2942B4" w14:textId="77777777" w:rsidR="007D7B56" w:rsidRPr="000B74A3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FF0BDA5" w14:textId="77777777" w:rsidR="007D7B56" w:rsidRPr="000B74A3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1A83D01" w14:textId="77777777" w:rsidR="007D7B56" w:rsidRPr="000B74A3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E3935F2" w14:textId="77777777" w:rsidR="007D7B56" w:rsidRPr="00930AA9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</w:tbl>
    <w:p w14:paraId="30AF9C1E" w14:textId="77777777" w:rsidR="00E83C37" w:rsidRDefault="00E83C37" w:rsidP="00E83C37">
      <w:pPr>
        <w:rPr>
          <w:rFonts w:ascii="Times New Roman" w:hAnsi="Times New Roman"/>
          <w:lang w:val="fr-FR"/>
        </w:rPr>
      </w:pPr>
    </w:p>
    <w:p w14:paraId="5C04EC16" w14:textId="77777777" w:rsidR="00B72E8D" w:rsidRPr="00930AA9" w:rsidRDefault="00B72E8D" w:rsidP="00E83C37">
      <w:pPr>
        <w:rPr>
          <w:rFonts w:ascii="Times New Roman" w:hAnsi="Times New Roman"/>
          <w:lang w:val="fr-FR"/>
        </w:rPr>
      </w:pPr>
    </w:p>
    <w:tbl>
      <w:tblPr>
        <w:tblpPr w:leftFromText="180" w:rightFromText="180" w:vertAnchor="text" w:horzAnchor="margin" w:tblpXSpec="center" w:tblpY="25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900"/>
        <w:gridCol w:w="900"/>
        <w:gridCol w:w="1057"/>
        <w:gridCol w:w="900"/>
        <w:gridCol w:w="743"/>
        <w:gridCol w:w="900"/>
        <w:gridCol w:w="900"/>
        <w:gridCol w:w="900"/>
        <w:gridCol w:w="900"/>
        <w:gridCol w:w="990"/>
        <w:gridCol w:w="810"/>
        <w:gridCol w:w="900"/>
        <w:gridCol w:w="900"/>
        <w:gridCol w:w="900"/>
        <w:gridCol w:w="900"/>
      </w:tblGrid>
      <w:tr w:rsidR="00F87F8E" w:rsidRPr="00C76995" w14:paraId="61CC66C4" w14:textId="77777777" w:rsidTr="00DD0C9B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43E1E2E1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4.12. 2025  DUMINICA </w:t>
            </w:r>
          </w:p>
          <w:p w14:paraId="4BC9B83D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14ADE896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EC06F99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678627C2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20B01BF7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FFCCFF"/>
          </w:tcPr>
          <w:p w14:paraId="1F2D8815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30CA4DB2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5C1364C1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F0D17B4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64533B31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812A8BB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DFF749" w14:textId="2F0E623C" w:rsidR="00F87F8E" w:rsidRPr="001C29D6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1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611E6DD4" w14:textId="77777777" w:rsidR="00F87F8E" w:rsidRPr="001C29D6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76854B3" w14:textId="1D95B7C3" w:rsidR="00F87F8E" w:rsidRPr="001C29D6" w:rsidRDefault="004F274A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proofErr w:type="spellStart"/>
            <w:r w:rsidRPr="004F274A">
              <w:rPr>
                <w:rFonts w:asciiTheme="minorHAnsi" w:hAnsiTheme="minorHAnsi" w:cs="Calibri"/>
                <w:color w:val="FF0000"/>
                <w:sz w:val="16"/>
                <w:szCs w:val="16"/>
              </w:rPr>
              <w:t>Mn</w:t>
            </w:r>
            <w:proofErr w:type="spellEnd"/>
            <w:r w:rsidRPr="004F274A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4F274A">
              <w:rPr>
                <w:rFonts w:asciiTheme="minorHAnsi" w:hAnsiTheme="minorHAnsi" w:cs="Calibri"/>
                <w:color w:val="FF0000"/>
                <w:sz w:val="16"/>
                <w:szCs w:val="16"/>
              </w:rPr>
              <w:t>crizelor</w:t>
            </w:r>
            <w:proofErr w:type="spellEnd"/>
            <w:r w:rsidRPr="004F274A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(opt), </w:t>
            </w:r>
            <w:proofErr w:type="spellStart"/>
            <w:r w:rsidRPr="004F274A">
              <w:rPr>
                <w:rFonts w:asciiTheme="minorHAnsi" w:hAnsiTheme="minorHAnsi" w:cs="Calibri"/>
                <w:color w:val="FF0000"/>
                <w:sz w:val="16"/>
                <w:szCs w:val="16"/>
              </w:rPr>
              <w:t>Nicolau</w:t>
            </w:r>
            <w:proofErr w:type="spellEnd"/>
            <w:r w:rsidRPr="004F274A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C., BP1</w:t>
            </w:r>
          </w:p>
        </w:tc>
        <w:tc>
          <w:tcPr>
            <w:tcW w:w="990" w:type="dxa"/>
            <w:shd w:val="clear" w:color="auto" w:fill="00FFFF"/>
          </w:tcPr>
          <w:p w14:paraId="28864C71" w14:textId="77777777" w:rsidR="00F87F8E" w:rsidRPr="00C76995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00FFFF"/>
          </w:tcPr>
          <w:p w14:paraId="432F56BA" w14:textId="77777777" w:rsidR="00F87F8E" w:rsidRPr="004F274A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0A1F08F2" w14:textId="77777777" w:rsidR="00F87F8E" w:rsidRPr="004F274A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2B3A0472" w14:textId="77777777" w:rsidR="00F87F8E" w:rsidRPr="001C29D6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BC965CC" w14:textId="77777777" w:rsidR="00F87F8E" w:rsidRPr="001C29D6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3A6EA8D" w14:textId="285341E4" w:rsidR="00F87F8E" w:rsidRPr="00C7242E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C7242E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00FF00"/>
          </w:tcPr>
          <w:p w14:paraId="15811DBC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155E681A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F87F8E" w:rsidRPr="00C76995" w14:paraId="733D21C1" w14:textId="77777777" w:rsidTr="00DD0C9B">
        <w:trPr>
          <w:trHeight w:val="146"/>
        </w:trPr>
        <w:tc>
          <w:tcPr>
            <w:tcW w:w="535" w:type="dxa"/>
            <w:vMerge/>
          </w:tcPr>
          <w:p w14:paraId="798F4551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86325A5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5EA7F019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00" w:type="dxa"/>
            <w:shd w:val="clear" w:color="auto" w:fill="FFCCFF"/>
          </w:tcPr>
          <w:p w14:paraId="6BB2E205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895CC15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35C31B9E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9075C02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4A6189E0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AF3255A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CECB267" w14:textId="55DB69C4" w:rsidR="00F87F8E" w:rsidRPr="001C29D6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2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1F8508EA" w14:textId="77777777" w:rsidR="00F87F8E" w:rsidRPr="001C29D6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DB3B746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028AD01A" w14:textId="77777777" w:rsidR="00F87F8E" w:rsidRPr="001C29D6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225E167E" w14:textId="76011123" w:rsidR="00F87F8E" w:rsidRPr="00C76995" w:rsidRDefault="00F87F8E" w:rsidP="00F87F8E">
            <w:pPr>
              <w:spacing w:after="0" w:line="240" w:lineRule="auto"/>
              <w:ind w:right="-175" w:hanging="41"/>
              <w:rPr>
                <w:rFonts w:asciiTheme="minorHAnsi" w:hAnsiTheme="minorHAnsi"/>
                <w:bCs/>
                <w:sz w:val="16"/>
                <w:szCs w:val="16"/>
              </w:rPr>
            </w:pPr>
            <w:r w:rsidRPr="007F00B2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F00B2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F00B2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900" w:type="dxa"/>
            <w:shd w:val="clear" w:color="auto" w:fill="00FFFF"/>
          </w:tcPr>
          <w:p w14:paraId="0E91973A" w14:textId="77777777" w:rsidR="00F87F8E" w:rsidRPr="00C76995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1D138832" w14:textId="77777777" w:rsidR="00F87F8E" w:rsidRPr="001C29D6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15C9AC4" w14:textId="77777777" w:rsidR="00F87F8E" w:rsidRPr="001C29D6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02634013" w14:textId="28AA1850" w:rsidR="00F87F8E" w:rsidRPr="00C7242E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C7242E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00FF00"/>
          </w:tcPr>
          <w:p w14:paraId="349DCEA1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250CB309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F87F8E" w:rsidRPr="00C76995" w14:paraId="47705C11" w14:textId="77777777" w:rsidTr="00DD0C9B">
        <w:trPr>
          <w:trHeight w:val="146"/>
        </w:trPr>
        <w:tc>
          <w:tcPr>
            <w:tcW w:w="535" w:type="dxa"/>
            <w:vMerge/>
          </w:tcPr>
          <w:p w14:paraId="0B44DFE1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C4D6A77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70FA4C1E" w14:textId="77777777" w:rsidR="00F87F8E" w:rsidRPr="00C76995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D470286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838B09D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71DC3A05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8AABA7E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38C1442C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612200" w14:textId="77777777" w:rsidR="00F87F8E" w:rsidRPr="00C76995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E6247EB" w14:textId="5D757977" w:rsidR="00F87F8E" w:rsidRPr="00C76995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highlight w:val="yellow"/>
                <w:lang w:val="it-IT"/>
              </w:rPr>
              <w:t>Gr. 3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2B6DEE1F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354D662" w14:textId="77777777" w:rsidR="00F87F8E" w:rsidRPr="00C76995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58B12D24" w14:textId="77777777" w:rsidR="00F87F8E" w:rsidRPr="00C76995" w:rsidRDefault="00F87F8E" w:rsidP="00F87F8E">
            <w:pPr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201D991E" w14:textId="21FB6D6B" w:rsidR="00F87F8E" w:rsidRPr="00C76995" w:rsidRDefault="00F87F8E" w:rsidP="00F87F8E">
            <w:pPr>
              <w:spacing w:after="0" w:line="240" w:lineRule="auto"/>
              <w:ind w:right="-175" w:hanging="41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F00B2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F00B2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F00B2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900" w:type="dxa"/>
            <w:shd w:val="clear" w:color="auto" w:fill="00FFFF"/>
          </w:tcPr>
          <w:p w14:paraId="2A87E1FA" w14:textId="77777777" w:rsidR="00F87F8E" w:rsidRPr="00C76995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9F4F1A3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04E6CE70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258A5876" w14:textId="77777777" w:rsidR="00F87F8E" w:rsidRPr="00C76995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44399E" w:rsidRPr="00C76995" w14:paraId="72FD9665" w14:textId="77777777" w:rsidTr="00DD0C9B">
        <w:trPr>
          <w:trHeight w:val="146"/>
        </w:trPr>
        <w:tc>
          <w:tcPr>
            <w:tcW w:w="535" w:type="dxa"/>
            <w:vMerge/>
          </w:tcPr>
          <w:p w14:paraId="3C88D0AB" w14:textId="77777777" w:rsidR="0044399E" w:rsidRPr="00C76995" w:rsidRDefault="0044399E" w:rsidP="0044399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7B9F773" w14:textId="77777777" w:rsidR="0044399E" w:rsidRPr="00C76995" w:rsidRDefault="0044399E" w:rsidP="0044399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456F3FB" w14:textId="77777777" w:rsidR="0044399E" w:rsidRPr="00C76995" w:rsidRDefault="0044399E" w:rsidP="0044399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930AA9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00" w:type="dxa"/>
            <w:shd w:val="clear" w:color="auto" w:fill="FFCCFF"/>
          </w:tcPr>
          <w:p w14:paraId="76DAD207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724E502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3D7260C8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shd w:val="clear" w:color="auto" w:fill="FFCCFF"/>
          </w:tcPr>
          <w:p w14:paraId="67F7B770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5453B46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6BFFC25F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D09D76" w14:textId="77777777" w:rsidR="0044399E" w:rsidRPr="00C76995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735A7E2" w14:textId="77777777" w:rsidR="0044399E" w:rsidRPr="00C76995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0767825" w14:textId="77777777" w:rsidR="0044399E" w:rsidRPr="00C76995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BEC04A0" w14:textId="77777777" w:rsidR="0044399E" w:rsidRPr="00C76995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487A3827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13C91BB1" w14:textId="4F3450C2" w:rsidR="0044399E" w:rsidRPr="00C76995" w:rsidRDefault="00457E0F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_ BP1</w:t>
            </w:r>
          </w:p>
        </w:tc>
        <w:tc>
          <w:tcPr>
            <w:tcW w:w="900" w:type="dxa"/>
            <w:shd w:val="clear" w:color="auto" w:fill="00FFFF"/>
          </w:tcPr>
          <w:p w14:paraId="253821E1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757880A3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  <w:p w14:paraId="2AEBED7E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  <w:p w14:paraId="256FE7DA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511E591B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144D4285" w14:textId="77777777" w:rsidR="0044399E" w:rsidRPr="00C76995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057F95BC" w14:textId="77777777" w:rsidR="00AC642B" w:rsidRDefault="00AC642B" w:rsidP="00E83C37">
      <w:pPr>
        <w:tabs>
          <w:tab w:val="left" w:pos="1085"/>
        </w:tabs>
        <w:rPr>
          <w:rFonts w:ascii="Times New Roman" w:hAnsi="Times New Roman"/>
        </w:rPr>
      </w:pPr>
    </w:p>
    <w:tbl>
      <w:tblPr>
        <w:tblpPr w:leftFromText="180" w:rightFromText="180" w:vertAnchor="text" w:tblpXSpec="center" w:tblpY="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810"/>
        <w:gridCol w:w="990"/>
        <w:gridCol w:w="1057"/>
        <w:gridCol w:w="900"/>
        <w:gridCol w:w="743"/>
        <w:gridCol w:w="967"/>
        <w:gridCol w:w="833"/>
        <w:gridCol w:w="900"/>
        <w:gridCol w:w="900"/>
        <w:gridCol w:w="1057"/>
        <w:gridCol w:w="743"/>
        <w:gridCol w:w="900"/>
        <w:gridCol w:w="900"/>
        <w:gridCol w:w="900"/>
        <w:gridCol w:w="900"/>
      </w:tblGrid>
      <w:tr w:rsidR="00B86E20" w:rsidRPr="001C29D6" w14:paraId="424519B7" w14:textId="77777777" w:rsidTr="0091322D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A9FF649" w14:textId="77777777" w:rsidR="00B86E20" w:rsidRPr="00C76995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</w:rPr>
              <w:t xml:space="preserve">20.12. 2025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35B80FB5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13F6DA4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95E1315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810" w:type="dxa"/>
            <w:shd w:val="clear" w:color="auto" w:fill="FFCCFF"/>
          </w:tcPr>
          <w:p w14:paraId="190ED2B1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shd w:val="clear" w:color="auto" w:fill="FFCCFF"/>
          </w:tcPr>
          <w:p w14:paraId="68B57D68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shd w:val="clear" w:color="auto" w:fill="FFCCFF"/>
          </w:tcPr>
          <w:p w14:paraId="1598E5F6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00F2223" w14:textId="77777777" w:rsidR="00B86E20" w:rsidRPr="002A016D" w:rsidRDefault="00B86E20" w:rsidP="00B86E2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25BAC66A" w14:textId="1F9D5CE7" w:rsidR="00B86E20" w:rsidRPr="002A016D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743" w:type="dxa"/>
            <w:shd w:val="clear" w:color="auto" w:fill="FBD4B4" w:themeFill="accent6" w:themeFillTint="66"/>
          </w:tcPr>
          <w:p w14:paraId="78F93360" w14:textId="77777777" w:rsidR="00B86E20" w:rsidRPr="002A016D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  <w:p w14:paraId="095AA541" w14:textId="77777777" w:rsidR="00B86E20" w:rsidRPr="002A016D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758272CC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33" w:type="dxa"/>
            <w:shd w:val="clear" w:color="auto" w:fill="FFFF00"/>
          </w:tcPr>
          <w:p w14:paraId="287AE130" w14:textId="6EB75239" w:rsidR="00B86E20" w:rsidRPr="001C29D6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0D1DC9A1" w14:textId="77777777" w:rsidR="00B86E20" w:rsidRPr="001C29D6" w:rsidRDefault="00B86E20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ACCDB23" w14:textId="740D341A" w:rsidR="00B86E20" w:rsidRPr="001A2954" w:rsidRDefault="002A6B12" w:rsidP="002A6B12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1</w:t>
            </w: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</w:tc>
        <w:tc>
          <w:tcPr>
            <w:tcW w:w="1057" w:type="dxa"/>
            <w:shd w:val="clear" w:color="auto" w:fill="00FFFF"/>
          </w:tcPr>
          <w:p w14:paraId="2FFFA9A7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7E1C40A2" w14:textId="77777777" w:rsidR="00B86E20" w:rsidRPr="00327741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1CE8864F" w14:textId="77777777" w:rsidR="00B86E20" w:rsidRPr="00327741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1F753721" w14:textId="77777777" w:rsidR="00B86E20" w:rsidRPr="00AC1FAF" w:rsidRDefault="00B86E20" w:rsidP="00B86E20">
            <w:pPr>
              <w:spacing w:after="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6ED0A9D4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61016BC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B86E20" w:rsidRPr="001C29D6" w14:paraId="615D2930" w14:textId="77777777" w:rsidTr="0091322D">
        <w:trPr>
          <w:trHeight w:val="530"/>
        </w:trPr>
        <w:tc>
          <w:tcPr>
            <w:tcW w:w="535" w:type="dxa"/>
            <w:vMerge/>
          </w:tcPr>
          <w:p w14:paraId="6FF85F23" w14:textId="77777777" w:rsidR="00B86E20" w:rsidRPr="001C29D6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666C3DE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F74E2C1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810" w:type="dxa"/>
            <w:shd w:val="clear" w:color="auto" w:fill="FFCCFF"/>
          </w:tcPr>
          <w:p w14:paraId="522BEE6A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0" w:type="dxa"/>
            <w:shd w:val="clear" w:color="auto" w:fill="FFCCFF"/>
          </w:tcPr>
          <w:p w14:paraId="7A662C59" w14:textId="77777777" w:rsidR="00B86E20" w:rsidRPr="00C76995" w:rsidRDefault="00B86E20" w:rsidP="00B86E20">
            <w:pPr>
              <w:tabs>
                <w:tab w:val="left" w:pos="7051"/>
              </w:tabs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3CC05C5A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301C8A1" w14:textId="77777777" w:rsidR="00B86E20" w:rsidRPr="002A016D" w:rsidRDefault="00B86E20" w:rsidP="00B86E2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3AA3B2A6" w14:textId="267AC9F7" w:rsidR="00B86E20" w:rsidRPr="0091322D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743" w:type="dxa"/>
            <w:shd w:val="clear" w:color="auto" w:fill="FBD4B4" w:themeFill="accent6" w:themeFillTint="66"/>
          </w:tcPr>
          <w:p w14:paraId="35096EDC" w14:textId="3E0EC133" w:rsidR="00B86E20" w:rsidRPr="0059609B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</w:t>
            </w:r>
            <w:r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ulatoarelor Antonoaie, V., DP7</w:t>
            </w:r>
          </w:p>
        </w:tc>
        <w:tc>
          <w:tcPr>
            <w:tcW w:w="967" w:type="dxa"/>
            <w:shd w:val="clear" w:color="auto" w:fill="FBD4B4" w:themeFill="accent6" w:themeFillTint="66"/>
          </w:tcPr>
          <w:p w14:paraId="45EEBE9F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833" w:type="dxa"/>
            <w:shd w:val="clear" w:color="auto" w:fill="FFFF00"/>
          </w:tcPr>
          <w:p w14:paraId="7313A549" w14:textId="09DA404F" w:rsidR="00B86E20" w:rsidRPr="001C29D6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53B8E551" w14:textId="126F18B3" w:rsidR="00B86E20" w:rsidRPr="001C29D6" w:rsidRDefault="00B86E20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BP1</w:t>
            </w:r>
          </w:p>
        </w:tc>
        <w:tc>
          <w:tcPr>
            <w:tcW w:w="900" w:type="dxa"/>
            <w:shd w:val="clear" w:color="auto" w:fill="FFFF00"/>
          </w:tcPr>
          <w:p w14:paraId="774241BE" w14:textId="77FC9171" w:rsidR="00B86E20" w:rsidRPr="001A2954" w:rsidRDefault="002A6B12" w:rsidP="00B86E2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2</w:t>
            </w: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</w:tc>
        <w:tc>
          <w:tcPr>
            <w:tcW w:w="1057" w:type="dxa"/>
            <w:shd w:val="clear" w:color="auto" w:fill="00FFFF"/>
          </w:tcPr>
          <w:p w14:paraId="43E116C0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2D329FFD" w14:textId="77777777" w:rsidR="00B86E20" w:rsidRPr="00327741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0A307764" w14:textId="77777777" w:rsidR="00B86E20" w:rsidRPr="002A6B12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0060FFF0" w14:textId="77777777" w:rsidR="00B86E20" w:rsidRPr="00AC1FAF" w:rsidRDefault="00B86E20" w:rsidP="00B86E20">
            <w:pPr>
              <w:spacing w:after="0"/>
              <w:rPr>
                <w:rFonts w:cs="Calibri"/>
                <w:color w:val="FF0000"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24474E0A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E89A3C8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B86E20" w:rsidRPr="001C29D6" w14:paraId="23DF2CF4" w14:textId="77777777" w:rsidTr="0039794C">
        <w:trPr>
          <w:trHeight w:val="800"/>
        </w:trPr>
        <w:tc>
          <w:tcPr>
            <w:tcW w:w="535" w:type="dxa"/>
            <w:vMerge/>
          </w:tcPr>
          <w:p w14:paraId="4E02081A" w14:textId="77777777" w:rsidR="00B86E20" w:rsidRPr="001C29D6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3EFDBC57" w14:textId="77777777" w:rsidR="00B86E20" w:rsidRPr="00C76995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shd w:val="clear" w:color="auto" w:fill="FFCCFF"/>
          </w:tcPr>
          <w:p w14:paraId="272F28DA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CCFF"/>
          </w:tcPr>
          <w:p w14:paraId="573F0577" w14:textId="77777777" w:rsidR="00B86E20" w:rsidRPr="00C76995" w:rsidRDefault="00B86E20" w:rsidP="00B86E20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27C19101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7E4A6FC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29E6E04C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193799C8" w14:textId="77777777" w:rsidR="00B86E20" w:rsidRPr="00C76995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shd w:val="clear" w:color="auto" w:fill="FFFF00"/>
          </w:tcPr>
          <w:p w14:paraId="05133CCA" w14:textId="14E1C3E2" w:rsidR="00B86E20" w:rsidRPr="00C76995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4E0FCE86" w14:textId="4B134F70" w:rsidR="00B86E20" w:rsidRPr="001C29D6" w:rsidRDefault="00B86E20" w:rsidP="00B86E2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BP1</w:t>
            </w:r>
          </w:p>
        </w:tc>
        <w:tc>
          <w:tcPr>
            <w:tcW w:w="900" w:type="dxa"/>
            <w:shd w:val="clear" w:color="auto" w:fill="FFFF00"/>
          </w:tcPr>
          <w:p w14:paraId="4F72CCE9" w14:textId="3AFA3E15" w:rsidR="00B86E20" w:rsidRPr="00A61E8C" w:rsidRDefault="002A6B12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3</w:t>
            </w:r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- Mn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</w:t>
            </w:r>
            <w: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2</w:t>
            </w:r>
          </w:p>
        </w:tc>
        <w:tc>
          <w:tcPr>
            <w:tcW w:w="1057" w:type="dxa"/>
            <w:shd w:val="clear" w:color="auto" w:fill="00FFFF"/>
          </w:tcPr>
          <w:p w14:paraId="022BE582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69105E0D" w14:textId="77777777" w:rsidR="00B86E20" w:rsidRPr="00C76995" w:rsidRDefault="00B86E20" w:rsidP="00B86E20">
            <w:pPr>
              <w:spacing w:line="240" w:lineRule="auto"/>
              <w:rPr>
                <w:rFonts w:asciiTheme="minorHAnsi" w:hAnsiTheme="min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33F510E9" w14:textId="77777777" w:rsidR="00B86E20" w:rsidRPr="002A6B12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B96929C" w14:textId="77777777" w:rsidR="00B86E20" w:rsidRPr="00624D2E" w:rsidRDefault="00B86E20" w:rsidP="00B86E20">
            <w:pPr>
              <w:rPr>
                <w:rFonts w:asciiTheme="minorHAnsi" w:hAnsiTheme="minorHAnsi"/>
                <w:bCs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3A834DF4" w14:textId="77777777" w:rsidR="00B86E20" w:rsidRPr="00C76995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A5256F7" w14:textId="77777777" w:rsidR="00B86E20" w:rsidRPr="00AC1FA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842215" w:rsidRPr="001C29D6" w14:paraId="291D3780" w14:textId="77777777" w:rsidTr="0039794C">
        <w:trPr>
          <w:trHeight w:val="710"/>
        </w:trPr>
        <w:tc>
          <w:tcPr>
            <w:tcW w:w="535" w:type="dxa"/>
            <w:vMerge/>
          </w:tcPr>
          <w:p w14:paraId="43CC63B5" w14:textId="77777777" w:rsidR="00842215" w:rsidRPr="001C29D6" w:rsidRDefault="00842215" w:rsidP="0084221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319F325" w14:textId="77777777" w:rsidR="00842215" w:rsidRPr="001C29D6" w:rsidRDefault="00842215" w:rsidP="0084221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6591847E" w14:textId="77777777" w:rsidR="00842215" w:rsidRPr="00C76995" w:rsidRDefault="00842215" w:rsidP="0084221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CCFF"/>
          </w:tcPr>
          <w:p w14:paraId="1A94BC81" w14:textId="77777777" w:rsidR="0084221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7105576" w14:textId="77777777" w:rsidR="0084221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28AB7D57" w14:textId="77777777" w:rsidR="0084221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0B1AF2A4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CCFF"/>
          </w:tcPr>
          <w:p w14:paraId="23DB219F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FFCCFF"/>
          </w:tcPr>
          <w:p w14:paraId="28A59267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72EE3163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6E9971B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A56AF44" w14:textId="77777777" w:rsidR="00842215" w:rsidRPr="00C76995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FFFF00"/>
          </w:tcPr>
          <w:p w14:paraId="2A8E8FFB" w14:textId="77777777" w:rsidR="00842215" w:rsidRPr="00C76995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3A366694" w14:textId="3EDB4F4F" w:rsidR="00842215" w:rsidRPr="001C29D6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BP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5409FFCD" w14:textId="77777777" w:rsidR="00842215" w:rsidRPr="001C29D6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00FFFF"/>
          </w:tcPr>
          <w:p w14:paraId="1EA7329E" w14:textId="77777777" w:rsidR="00842215" w:rsidRPr="001C29D6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00FFFF"/>
          </w:tcPr>
          <w:p w14:paraId="0F4D9465" w14:textId="77777777" w:rsidR="00842215" w:rsidRPr="001C29D6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FF"/>
          </w:tcPr>
          <w:p w14:paraId="2E4294A0" w14:textId="77777777" w:rsidR="00842215" w:rsidRPr="001C29D6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4B4C7EDD" w14:textId="77777777" w:rsidR="00842215" w:rsidRPr="001C29D6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50ABBBBA" w14:textId="77777777" w:rsidR="00842215" w:rsidRPr="00C76995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674DA76F" w14:textId="77777777" w:rsidR="00842215" w:rsidRPr="001C29D6" w:rsidRDefault="00842215" w:rsidP="00842215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F43A1A" w:rsidRPr="00C76995" w14:paraId="4D6347E0" w14:textId="77777777" w:rsidTr="00DD0C9B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0E6EBBC" w14:textId="77777777" w:rsidR="00F43A1A" w:rsidRPr="00C76995" w:rsidRDefault="00F43A1A" w:rsidP="00F43A1A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21.12. 2025  </w:t>
            </w:r>
            <w:r w:rsidRPr="00C76995">
              <w:rPr>
                <w:rFonts w:ascii="Times New Roman" w:hAnsi="Times New Roman"/>
                <w:bCs/>
              </w:rPr>
              <w:t>DUMINICĂ</w:t>
            </w: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15EE7B05" w14:textId="77777777" w:rsidR="00F43A1A" w:rsidRPr="00C76995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8F21B9F" w14:textId="77777777" w:rsidR="00F43A1A" w:rsidRPr="00C76995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B1A946D" w14:textId="77777777" w:rsidR="00F43A1A" w:rsidRPr="00C76995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5BD0891" w14:textId="77777777" w:rsidR="00F43A1A" w:rsidRPr="00C76995" w:rsidRDefault="00F43A1A" w:rsidP="00F43A1A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FFE7CF6" w14:textId="77777777" w:rsidR="00F43A1A" w:rsidRPr="00C76995" w:rsidRDefault="00F43A1A" w:rsidP="00F43A1A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10CE4D9" w14:textId="77777777" w:rsidR="00F43A1A" w:rsidRPr="00C76995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6B43FDC" w14:textId="77777777" w:rsidR="00F43A1A" w:rsidRPr="00C76995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C02AB66" w14:textId="77777777" w:rsidR="00F43A1A" w:rsidRPr="00C76995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D761EAD" w14:textId="77777777" w:rsidR="00F43A1A" w:rsidRPr="00C76995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83BCA6" w14:textId="77777777" w:rsidR="00F43A1A" w:rsidRPr="00C76995" w:rsidRDefault="00F43A1A" w:rsidP="00F43A1A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3E8F210" w14:textId="77777777" w:rsidR="00F43A1A" w:rsidRPr="00C76995" w:rsidRDefault="00F43A1A" w:rsidP="00F43A1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A9B2DC7" w14:textId="77777777" w:rsidR="00F43A1A" w:rsidRPr="00C76995" w:rsidRDefault="00F43A1A" w:rsidP="00F43A1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E37D639" w14:textId="77777777" w:rsidR="00F43A1A" w:rsidRPr="00C76995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F224BFB" w14:textId="77777777" w:rsidR="00F43A1A" w:rsidRPr="00C76995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21C9BF04" w14:textId="77777777" w:rsidR="00F43A1A" w:rsidRPr="00C76995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3B1C655" w14:textId="77777777" w:rsidR="00F43A1A" w:rsidRPr="00327741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6128876" w14:textId="77777777" w:rsidR="00F43A1A" w:rsidRPr="00327741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700A120C" w14:textId="77777777" w:rsidR="00F43A1A" w:rsidRPr="00327741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59609B" w:rsidRPr="001C29D6" w14:paraId="1A16CDAE" w14:textId="77777777" w:rsidTr="00DD0C9B">
        <w:trPr>
          <w:trHeight w:val="146"/>
        </w:trPr>
        <w:tc>
          <w:tcPr>
            <w:tcW w:w="535" w:type="dxa"/>
            <w:vMerge/>
          </w:tcPr>
          <w:p w14:paraId="74C93D67" w14:textId="77777777" w:rsidR="0059609B" w:rsidRPr="00327741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6745A13C" w14:textId="77777777" w:rsidR="0059609B" w:rsidRPr="00C76995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75476EB5" w14:textId="77777777" w:rsidR="0059609B" w:rsidRPr="00C76995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6F15E1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A749F4" w14:textId="77777777" w:rsidR="0059609B" w:rsidRPr="00C76995" w:rsidRDefault="0059609B" w:rsidP="0059609B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CCD0117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FAF94F7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DF297C1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EB4A0A7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A9AA136" w14:textId="2F9FB6DA" w:rsidR="0018582A" w:rsidRPr="001C29D6" w:rsidRDefault="0018582A" w:rsidP="0018582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028402D5" w14:textId="0C4AE0D3" w:rsidR="0059609B" w:rsidRPr="001C29D6" w:rsidRDefault="0018582A" w:rsidP="0018582A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D6D68E4" w14:textId="4819AE2B" w:rsidR="0059609B" w:rsidRPr="001C29D6" w:rsidRDefault="0059609B" w:rsidP="0059609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95DBF90" w14:textId="77777777" w:rsidR="0059609B" w:rsidRPr="001C29D6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C8A9B6D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1C799392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F1EFBF6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2B507D9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5FAF6DB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7DD2666" w14:textId="77777777" w:rsidR="0059609B" w:rsidRPr="001C29D6" w:rsidRDefault="0059609B" w:rsidP="0059609B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9609B" w:rsidRPr="001C29D6" w14:paraId="0C213372" w14:textId="77777777" w:rsidTr="00DD0C9B">
        <w:trPr>
          <w:trHeight w:val="146"/>
        </w:trPr>
        <w:tc>
          <w:tcPr>
            <w:tcW w:w="535" w:type="dxa"/>
            <w:vMerge/>
          </w:tcPr>
          <w:p w14:paraId="77DD4FA5" w14:textId="77777777" w:rsidR="0059609B" w:rsidRPr="001C29D6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00455911" w14:textId="77777777" w:rsidR="0059609B" w:rsidRPr="00C76995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F7698D8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3D2951A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0AEC742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C1F0D64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E5163B6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36B014E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B1DCC0D" w14:textId="77777777" w:rsidR="0059609B" w:rsidRPr="001A2954" w:rsidRDefault="0059609B" w:rsidP="0059609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129E9D6" w14:textId="1C3B8E0D" w:rsidR="0059609B" w:rsidRPr="001C29D6" w:rsidRDefault="0059609B" w:rsidP="0059609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FFC8BC9" w14:textId="77777777" w:rsidR="0059609B" w:rsidRPr="001C29D6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68B7E15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07099DC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ACB6988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89C73BB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45108102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5320CC9" w14:textId="77777777" w:rsidR="0059609B" w:rsidRPr="001C29D6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59609B" w:rsidRPr="001C29D6" w14:paraId="0F8589B6" w14:textId="77777777" w:rsidTr="00DD0C9B">
        <w:trPr>
          <w:trHeight w:val="146"/>
        </w:trPr>
        <w:tc>
          <w:tcPr>
            <w:tcW w:w="535" w:type="dxa"/>
            <w:vMerge/>
            <w:tcBorders>
              <w:bottom w:val="single" w:sz="4" w:space="0" w:color="auto"/>
            </w:tcBorders>
          </w:tcPr>
          <w:p w14:paraId="70BF4745" w14:textId="77777777" w:rsidR="0059609B" w:rsidRPr="001C29D6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bottom w:val="single" w:sz="4" w:space="0" w:color="auto"/>
              <w:right w:val="single" w:sz="4" w:space="0" w:color="auto"/>
            </w:tcBorders>
          </w:tcPr>
          <w:p w14:paraId="751E1E5F" w14:textId="77777777" w:rsidR="0059609B" w:rsidRPr="00C76995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F80098A" w14:textId="77777777" w:rsidR="0059609B" w:rsidRPr="00C76995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DFAC3AF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3B94B250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2897EBA" w14:textId="77777777" w:rsidR="0059609B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BF09040" w14:textId="77777777" w:rsidR="0059609B" w:rsidRPr="00C76995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6DACC2E" w14:textId="77777777" w:rsidR="0059609B" w:rsidRPr="00C76995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2D7CDE4" w14:textId="77777777" w:rsidR="0059609B" w:rsidRPr="00C76995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C025AC1" w14:textId="77777777" w:rsidR="0059609B" w:rsidRPr="00C76995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160570F" w14:textId="77777777" w:rsidR="0059609B" w:rsidRPr="00C76995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F8CD18" w14:textId="77777777" w:rsidR="0059609B" w:rsidRPr="00C76995" w:rsidRDefault="0059609B" w:rsidP="0059609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E0C1E6" w14:textId="33C547D0" w:rsidR="0059609B" w:rsidRPr="001C29D6" w:rsidRDefault="0059609B" w:rsidP="0059609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F7B6687" w14:textId="77777777" w:rsidR="0059609B" w:rsidRPr="001C29D6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C1917F1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9B85CA7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0C76649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CABBC7C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36AC335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1CF79EF" w14:textId="77777777" w:rsidR="0059609B" w:rsidRPr="001C29D6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1100D454" w14:textId="77777777" w:rsidR="00FF7387" w:rsidRPr="001C29D6" w:rsidRDefault="00FF7387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0BA67E44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0D46AC6E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6B51B480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388689B6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1C5DE4A9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p w14:paraId="5919DD31" w14:textId="77777777" w:rsidR="00C104AD" w:rsidRPr="001C29D6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tbl>
      <w:tblPr>
        <w:tblpPr w:leftFromText="180" w:rightFromText="180" w:vertAnchor="text" w:tblpXSpec="center" w:tblpY="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810"/>
        <w:gridCol w:w="990"/>
        <w:gridCol w:w="900"/>
        <w:gridCol w:w="900"/>
        <w:gridCol w:w="900"/>
        <w:gridCol w:w="967"/>
        <w:gridCol w:w="833"/>
        <w:gridCol w:w="900"/>
        <w:gridCol w:w="900"/>
        <w:gridCol w:w="1057"/>
        <w:gridCol w:w="743"/>
        <w:gridCol w:w="900"/>
        <w:gridCol w:w="900"/>
        <w:gridCol w:w="900"/>
        <w:gridCol w:w="900"/>
      </w:tblGrid>
      <w:tr w:rsidR="00A14236" w:rsidRPr="004C6C52" w14:paraId="53D28F17" w14:textId="77777777" w:rsidTr="00E4369F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7DE5063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</w:rPr>
              <w:t xml:space="preserve">10.01.2026  </w:t>
            </w:r>
            <w:r w:rsidRPr="00C7699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56BED6CE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2438BCD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457380D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810" w:type="dxa"/>
            <w:shd w:val="clear" w:color="auto" w:fill="FFCCFF"/>
          </w:tcPr>
          <w:p w14:paraId="410E18E0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shd w:val="clear" w:color="auto" w:fill="FFCCFF"/>
          </w:tcPr>
          <w:p w14:paraId="54DD0E29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F750AFE" w14:textId="3FF8D6B2" w:rsidR="00A14236" w:rsidRPr="00C76995" w:rsidRDefault="00A14236" w:rsidP="00A1423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3392C9" w14:textId="22F5217E" w:rsidR="00A14236" w:rsidRPr="002A016D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92DAB3" w14:textId="77777777" w:rsidR="00A14236" w:rsidRPr="002A016D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2E7480B4" w14:textId="77777777" w:rsidR="00A14236" w:rsidRPr="002A016D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467A3BA1" w14:textId="77777777" w:rsidR="00A14236" w:rsidRPr="002A016D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45DCC8EA" w14:textId="5A4E58D8" w:rsidR="00A14236" w:rsidRPr="002A016D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833" w:type="dxa"/>
            <w:shd w:val="clear" w:color="auto" w:fill="FFFF00"/>
          </w:tcPr>
          <w:p w14:paraId="42148237" w14:textId="249360E9" w:rsidR="00A14236" w:rsidRPr="001C29D6" w:rsidRDefault="00B86E20" w:rsidP="00A1423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Comunicare si negociere in afaceri, Lupsa D., online</w:t>
            </w:r>
          </w:p>
        </w:tc>
        <w:tc>
          <w:tcPr>
            <w:tcW w:w="900" w:type="dxa"/>
            <w:shd w:val="clear" w:color="auto" w:fill="FFFF00"/>
          </w:tcPr>
          <w:p w14:paraId="27D43D37" w14:textId="77777777" w:rsidR="00A14236" w:rsidRPr="001C29D6" w:rsidRDefault="00A14236" w:rsidP="00A1423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43D3A87" w14:textId="5CB0D213" w:rsidR="00A14236" w:rsidRPr="002A6B12" w:rsidRDefault="002A6B12" w:rsidP="002A6B12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shd w:val="clear" w:color="auto" w:fill="00FFFF"/>
          </w:tcPr>
          <w:p w14:paraId="0BFB14D4" w14:textId="77777777" w:rsidR="00A14236" w:rsidRPr="00B86E20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3A5ABCF1" w14:textId="77777777" w:rsidR="00A14236" w:rsidRPr="00B86E20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460F3EAB" w14:textId="77777777" w:rsidR="00A14236" w:rsidRPr="00B86E20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51E40D26" w14:textId="77777777" w:rsidR="00A14236" w:rsidRPr="00B86E20" w:rsidRDefault="00A14236" w:rsidP="00A14236">
            <w:pPr>
              <w:spacing w:after="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4D93B47" w14:textId="77777777" w:rsidR="00A14236" w:rsidRPr="00B86E20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0CC3EFC8" w14:textId="77777777" w:rsidR="00A14236" w:rsidRPr="00B86E20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4C37E0" w:rsidRPr="004C6C52" w14:paraId="24D3E12D" w14:textId="77777777" w:rsidTr="006D105A">
        <w:trPr>
          <w:trHeight w:val="889"/>
        </w:trPr>
        <w:tc>
          <w:tcPr>
            <w:tcW w:w="535" w:type="dxa"/>
            <w:vMerge/>
          </w:tcPr>
          <w:p w14:paraId="4FC8517A" w14:textId="77777777" w:rsidR="004C37E0" w:rsidRPr="001C29D6" w:rsidRDefault="004C37E0" w:rsidP="004C37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</w:p>
        </w:tc>
        <w:tc>
          <w:tcPr>
            <w:tcW w:w="653" w:type="dxa"/>
          </w:tcPr>
          <w:p w14:paraId="52EA9348" w14:textId="77777777" w:rsidR="004C37E0" w:rsidRPr="00C76995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0C210275" w14:textId="77777777" w:rsidR="004C37E0" w:rsidRPr="00C76995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810" w:type="dxa"/>
            <w:shd w:val="clear" w:color="auto" w:fill="FFCCFF"/>
          </w:tcPr>
          <w:p w14:paraId="6967F90D" w14:textId="77777777" w:rsidR="004C37E0" w:rsidRPr="00C76995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0" w:type="dxa"/>
            <w:shd w:val="clear" w:color="auto" w:fill="FFCCFF"/>
          </w:tcPr>
          <w:p w14:paraId="54CA4A8D" w14:textId="77777777" w:rsidR="004C37E0" w:rsidRPr="00C76995" w:rsidRDefault="004C37E0" w:rsidP="004C37E0">
            <w:pPr>
              <w:tabs>
                <w:tab w:val="left" w:pos="7051"/>
              </w:tabs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F9AF376" w14:textId="0C10F4CB" w:rsidR="004C37E0" w:rsidRPr="00C76995" w:rsidRDefault="004C37E0" w:rsidP="004C37E0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91322D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91322D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67AF9D1" w14:textId="77777777" w:rsidR="004C37E0" w:rsidRPr="002A016D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6CE9BD2" w14:textId="173337EC" w:rsidR="004C37E0" w:rsidRPr="002A016D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0AB329A5" w14:textId="77777777" w:rsidR="004C37E0" w:rsidRPr="002A016D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165143E2" w14:textId="77777777" w:rsidR="004C37E0" w:rsidRPr="002A016D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4F3C9969" w14:textId="46A5FDA2" w:rsidR="004C37E0" w:rsidRPr="002A016D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  <w:r w:rsidRPr="002A016D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833" w:type="dxa"/>
            <w:shd w:val="clear" w:color="auto" w:fill="FFFF00"/>
          </w:tcPr>
          <w:p w14:paraId="62D62DFB" w14:textId="6721C2A8" w:rsidR="004C37E0" w:rsidRPr="001C29D6" w:rsidRDefault="004C37E0" w:rsidP="004C37E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Comunicare si negociere in afaceri, Lupsa D., online</w:t>
            </w:r>
          </w:p>
        </w:tc>
        <w:tc>
          <w:tcPr>
            <w:tcW w:w="900" w:type="dxa"/>
            <w:shd w:val="clear" w:color="auto" w:fill="FFFF00"/>
          </w:tcPr>
          <w:p w14:paraId="4DAED20C" w14:textId="77777777" w:rsidR="004C37E0" w:rsidRPr="001C29D6" w:rsidRDefault="004C37E0" w:rsidP="004C37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6BCE45C" w14:textId="45B4FBCB" w:rsidR="004C37E0" w:rsidRPr="001A2954" w:rsidRDefault="004C37E0" w:rsidP="004C37E0">
            <w:pPr>
              <w:spacing w:after="0"/>
              <w:ind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proofErr w:type="spellStart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>serviciilor</w:t>
            </w:r>
            <w:proofErr w:type="spellEnd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2A6B12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shd w:val="clear" w:color="auto" w:fill="00FFFF"/>
          </w:tcPr>
          <w:p w14:paraId="57917AA2" w14:textId="77777777" w:rsidR="004C37E0" w:rsidRPr="002A6B12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031A7132" w14:textId="77777777" w:rsidR="004C37E0" w:rsidRPr="002A6B12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28754490" w14:textId="77777777" w:rsidR="004C37E0" w:rsidRPr="00AC1FA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5D40109" w14:textId="77777777" w:rsidR="004C37E0" w:rsidRPr="002A6B12" w:rsidRDefault="004C37E0" w:rsidP="004C37E0">
            <w:pPr>
              <w:spacing w:after="0"/>
              <w:rPr>
                <w:rFonts w:cs="Calibri"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900" w:type="dxa"/>
            <w:shd w:val="clear" w:color="auto" w:fill="00FF00"/>
          </w:tcPr>
          <w:p w14:paraId="21389402" w14:textId="0F9F847F" w:rsidR="004C37E0" w:rsidRPr="00C76995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shd w:val="clear" w:color="auto" w:fill="00FF00"/>
          </w:tcPr>
          <w:p w14:paraId="1292CD1F" w14:textId="2E7A7073" w:rsidR="004C37E0" w:rsidRPr="00C76995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ica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p de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urism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tescu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C_ online </w:t>
            </w:r>
          </w:p>
        </w:tc>
      </w:tr>
      <w:tr w:rsidR="004C37E0" w:rsidRPr="004C6C52" w14:paraId="1E5CE7F1" w14:textId="77777777" w:rsidTr="006D105A">
        <w:trPr>
          <w:trHeight w:val="979"/>
        </w:trPr>
        <w:tc>
          <w:tcPr>
            <w:tcW w:w="535" w:type="dxa"/>
            <w:vMerge/>
          </w:tcPr>
          <w:p w14:paraId="6F7236B0" w14:textId="77777777" w:rsidR="004C37E0" w:rsidRPr="00C76995" w:rsidRDefault="004C37E0" w:rsidP="004C37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BA8F8C0" w14:textId="77777777" w:rsidR="004C37E0" w:rsidRPr="00C76995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shd w:val="clear" w:color="auto" w:fill="FFCCFF"/>
          </w:tcPr>
          <w:p w14:paraId="6C5B8622" w14:textId="77777777" w:rsidR="004C37E0" w:rsidRPr="00C76995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CCFF"/>
          </w:tcPr>
          <w:p w14:paraId="0E35C2E3" w14:textId="77777777" w:rsidR="004C37E0" w:rsidRPr="00C76995" w:rsidRDefault="004C37E0" w:rsidP="004C37E0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F822DBF" w14:textId="018BC16D" w:rsidR="004C37E0" w:rsidRPr="00C76995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91322D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91322D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021C378" w14:textId="77777777" w:rsidR="004C37E0" w:rsidRPr="00C76995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548639" w14:textId="77777777" w:rsidR="004C37E0" w:rsidRPr="00C76995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07ADF1F5" w14:textId="77777777" w:rsidR="004C37E0" w:rsidRPr="00C76995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shd w:val="clear" w:color="auto" w:fill="FFFF00"/>
          </w:tcPr>
          <w:p w14:paraId="3727FD2D" w14:textId="489C2E67" w:rsidR="004C37E0" w:rsidRPr="00F87F8E" w:rsidRDefault="004C37E0" w:rsidP="004C37E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F87F8E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F87F8E">
              <w:rPr>
                <w:rFonts w:asciiTheme="minorHAnsi" w:hAnsiTheme="minorHAnsi"/>
                <w:bCs/>
                <w:sz w:val="16"/>
                <w:szCs w:val="16"/>
              </w:rPr>
              <w:t xml:space="preserve"> general, </w:t>
            </w:r>
            <w:proofErr w:type="spellStart"/>
            <w:r w:rsidRPr="00F87F8E">
              <w:rPr>
                <w:rFonts w:asciiTheme="minorHAnsi" w:hAnsiTheme="minorHAnsi"/>
                <w:bCs/>
                <w:sz w:val="16"/>
                <w:szCs w:val="16"/>
              </w:rPr>
              <w:t>Negulescu</w:t>
            </w:r>
            <w:proofErr w:type="spellEnd"/>
            <w:r w:rsidRPr="00F87F8E">
              <w:rPr>
                <w:rFonts w:asciiTheme="minorHAnsi" w:hAnsiTheme="minorHAnsi"/>
                <w:bCs/>
                <w:sz w:val="16"/>
                <w:szCs w:val="16"/>
              </w:rPr>
              <w:t xml:space="preserve"> O., online</w:t>
            </w:r>
          </w:p>
        </w:tc>
        <w:tc>
          <w:tcPr>
            <w:tcW w:w="900" w:type="dxa"/>
            <w:shd w:val="clear" w:color="auto" w:fill="FFFF00"/>
          </w:tcPr>
          <w:p w14:paraId="14287188" w14:textId="77777777" w:rsidR="004C37E0" w:rsidRPr="00F87F8E" w:rsidRDefault="004C37E0" w:rsidP="004C37E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6E981B23" w14:textId="77777777" w:rsidR="004C37E0" w:rsidRPr="00F87F8E" w:rsidRDefault="004C37E0" w:rsidP="004C37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00FFFF"/>
          </w:tcPr>
          <w:p w14:paraId="5C55F869" w14:textId="77777777" w:rsidR="004C37E0" w:rsidRPr="00F87F8E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6927C728" w14:textId="77777777" w:rsidR="004C37E0" w:rsidRPr="00F87F8E" w:rsidRDefault="004C37E0" w:rsidP="004C37E0">
            <w:pPr>
              <w:spacing w:line="240" w:lineRule="auto"/>
              <w:rPr>
                <w:rFonts w:asciiTheme="minorHAnsi" w:hAnsiTheme="minorHAnsi"/>
                <w:b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361042C4" w14:textId="59E74246" w:rsidR="004C37E0" w:rsidRPr="0091322D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shd w:val="clear" w:color="auto" w:fill="00FF00"/>
          </w:tcPr>
          <w:p w14:paraId="28DE2EFF" w14:textId="77777777" w:rsidR="004C37E0" w:rsidRPr="00624D2E" w:rsidRDefault="004C37E0" w:rsidP="004C37E0">
            <w:pPr>
              <w:rPr>
                <w:rFonts w:asciiTheme="minorHAnsi" w:hAnsiTheme="minorHAnsi"/>
                <w:bCs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6EBDC5A6" w14:textId="77777777" w:rsidR="004C37E0" w:rsidRPr="00C76995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0154696B" w14:textId="0457A33B" w:rsidR="004C37E0" w:rsidRPr="00AC1FA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ica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p de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urism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tescu</w:t>
            </w:r>
            <w:proofErr w:type="spellEnd"/>
            <w:r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C_ online</w:t>
            </w:r>
          </w:p>
        </w:tc>
      </w:tr>
      <w:tr w:rsidR="00A14236" w:rsidRPr="001C29D6" w14:paraId="6464A22A" w14:textId="77777777" w:rsidTr="006D105A">
        <w:trPr>
          <w:trHeight w:val="781"/>
        </w:trPr>
        <w:tc>
          <w:tcPr>
            <w:tcW w:w="535" w:type="dxa"/>
            <w:vMerge/>
          </w:tcPr>
          <w:p w14:paraId="6D3AD99F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5BBA2A3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A5AF872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CCFF"/>
          </w:tcPr>
          <w:p w14:paraId="5EF9EDDA" w14:textId="77777777" w:rsidR="00A14236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3526A621" w14:textId="77777777" w:rsidR="00A14236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63272275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CCFF"/>
          </w:tcPr>
          <w:p w14:paraId="6F61DFB5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18D0109A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0119A284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4F7C48C4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6E00647D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FFFF00"/>
          </w:tcPr>
          <w:p w14:paraId="201BFA2F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6C59B0C4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47DF4B49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00FFFF"/>
          </w:tcPr>
          <w:p w14:paraId="5C580191" w14:textId="77777777" w:rsidR="00A14236" w:rsidRPr="00C76995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00FFFF"/>
          </w:tcPr>
          <w:p w14:paraId="3740ED8B" w14:textId="77777777" w:rsidR="00A14236" w:rsidRPr="00C76995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FF"/>
          </w:tcPr>
          <w:p w14:paraId="50E5CD7B" w14:textId="7174FDDE" w:rsidR="00A14236" w:rsidRPr="00C104AD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91322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1B08B550" w14:textId="77777777" w:rsidR="00A14236" w:rsidRPr="007350C3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highlight w:val="yellow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3820786F" w14:textId="77777777" w:rsidR="00A14236" w:rsidRPr="001C29D6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50B900E8" w14:textId="77777777" w:rsidR="00A14236" w:rsidRPr="00327741" w:rsidRDefault="00A14236" w:rsidP="00A1423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DF0F11" w:rsidRPr="001C29D6" w14:paraId="6D943C7F" w14:textId="77777777" w:rsidTr="00E4369F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3AE15F4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 xml:space="preserve">11.01.2026  </w:t>
            </w:r>
            <w:r w:rsidRPr="00C76995">
              <w:rPr>
                <w:rFonts w:ascii="Times New Roman" w:hAnsi="Times New Roman"/>
                <w:bCs/>
              </w:rPr>
              <w:t>DUMINICĂ</w:t>
            </w: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488CEC4F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1527527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33654CEF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4538A7" w14:textId="77777777" w:rsidR="00DF0F11" w:rsidRPr="00C76995" w:rsidRDefault="00DF0F11" w:rsidP="00DF0F11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A9B319E" w14:textId="77777777" w:rsidR="00DF0F11" w:rsidRPr="00C76995" w:rsidRDefault="00DF0F11" w:rsidP="00DF0F11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ECB30CB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41BD701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B14138F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C3F38C1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CE95B7C" w14:textId="77777777" w:rsidR="00DF0F11" w:rsidRPr="001C29D6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Comunicare si negociere in afaceri, Lupsa D., CP2</w:t>
            </w:r>
          </w:p>
          <w:p w14:paraId="2F677BA4" w14:textId="77777777" w:rsidR="00DF0F11" w:rsidRPr="001C29D6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FFF0305" w14:textId="77777777" w:rsidR="00DF0F11" w:rsidRPr="001C29D6" w:rsidRDefault="00DF0F11" w:rsidP="00DF0F11">
            <w:pPr>
              <w:spacing w:after="0" w:line="240" w:lineRule="auto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00711BDC" w14:textId="5EEB0824" w:rsidR="00DF0F11" w:rsidRPr="001C29D6" w:rsidRDefault="00DF0F11" w:rsidP="00DF0F11">
            <w:pPr>
              <w:spacing w:after="0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E466EF0" w14:textId="65893D3B" w:rsidR="00DF0F11" w:rsidRPr="001C29D6" w:rsidRDefault="00DF0F11" w:rsidP="00DF0F11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F1AA084" w14:textId="77777777" w:rsidR="00DF0F11" w:rsidRPr="001C29D6" w:rsidRDefault="00DF0F11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B8CB730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05C9CAE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5BF39CF2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BD8D2AC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3816D365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EB8AB65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DF0F11" w:rsidRPr="00C76995" w14:paraId="02F41CFB" w14:textId="77777777" w:rsidTr="00E4369F">
        <w:trPr>
          <w:trHeight w:val="146"/>
        </w:trPr>
        <w:tc>
          <w:tcPr>
            <w:tcW w:w="535" w:type="dxa"/>
            <w:vMerge/>
          </w:tcPr>
          <w:p w14:paraId="6AE1C92C" w14:textId="77777777" w:rsidR="00DF0F11" w:rsidRPr="001C29D6" w:rsidRDefault="00DF0F11" w:rsidP="00DF0F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72EF92B2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6BDB9E4A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3545ED0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36C63AFD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6DD1C530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2D1C7CA3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8E65588" w14:textId="77777777" w:rsidR="00DF0F11" w:rsidRPr="00C76995" w:rsidRDefault="00DF0F11" w:rsidP="00DF0F11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76C047D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5F5378F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B611E13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7CB906D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3D0FD0" w14:textId="77777777" w:rsidR="00DF0F11" w:rsidRPr="001C29D6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Comunicare si negociere in afaceri, Lupsa D., CP2</w:t>
            </w:r>
          </w:p>
          <w:p w14:paraId="47947AA6" w14:textId="77777777" w:rsidR="00DF0F11" w:rsidRPr="001C29D6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6321536" w14:textId="2338E78E" w:rsidR="00DF0F11" w:rsidRPr="001C29D6" w:rsidRDefault="00DF0F11" w:rsidP="00DF0F11">
            <w:pPr>
              <w:spacing w:after="0" w:line="240" w:lineRule="auto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6770710C" w14:textId="6A648976" w:rsidR="00DF0F11" w:rsidRPr="001C29D6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FADD630" w14:textId="41B73EC8" w:rsidR="00DF0F11" w:rsidRPr="001C29D6" w:rsidRDefault="00DF0F11" w:rsidP="00DF0F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AFEE0CE" w14:textId="28950FAB" w:rsidR="00DF0F11" w:rsidRPr="00F24E0D" w:rsidRDefault="00F24E0D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F24E0D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F24E0D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F24E0D">
              <w:rPr>
                <w:rFonts w:asciiTheme="minorHAnsi" w:hAnsiTheme="minorHAnsi"/>
                <w:bCs/>
                <w:sz w:val="16"/>
                <w:szCs w:val="16"/>
              </w:rPr>
              <w:t>mediului</w:t>
            </w:r>
            <w:proofErr w:type="spellEnd"/>
            <w:r w:rsidRPr="00F24E0D">
              <w:rPr>
                <w:rFonts w:asciiTheme="minorHAnsi" w:hAnsiTheme="minorHAnsi"/>
                <w:bCs/>
                <w:sz w:val="16"/>
                <w:szCs w:val="16"/>
              </w:rPr>
              <w:t xml:space="preserve"> (opt), </w:t>
            </w:r>
            <w:proofErr w:type="spellStart"/>
            <w:r w:rsidRPr="00F24E0D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F24E0D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F0311DC" w14:textId="77777777" w:rsidR="00DF0F11" w:rsidRPr="00C7699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3D0E24B" w14:textId="77777777" w:rsidR="00DF0F11" w:rsidRPr="00C7699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F8601A7" w14:textId="77777777" w:rsidR="00DF0F11" w:rsidRPr="00C7699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2FA5C87" w14:textId="77777777" w:rsidR="00DF0F11" w:rsidRPr="00C7699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9BC806E" w14:textId="25D4548F" w:rsidR="00DF0F11" w:rsidRPr="00C7699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C104AD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7F97F08C" w14:textId="77777777" w:rsidR="00DF0F11" w:rsidRPr="00C76995" w:rsidRDefault="00DF0F11" w:rsidP="00DF0F11">
            <w:pPr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DF0F11" w:rsidRPr="00C76995" w14:paraId="79FA505F" w14:textId="77777777" w:rsidTr="00E4369F">
        <w:trPr>
          <w:trHeight w:val="146"/>
        </w:trPr>
        <w:tc>
          <w:tcPr>
            <w:tcW w:w="535" w:type="dxa"/>
            <w:vMerge/>
          </w:tcPr>
          <w:p w14:paraId="6A086EDF" w14:textId="77777777" w:rsidR="00DF0F11" w:rsidRPr="00C76995" w:rsidRDefault="00DF0F11" w:rsidP="00DF0F1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609248DD" w14:textId="77777777" w:rsidR="00DF0F11" w:rsidRPr="00C76995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7022DAF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99F85E3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E04435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1A590ED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B5AE9C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6FF880B1" w14:textId="77777777" w:rsidR="00DF0F11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B6E0754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71BF343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65031B3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D8F6A23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1E7667A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5534524" w14:textId="77777777" w:rsidR="00DF0F11" w:rsidRPr="00C76995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CFEE044" w14:textId="77777777" w:rsidR="00DF0F11" w:rsidRPr="001C29D6" w:rsidRDefault="00DF0F11" w:rsidP="00DF0F11">
            <w:pPr>
              <w:spacing w:after="0" w:line="240" w:lineRule="auto"/>
              <w:ind w:left="-105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Comunicare si negociere in afaceri, Lupsa D., CP2</w:t>
            </w:r>
          </w:p>
          <w:p w14:paraId="38EE76C2" w14:textId="77777777" w:rsidR="00DF0F11" w:rsidRPr="001C29D6" w:rsidRDefault="00DF0F11" w:rsidP="00DF0F11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F4EB317" w14:textId="77777777" w:rsidR="00DF0F11" w:rsidRPr="001C29D6" w:rsidRDefault="00DF0F11" w:rsidP="00DF0F11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5690425B" w14:textId="76EC254E" w:rsidR="00DF0F11" w:rsidRPr="001C29D6" w:rsidRDefault="00DF0F11" w:rsidP="00DF0F11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1C29D6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74E7373" w14:textId="5C6022E3" w:rsidR="00DF0F11" w:rsidRPr="001C29D6" w:rsidRDefault="00DF0F11" w:rsidP="00DF0F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AFED2E" w14:textId="77777777" w:rsidR="00DF0F11" w:rsidRPr="001C29D6" w:rsidRDefault="00DF0F11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532AAE7D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2774D4C4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813377F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444EA3D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2DAFD9B" w14:textId="77777777" w:rsidR="00DF0F11" w:rsidRPr="001C29D6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63FD5D0" w14:textId="69530DA4" w:rsidR="00DF0F11" w:rsidRPr="00CD6F55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A14236" w:rsidRPr="00C76995" w14:paraId="32780036" w14:textId="77777777" w:rsidTr="00E4369F">
        <w:trPr>
          <w:trHeight w:val="146"/>
        </w:trPr>
        <w:tc>
          <w:tcPr>
            <w:tcW w:w="535" w:type="dxa"/>
            <w:vMerge/>
            <w:tcBorders>
              <w:bottom w:val="single" w:sz="4" w:space="0" w:color="auto"/>
            </w:tcBorders>
          </w:tcPr>
          <w:p w14:paraId="12EA4C1E" w14:textId="77777777" w:rsidR="00A14236" w:rsidRPr="00C76995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bottom w:val="single" w:sz="4" w:space="0" w:color="auto"/>
              <w:right w:val="single" w:sz="4" w:space="0" w:color="auto"/>
            </w:tcBorders>
          </w:tcPr>
          <w:p w14:paraId="4176DB43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7C6744E" w14:textId="77777777" w:rsidR="00A14236" w:rsidRPr="00C76995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3689B71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3F20265A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F6C1E8A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01DC77CB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54708A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D6E4D40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B967866" w14:textId="77777777" w:rsidR="00A14236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C4640A4" w14:textId="77777777" w:rsidR="00A14236" w:rsidRPr="00C76995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1E2A9777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6301796F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A9C82EC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1576B47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1BB70F0" w14:textId="77777777" w:rsidR="00A14236" w:rsidRPr="00C76995" w:rsidRDefault="00A14236" w:rsidP="00A1423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EE881A0" w14:textId="77777777" w:rsidR="00A14236" w:rsidRPr="00C76995" w:rsidRDefault="00A14236" w:rsidP="00A1423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8C1BA2E" w14:textId="77777777" w:rsidR="00A14236" w:rsidRPr="00C76995" w:rsidRDefault="00A14236" w:rsidP="00A1423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B10557F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CACBA5C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1976315E" w14:textId="77777777" w:rsidR="00A14236" w:rsidRPr="00C76995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650A3BC" w14:textId="77777777" w:rsidR="00A14236" w:rsidRPr="00327741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3EA6532A" w14:textId="77777777" w:rsidR="00A14236" w:rsidRPr="00327741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DD1535E" w14:textId="5A20E456" w:rsidR="00A14236" w:rsidRPr="00CD6F55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CD6F55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</w:tbl>
    <w:p w14:paraId="40ACE0E6" w14:textId="77777777" w:rsidR="00AC642B" w:rsidRPr="00FF7387" w:rsidRDefault="00AC642B" w:rsidP="00FF7387">
      <w:pPr>
        <w:rPr>
          <w:rFonts w:ascii="Times New Roman" w:hAnsi="Times New Roman"/>
          <w:lang w:val="fr-FR"/>
        </w:rPr>
      </w:pPr>
    </w:p>
    <w:sectPr w:rsidR="00AC642B" w:rsidRPr="00FF7387" w:rsidSect="00067C6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40" w:h="23808" w:code="8"/>
      <w:pgMar w:top="255" w:right="720" w:bottom="459" w:left="720" w:header="0" w:footer="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0A75FD" w14:textId="77777777" w:rsidR="00351495" w:rsidRDefault="00351495" w:rsidP="00813854">
      <w:pPr>
        <w:spacing w:after="0" w:line="240" w:lineRule="auto"/>
      </w:pPr>
      <w:r>
        <w:separator/>
      </w:r>
    </w:p>
  </w:endnote>
  <w:endnote w:type="continuationSeparator" w:id="0">
    <w:p w14:paraId="4F855E0B" w14:textId="77777777" w:rsidR="00351495" w:rsidRDefault="00351495" w:rsidP="00813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D3C61A" w14:textId="77777777" w:rsidR="00D568FB" w:rsidRDefault="00D568F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490C30" w14:textId="77777777" w:rsidR="00D568FB" w:rsidRDefault="00D568F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1FCF9D" w14:textId="77777777" w:rsidR="00D568FB" w:rsidRDefault="00D568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A9390A" w14:textId="77777777" w:rsidR="00351495" w:rsidRDefault="00351495" w:rsidP="00813854">
      <w:pPr>
        <w:spacing w:after="0" w:line="240" w:lineRule="auto"/>
      </w:pPr>
      <w:r>
        <w:separator/>
      </w:r>
    </w:p>
  </w:footnote>
  <w:footnote w:type="continuationSeparator" w:id="0">
    <w:p w14:paraId="12377154" w14:textId="77777777" w:rsidR="00351495" w:rsidRDefault="00351495" w:rsidP="00813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2EF65C" w14:textId="77777777" w:rsidR="00D568FB" w:rsidRDefault="00D568F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AA4495" w14:textId="77777777" w:rsidR="00D568FB" w:rsidRDefault="00D568F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3FFDA0" w14:textId="77777777" w:rsidR="00D568FB" w:rsidRDefault="00D568F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AC03CD"/>
    <w:multiLevelType w:val="hybridMultilevel"/>
    <w:tmpl w:val="6618068A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5D6E77"/>
    <w:multiLevelType w:val="hybridMultilevel"/>
    <w:tmpl w:val="22ECFB3E"/>
    <w:lvl w:ilvl="0" w:tplc="306C05C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FF0000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BB5344"/>
    <w:multiLevelType w:val="hybridMultilevel"/>
    <w:tmpl w:val="6B6ED968"/>
    <w:lvl w:ilvl="0" w:tplc="1BE801F4">
      <w:start w:val="11"/>
      <w:numFmt w:val="bullet"/>
      <w:lvlText w:val="-"/>
      <w:lvlJc w:val="left"/>
      <w:pPr>
        <w:ind w:left="473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azNDEwMzIxNTZX0lEKTi0uzszPAykwrwUAJhRihSwAAAA="/>
  </w:docVars>
  <w:rsids>
    <w:rsidRoot w:val="00612621"/>
    <w:rsid w:val="00000F8A"/>
    <w:rsid w:val="00001C08"/>
    <w:rsid w:val="00002097"/>
    <w:rsid w:val="00002576"/>
    <w:rsid w:val="0000288E"/>
    <w:rsid w:val="00003FB2"/>
    <w:rsid w:val="000041EF"/>
    <w:rsid w:val="0000429E"/>
    <w:rsid w:val="00004780"/>
    <w:rsid w:val="00004AC5"/>
    <w:rsid w:val="00004DC6"/>
    <w:rsid w:val="000053C6"/>
    <w:rsid w:val="000055F0"/>
    <w:rsid w:val="00005697"/>
    <w:rsid w:val="00005E1D"/>
    <w:rsid w:val="00006B2F"/>
    <w:rsid w:val="00007280"/>
    <w:rsid w:val="0000798C"/>
    <w:rsid w:val="00007E46"/>
    <w:rsid w:val="00010628"/>
    <w:rsid w:val="000124B3"/>
    <w:rsid w:val="00014B79"/>
    <w:rsid w:val="00015221"/>
    <w:rsid w:val="00015F0C"/>
    <w:rsid w:val="000173CA"/>
    <w:rsid w:val="0001798B"/>
    <w:rsid w:val="00020749"/>
    <w:rsid w:val="000207AD"/>
    <w:rsid w:val="000209BE"/>
    <w:rsid w:val="00020ECC"/>
    <w:rsid w:val="0002117D"/>
    <w:rsid w:val="00021B0D"/>
    <w:rsid w:val="000221F9"/>
    <w:rsid w:val="00022511"/>
    <w:rsid w:val="0002324D"/>
    <w:rsid w:val="00023309"/>
    <w:rsid w:val="00024A99"/>
    <w:rsid w:val="00024B6D"/>
    <w:rsid w:val="00026B0A"/>
    <w:rsid w:val="00027A49"/>
    <w:rsid w:val="000308A0"/>
    <w:rsid w:val="00030959"/>
    <w:rsid w:val="00030C68"/>
    <w:rsid w:val="00030D5F"/>
    <w:rsid w:val="00030FCB"/>
    <w:rsid w:val="00031BCF"/>
    <w:rsid w:val="00031DD8"/>
    <w:rsid w:val="00031FEF"/>
    <w:rsid w:val="000327C5"/>
    <w:rsid w:val="000327E3"/>
    <w:rsid w:val="000339D0"/>
    <w:rsid w:val="00033E84"/>
    <w:rsid w:val="00034559"/>
    <w:rsid w:val="00035727"/>
    <w:rsid w:val="000363DD"/>
    <w:rsid w:val="000364FA"/>
    <w:rsid w:val="00036B67"/>
    <w:rsid w:val="00036C08"/>
    <w:rsid w:val="00036E8D"/>
    <w:rsid w:val="000402F6"/>
    <w:rsid w:val="00040391"/>
    <w:rsid w:val="000406A1"/>
    <w:rsid w:val="0004330B"/>
    <w:rsid w:val="00043C26"/>
    <w:rsid w:val="0004412A"/>
    <w:rsid w:val="0004447F"/>
    <w:rsid w:val="000447EF"/>
    <w:rsid w:val="0004496B"/>
    <w:rsid w:val="00044980"/>
    <w:rsid w:val="00047E0A"/>
    <w:rsid w:val="000509DD"/>
    <w:rsid w:val="000514DD"/>
    <w:rsid w:val="00051B1C"/>
    <w:rsid w:val="00051E07"/>
    <w:rsid w:val="00054FCA"/>
    <w:rsid w:val="000551CF"/>
    <w:rsid w:val="0005540C"/>
    <w:rsid w:val="0006082D"/>
    <w:rsid w:val="00060B42"/>
    <w:rsid w:val="00060DDE"/>
    <w:rsid w:val="00060FF0"/>
    <w:rsid w:val="0006191A"/>
    <w:rsid w:val="00062224"/>
    <w:rsid w:val="000628F9"/>
    <w:rsid w:val="0006314F"/>
    <w:rsid w:val="0006345D"/>
    <w:rsid w:val="00063492"/>
    <w:rsid w:val="00063CB5"/>
    <w:rsid w:val="0006408C"/>
    <w:rsid w:val="00064EB1"/>
    <w:rsid w:val="00065408"/>
    <w:rsid w:val="00065A84"/>
    <w:rsid w:val="00065C16"/>
    <w:rsid w:val="00067C68"/>
    <w:rsid w:val="0007075A"/>
    <w:rsid w:val="000708CD"/>
    <w:rsid w:val="00070E79"/>
    <w:rsid w:val="00073A5E"/>
    <w:rsid w:val="00073B20"/>
    <w:rsid w:val="00073F87"/>
    <w:rsid w:val="00074040"/>
    <w:rsid w:val="00074411"/>
    <w:rsid w:val="000744C3"/>
    <w:rsid w:val="000753E9"/>
    <w:rsid w:val="00076B9B"/>
    <w:rsid w:val="0008025F"/>
    <w:rsid w:val="000804D0"/>
    <w:rsid w:val="000808A1"/>
    <w:rsid w:val="00081623"/>
    <w:rsid w:val="00081CF3"/>
    <w:rsid w:val="00082086"/>
    <w:rsid w:val="00082CAA"/>
    <w:rsid w:val="00082F02"/>
    <w:rsid w:val="00082FD3"/>
    <w:rsid w:val="0008333B"/>
    <w:rsid w:val="0008434F"/>
    <w:rsid w:val="00084409"/>
    <w:rsid w:val="00084FE3"/>
    <w:rsid w:val="000850AF"/>
    <w:rsid w:val="000857DA"/>
    <w:rsid w:val="0008597D"/>
    <w:rsid w:val="000863C8"/>
    <w:rsid w:val="00086C39"/>
    <w:rsid w:val="00086C57"/>
    <w:rsid w:val="00086D24"/>
    <w:rsid w:val="000902F4"/>
    <w:rsid w:val="00091FF4"/>
    <w:rsid w:val="0009365A"/>
    <w:rsid w:val="00093EB8"/>
    <w:rsid w:val="00094393"/>
    <w:rsid w:val="00094599"/>
    <w:rsid w:val="00094951"/>
    <w:rsid w:val="000965E8"/>
    <w:rsid w:val="0009665A"/>
    <w:rsid w:val="00096758"/>
    <w:rsid w:val="00096871"/>
    <w:rsid w:val="0009715A"/>
    <w:rsid w:val="000A0D8A"/>
    <w:rsid w:val="000A0DF0"/>
    <w:rsid w:val="000A0F61"/>
    <w:rsid w:val="000A1590"/>
    <w:rsid w:val="000A1AA1"/>
    <w:rsid w:val="000A2564"/>
    <w:rsid w:val="000A2F6E"/>
    <w:rsid w:val="000A35D2"/>
    <w:rsid w:val="000A3FA7"/>
    <w:rsid w:val="000A4399"/>
    <w:rsid w:val="000A47FD"/>
    <w:rsid w:val="000A49DF"/>
    <w:rsid w:val="000A49E3"/>
    <w:rsid w:val="000A4B14"/>
    <w:rsid w:val="000A5722"/>
    <w:rsid w:val="000A5F83"/>
    <w:rsid w:val="000A60EF"/>
    <w:rsid w:val="000A6DDA"/>
    <w:rsid w:val="000A76E6"/>
    <w:rsid w:val="000A7E72"/>
    <w:rsid w:val="000B0306"/>
    <w:rsid w:val="000B073C"/>
    <w:rsid w:val="000B081B"/>
    <w:rsid w:val="000B154B"/>
    <w:rsid w:val="000B1A96"/>
    <w:rsid w:val="000B29DC"/>
    <w:rsid w:val="000B4A01"/>
    <w:rsid w:val="000B4CEC"/>
    <w:rsid w:val="000B5175"/>
    <w:rsid w:val="000B5567"/>
    <w:rsid w:val="000B5BF3"/>
    <w:rsid w:val="000B74A3"/>
    <w:rsid w:val="000C1786"/>
    <w:rsid w:val="000C1EFE"/>
    <w:rsid w:val="000C292E"/>
    <w:rsid w:val="000C3542"/>
    <w:rsid w:val="000C4AEE"/>
    <w:rsid w:val="000C52CA"/>
    <w:rsid w:val="000C5A76"/>
    <w:rsid w:val="000D0D59"/>
    <w:rsid w:val="000D181D"/>
    <w:rsid w:val="000D1B17"/>
    <w:rsid w:val="000D2000"/>
    <w:rsid w:val="000D2FED"/>
    <w:rsid w:val="000D347E"/>
    <w:rsid w:val="000D3E54"/>
    <w:rsid w:val="000D456E"/>
    <w:rsid w:val="000D4CE3"/>
    <w:rsid w:val="000D667B"/>
    <w:rsid w:val="000D66F1"/>
    <w:rsid w:val="000D7B99"/>
    <w:rsid w:val="000E0147"/>
    <w:rsid w:val="000E1438"/>
    <w:rsid w:val="000E30A1"/>
    <w:rsid w:val="000E3B8D"/>
    <w:rsid w:val="000E3F89"/>
    <w:rsid w:val="000E4223"/>
    <w:rsid w:val="000E45C6"/>
    <w:rsid w:val="000E5A2E"/>
    <w:rsid w:val="000E5D2B"/>
    <w:rsid w:val="000E6262"/>
    <w:rsid w:val="000E6EBD"/>
    <w:rsid w:val="000E7BC9"/>
    <w:rsid w:val="000F145D"/>
    <w:rsid w:val="000F1BAB"/>
    <w:rsid w:val="000F20E5"/>
    <w:rsid w:val="000F29A6"/>
    <w:rsid w:val="000F3B92"/>
    <w:rsid w:val="000F3D04"/>
    <w:rsid w:val="000F3FEF"/>
    <w:rsid w:val="000F4A6A"/>
    <w:rsid w:val="000F4AD4"/>
    <w:rsid w:val="000F4E22"/>
    <w:rsid w:val="000F6BAC"/>
    <w:rsid w:val="000F7941"/>
    <w:rsid w:val="000F7DE0"/>
    <w:rsid w:val="000F7FE3"/>
    <w:rsid w:val="00100401"/>
    <w:rsid w:val="001006AF"/>
    <w:rsid w:val="0010086E"/>
    <w:rsid w:val="0010176D"/>
    <w:rsid w:val="001020F6"/>
    <w:rsid w:val="00102675"/>
    <w:rsid w:val="00103242"/>
    <w:rsid w:val="00104260"/>
    <w:rsid w:val="00105FA2"/>
    <w:rsid w:val="00106426"/>
    <w:rsid w:val="00107D1C"/>
    <w:rsid w:val="00107E4A"/>
    <w:rsid w:val="00110071"/>
    <w:rsid w:val="0011099A"/>
    <w:rsid w:val="00110E6C"/>
    <w:rsid w:val="00110EDA"/>
    <w:rsid w:val="00111B64"/>
    <w:rsid w:val="001124FB"/>
    <w:rsid w:val="00113462"/>
    <w:rsid w:val="00113A4D"/>
    <w:rsid w:val="00113ACD"/>
    <w:rsid w:val="00113F50"/>
    <w:rsid w:val="0011442A"/>
    <w:rsid w:val="001146AD"/>
    <w:rsid w:val="00115744"/>
    <w:rsid w:val="0011581D"/>
    <w:rsid w:val="0011617D"/>
    <w:rsid w:val="001178B4"/>
    <w:rsid w:val="00117BE2"/>
    <w:rsid w:val="00117FF6"/>
    <w:rsid w:val="00121341"/>
    <w:rsid w:val="001214C9"/>
    <w:rsid w:val="00122799"/>
    <w:rsid w:val="00123BB0"/>
    <w:rsid w:val="00124207"/>
    <w:rsid w:val="00124569"/>
    <w:rsid w:val="00124859"/>
    <w:rsid w:val="00125E4D"/>
    <w:rsid w:val="00125F0D"/>
    <w:rsid w:val="00125F71"/>
    <w:rsid w:val="001267EA"/>
    <w:rsid w:val="00130E42"/>
    <w:rsid w:val="0013102E"/>
    <w:rsid w:val="00131AD1"/>
    <w:rsid w:val="00131E27"/>
    <w:rsid w:val="00132C13"/>
    <w:rsid w:val="001330E8"/>
    <w:rsid w:val="001334EC"/>
    <w:rsid w:val="001337CD"/>
    <w:rsid w:val="001338D1"/>
    <w:rsid w:val="00133F9B"/>
    <w:rsid w:val="00134E3B"/>
    <w:rsid w:val="00135047"/>
    <w:rsid w:val="00136E07"/>
    <w:rsid w:val="001376A4"/>
    <w:rsid w:val="00137991"/>
    <w:rsid w:val="00137C0A"/>
    <w:rsid w:val="00137E47"/>
    <w:rsid w:val="00140F89"/>
    <w:rsid w:val="00141117"/>
    <w:rsid w:val="00141572"/>
    <w:rsid w:val="001421AD"/>
    <w:rsid w:val="00142C4B"/>
    <w:rsid w:val="00142D96"/>
    <w:rsid w:val="001446B9"/>
    <w:rsid w:val="00144972"/>
    <w:rsid w:val="001449BF"/>
    <w:rsid w:val="00144C37"/>
    <w:rsid w:val="0014556C"/>
    <w:rsid w:val="001457BC"/>
    <w:rsid w:val="00145C0A"/>
    <w:rsid w:val="00145C3E"/>
    <w:rsid w:val="00147251"/>
    <w:rsid w:val="00147516"/>
    <w:rsid w:val="00147E4D"/>
    <w:rsid w:val="0015056B"/>
    <w:rsid w:val="00150870"/>
    <w:rsid w:val="00152F71"/>
    <w:rsid w:val="001539A7"/>
    <w:rsid w:val="00153F71"/>
    <w:rsid w:val="001542A9"/>
    <w:rsid w:val="001554BC"/>
    <w:rsid w:val="001557F5"/>
    <w:rsid w:val="001571B7"/>
    <w:rsid w:val="001572BF"/>
    <w:rsid w:val="001578DE"/>
    <w:rsid w:val="00157A1C"/>
    <w:rsid w:val="00160D56"/>
    <w:rsid w:val="001613A3"/>
    <w:rsid w:val="0016156F"/>
    <w:rsid w:val="0016160E"/>
    <w:rsid w:val="00161982"/>
    <w:rsid w:val="00162804"/>
    <w:rsid w:val="00162A8F"/>
    <w:rsid w:val="0016322C"/>
    <w:rsid w:val="0016348A"/>
    <w:rsid w:val="0016407C"/>
    <w:rsid w:val="00164DDB"/>
    <w:rsid w:val="001650C0"/>
    <w:rsid w:val="001651C8"/>
    <w:rsid w:val="00165556"/>
    <w:rsid w:val="00167256"/>
    <w:rsid w:val="0017010C"/>
    <w:rsid w:val="00170463"/>
    <w:rsid w:val="00170533"/>
    <w:rsid w:val="0017111F"/>
    <w:rsid w:val="00171F8B"/>
    <w:rsid w:val="00172305"/>
    <w:rsid w:val="00172D3A"/>
    <w:rsid w:val="00172F13"/>
    <w:rsid w:val="001731D1"/>
    <w:rsid w:val="00173CB8"/>
    <w:rsid w:val="0017466E"/>
    <w:rsid w:val="00175F92"/>
    <w:rsid w:val="00177726"/>
    <w:rsid w:val="0017775B"/>
    <w:rsid w:val="00177CBA"/>
    <w:rsid w:val="00177FFD"/>
    <w:rsid w:val="00183729"/>
    <w:rsid w:val="00183EB3"/>
    <w:rsid w:val="00183FFF"/>
    <w:rsid w:val="00184DB0"/>
    <w:rsid w:val="0018582A"/>
    <w:rsid w:val="0018617F"/>
    <w:rsid w:val="00186180"/>
    <w:rsid w:val="001865EF"/>
    <w:rsid w:val="0018660F"/>
    <w:rsid w:val="001916D3"/>
    <w:rsid w:val="00191854"/>
    <w:rsid w:val="001923A5"/>
    <w:rsid w:val="001923F3"/>
    <w:rsid w:val="00192B64"/>
    <w:rsid w:val="00192F0B"/>
    <w:rsid w:val="001938E1"/>
    <w:rsid w:val="001940E2"/>
    <w:rsid w:val="00195A38"/>
    <w:rsid w:val="00196652"/>
    <w:rsid w:val="001975E0"/>
    <w:rsid w:val="001A1373"/>
    <w:rsid w:val="001A1E38"/>
    <w:rsid w:val="001A25C8"/>
    <w:rsid w:val="001A2954"/>
    <w:rsid w:val="001A3430"/>
    <w:rsid w:val="001A3D5B"/>
    <w:rsid w:val="001A4175"/>
    <w:rsid w:val="001A63A4"/>
    <w:rsid w:val="001B0233"/>
    <w:rsid w:val="001B0D19"/>
    <w:rsid w:val="001B1488"/>
    <w:rsid w:val="001B35F5"/>
    <w:rsid w:val="001B5B9B"/>
    <w:rsid w:val="001B600E"/>
    <w:rsid w:val="001B6C6E"/>
    <w:rsid w:val="001B7D46"/>
    <w:rsid w:val="001C0226"/>
    <w:rsid w:val="001C05B3"/>
    <w:rsid w:val="001C096A"/>
    <w:rsid w:val="001C0B71"/>
    <w:rsid w:val="001C10A3"/>
    <w:rsid w:val="001C11B5"/>
    <w:rsid w:val="001C14DF"/>
    <w:rsid w:val="001C29D6"/>
    <w:rsid w:val="001C2AE3"/>
    <w:rsid w:val="001C43DF"/>
    <w:rsid w:val="001C44B2"/>
    <w:rsid w:val="001C487F"/>
    <w:rsid w:val="001C63A1"/>
    <w:rsid w:val="001C70D3"/>
    <w:rsid w:val="001C7881"/>
    <w:rsid w:val="001C7A1D"/>
    <w:rsid w:val="001D2520"/>
    <w:rsid w:val="001D2779"/>
    <w:rsid w:val="001D2C37"/>
    <w:rsid w:val="001D2D61"/>
    <w:rsid w:val="001D374E"/>
    <w:rsid w:val="001D5323"/>
    <w:rsid w:val="001D5386"/>
    <w:rsid w:val="001D5573"/>
    <w:rsid w:val="001D55DC"/>
    <w:rsid w:val="001D5F05"/>
    <w:rsid w:val="001D5F4E"/>
    <w:rsid w:val="001D6542"/>
    <w:rsid w:val="001D6636"/>
    <w:rsid w:val="001D677B"/>
    <w:rsid w:val="001D6A8E"/>
    <w:rsid w:val="001D7DA8"/>
    <w:rsid w:val="001E0443"/>
    <w:rsid w:val="001E0466"/>
    <w:rsid w:val="001E1757"/>
    <w:rsid w:val="001E1C46"/>
    <w:rsid w:val="001E2063"/>
    <w:rsid w:val="001E227D"/>
    <w:rsid w:val="001E240F"/>
    <w:rsid w:val="001E36C9"/>
    <w:rsid w:val="001E44EB"/>
    <w:rsid w:val="001E4F62"/>
    <w:rsid w:val="001E554E"/>
    <w:rsid w:val="001E5CAF"/>
    <w:rsid w:val="001E5D58"/>
    <w:rsid w:val="001E6122"/>
    <w:rsid w:val="001E612B"/>
    <w:rsid w:val="001E6AEE"/>
    <w:rsid w:val="001E7283"/>
    <w:rsid w:val="001F00D4"/>
    <w:rsid w:val="001F05D0"/>
    <w:rsid w:val="001F0B95"/>
    <w:rsid w:val="001F25A0"/>
    <w:rsid w:val="001F2C4D"/>
    <w:rsid w:val="001F2C78"/>
    <w:rsid w:val="001F3258"/>
    <w:rsid w:val="001F3717"/>
    <w:rsid w:val="001F3C87"/>
    <w:rsid w:val="001F3CEA"/>
    <w:rsid w:val="001F5A49"/>
    <w:rsid w:val="001F5F2E"/>
    <w:rsid w:val="001F6ABE"/>
    <w:rsid w:val="001F7168"/>
    <w:rsid w:val="00201ABF"/>
    <w:rsid w:val="00201EDA"/>
    <w:rsid w:val="002020E0"/>
    <w:rsid w:val="002022C8"/>
    <w:rsid w:val="00202595"/>
    <w:rsid w:val="00202DB0"/>
    <w:rsid w:val="00203E20"/>
    <w:rsid w:val="00205427"/>
    <w:rsid w:val="002074F4"/>
    <w:rsid w:val="00207853"/>
    <w:rsid w:val="00211201"/>
    <w:rsid w:val="00211C23"/>
    <w:rsid w:val="00212964"/>
    <w:rsid w:val="00212A2B"/>
    <w:rsid w:val="002138B0"/>
    <w:rsid w:val="00213C63"/>
    <w:rsid w:val="00214D70"/>
    <w:rsid w:val="00214E1F"/>
    <w:rsid w:val="0021503A"/>
    <w:rsid w:val="00215853"/>
    <w:rsid w:val="00215EA8"/>
    <w:rsid w:val="00220F01"/>
    <w:rsid w:val="0022138C"/>
    <w:rsid w:val="0022332B"/>
    <w:rsid w:val="00223DD4"/>
    <w:rsid w:val="00224D5C"/>
    <w:rsid w:val="00225801"/>
    <w:rsid w:val="0022754C"/>
    <w:rsid w:val="002326B7"/>
    <w:rsid w:val="00232886"/>
    <w:rsid w:val="00233989"/>
    <w:rsid w:val="00233A1D"/>
    <w:rsid w:val="0023415D"/>
    <w:rsid w:val="00234B96"/>
    <w:rsid w:val="00236511"/>
    <w:rsid w:val="00236D69"/>
    <w:rsid w:val="002405FD"/>
    <w:rsid w:val="00240BA0"/>
    <w:rsid w:val="00242E8E"/>
    <w:rsid w:val="002441EC"/>
    <w:rsid w:val="00244BEF"/>
    <w:rsid w:val="00246535"/>
    <w:rsid w:val="00246A01"/>
    <w:rsid w:val="0024733E"/>
    <w:rsid w:val="00247512"/>
    <w:rsid w:val="00247B23"/>
    <w:rsid w:val="00250385"/>
    <w:rsid w:val="002517D2"/>
    <w:rsid w:val="0025203C"/>
    <w:rsid w:val="002528F4"/>
    <w:rsid w:val="00252F25"/>
    <w:rsid w:val="0025300B"/>
    <w:rsid w:val="002530AD"/>
    <w:rsid w:val="002541FB"/>
    <w:rsid w:val="00254280"/>
    <w:rsid w:val="002550D3"/>
    <w:rsid w:val="002550F1"/>
    <w:rsid w:val="002560FF"/>
    <w:rsid w:val="0025648F"/>
    <w:rsid w:val="00256CFE"/>
    <w:rsid w:val="00256EA4"/>
    <w:rsid w:val="00257A07"/>
    <w:rsid w:val="00260078"/>
    <w:rsid w:val="0026075C"/>
    <w:rsid w:val="002612FF"/>
    <w:rsid w:val="0026168B"/>
    <w:rsid w:val="00261825"/>
    <w:rsid w:val="00264840"/>
    <w:rsid w:val="00264CB9"/>
    <w:rsid w:val="00264E2C"/>
    <w:rsid w:val="0026519B"/>
    <w:rsid w:val="00265F15"/>
    <w:rsid w:val="002666CF"/>
    <w:rsid w:val="00267508"/>
    <w:rsid w:val="0027238E"/>
    <w:rsid w:val="00273243"/>
    <w:rsid w:val="00274378"/>
    <w:rsid w:val="00274524"/>
    <w:rsid w:val="0028024A"/>
    <w:rsid w:val="002805B9"/>
    <w:rsid w:val="002809A0"/>
    <w:rsid w:val="0028152F"/>
    <w:rsid w:val="0028179F"/>
    <w:rsid w:val="00281A3F"/>
    <w:rsid w:val="00281E52"/>
    <w:rsid w:val="00282014"/>
    <w:rsid w:val="002820D5"/>
    <w:rsid w:val="0028229D"/>
    <w:rsid w:val="00283451"/>
    <w:rsid w:val="00285782"/>
    <w:rsid w:val="00287A73"/>
    <w:rsid w:val="00287AA4"/>
    <w:rsid w:val="002904FE"/>
    <w:rsid w:val="00290507"/>
    <w:rsid w:val="002907C8"/>
    <w:rsid w:val="00290BCC"/>
    <w:rsid w:val="00291893"/>
    <w:rsid w:val="00292BC8"/>
    <w:rsid w:val="00293223"/>
    <w:rsid w:val="00293D91"/>
    <w:rsid w:val="00294522"/>
    <w:rsid w:val="0029571E"/>
    <w:rsid w:val="002959F2"/>
    <w:rsid w:val="0029621D"/>
    <w:rsid w:val="00296691"/>
    <w:rsid w:val="00297FAB"/>
    <w:rsid w:val="002A016D"/>
    <w:rsid w:val="002A056D"/>
    <w:rsid w:val="002A0E76"/>
    <w:rsid w:val="002A0F2B"/>
    <w:rsid w:val="002A2437"/>
    <w:rsid w:val="002A2972"/>
    <w:rsid w:val="002A3526"/>
    <w:rsid w:val="002A6B12"/>
    <w:rsid w:val="002A790B"/>
    <w:rsid w:val="002A7C92"/>
    <w:rsid w:val="002B0E10"/>
    <w:rsid w:val="002B2217"/>
    <w:rsid w:val="002B26C7"/>
    <w:rsid w:val="002B34B2"/>
    <w:rsid w:val="002B3C8F"/>
    <w:rsid w:val="002B48F8"/>
    <w:rsid w:val="002B4982"/>
    <w:rsid w:val="002B4997"/>
    <w:rsid w:val="002B4C0C"/>
    <w:rsid w:val="002B50D6"/>
    <w:rsid w:val="002B51DD"/>
    <w:rsid w:val="002B53D7"/>
    <w:rsid w:val="002B545B"/>
    <w:rsid w:val="002B70A6"/>
    <w:rsid w:val="002B7183"/>
    <w:rsid w:val="002B77E7"/>
    <w:rsid w:val="002B7868"/>
    <w:rsid w:val="002B79D7"/>
    <w:rsid w:val="002C0F52"/>
    <w:rsid w:val="002C1842"/>
    <w:rsid w:val="002C29BE"/>
    <w:rsid w:val="002C2C73"/>
    <w:rsid w:val="002C2C95"/>
    <w:rsid w:val="002C3F94"/>
    <w:rsid w:val="002C40BD"/>
    <w:rsid w:val="002C4275"/>
    <w:rsid w:val="002C4307"/>
    <w:rsid w:val="002C56A9"/>
    <w:rsid w:val="002C5731"/>
    <w:rsid w:val="002C7AA2"/>
    <w:rsid w:val="002D0284"/>
    <w:rsid w:val="002D2390"/>
    <w:rsid w:val="002D380A"/>
    <w:rsid w:val="002D5FBA"/>
    <w:rsid w:val="002D62B7"/>
    <w:rsid w:val="002D7ED5"/>
    <w:rsid w:val="002E03A2"/>
    <w:rsid w:val="002E1173"/>
    <w:rsid w:val="002E1368"/>
    <w:rsid w:val="002E1BC0"/>
    <w:rsid w:val="002E2CA9"/>
    <w:rsid w:val="002E2FA7"/>
    <w:rsid w:val="002E49E9"/>
    <w:rsid w:val="002E7251"/>
    <w:rsid w:val="002E72D3"/>
    <w:rsid w:val="002F127F"/>
    <w:rsid w:val="002F16B7"/>
    <w:rsid w:val="002F297B"/>
    <w:rsid w:val="002F2E61"/>
    <w:rsid w:val="002F2FDE"/>
    <w:rsid w:val="002F34DD"/>
    <w:rsid w:val="002F3510"/>
    <w:rsid w:val="002F3833"/>
    <w:rsid w:val="002F40B6"/>
    <w:rsid w:val="002F4C95"/>
    <w:rsid w:val="0030009D"/>
    <w:rsid w:val="0030023E"/>
    <w:rsid w:val="00300753"/>
    <w:rsid w:val="00301981"/>
    <w:rsid w:val="00301A2F"/>
    <w:rsid w:val="00302237"/>
    <w:rsid w:val="00303EBC"/>
    <w:rsid w:val="00304585"/>
    <w:rsid w:val="003055CE"/>
    <w:rsid w:val="003056E5"/>
    <w:rsid w:val="0030675A"/>
    <w:rsid w:val="00306F41"/>
    <w:rsid w:val="00310289"/>
    <w:rsid w:val="003105A7"/>
    <w:rsid w:val="0031060F"/>
    <w:rsid w:val="003108B6"/>
    <w:rsid w:val="00310A34"/>
    <w:rsid w:val="00310A46"/>
    <w:rsid w:val="003114BE"/>
    <w:rsid w:val="003115E9"/>
    <w:rsid w:val="0031222C"/>
    <w:rsid w:val="00312733"/>
    <w:rsid w:val="00313186"/>
    <w:rsid w:val="003139B3"/>
    <w:rsid w:val="00313B8A"/>
    <w:rsid w:val="00313D06"/>
    <w:rsid w:val="00313F8D"/>
    <w:rsid w:val="00315906"/>
    <w:rsid w:val="00316FAA"/>
    <w:rsid w:val="003170F0"/>
    <w:rsid w:val="0031763E"/>
    <w:rsid w:val="00317856"/>
    <w:rsid w:val="00317F6D"/>
    <w:rsid w:val="00321549"/>
    <w:rsid w:val="00322275"/>
    <w:rsid w:val="00322579"/>
    <w:rsid w:val="003234F4"/>
    <w:rsid w:val="00325DC0"/>
    <w:rsid w:val="0032619A"/>
    <w:rsid w:val="00326811"/>
    <w:rsid w:val="00326897"/>
    <w:rsid w:val="00326AEE"/>
    <w:rsid w:val="00326CD1"/>
    <w:rsid w:val="00327221"/>
    <w:rsid w:val="0032767D"/>
    <w:rsid w:val="00327741"/>
    <w:rsid w:val="00327C12"/>
    <w:rsid w:val="00330D34"/>
    <w:rsid w:val="00332869"/>
    <w:rsid w:val="00332A58"/>
    <w:rsid w:val="00332FB9"/>
    <w:rsid w:val="00333426"/>
    <w:rsid w:val="0033378E"/>
    <w:rsid w:val="003341F7"/>
    <w:rsid w:val="003345C1"/>
    <w:rsid w:val="00334CE2"/>
    <w:rsid w:val="00336F43"/>
    <w:rsid w:val="00340620"/>
    <w:rsid w:val="003407FA"/>
    <w:rsid w:val="00340982"/>
    <w:rsid w:val="00340AC7"/>
    <w:rsid w:val="0034175C"/>
    <w:rsid w:val="00342557"/>
    <w:rsid w:val="003426AE"/>
    <w:rsid w:val="00342EFB"/>
    <w:rsid w:val="0034313A"/>
    <w:rsid w:val="0034360E"/>
    <w:rsid w:val="003442FE"/>
    <w:rsid w:val="00344332"/>
    <w:rsid w:val="00344FAA"/>
    <w:rsid w:val="003453FF"/>
    <w:rsid w:val="0034631C"/>
    <w:rsid w:val="00346427"/>
    <w:rsid w:val="00346520"/>
    <w:rsid w:val="0034655C"/>
    <w:rsid w:val="00346575"/>
    <w:rsid w:val="003468A6"/>
    <w:rsid w:val="00346EBC"/>
    <w:rsid w:val="00347892"/>
    <w:rsid w:val="003505B6"/>
    <w:rsid w:val="0035092F"/>
    <w:rsid w:val="0035106F"/>
    <w:rsid w:val="00351495"/>
    <w:rsid w:val="003518C4"/>
    <w:rsid w:val="00351E0C"/>
    <w:rsid w:val="00352359"/>
    <w:rsid w:val="00352C3B"/>
    <w:rsid w:val="00352E37"/>
    <w:rsid w:val="00353EEE"/>
    <w:rsid w:val="00354D85"/>
    <w:rsid w:val="00355379"/>
    <w:rsid w:val="0035570D"/>
    <w:rsid w:val="0035585B"/>
    <w:rsid w:val="0035669A"/>
    <w:rsid w:val="00356A3D"/>
    <w:rsid w:val="00356AC9"/>
    <w:rsid w:val="0035720D"/>
    <w:rsid w:val="00357A4F"/>
    <w:rsid w:val="00360773"/>
    <w:rsid w:val="00360857"/>
    <w:rsid w:val="00361FB7"/>
    <w:rsid w:val="00362834"/>
    <w:rsid w:val="00362BB1"/>
    <w:rsid w:val="00363636"/>
    <w:rsid w:val="00364313"/>
    <w:rsid w:val="00364D93"/>
    <w:rsid w:val="00364DA3"/>
    <w:rsid w:val="00366411"/>
    <w:rsid w:val="0036657A"/>
    <w:rsid w:val="00367F83"/>
    <w:rsid w:val="003700F4"/>
    <w:rsid w:val="00370ADB"/>
    <w:rsid w:val="00370CA0"/>
    <w:rsid w:val="003710DB"/>
    <w:rsid w:val="0037400C"/>
    <w:rsid w:val="00374E75"/>
    <w:rsid w:val="00374EA7"/>
    <w:rsid w:val="00376636"/>
    <w:rsid w:val="0037664C"/>
    <w:rsid w:val="0037690F"/>
    <w:rsid w:val="00376C74"/>
    <w:rsid w:val="0037752A"/>
    <w:rsid w:val="00377945"/>
    <w:rsid w:val="00380F96"/>
    <w:rsid w:val="003817AC"/>
    <w:rsid w:val="00381D71"/>
    <w:rsid w:val="00382721"/>
    <w:rsid w:val="0038298E"/>
    <w:rsid w:val="0038338E"/>
    <w:rsid w:val="00384903"/>
    <w:rsid w:val="00384F02"/>
    <w:rsid w:val="00385CD6"/>
    <w:rsid w:val="00385EF0"/>
    <w:rsid w:val="00385F14"/>
    <w:rsid w:val="003864C6"/>
    <w:rsid w:val="00386DEC"/>
    <w:rsid w:val="0038731E"/>
    <w:rsid w:val="003905A9"/>
    <w:rsid w:val="0039127F"/>
    <w:rsid w:val="00393862"/>
    <w:rsid w:val="00395439"/>
    <w:rsid w:val="0039576D"/>
    <w:rsid w:val="003961F8"/>
    <w:rsid w:val="0039794C"/>
    <w:rsid w:val="00397A0A"/>
    <w:rsid w:val="003A0BDF"/>
    <w:rsid w:val="003A2153"/>
    <w:rsid w:val="003A21A8"/>
    <w:rsid w:val="003A34BF"/>
    <w:rsid w:val="003A4978"/>
    <w:rsid w:val="003A4B6E"/>
    <w:rsid w:val="003A508B"/>
    <w:rsid w:val="003A53D4"/>
    <w:rsid w:val="003A578D"/>
    <w:rsid w:val="003A5DFE"/>
    <w:rsid w:val="003A6636"/>
    <w:rsid w:val="003A6C9D"/>
    <w:rsid w:val="003A70E5"/>
    <w:rsid w:val="003A74BB"/>
    <w:rsid w:val="003A7626"/>
    <w:rsid w:val="003B00DB"/>
    <w:rsid w:val="003B12CE"/>
    <w:rsid w:val="003B1AB5"/>
    <w:rsid w:val="003B275E"/>
    <w:rsid w:val="003B28B9"/>
    <w:rsid w:val="003B298B"/>
    <w:rsid w:val="003B3701"/>
    <w:rsid w:val="003B410B"/>
    <w:rsid w:val="003B44AC"/>
    <w:rsid w:val="003B5D59"/>
    <w:rsid w:val="003B60AD"/>
    <w:rsid w:val="003B66AF"/>
    <w:rsid w:val="003B6C0F"/>
    <w:rsid w:val="003B7E06"/>
    <w:rsid w:val="003C0757"/>
    <w:rsid w:val="003C161D"/>
    <w:rsid w:val="003C17C0"/>
    <w:rsid w:val="003C1D7C"/>
    <w:rsid w:val="003C1DF3"/>
    <w:rsid w:val="003C279F"/>
    <w:rsid w:val="003C2F33"/>
    <w:rsid w:val="003C2F61"/>
    <w:rsid w:val="003C6350"/>
    <w:rsid w:val="003C6685"/>
    <w:rsid w:val="003C7033"/>
    <w:rsid w:val="003C7CE8"/>
    <w:rsid w:val="003D068E"/>
    <w:rsid w:val="003D15CD"/>
    <w:rsid w:val="003D1653"/>
    <w:rsid w:val="003D33A5"/>
    <w:rsid w:val="003D3724"/>
    <w:rsid w:val="003D467D"/>
    <w:rsid w:val="003D4A7F"/>
    <w:rsid w:val="003D4AF1"/>
    <w:rsid w:val="003D5245"/>
    <w:rsid w:val="003D5E05"/>
    <w:rsid w:val="003D6234"/>
    <w:rsid w:val="003D628D"/>
    <w:rsid w:val="003D6582"/>
    <w:rsid w:val="003D68B0"/>
    <w:rsid w:val="003D6C23"/>
    <w:rsid w:val="003D7D9E"/>
    <w:rsid w:val="003E03CE"/>
    <w:rsid w:val="003E094A"/>
    <w:rsid w:val="003E171F"/>
    <w:rsid w:val="003E1B00"/>
    <w:rsid w:val="003E1C84"/>
    <w:rsid w:val="003E1CEF"/>
    <w:rsid w:val="003E2671"/>
    <w:rsid w:val="003E2B4A"/>
    <w:rsid w:val="003E2BA1"/>
    <w:rsid w:val="003E3321"/>
    <w:rsid w:val="003E364F"/>
    <w:rsid w:val="003E48F9"/>
    <w:rsid w:val="003E553B"/>
    <w:rsid w:val="003E5F66"/>
    <w:rsid w:val="003E605D"/>
    <w:rsid w:val="003E6C1E"/>
    <w:rsid w:val="003E7290"/>
    <w:rsid w:val="003E7789"/>
    <w:rsid w:val="003E78ED"/>
    <w:rsid w:val="003E7E07"/>
    <w:rsid w:val="003F071A"/>
    <w:rsid w:val="003F0A20"/>
    <w:rsid w:val="003F0AC3"/>
    <w:rsid w:val="003F0CFE"/>
    <w:rsid w:val="003F1AC1"/>
    <w:rsid w:val="003F1ADC"/>
    <w:rsid w:val="003F2006"/>
    <w:rsid w:val="003F21E2"/>
    <w:rsid w:val="003F2841"/>
    <w:rsid w:val="003F3278"/>
    <w:rsid w:val="003F35B6"/>
    <w:rsid w:val="003F3663"/>
    <w:rsid w:val="003F49C4"/>
    <w:rsid w:val="003F566D"/>
    <w:rsid w:val="003F6047"/>
    <w:rsid w:val="003F6317"/>
    <w:rsid w:val="003F7139"/>
    <w:rsid w:val="003F7742"/>
    <w:rsid w:val="00400A5E"/>
    <w:rsid w:val="00400B5C"/>
    <w:rsid w:val="00400CB3"/>
    <w:rsid w:val="004011A4"/>
    <w:rsid w:val="004026A8"/>
    <w:rsid w:val="00402DE8"/>
    <w:rsid w:val="004044C2"/>
    <w:rsid w:val="00404A01"/>
    <w:rsid w:val="004052F8"/>
    <w:rsid w:val="00406270"/>
    <w:rsid w:val="004067C0"/>
    <w:rsid w:val="00406941"/>
    <w:rsid w:val="00407CF9"/>
    <w:rsid w:val="00411EF1"/>
    <w:rsid w:val="0041215A"/>
    <w:rsid w:val="004148B7"/>
    <w:rsid w:val="0041509C"/>
    <w:rsid w:val="004150CA"/>
    <w:rsid w:val="00416101"/>
    <w:rsid w:val="00416556"/>
    <w:rsid w:val="00416622"/>
    <w:rsid w:val="0041693A"/>
    <w:rsid w:val="004174DC"/>
    <w:rsid w:val="00417B87"/>
    <w:rsid w:val="00420E97"/>
    <w:rsid w:val="00422564"/>
    <w:rsid w:val="00422798"/>
    <w:rsid w:val="00423BD5"/>
    <w:rsid w:val="00423D59"/>
    <w:rsid w:val="0042417C"/>
    <w:rsid w:val="00424FDB"/>
    <w:rsid w:val="00425232"/>
    <w:rsid w:val="0042625D"/>
    <w:rsid w:val="00427FC6"/>
    <w:rsid w:val="0043034E"/>
    <w:rsid w:val="004351AC"/>
    <w:rsid w:val="0043534D"/>
    <w:rsid w:val="004359F2"/>
    <w:rsid w:val="004364DF"/>
    <w:rsid w:val="004379EE"/>
    <w:rsid w:val="00437CF6"/>
    <w:rsid w:val="00440A4E"/>
    <w:rsid w:val="00440EE5"/>
    <w:rsid w:val="004419FE"/>
    <w:rsid w:val="00441BC8"/>
    <w:rsid w:val="00442004"/>
    <w:rsid w:val="00442736"/>
    <w:rsid w:val="00443511"/>
    <w:rsid w:val="0044399E"/>
    <w:rsid w:val="004440A6"/>
    <w:rsid w:val="0044492D"/>
    <w:rsid w:val="00444D66"/>
    <w:rsid w:val="00445691"/>
    <w:rsid w:val="004456F7"/>
    <w:rsid w:val="00445E3A"/>
    <w:rsid w:val="00446689"/>
    <w:rsid w:val="00450D01"/>
    <w:rsid w:val="00451ECC"/>
    <w:rsid w:val="00452BF8"/>
    <w:rsid w:val="00453519"/>
    <w:rsid w:val="004536B5"/>
    <w:rsid w:val="00453F03"/>
    <w:rsid w:val="00455EA2"/>
    <w:rsid w:val="00455F85"/>
    <w:rsid w:val="00456128"/>
    <w:rsid w:val="0045702E"/>
    <w:rsid w:val="00457833"/>
    <w:rsid w:val="00457BD1"/>
    <w:rsid w:val="00457E0F"/>
    <w:rsid w:val="00460B7E"/>
    <w:rsid w:val="00461EB6"/>
    <w:rsid w:val="0046238A"/>
    <w:rsid w:val="004625BE"/>
    <w:rsid w:val="00464039"/>
    <w:rsid w:val="004643BC"/>
    <w:rsid w:val="00464595"/>
    <w:rsid w:val="0046469D"/>
    <w:rsid w:val="00464766"/>
    <w:rsid w:val="00465D95"/>
    <w:rsid w:val="00466017"/>
    <w:rsid w:val="004662FA"/>
    <w:rsid w:val="00467831"/>
    <w:rsid w:val="00467918"/>
    <w:rsid w:val="00467939"/>
    <w:rsid w:val="00467EB3"/>
    <w:rsid w:val="00470551"/>
    <w:rsid w:val="00472603"/>
    <w:rsid w:val="00472AAA"/>
    <w:rsid w:val="00473908"/>
    <w:rsid w:val="004739FF"/>
    <w:rsid w:val="00473B14"/>
    <w:rsid w:val="0047465A"/>
    <w:rsid w:val="004755BD"/>
    <w:rsid w:val="0047581C"/>
    <w:rsid w:val="00475AB9"/>
    <w:rsid w:val="00475EF9"/>
    <w:rsid w:val="0047609A"/>
    <w:rsid w:val="00476764"/>
    <w:rsid w:val="004778C5"/>
    <w:rsid w:val="0048043C"/>
    <w:rsid w:val="004812E8"/>
    <w:rsid w:val="004813E4"/>
    <w:rsid w:val="004818AF"/>
    <w:rsid w:val="00481A46"/>
    <w:rsid w:val="004829B7"/>
    <w:rsid w:val="00482A6E"/>
    <w:rsid w:val="004839A7"/>
    <w:rsid w:val="00484110"/>
    <w:rsid w:val="00484194"/>
    <w:rsid w:val="004859CF"/>
    <w:rsid w:val="00485B61"/>
    <w:rsid w:val="00486D58"/>
    <w:rsid w:val="00486F41"/>
    <w:rsid w:val="0049087F"/>
    <w:rsid w:val="00491923"/>
    <w:rsid w:val="00493108"/>
    <w:rsid w:val="00494AC6"/>
    <w:rsid w:val="004961F1"/>
    <w:rsid w:val="00496526"/>
    <w:rsid w:val="0049682F"/>
    <w:rsid w:val="00496BB1"/>
    <w:rsid w:val="00496E91"/>
    <w:rsid w:val="004975A7"/>
    <w:rsid w:val="0049796B"/>
    <w:rsid w:val="004A0A2C"/>
    <w:rsid w:val="004A0D36"/>
    <w:rsid w:val="004A2C3A"/>
    <w:rsid w:val="004A2EDA"/>
    <w:rsid w:val="004A403F"/>
    <w:rsid w:val="004A4960"/>
    <w:rsid w:val="004A6D51"/>
    <w:rsid w:val="004B0183"/>
    <w:rsid w:val="004B1791"/>
    <w:rsid w:val="004B1A3C"/>
    <w:rsid w:val="004B26D4"/>
    <w:rsid w:val="004B2EA7"/>
    <w:rsid w:val="004B36D1"/>
    <w:rsid w:val="004B3AAC"/>
    <w:rsid w:val="004B3BC3"/>
    <w:rsid w:val="004B3BDC"/>
    <w:rsid w:val="004B3EB6"/>
    <w:rsid w:val="004B405E"/>
    <w:rsid w:val="004B4815"/>
    <w:rsid w:val="004B61A2"/>
    <w:rsid w:val="004B66AC"/>
    <w:rsid w:val="004B675F"/>
    <w:rsid w:val="004B6D76"/>
    <w:rsid w:val="004B7D97"/>
    <w:rsid w:val="004C07A0"/>
    <w:rsid w:val="004C1B3D"/>
    <w:rsid w:val="004C1CFE"/>
    <w:rsid w:val="004C2372"/>
    <w:rsid w:val="004C23B9"/>
    <w:rsid w:val="004C2BA5"/>
    <w:rsid w:val="004C37E0"/>
    <w:rsid w:val="004C3BDC"/>
    <w:rsid w:val="004C4185"/>
    <w:rsid w:val="004C45A0"/>
    <w:rsid w:val="004C47CF"/>
    <w:rsid w:val="004C4F50"/>
    <w:rsid w:val="004C5961"/>
    <w:rsid w:val="004C5C3C"/>
    <w:rsid w:val="004C5CFE"/>
    <w:rsid w:val="004C6C52"/>
    <w:rsid w:val="004C75AF"/>
    <w:rsid w:val="004C7D7A"/>
    <w:rsid w:val="004C7E30"/>
    <w:rsid w:val="004D04A1"/>
    <w:rsid w:val="004D2992"/>
    <w:rsid w:val="004D2AA8"/>
    <w:rsid w:val="004D33E4"/>
    <w:rsid w:val="004D3ACF"/>
    <w:rsid w:val="004D45B8"/>
    <w:rsid w:val="004D4BF9"/>
    <w:rsid w:val="004D4C28"/>
    <w:rsid w:val="004D5FAD"/>
    <w:rsid w:val="004D60BB"/>
    <w:rsid w:val="004D6DCE"/>
    <w:rsid w:val="004D6DD9"/>
    <w:rsid w:val="004D6E56"/>
    <w:rsid w:val="004D7121"/>
    <w:rsid w:val="004D760F"/>
    <w:rsid w:val="004D7AE9"/>
    <w:rsid w:val="004E00FC"/>
    <w:rsid w:val="004E23C3"/>
    <w:rsid w:val="004E2C0B"/>
    <w:rsid w:val="004E329D"/>
    <w:rsid w:val="004E34B3"/>
    <w:rsid w:val="004E387D"/>
    <w:rsid w:val="004E3A79"/>
    <w:rsid w:val="004E4AB7"/>
    <w:rsid w:val="004E4D94"/>
    <w:rsid w:val="004E4E65"/>
    <w:rsid w:val="004E514E"/>
    <w:rsid w:val="004E6452"/>
    <w:rsid w:val="004E7337"/>
    <w:rsid w:val="004E75AC"/>
    <w:rsid w:val="004E77D9"/>
    <w:rsid w:val="004F0586"/>
    <w:rsid w:val="004F1127"/>
    <w:rsid w:val="004F1503"/>
    <w:rsid w:val="004F1AB7"/>
    <w:rsid w:val="004F1DBE"/>
    <w:rsid w:val="004F2434"/>
    <w:rsid w:val="004F274A"/>
    <w:rsid w:val="004F2A75"/>
    <w:rsid w:val="004F3A50"/>
    <w:rsid w:val="004F3D1F"/>
    <w:rsid w:val="004F4773"/>
    <w:rsid w:val="004F504A"/>
    <w:rsid w:val="004F511C"/>
    <w:rsid w:val="004F5CE1"/>
    <w:rsid w:val="004F65BF"/>
    <w:rsid w:val="004F670C"/>
    <w:rsid w:val="004F67A8"/>
    <w:rsid w:val="004F6FB9"/>
    <w:rsid w:val="004F7189"/>
    <w:rsid w:val="005000F5"/>
    <w:rsid w:val="00500521"/>
    <w:rsid w:val="00500D48"/>
    <w:rsid w:val="00501197"/>
    <w:rsid w:val="00501C3D"/>
    <w:rsid w:val="00502345"/>
    <w:rsid w:val="00503372"/>
    <w:rsid w:val="00504700"/>
    <w:rsid w:val="005053C8"/>
    <w:rsid w:val="005058E6"/>
    <w:rsid w:val="005066C0"/>
    <w:rsid w:val="00506E59"/>
    <w:rsid w:val="00507282"/>
    <w:rsid w:val="005100E9"/>
    <w:rsid w:val="00511443"/>
    <w:rsid w:val="005115CE"/>
    <w:rsid w:val="00511B4B"/>
    <w:rsid w:val="00511BA1"/>
    <w:rsid w:val="00511DD2"/>
    <w:rsid w:val="0051220B"/>
    <w:rsid w:val="00512A78"/>
    <w:rsid w:val="00512A98"/>
    <w:rsid w:val="00512B0D"/>
    <w:rsid w:val="00513D96"/>
    <w:rsid w:val="005145C2"/>
    <w:rsid w:val="00514D84"/>
    <w:rsid w:val="00515593"/>
    <w:rsid w:val="0051631D"/>
    <w:rsid w:val="0051643A"/>
    <w:rsid w:val="005165E0"/>
    <w:rsid w:val="00517AA6"/>
    <w:rsid w:val="005217B5"/>
    <w:rsid w:val="00522826"/>
    <w:rsid w:val="00522F16"/>
    <w:rsid w:val="005235CE"/>
    <w:rsid w:val="0052364F"/>
    <w:rsid w:val="00525A97"/>
    <w:rsid w:val="00525BAF"/>
    <w:rsid w:val="00527840"/>
    <w:rsid w:val="00527E67"/>
    <w:rsid w:val="0053044D"/>
    <w:rsid w:val="00530526"/>
    <w:rsid w:val="005310D2"/>
    <w:rsid w:val="00531945"/>
    <w:rsid w:val="00533F3A"/>
    <w:rsid w:val="0053401A"/>
    <w:rsid w:val="00534286"/>
    <w:rsid w:val="0053462B"/>
    <w:rsid w:val="0053527D"/>
    <w:rsid w:val="00535D65"/>
    <w:rsid w:val="00536F46"/>
    <w:rsid w:val="00537E30"/>
    <w:rsid w:val="00541C6B"/>
    <w:rsid w:val="00542215"/>
    <w:rsid w:val="005424D5"/>
    <w:rsid w:val="0054333E"/>
    <w:rsid w:val="00543503"/>
    <w:rsid w:val="005439EF"/>
    <w:rsid w:val="00544E36"/>
    <w:rsid w:val="00545523"/>
    <w:rsid w:val="005457BC"/>
    <w:rsid w:val="00546326"/>
    <w:rsid w:val="00546959"/>
    <w:rsid w:val="00546E72"/>
    <w:rsid w:val="00546F70"/>
    <w:rsid w:val="0055169A"/>
    <w:rsid w:val="00552821"/>
    <w:rsid w:val="00552DB1"/>
    <w:rsid w:val="00554415"/>
    <w:rsid w:val="00554492"/>
    <w:rsid w:val="005547C2"/>
    <w:rsid w:val="00555043"/>
    <w:rsid w:val="005555B9"/>
    <w:rsid w:val="005558C8"/>
    <w:rsid w:val="00556179"/>
    <w:rsid w:val="00556AEF"/>
    <w:rsid w:val="00556B40"/>
    <w:rsid w:val="00556F30"/>
    <w:rsid w:val="00560994"/>
    <w:rsid w:val="0056123F"/>
    <w:rsid w:val="00561F0D"/>
    <w:rsid w:val="005620C0"/>
    <w:rsid w:val="0056234B"/>
    <w:rsid w:val="005635F9"/>
    <w:rsid w:val="00563CF1"/>
    <w:rsid w:val="00563DC2"/>
    <w:rsid w:val="00564235"/>
    <w:rsid w:val="005646B4"/>
    <w:rsid w:val="005649A7"/>
    <w:rsid w:val="00565073"/>
    <w:rsid w:val="00566333"/>
    <w:rsid w:val="00567340"/>
    <w:rsid w:val="005677E1"/>
    <w:rsid w:val="0057045D"/>
    <w:rsid w:val="00570966"/>
    <w:rsid w:val="00570B85"/>
    <w:rsid w:val="005710EB"/>
    <w:rsid w:val="00571233"/>
    <w:rsid w:val="0057327A"/>
    <w:rsid w:val="00573538"/>
    <w:rsid w:val="005737FA"/>
    <w:rsid w:val="005751D3"/>
    <w:rsid w:val="0057591D"/>
    <w:rsid w:val="00576332"/>
    <w:rsid w:val="005812BD"/>
    <w:rsid w:val="00581572"/>
    <w:rsid w:val="00581E60"/>
    <w:rsid w:val="005825F0"/>
    <w:rsid w:val="005829D1"/>
    <w:rsid w:val="00583D3A"/>
    <w:rsid w:val="005845FF"/>
    <w:rsid w:val="00584646"/>
    <w:rsid w:val="005847DB"/>
    <w:rsid w:val="00584F44"/>
    <w:rsid w:val="00585721"/>
    <w:rsid w:val="0058578E"/>
    <w:rsid w:val="00586BF2"/>
    <w:rsid w:val="00586E3A"/>
    <w:rsid w:val="00587BCF"/>
    <w:rsid w:val="005901C0"/>
    <w:rsid w:val="005904D2"/>
    <w:rsid w:val="00590AB4"/>
    <w:rsid w:val="00590DCF"/>
    <w:rsid w:val="005915FF"/>
    <w:rsid w:val="005919A7"/>
    <w:rsid w:val="005920F0"/>
    <w:rsid w:val="00593464"/>
    <w:rsid w:val="00594009"/>
    <w:rsid w:val="005942AC"/>
    <w:rsid w:val="005947D6"/>
    <w:rsid w:val="00594905"/>
    <w:rsid w:val="00594F69"/>
    <w:rsid w:val="0059609B"/>
    <w:rsid w:val="005963D4"/>
    <w:rsid w:val="0059644C"/>
    <w:rsid w:val="005965F9"/>
    <w:rsid w:val="0059685C"/>
    <w:rsid w:val="00596AE4"/>
    <w:rsid w:val="00596C62"/>
    <w:rsid w:val="00597589"/>
    <w:rsid w:val="00597C0F"/>
    <w:rsid w:val="00597DCA"/>
    <w:rsid w:val="00597E94"/>
    <w:rsid w:val="005A0BD2"/>
    <w:rsid w:val="005A2E57"/>
    <w:rsid w:val="005A426A"/>
    <w:rsid w:val="005A6772"/>
    <w:rsid w:val="005A705D"/>
    <w:rsid w:val="005A7AED"/>
    <w:rsid w:val="005B0C1C"/>
    <w:rsid w:val="005B1431"/>
    <w:rsid w:val="005B1BDA"/>
    <w:rsid w:val="005B1FC1"/>
    <w:rsid w:val="005B28B9"/>
    <w:rsid w:val="005B2950"/>
    <w:rsid w:val="005B379E"/>
    <w:rsid w:val="005B5DAA"/>
    <w:rsid w:val="005B5FEF"/>
    <w:rsid w:val="005B6164"/>
    <w:rsid w:val="005B757D"/>
    <w:rsid w:val="005B772E"/>
    <w:rsid w:val="005C064E"/>
    <w:rsid w:val="005C0F0C"/>
    <w:rsid w:val="005C16B0"/>
    <w:rsid w:val="005C27E3"/>
    <w:rsid w:val="005C3139"/>
    <w:rsid w:val="005C3990"/>
    <w:rsid w:val="005C3E05"/>
    <w:rsid w:val="005C5164"/>
    <w:rsid w:val="005C6CDF"/>
    <w:rsid w:val="005D06A1"/>
    <w:rsid w:val="005D16CE"/>
    <w:rsid w:val="005D2BE3"/>
    <w:rsid w:val="005D43F5"/>
    <w:rsid w:val="005D62C7"/>
    <w:rsid w:val="005D6BCC"/>
    <w:rsid w:val="005D7459"/>
    <w:rsid w:val="005D7D46"/>
    <w:rsid w:val="005E0082"/>
    <w:rsid w:val="005E127B"/>
    <w:rsid w:val="005E21FD"/>
    <w:rsid w:val="005E386D"/>
    <w:rsid w:val="005E4273"/>
    <w:rsid w:val="005E52A8"/>
    <w:rsid w:val="005E5650"/>
    <w:rsid w:val="005E5BEE"/>
    <w:rsid w:val="005E5BFC"/>
    <w:rsid w:val="005E63B2"/>
    <w:rsid w:val="005E6C43"/>
    <w:rsid w:val="005E71B7"/>
    <w:rsid w:val="005E7A19"/>
    <w:rsid w:val="005F0189"/>
    <w:rsid w:val="005F01EC"/>
    <w:rsid w:val="005F0270"/>
    <w:rsid w:val="005F0C26"/>
    <w:rsid w:val="005F187A"/>
    <w:rsid w:val="005F22F9"/>
    <w:rsid w:val="005F3BF1"/>
    <w:rsid w:val="005F414F"/>
    <w:rsid w:val="005F530D"/>
    <w:rsid w:val="005F6551"/>
    <w:rsid w:val="005F673A"/>
    <w:rsid w:val="006001CE"/>
    <w:rsid w:val="006003E7"/>
    <w:rsid w:val="0060088E"/>
    <w:rsid w:val="00600E0B"/>
    <w:rsid w:val="00601451"/>
    <w:rsid w:val="0060245B"/>
    <w:rsid w:val="006025FA"/>
    <w:rsid w:val="00602A7D"/>
    <w:rsid w:val="00602F77"/>
    <w:rsid w:val="006032F0"/>
    <w:rsid w:val="00603B3D"/>
    <w:rsid w:val="00605D40"/>
    <w:rsid w:val="0060603C"/>
    <w:rsid w:val="0060671B"/>
    <w:rsid w:val="00606C27"/>
    <w:rsid w:val="00607589"/>
    <w:rsid w:val="006076A1"/>
    <w:rsid w:val="0060796E"/>
    <w:rsid w:val="00612621"/>
    <w:rsid w:val="00612A98"/>
    <w:rsid w:val="00612C74"/>
    <w:rsid w:val="00613E15"/>
    <w:rsid w:val="006141CA"/>
    <w:rsid w:val="0061444D"/>
    <w:rsid w:val="006148CE"/>
    <w:rsid w:val="0061593E"/>
    <w:rsid w:val="0061635D"/>
    <w:rsid w:val="006169F9"/>
    <w:rsid w:val="00617738"/>
    <w:rsid w:val="00620237"/>
    <w:rsid w:val="00620C04"/>
    <w:rsid w:val="006210E9"/>
    <w:rsid w:val="00621485"/>
    <w:rsid w:val="006217B6"/>
    <w:rsid w:val="006223D5"/>
    <w:rsid w:val="0062269C"/>
    <w:rsid w:val="00622ADC"/>
    <w:rsid w:val="00622ADF"/>
    <w:rsid w:val="00623835"/>
    <w:rsid w:val="00623CD2"/>
    <w:rsid w:val="00624096"/>
    <w:rsid w:val="00624163"/>
    <w:rsid w:val="00624243"/>
    <w:rsid w:val="00624308"/>
    <w:rsid w:val="00624A06"/>
    <w:rsid w:val="00624D2E"/>
    <w:rsid w:val="00625116"/>
    <w:rsid w:val="0062567A"/>
    <w:rsid w:val="006268AD"/>
    <w:rsid w:val="006268AE"/>
    <w:rsid w:val="00626D56"/>
    <w:rsid w:val="006300BF"/>
    <w:rsid w:val="0063128C"/>
    <w:rsid w:val="00631996"/>
    <w:rsid w:val="00631EE6"/>
    <w:rsid w:val="006322E9"/>
    <w:rsid w:val="00632A4D"/>
    <w:rsid w:val="00632B07"/>
    <w:rsid w:val="006334CB"/>
    <w:rsid w:val="0063374A"/>
    <w:rsid w:val="006339D7"/>
    <w:rsid w:val="00633AC0"/>
    <w:rsid w:val="00633E86"/>
    <w:rsid w:val="00633F6F"/>
    <w:rsid w:val="006353BD"/>
    <w:rsid w:val="006369D9"/>
    <w:rsid w:val="006369F5"/>
    <w:rsid w:val="0063752C"/>
    <w:rsid w:val="0064109B"/>
    <w:rsid w:val="00641AE1"/>
    <w:rsid w:val="00641EBE"/>
    <w:rsid w:val="00642EE8"/>
    <w:rsid w:val="00643612"/>
    <w:rsid w:val="00643AB2"/>
    <w:rsid w:val="006446C8"/>
    <w:rsid w:val="006466CC"/>
    <w:rsid w:val="00646786"/>
    <w:rsid w:val="00646E58"/>
    <w:rsid w:val="00647160"/>
    <w:rsid w:val="006501F9"/>
    <w:rsid w:val="00650CEB"/>
    <w:rsid w:val="00652229"/>
    <w:rsid w:val="006522F5"/>
    <w:rsid w:val="00652E79"/>
    <w:rsid w:val="00652FE3"/>
    <w:rsid w:val="00653B3E"/>
    <w:rsid w:val="00653CF9"/>
    <w:rsid w:val="00654397"/>
    <w:rsid w:val="00654A0F"/>
    <w:rsid w:val="00654C8F"/>
    <w:rsid w:val="00654C9C"/>
    <w:rsid w:val="00654E91"/>
    <w:rsid w:val="0065509A"/>
    <w:rsid w:val="006556AA"/>
    <w:rsid w:val="00656446"/>
    <w:rsid w:val="006575DC"/>
    <w:rsid w:val="00660D6B"/>
    <w:rsid w:val="00660DCE"/>
    <w:rsid w:val="00660E88"/>
    <w:rsid w:val="00663BB1"/>
    <w:rsid w:val="0066404D"/>
    <w:rsid w:val="006653F8"/>
    <w:rsid w:val="00665990"/>
    <w:rsid w:val="00665B9D"/>
    <w:rsid w:val="006674FA"/>
    <w:rsid w:val="0067129F"/>
    <w:rsid w:val="00671E92"/>
    <w:rsid w:val="00672F4A"/>
    <w:rsid w:val="0067327B"/>
    <w:rsid w:val="006751FA"/>
    <w:rsid w:val="00675D48"/>
    <w:rsid w:val="006764DA"/>
    <w:rsid w:val="00677592"/>
    <w:rsid w:val="00677CC0"/>
    <w:rsid w:val="0068004C"/>
    <w:rsid w:val="006812D1"/>
    <w:rsid w:val="00681767"/>
    <w:rsid w:val="006818BA"/>
    <w:rsid w:val="00681C06"/>
    <w:rsid w:val="0068220C"/>
    <w:rsid w:val="00682665"/>
    <w:rsid w:val="00682944"/>
    <w:rsid w:val="006848EC"/>
    <w:rsid w:val="00685AD8"/>
    <w:rsid w:val="00690217"/>
    <w:rsid w:val="006912E7"/>
    <w:rsid w:val="00691715"/>
    <w:rsid w:val="00692106"/>
    <w:rsid w:val="006923B5"/>
    <w:rsid w:val="00692F38"/>
    <w:rsid w:val="006941D7"/>
    <w:rsid w:val="00694B11"/>
    <w:rsid w:val="0069655F"/>
    <w:rsid w:val="006968C0"/>
    <w:rsid w:val="00696AFA"/>
    <w:rsid w:val="00696C97"/>
    <w:rsid w:val="00696E47"/>
    <w:rsid w:val="0069741A"/>
    <w:rsid w:val="00697F71"/>
    <w:rsid w:val="006A00CA"/>
    <w:rsid w:val="006A0A60"/>
    <w:rsid w:val="006A0F78"/>
    <w:rsid w:val="006A0FFD"/>
    <w:rsid w:val="006A172F"/>
    <w:rsid w:val="006A2330"/>
    <w:rsid w:val="006A2742"/>
    <w:rsid w:val="006A2AC9"/>
    <w:rsid w:val="006A2D2D"/>
    <w:rsid w:val="006A39D9"/>
    <w:rsid w:val="006A3DDF"/>
    <w:rsid w:val="006A4E50"/>
    <w:rsid w:val="006A52C6"/>
    <w:rsid w:val="006A5A10"/>
    <w:rsid w:val="006A5A73"/>
    <w:rsid w:val="006A6326"/>
    <w:rsid w:val="006A71C9"/>
    <w:rsid w:val="006A7489"/>
    <w:rsid w:val="006A7894"/>
    <w:rsid w:val="006A7A9F"/>
    <w:rsid w:val="006A7E16"/>
    <w:rsid w:val="006B016C"/>
    <w:rsid w:val="006B068D"/>
    <w:rsid w:val="006B0B69"/>
    <w:rsid w:val="006B160E"/>
    <w:rsid w:val="006B18DA"/>
    <w:rsid w:val="006B34E0"/>
    <w:rsid w:val="006B478E"/>
    <w:rsid w:val="006B5F1C"/>
    <w:rsid w:val="006B6A3B"/>
    <w:rsid w:val="006B72B6"/>
    <w:rsid w:val="006C09B0"/>
    <w:rsid w:val="006C1887"/>
    <w:rsid w:val="006C2D15"/>
    <w:rsid w:val="006C33D9"/>
    <w:rsid w:val="006C3CC2"/>
    <w:rsid w:val="006C4A12"/>
    <w:rsid w:val="006C4B2C"/>
    <w:rsid w:val="006C4E04"/>
    <w:rsid w:val="006C531E"/>
    <w:rsid w:val="006C662D"/>
    <w:rsid w:val="006C7047"/>
    <w:rsid w:val="006C73F3"/>
    <w:rsid w:val="006C7D2F"/>
    <w:rsid w:val="006D0958"/>
    <w:rsid w:val="006D105A"/>
    <w:rsid w:val="006D160B"/>
    <w:rsid w:val="006D1AC4"/>
    <w:rsid w:val="006D34C6"/>
    <w:rsid w:val="006D38A4"/>
    <w:rsid w:val="006D3A10"/>
    <w:rsid w:val="006D3B55"/>
    <w:rsid w:val="006D44AC"/>
    <w:rsid w:val="006D484A"/>
    <w:rsid w:val="006D58BF"/>
    <w:rsid w:val="006D5BEB"/>
    <w:rsid w:val="006D7C67"/>
    <w:rsid w:val="006E0352"/>
    <w:rsid w:val="006E04D6"/>
    <w:rsid w:val="006E04E9"/>
    <w:rsid w:val="006E160C"/>
    <w:rsid w:val="006E1E2E"/>
    <w:rsid w:val="006E1FE7"/>
    <w:rsid w:val="006E200A"/>
    <w:rsid w:val="006E3914"/>
    <w:rsid w:val="006E4C76"/>
    <w:rsid w:val="006E595D"/>
    <w:rsid w:val="006E6A8D"/>
    <w:rsid w:val="006E7ECC"/>
    <w:rsid w:val="006F0D6C"/>
    <w:rsid w:val="006F15EE"/>
    <w:rsid w:val="006F17BE"/>
    <w:rsid w:val="006F190D"/>
    <w:rsid w:val="006F2537"/>
    <w:rsid w:val="006F2E70"/>
    <w:rsid w:val="006F3288"/>
    <w:rsid w:val="006F3952"/>
    <w:rsid w:val="006F43D2"/>
    <w:rsid w:val="006F4614"/>
    <w:rsid w:val="006F4677"/>
    <w:rsid w:val="006F4CB8"/>
    <w:rsid w:val="006F50EA"/>
    <w:rsid w:val="006F5488"/>
    <w:rsid w:val="006F6406"/>
    <w:rsid w:val="006F73D9"/>
    <w:rsid w:val="006F7AD1"/>
    <w:rsid w:val="0070053D"/>
    <w:rsid w:val="007017CF"/>
    <w:rsid w:val="00701EA7"/>
    <w:rsid w:val="00702186"/>
    <w:rsid w:val="00702CF0"/>
    <w:rsid w:val="00705C21"/>
    <w:rsid w:val="007068E8"/>
    <w:rsid w:val="00707020"/>
    <w:rsid w:val="00707F1B"/>
    <w:rsid w:val="00711E58"/>
    <w:rsid w:val="00712815"/>
    <w:rsid w:val="00713832"/>
    <w:rsid w:val="00714121"/>
    <w:rsid w:val="00714D3C"/>
    <w:rsid w:val="00715100"/>
    <w:rsid w:val="00716C29"/>
    <w:rsid w:val="00716FAA"/>
    <w:rsid w:val="007170FD"/>
    <w:rsid w:val="00717E48"/>
    <w:rsid w:val="00721C4D"/>
    <w:rsid w:val="00722020"/>
    <w:rsid w:val="00722102"/>
    <w:rsid w:val="0072300C"/>
    <w:rsid w:val="007244E2"/>
    <w:rsid w:val="00724D78"/>
    <w:rsid w:val="0072690C"/>
    <w:rsid w:val="00726AD1"/>
    <w:rsid w:val="00726C8E"/>
    <w:rsid w:val="00727A82"/>
    <w:rsid w:val="00727AE2"/>
    <w:rsid w:val="00727C44"/>
    <w:rsid w:val="00727E2E"/>
    <w:rsid w:val="00730B8F"/>
    <w:rsid w:val="00730EC2"/>
    <w:rsid w:val="007317A7"/>
    <w:rsid w:val="00731A9F"/>
    <w:rsid w:val="00732594"/>
    <w:rsid w:val="0073319F"/>
    <w:rsid w:val="007331DF"/>
    <w:rsid w:val="00733210"/>
    <w:rsid w:val="00733903"/>
    <w:rsid w:val="007350C3"/>
    <w:rsid w:val="007352BE"/>
    <w:rsid w:val="0073543E"/>
    <w:rsid w:val="00736148"/>
    <w:rsid w:val="0073644D"/>
    <w:rsid w:val="00736D1B"/>
    <w:rsid w:val="00737C0A"/>
    <w:rsid w:val="00737F6D"/>
    <w:rsid w:val="007400B9"/>
    <w:rsid w:val="00740960"/>
    <w:rsid w:val="00740A3C"/>
    <w:rsid w:val="00741999"/>
    <w:rsid w:val="007422E9"/>
    <w:rsid w:val="0074258A"/>
    <w:rsid w:val="00743143"/>
    <w:rsid w:val="00743E35"/>
    <w:rsid w:val="00744247"/>
    <w:rsid w:val="00744B14"/>
    <w:rsid w:val="00744F77"/>
    <w:rsid w:val="00745D93"/>
    <w:rsid w:val="00750BCA"/>
    <w:rsid w:val="00750C5F"/>
    <w:rsid w:val="00750FF8"/>
    <w:rsid w:val="00751109"/>
    <w:rsid w:val="00751199"/>
    <w:rsid w:val="00751847"/>
    <w:rsid w:val="0075189E"/>
    <w:rsid w:val="00752838"/>
    <w:rsid w:val="00753B78"/>
    <w:rsid w:val="00753E67"/>
    <w:rsid w:val="00754334"/>
    <w:rsid w:val="00755404"/>
    <w:rsid w:val="00755C5E"/>
    <w:rsid w:val="0075782A"/>
    <w:rsid w:val="007604C9"/>
    <w:rsid w:val="00760ADB"/>
    <w:rsid w:val="00761425"/>
    <w:rsid w:val="00761BD2"/>
    <w:rsid w:val="00763D7C"/>
    <w:rsid w:val="0076436D"/>
    <w:rsid w:val="00765599"/>
    <w:rsid w:val="00766DEF"/>
    <w:rsid w:val="0077014B"/>
    <w:rsid w:val="0077075E"/>
    <w:rsid w:val="00770C43"/>
    <w:rsid w:val="00772458"/>
    <w:rsid w:val="00772C29"/>
    <w:rsid w:val="00773400"/>
    <w:rsid w:val="0077372B"/>
    <w:rsid w:val="007744BC"/>
    <w:rsid w:val="00774653"/>
    <w:rsid w:val="0077587B"/>
    <w:rsid w:val="00776AC2"/>
    <w:rsid w:val="00777271"/>
    <w:rsid w:val="007805DF"/>
    <w:rsid w:val="00780698"/>
    <w:rsid w:val="0078145B"/>
    <w:rsid w:val="00781B21"/>
    <w:rsid w:val="00781E96"/>
    <w:rsid w:val="00782187"/>
    <w:rsid w:val="0078270A"/>
    <w:rsid w:val="00783043"/>
    <w:rsid w:val="00783F3E"/>
    <w:rsid w:val="00785BCF"/>
    <w:rsid w:val="007861DB"/>
    <w:rsid w:val="0078673D"/>
    <w:rsid w:val="007879C4"/>
    <w:rsid w:val="0079027A"/>
    <w:rsid w:val="00792089"/>
    <w:rsid w:val="00793538"/>
    <w:rsid w:val="00793728"/>
    <w:rsid w:val="00793D20"/>
    <w:rsid w:val="00794A42"/>
    <w:rsid w:val="007956C9"/>
    <w:rsid w:val="0079572C"/>
    <w:rsid w:val="00795B52"/>
    <w:rsid w:val="00796BFB"/>
    <w:rsid w:val="00796EE8"/>
    <w:rsid w:val="00796FEC"/>
    <w:rsid w:val="007978D3"/>
    <w:rsid w:val="00797A3A"/>
    <w:rsid w:val="007A0445"/>
    <w:rsid w:val="007A0E6D"/>
    <w:rsid w:val="007A198E"/>
    <w:rsid w:val="007A1B4C"/>
    <w:rsid w:val="007A31A6"/>
    <w:rsid w:val="007A3DDA"/>
    <w:rsid w:val="007A4582"/>
    <w:rsid w:val="007A51B7"/>
    <w:rsid w:val="007A5CD7"/>
    <w:rsid w:val="007A6369"/>
    <w:rsid w:val="007A65B6"/>
    <w:rsid w:val="007A78F2"/>
    <w:rsid w:val="007A7D34"/>
    <w:rsid w:val="007A7E3A"/>
    <w:rsid w:val="007B0359"/>
    <w:rsid w:val="007B068F"/>
    <w:rsid w:val="007B154E"/>
    <w:rsid w:val="007B1BBE"/>
    <w:rsid w:val="007B285B"/>
    <w:rsid w:val="007B2F85"/>
    <w:rsid w:val="007B36FD"/>
    <w:rsid w:val="007B3AA7"/>
    <w:rsid w:val="007B46FA"/>
    <w:rsid w:val="007B4A1F"/>
    <w:rsid w:val="007B5B46"/>
    <w:rsid w:val="007B5ED4"/>
    <w:rsid w:val="007B5F37"/>
    <w:rsid w:val="007B6E36"/>
    <w:rsid w:val="007B7C45"/>
    <w:rsid w:val="007C0437"/>
    <w:rsid w:val="007C0648"/>
    <w:rsid w:val="007C0BD9"/>
    <w:rsid w:val="007C1333"/>
    <w:rsid w:val="007C2304"/>
    <w:rsid w:val="007C307E"/>
    <w:rsid w:val="007C30F0"/>
    <w:rsid w:val="007C47AE"/>
    <w:rsid w:val="007C5250"/>
    <w:rsid w:val="007C5359"/>
    <w:rsid w:val="007C5660"/>
    <w:rsid w:val="007C58B9"/>
    <w:rsid w:val="007C5AEB"/>
    <w:rsid w:val="007C5D75"/>
    <w:rsid w:val="007C6F8F"/>
    <w:rsid w:val="007C712F"/>
    <w:rsid w:val="007C72CF"/>
    <w:rsid w:val="007D18B6"/>
    <w:rsid w:val="007D1E2D"/>
    <w:rsid w:val="007D24FC"/>
    <w:rsid w:val="007D37C0"/>
    <w:rsid w:val="007D39E9"/>
    <w:rsid w:val="007D3A40"/>
    <w:rsid w:val="007D4369"/>
    <w:rsid w:val="007D5506"/>
    <w:rsid w:val="007D6ADE"/>
    <w:rsid w:val="007D6F1A"/>
    <w:rsid w:val="007D7727"/>
    <w:rsid w:val="007D7B56"/>
    <w:rsid w:val="007E0ECD"/>
    <w:rsid w:val="007E1415"/>
    <w:rsid w:val="007E15E6"/>
    <w:rsid w:val="007E1C85"/>
    <w:rsid w:val="007E2A34"/>
    <w:rsid w:val="007E2E8B"/>
    <w:rsid w:val="007E3258"/>
    <w:rsid w:val="007E3560"/>
    <w:rsid w:val="007E4E80"/>
    <w:rsid w:val="007E5699"/>
    <w:rsid w:val="007E5E5A"/>
    <w:rsid w:val="007E6444"/>
    <w:rsid w:val="007E6508"/>
    <w:rsid w:val="007E6567"/>
    <w:rsid w:val="007E6834"/>
    <w:rsid w:val="007E6C96"/>
    <w:rsid w:val="007E796A"/>
    <w:rsid w:val="007E7CDC"/>
    <w:rsid w:val="007F00B2"/>
    <w:rsid w:val="007F0371"/>
    <w:rsid w:val="007F041A"/>
    <w:rsid w:val="007F089B"/>
    <w:rsid w:val="007F103E"/>
    <w:rsid w:val="007F10C0"/>
    <w:rsid w:val="007F1464"/>
    <w:rsid w:val="007F15EB"/>
    <w:rsid w:val="007F1980"/>
    <w:rsid w:val="007F1C1A"/>
    <w:rsid w:val="007F20CD"/>
    <w:rsid w:val="007F375F"/>
    <w:rsid w:val="007F4039"/>
    <w:rsid w:val="007F494F"/>
    <w:rsid w:val="007F516E"/>
    <w:rsid w:val="007F70C5"/>
    <w:rsid w:val="007F7393"/>
    <w:rsid w:val="007F739D"/>
    <w:rsid w:val="007F784C"/>
    <w:rsid w:val="008014B7"/>
    <w:rsid w:val="008015F6"/>
    <w:rsid w:val="0080187A"/>
    <w:rsid w:val="00804904"/>
    <w:rsid w:val="00804EE1"/>
    <w:rsid w:val="00805259"/>
    <w:rsid w:val="008055F0"/>
    <w:rsid w:val="00805BA4"/>
    <w:rsid w:val="00805C5E"/>
    <w:rsid w:val="00806E30"/>
    <w:rsid w:val="008079F7"/>
    <w:rsid w:val="00807A1E"/>
    <w:rsid w:val="00810006"/>
    <w:rsid w:val="0081002F"/>
    <w:rsid w:val="00810404"/>
    <w:rsid w:val="00811B5C"/>
    <w:rsid w:val="00812599"/>
    <w:rsid w:val="00812FC1"/>
    <w:rsid w:val="00813854"/>
    <w:rsid w:val="00813ACD"/>
    <w:rsid w:val="00813EF4"/>
    <w:rsid w:val="0081491E"/>
    <w:rsid w:val="008154DC"/>
    <w:rsid w:val="00815A1A"/>
    <w:rsid w:val="00815DC4"/>
    <w:rsid w:val="00815EC7"/>
    <w:rsid w:val="0081681B"/>
    <w:rsid w:val="00817CEA"/>
    <w:rsid w:val="008207EC"/>
    <w:rsid w:val="00820A44"/>
    <w:rsid w:val="0082168B"/>
    <w:rsid w:val="00821E7C"/>
    <w:rsid w:val="0082281B"/>
    <w:rsid w:val="00823158"/>
    <w:rsid w:val="008233A5"/>
    <w:rsid w:val="00824FBE"/>
    <w:rsid w:val="00825455"/>
    <w:rsid w:val="008258E2"/>
    <w:rsid w:val="008268FA"/>
    <w:rsid w:val="00826C15"/>
    <w:rsid w:val="00826CF6"/>
    <w:rsid w:val="0082778E"/>
    <w:rsid w:val="00830003"/>
    <w:rsid w:val="0083028A"/>
    <w:rsid w:val="00830E53"/>
    <w:rsid w:val="00830E87"/>
    <w:rsid w:val="00830F9E"/>
    <w:rsid w:val="0083100A"/>
    <w:rsid w:val="008315F0"/>
    <w:rsid w:val="0083160F"/>
    <w:rsid w:val="00833222"/>
    <w:rsid w:val="00833429"/>
    <w:rsid w:val="00833B79"/>
    <w:rsid w:val="00833C05"/>
    <w:rsid w:val="00834115"/>
    <w:rsid w:val="00834B58"/>
    <w:rsid w:val="00835C3B"/>
    <w:rsid w:val="00835C99"/>
    <w:rsid w:val="00837FB0"/>
    <w:rsid w:val="00840588"/>
    <w:rsid w:val="0084070B"/>
    <w:rsid w:val="00842215"/>
    <w:rsid w:val="00843D31"/>
    <w:rsid w:val="00844F8C"/>
    <w:rsid w:val="00845265"/>
    <w:rsid w:val="00847643"/>
    <w:rsid w:val="00850037"/>
    <w:rsid w:val="00850555"/>
    <w:rsid w:val="00850D09"/>
    <w:rsid w:val="00851A65"/>
    <w:rsid w:val="00852C61"/>
    <w:rsid w:val="00852E8D"/>
    <w:rsid w:val="0085336A"/>
    <w:rsid w:val="008536CE"/>
    <w:rsid w:val="00854571"/>
    <w:rsid w:val="008547E0"/>
    <w:rsid w:val="00855838"/>
    <w:rsid w:val="0085596B"/>
    <w:rsid w:val="00855B47"/>
    <w:rsid w:val="00855C3B"/>
    <w:rsid w:val="00857309"/>
    <w:rsid w:val="008614E1"/>
    <w:rsid w:val="00861708"/>
    <w:rsid w:val="00861764"/>
    <w:rsid w:val="00861C32"/>
    <w:rsid w:val="0086275A"/>
    <w:rsid w:val="0086496C"/>
    <w:rsid w:val="00864C9F"/>
    <w:rsid w:val="00864E83"/>
    <w:rsid w:val="00864F5B"/>
    <w:rsid w:val="008653AF"/>
    <w:rsid w:val="00865F35"/>
    <w:rsid w:val="0086630D"/>
    <w:rsid w:val="00866AC4"/>
    <w:rsid w:val="008703F7"/>
    <w:rsid w:val="00870A0E"/>
    <w:rsid w:val="00871A18"/>
    <w:rsid w:val="00872B6C"/>
    <w:rsid w:val="00872B80"/>
    <w:rsid w:val="00874A0B"/>
    <w:rsid w:val="00874FE0"/>
    <w:rsid w:val="008751E0"/>
    <w:rsid w:val="00875891"/>
    <w:rsid w:val="0087597F"/>
    <w:rsid w:val="008763B2"/>
    <w:rsid w:val="00876413"/>
    <w:rsid w:val="00877FCA"/>
    <w:rsid w:val="008805C2"/>
    <w:rsid w:val="00881C2D"/>
    <w:rsid w:val="00881F02"/>
    <w:rsid w:val="00882952"/>
    <w:rsid w:val="00883721"/>
    <w:rsid w:val="008856F7"/>
    <w:rsid w:val="0088589A"/>
    <w:rsid w:val="00886706"/>
    <w:rsid w:val="008874EE"/>
    <w:rsid w:val="00890F78"/>
    <w:rsid w:val="00891412"/>
    <w:rsid w:val="00892F25"/>
    <w:rsid w:val="0089312D"/>
    <w:rsid w:val="00893755"/>
    <w:rsid w:val="00894385"/>
    <w:rsid w:val="0089619C"/>
    <w:rsid w:val="008963E1"/>
    <w:rsid w:val="008964C8"/>
    <w:rsid w:val="008966CA"/>
    <w:rsid w:val="00896900"/>
    <w:rsid w:val="008971D8"/>
    <w:rsid w:val="00897E8C"/>
    <w:rsid w:val="008A07DA"/>
    <w:rsid w:val="008A1331"/>
    <w:rsid w:val="008A14EA"/>
    <w:rsid w:val="008A2EFA"/>
    <w:rsid w:val="008A3F1A"/>
    <w:rsid w:val="008A40D8"/>
    <w:rsid w:val="008A73B3"/>
    <w:rsid w:val="008B0373"/>
    <w:rsid w:val="008B1829"/>
    <w:rsid w:val="008B1D64"/>
    <w:rsid w:val="008B36F7"/>
    <w:rsid w:val="008B3AE7"/>
    <w:rsid w:val="008B438B"/>
    <w:rsid w:val="008B4D28"/>
    <w:rsid w:val="008B6412"/>
    <w:rsid w:val="008B7020"/>
    <w:rsid w:val="008B7E48"/>
    <w:rsid w:val="008C0D69"/>
    <w:rsid w:val="008C2658"/>
    <w:rsid w:val="008C2764"/>
    <w:rsid w:val="008C2DF4"/>
    <w:rsid w:val="008C2F70"/>
    <w:rsid w:val="008C3526"/>
    <w:rsid w:val="008C3536"/>
    <w:rsid w:val="008C3F6D"/>
    <w:rsid w:val="008C4558"/>
    <w:rsid w:val="008C4B45"/>
    <w:rsid w:val="008C4E3A"/>
    <w:rsid w:val="008C5184"/>
    <w:rsid w:val="008C58DE"/>
    <w:rsid w:val="008C5E62"/>
    <w:rsid w:val="008C668A"/>
    <w:rsid w:val="008D0626"/>
    <w:rsid w:val="008D07C3"/>
    <w:rsid w:val="008D0F88"/>
    <w:rsid w:val="008D1DFE"/>
    <w:rsid w:val="008D1E68"/>
    <w:rsid w:val="008D2D8D"/>
    <w:rsid w:val="008D3E97"/>
    <w:rsid w:val="008D4A14"/>
    <w:rsid w:val="008D53EA"/>
    <w:rsid w:val="008D604A"/>
    <w:rsid w:val="008D6DE1"/>
    <w:rsid w:val="008D76A3"/>
    <w:rsid w:val="008D7BE1"/>
    <w:rsid w:val="008E08CC"/>
    <w:rsid w:val="008E22C8"/>
    <w:rsid w:val="008E2758"/>
    <w:rsid w:val="008E2974"/>
    <w:rsid w:val="008E2C6A"/>
    <w:rsid w:val="008E3501"/>
    <w:rsid w:val="008E4AC6"/>
    <w:rsid w:val="008E56C2"/>
    <w:rsid w:val="008F1B3D"/>
    <w:rsid w:val="008F1D1B"/>
    <w:rsid w:val="008F2135"/>
    <w:rsid w:val="008F38B9"/>
    <w:rsid w:val="008F3ED4"/>
    <w:rsid w:val="008F4097"/>
    <w:rsid w:val="008F46EE"/>
    <w:rsid w:val="008F47D3"/>
    <w:rsid w:val="008F4EB8"/>
    <w:rsid w:val="008F64B2"/>
    <w:rsid w:val="008F65CC"/>
    <w:rsid w:val="008F6D95"/>
    <w:rsid w:val="008F736F"/>
    <w:rsid w:val="008F7381"/>
    <w:rsid w:val="008F7CED"/>
    <w:rsid w:val="00900216"/>
    <w:rsid w:val="009008F7"/>
    <w:rsid w:val="00900F83"/>
    <w:rsid w:val="00901A0B"/>
    <w:rsid w:val="009023DE"/>
    <w:rsid w:val="009025DE"/>
    <w:rsid w:val="00903835"/>
    <w:rsid w:val="0090419E"/>
    <w:rsid w:val="00905218"/>
    <w:rsid w:val="0090541B"/>
    <w:rsid w:val="00905587"/>
    <w:rsid w:val="00905DB0"/>
    <w:rsid w:val="0090781D"/>
    <w:rsid w:val="00907CAA"/>
    <w:rsid w:val="00907F84"/>
    <w:rsid w:val="0091029F"/>
    <w:rsid w:val="009104BA"/>
    <w:rsid w:val="00911E33"/>
    <w:rsid w:val="00912E28"/>
    <w:rsid w:val="0091322D"/>
    <w:rsid w:val="00914608"/>
    <w:rsid w:val="009154FF"/>
    <w:rsid w:val="009156F5"/>
    <w:rsid w:val="00916DC0"/>
    <w:rsid w:val="00921163"/>
    <w:rsid w:val="00922545"/>
    <w:rsid w:val="00924272"/>
    <w:rsid w:val="00925760"/>
    <w:rsid w:val="00925905"/>
    <w:rsid w:val="00925F94"/>
    <w:rsid w:val="00926E82"/>
    <w:rsid w:val="009275D3"/>
    <w:rsid w:val="00927C5E"/>
    <w:rsid w:val="00930AA9"/>
    <w:rsid w:val="00930AEB"/>
    <w:rsid w:val="009316F3"/>
    <w:rsid w:val="00931BD2"/>
    <w:rsid w:val="00934293"/>
    <w:rsid w:val="00935F7C"/>
    <w:rsid w:val="00936890"/>
    <w:rsid w:val="0093737B"/>
    <w:rsid w:val="00937C56"/>
    <w:rsid w:val="0094067E"/>
    <w:rsid w:val="009412E9"/>
    <w:rsid w:val="00941966"/>
    <w:rsid w:val="00941A03"/>
    <w:rsid w:val="00941D72"/>
    <w:rsid w:val="009427B5"/>
    <w:rsid w:val="00943D28"/>
    <w:rsid w:val="00943F41"/>
    <w:rsid w:val="00944FD1"/>
    <w:rsid w:val="0094621F"/>
    <w:rsid w:val="0094645B"/>
    <w:rsid w:val="00946A2F"/>
    <w:rsid w:val="0094735D"/>
    <w:rsid w:val="00950296"/>
    <w:rsid w:val="009508B9"/>
    <w:rsid w:val="0095105C"/>
    <w:rsid w:val="0095156C"/>
    <w:rsid w:val="0095182B"/>
    <w:rsid w:val="009518C3"/>
    <w:rsid w:val="00951E18"/>
    <w:rsid w:val="009523A1"/>
    <w:rsid w:val="0095265B"/>
    <w:rsid w:val="00953C79"/>
    <w:rsid w:val="00954109"/>
    <w:rsid w:val="009541A4"/>
    <w:rsid w:val="00954D2C"/>
    <w:rsid w:val="00955B2C"/>
    <w:rsid w:val="00955CC9"/>
    <w:rsid w:val="0095629F"/>
    <w:rsid w:val="00956866"/>
    <w:rsid w:val="0096016D"/>
    <w:rsid w:val="009607E5"/>
    <w:rsid w:val="00960F74"/>
    <w:rsid w:val="00961F12"/>
    <w:rsid w:val="009634BC"/>
    <w:rsid w:val="009644BA"/>
    <w:rsid w:val="009649D3"/>
    <w:rsid w:val="0096548A"/>
    <w:rsid w:val="009654C2"/>
    <w:rsid w:val="009657CC"/>
    <w:rsid w:val="009666A4"/>
    <w:rsid w:val="00971116"/>
    <w:rsid w:val="0097216F"/>
    <w:rsid w:val="00972AD0"/>
    <w:rsid w:val="0097302A"/>
    <w:rsid w:val="009735A3"/>
    <w:rsid w:val="009736C1"/>
    <w:rsid w:val="0097371E"/>
    <w:rsid w:val="009737C1"/>
    <w:rsid w:val="00974601"/>
    <w:rsid w:val="00974B70"/>
    <w:rsid w:val="009753E4"/>
    <w:rsid w:val="00975B51"/>
    <w:rsid w:val="009761C0"/>
    <w:rsid w:val="0097639A"/>
    <w:rsid w:val="00976F4B"/>
    <w:rsid w:val="00977408"/>
    <w:rsid w:val="009778F3"/>
    <w:rsid w:val="009802EE"/>
    <w:rsid w:val="0098082B"/>
    <w:rsid w:val="00980CB8"/>
    <w:rsid w:val="00981F80"/>
    <w:rsid w:val="00981F99"/>
    <w:rsid w:val="009827C4"/>
    <w:rsid w:val="00983670"/>
    <w:rsid w:val="009844E2"/>
    <w:rsid w:val="00985271"/>
    <w:rsid w:val="00986EE6"/>
    <w:rsid w:val="00986F3F"/>
    <w:rsid w:val="009872FB"/>
    <w:rsid w:val="00990019"/>
    <w:rsid w:val="0099080E"/>
    <w:rsid w:val="009915E8"/>
    <w:rsid w:val="00991D14"/>
    <w:rsid w:val="00991FEC"/>
    <w:rsid w:val="009922DA"/>
    <w:rsid w:val="00993A3F"/>
    <w:rsid w:val="00993C38"/>
    <w:rsid w:val="009944F6"/>
    <w:rsid w:val="009948AF"/>
    <w:rsid w:val="009950CB"/>
    <w:rsid w:val="009951BC"/>
    <w:rsid w:val="00996472"/>
    <w:rsid w:val="00997C6B"/>
    <w:rsid w:val="009A05E3"/>
    <w:rsid w:val="009A0B7D"/>
    <w:rsid w:val="009A0C01"/>
    <w:rsid w:val="009A0D7F"/>
    <w:rsid w:val="009A1353"/>
    <w:rsid w:val="009A15A0"/>
    <w:rsid w:val="009A254F"/>
    <w:rsid w:val="009A2F29"/>
    <w:rsid w:val="009A35D8"/>
    <w:rsid w:val="009A397E"/>
    <w:rsid w:val="009A3C54"/>
    <w:rsid w:val="009A3CCB"/>
    <w:rsid w:val="009A43C4"/>
    <w:rsid w:val="009A5B53"/>
    <w:rsid w:val="009A5D70"/>
    <w:rsid w:val="009A6EE5"/>
    <w:rsid w:val="009B02E5"/>
    <w:rsid w:val="009B0623"/>
    <w:rsid w:val="009B10CF"/>
    <w:rsid w:val="009B1CE3"/>
    <w:rsid w:val="009B2185"/>
    <w:rsid w:val="009B261C"/>
    <w:rsid w:val="009B2797"/>
    <w:rsid w:val="009B43BD"/>
    <w:rsid w:val="009B4599"/>
    <w:rsid w:val="009B4B08"/>
    <w:rsid w:val="009B58DC"/>
    <w:rsid w:val="009B5EF4"/>
    <w:rsid w:val="009B6CBB"/>
    <w:rsid w:val="009C0D13"/>
    <w:rsid w:val="009C14EB"/>
    <w:rsid w:val="009C1661"/>
    <w:rsid w:val="009C2BA6"/>
    <w:rsid w:val="009C2DE0"/>
    <w:rsid w:val="009C51FA"/>
    <w:rsid w:val="009C5C3B"/>
    <w:rsid w:val="009C786C"/>
    <w:rsid w:val="009D0203"/>
    <w:rsid w:val="009D033E"/>
    <w:rsid w:val="009D0D06"/>
    <w:rsid w:val="009D0E1B"/>
    <w:rsid w:val="009D19F9"/>
    <w:rsid w:val="009D26C6"/>
    <w:rsid w:val="009D2851"/>
    <w:rsid w:val="009D2DBC"/>
    <w:rsid w:val="009D396D"/>
    <w:rsid w:val="009D4337"/>
    <w:rsid w:val="009D469F"/>
    <w:rsid w:val="009D4784"/>
    <w:rsid w:val="009D487D"/>
    <w:rsid w:val="009D50B2"/>
    <w:rsid w:val="009D5944"/>
    <w:rsid w:val="009D7032"/>
    <w:rsid w:val="009E0208"/>
    <w:rsid w:val="009E04A5"/>
    <w:rsid w:val="009E08F5"/>
    <w:rsid w:val="009E0FA4"/>
    <w:rsid w:val="009E123D"/>
    <w:rsid w:val="009E3529"/>
    <w:rsid w:val="009E3826"/>
    <w:rsid w:val="009E40CA"/>
    <w:rsid w:val="009E43E2"/>
    <w:rsid w:val="009E4940"/>
    <w:rsid w:val="009E58C2"/>
    <w:rsid w:val="009E58DC"/>
    <w:rsid w:val="009E65FE"/>
    <w:rsid w:val="009E735E"/>
    <w:rsid w:val="009F0A03"/>
    <w:rsid w:val="009F184B"/>
    <w:rsid w:val="009F1AF3"/>
    <w:rsid w:val="009F21B7"/>
    <w:rsid w:val="009F39A7"/>
    <w:rsid w:val="009F3B0A"/>
    <w:rsid w:val="009F3F65"/>
    <w:rsid w:val="009F497C"/>
    <w:rsid w:val="009F4BB4"/>
    <w:rsid w:val="009F4DA8"/>
    <w:rsid w:val="009F571B"/>
    <w:rsid w:val="009F5C07"/>
    <w:rsid w:val="009F7D5A"/>
    <w:rsid w:val="00A00F9E"/>
    <w:rsid w:val="00A016F4"/>
    <w:rsid w:val="00A02254"/>
    <w:rsid w:val="00A0243D"/>
    <w:rsid w:val="00A03D28"/>
    <w:rsid w:val="00A04283"/>
    <w:rsid w:val="00A0520F"/>
    <w:rsid w:val="00A05C22"/>
    <w:rsid w:val="00A060FD"/>
    <w:rsid w:val="00A06836"/>
    <w:rsid w:val="00A06C70"/>
    <w:rsid w:val="00A07566"/>
    <w:rsid w:val="00A118E9"/>
    <w:rsid w:val="00A11A75"/>
    <w:rsid w:val="00A128AE"/>
    <w:rsid w:val="00A131BE"/>
    <w:rsid w:val="00A14236"/>
    <w:rsid w:val="00A15332"/>
    <w:rsid w:val="00A16672"/>
    <w:rsid w:val="00A20092"/>
    <w:rsid w:val="00A20511"/>
    <w:rsid w:val="00A206CF"/>
    <w:rsid w:val="00A20860"/>
    <w:rsid w:val="00A2093C"/>
    <w:rsid w:val="00A20972"/>
    <w:rsid w:val="00A20AE4"/>
    <w:rsid w:val="00A21E71"/>
    <w:rsid w:val="00A236C7"/>
    <w:rsid w:val="00A2394A"/>
    <w:rsid w:val="00A2462A"/>
    <w:rsid w:val="00A2475B"/>
    <w:rsid w:val="00A24B01"/>
    <w:rsid w:val="00A251A3"/>
    <w:rsid w:val="00A25C44"/>
    <w:rsid w:val="00A2615C"/>
    <w:rsid w:val="00A26195"/>
    <w:rsid w:val="00A27435"/>
    <w:rsid w:val="00A27CEB"/>
    <w:rsid w:val="00A3050A"/>
    <w:rsid w:val="00A32170"/>
    <w:rsid w:val="00A32A9A"/>
    <w:rsid w:val="00A33240"/>
    <w:rsid w:val="00A35533"/>
    <w:rsid w:val="00A35EE7"/>
    <w:rsid w:val="00A36476"/>
    <w:rsid w:val="00A36B79"/>
    <w:rsid w:val="00A36B9B"/>
    <w:rsid w:val="00A36D1F"/>
    <w:rsid w:val="00A370E3"/>
    <w:rsid w:val="00A3732D"/>
    <w:rsid w:val="00A37C67"/>
    <w:rsid w:val="00A4008F"/>
    <w:rsid w:val="00A40152"/>
    <w:rsid w:val="00A42326"/>
    <w:rsid w:val="00A427A9"/>
    <w:rsid w:val="00A43F59"/>
    <w:rsid w:val="00A44370"/>
    <w:rsid w:val="00A447AD"/>
    <w:rsid w:val="00A451B4"/>
    <w:rsid w:val="00A452EF"/>
    <w:rsid w:val="00A458D6"/>
    <w:rsid w:val="00A46BF8"/>
    <w:rsid w:val="00A46EBF"/>
    <w:rsid w:val="00A47E38"/>
    <w:rsid w:val="00A50EC9"/>
    <w:rsid w:val="00A514CF"/>
    <w:rsid w:val="00A515B8"/>
    <w:rsid w:val="00A517C3"/>
    <w:rsid w:val="00A518E9"/>
    <w:rsid w:val="00A538C6"/>
    <w:rsid w:val="00A541EC"/>
    <w:rsid w:val="00A550F8"/>
    <w:rsid w:val="00A552C9"/>
    <w:rsid w:val="00A55751"/>
    <w:rsid w:val="00A55B24"/>
    <w:rsid w:val="00A55D9C"/>
    <w:rsid w:val="00A57B34"/>
    <w:rsid w:val="00A6037E"/>
    <w:rsid w:val="00A6048B"/>
    <w:rsid w:val="00A60D98"/>
    <w:rsid w:val="00A611F5"/>
    <w:rsid w:val="00A61BC6"/>
    <w:rsid w:val="00A61E8C"/>
    <w:rsid w:val="00A621F5"/>
    <w:rsid w:val="00A63789"/>
    <w:rsid w:val="00A63959"/>
    <w:rsid w:val="00A64310"/>
    <w:rsid w:val="00A64371"/>
    <w:rsid w:val="00A6475D"/>
    <w:rsid w:val="00A64B27"/>
    <w:rsid w:val="00A64FDC"/>
    <w:rsid w:val="00A6540B"/>
    <w:rsid w:val="00A6588A"/>
    <w:rsid w:val="00A66A3D"/>
    <w:rsid w:val="00A66E3C"/>
    <w:rsid w:val="00A66E67"/>
    <w:rsid w:val="00A671F7"/>
    <w:rsid w:val="00A6731C"/>
    <w:rsid w:val="00A702A7"/>
    <w:rsid w:val="00A702DE"/>
    <w:rsid w:val="00A7081D"/>
    <w:rsid w:val="00A7181F"/>
    <w:rsid w:val="00A72364"/>
    <w:rsid w:val="00A723A5"/>
    <w:rsid w:val="00A727D1"/>
    <w:rsid w:val="00A73C51"/>
    <w:rsid w:val="00A7490A"/>
    <w:rsid w:val="00A75AFC"/>
    <w:rsid w:val="00A7711F"/>
    <w:rsid w:val="00A77390"/>
    <w:rsid w:val="00A776E7"/>
    <w:rsid w:val="00A77969"/>
    <w:rsid w:val="00A77E92"/>
    <w:rsid w:val="00A8038D"/>
    <w:rsid w:val="00A8062C"/>
    <w:rsid w:val="00A8119F"/>
    <w:rsid w:val="00A8189B"/>
    <w:rsid w:val="00A818B1"/>
    <w:rsid w:val="00A8229B"/>
    <w:rsid w:val="00A82887"/>
    <w:rsid w:val="00A82E3E"/>
    <w:rsid w:val="00A8369D"/>
    <w:rsid w:val="00A83AF8"/>
    <w:rsid w:val="00A83EA7"/>
    <w:rsid w:val="00A8495D"/>
    <w:rsid w:val="00A84AD4"/>
    <w:rsid w:val="00A85462"/>
    <w:rsid w:val="00A85818"/>
    <w:rsid w:val="00A859DA"/>
    <w:rsid w:val="00A86574"/>
    <w:rsid w:val="00A87944"/>
    <w:rsid w:val="00A90426"/>
    <w:rsid w:val="00A90893"/>
    <w:rsid w:val="00A90E7B"/>
    <w:rsid w:val="00A929F6"/>
    <w:rsid w:val="00A932CB"/>
    <w:rsid w:val="00A941B0"/>
    <w:rsid w:val="00A94466"/>
    <w:rsid w:val="00A94F9B"/>
    <w:rsid w:val="00A95584"/>
    <w:rsid w:val="00A9566B"/>
    <w:rsid w:val="00A95A8A"/>
    <w:rsid w:val="00A95E54"/>
    <w:rsid w:val="00A96843"/>
    <w:rsid w:val="00A9715D"/>
    <w:rsid w:val="00A97DA7"/>
    <w:rsid w:val="00AA036C"/>
    <w:rsid w:val="00AA0415"/>
    <w:rsid w:val="00AA0783"/>
    <w:rsid w:val="00AA1127"/>
    <w:rsid w:val="00AA1722"/>
    <w:rsid w:val="00AA1AC2"/>
    <w:rsid w:val="00AA1B66"/>
    <w:rsid w:val="00AA25A9"/>
    <w:rsid w:val="00AA2905"/>
    <w:rsid w:val="00AA3514"/>
    <w:rsid w:val="00AA4A81"/>
    <w:rsid w:val="00AA549B"/>
    <w:rsid w:val="00AA5518"/>
    <w:rsid w:val="00AA57E7"/>
    <w:rsid w:val="00AA5D72"/>
    <w:rsid w:val="00AB0221"/>
    <w:rsid w:val="00AB0DC8"/>
    <w:rsid w:val="00AB1203"/>
    <w:rsid w:val="00AB13C5"/>
    <w:rsid w:val="00AB23F9"/>
    <w:rsid w:val="00AB2FC5"/>
    <w:rsid w:val="00AB4EBF"/>
    <w:rsid w:val="00AB4F70"/>
    <w:rsid w:val="00AB4FEC"/>
    <w:rsid w:val="00AB529D"/>
    <w:rsid w:val="00AB5466"/>
    <w:rsid w:val="00AB5907"/>
    <w:rsid w:val="00AB5D9A"/>
    <w:rsid w:val="00AB603E"/>
    <w:rsid w:val="00AB6286"/>
    <w:rsid w:val="00AB6A32"/>
    <w:rsid w:val="00AB77F7"/>
    <w:rsid w:val="00AC1ABD"/>
    <w:rsid w:val="00AC1FAF"/>
    <w:rsid w:val="00AC246E"/>
    <w:rsid w:val="00AC2F53"/>
    <w:rsid w:val="00AC2FF5"/>
    <w:rsid w:val="00AC3214"/>
    <w:rsid w:val="00AC393B"/>
    <w:rsid w:val="00AC3A83"/>
    <w:rsid w:val="00AC45F1"/>
    <w:rsid w:val="00AC556A"/>
    <w:rsid w:val="00AC5F38"/>
    <w:rsid w:val="00AC642B"/>
    <w:rsid w:val="00AC6523"/>
    <w:rsid w:val="00AC6C54"/>
    <w:rsid w:val="00AC6C9E"/>
    <w:rsid w:val="00AC6CA4"/>
    <w:rsid w:val="00AC76F6"/>
    <w:rsid w:val="00AC7875"/>
    <w:rsid w:val="00AC7FFC"/>
    <w:rsid w:val="00AD0275"/>
    <w:rsid w:val="00AD039C"/>
    <w:rsid w:val="00AD09C7"/>
    <w:rsid w:val="00AD1E43"/>
    <w:rsid w:val="00AD2C17"/>
    <w:rsid w:val="00AD2F02"/>
    <w:rsid w:val="00AD2F5F"/>
    <w:rsid w:val="00AD44D3"/>
    <w:rsid w:val="00AD4640"/>
    <w:rsid w:val="00AD48E2"/>
    <w:rsid w:val="00AD688C"/>
    <w:rsid w:val="00AD7DE0"/>
    <w:rsid w:val="00AD7FD0"/>
    <w:rsid w:val="00AE1A59"/>
    <w:rsid w:val="00AE1DF2"/>
    <w:rsid w:val="00AE206D"/>
    <w:rsid w:val="00AE21E1"/>
    <w:rsid w:val="00AE561E"/>
    <w:rsid w:val="00AE609B"/>
    <w:rsid w:val="00AE6FDE"/>
    <w:rsid w:val="00AE7F90"/>
    <w:rsid w:val="00AF025E"/>
    <w:rsid w:val="00AF0760"/>
    <w:rsid w:val="00AF138B"/>
    <w:rsid w:val="00AF178D"/>
    <w:rsid w:val="00AF2A94"/>
    <w:rsid w:val="00AF33FD"/>
    <w:rsid w:val="00AF3942"/>
    <w:rsid w:val="00AF4806"/>
    <w:rsid w:val="00AF4F41"/>
    <w:rsid w:val="00AF6161"/>
    <w:rsid w:val="00AF6E87"/>
    <w:rsid w:val="00AF6F42"/>
    <w:rsid w:val="00AF74AA"/>
    <w:rsid w:val="00AF77B9"/>
    <w:rsid w:val="00B01E9B"/>
    <w:rsid w:val="00B02C45"/>
    <w:rsid w:val="00B03395"/>
    <w:rsid w:val="00B03456"/>
    <w:rsid w:val="00B03A9B"/>
    <w:rsid w:val="00B03B5F"/>
    <w:rsid w:val="00B04242"/>
    <w:rsid w:val="00B042B0"/>
    <w:rsid w:val="00B05262"/>
    <w:rsid w:val="00B055E8"/>
    <w:rsid w:val="00B0790D"/>
    <w:rsid w:val="00B1079F"/>
    <w:rsid w:val="00B10894"/>
    <w:rsid w:val="00B10DBC"/>
    <w:rsid w:val="00B12947"/>
    <w:rsid w:val="00B12B73"/>
    <w:rsid w:val="00B1375B"/>
    <w:rsid w:val="00B13917"/>
    <w:rsid w:val="00B1555D"/>
    <w:rsid w:val="00B169C5"/>
    <w:rsid w:val="00B1742F"/>
    <w:rsid w:val="00B17663"/>
    <w:rsid w:val="00B2141E"/>
    <w:rsid w:val="00B21526"/>
    <w:rsid w:val="00B21640"/>
    <w:rsid w:val="00B22C56"/>
    <w:rsid w:val="00B22FAC"/>
    <w:rsid w:val="00B232F8"/>
    <w:rsid w:val="00B23D2D"/>
    <w:rsid w:val="00B23E13"/>
    <w:rsid w:val="00B24A03"/>
    <w:rsid w:val="00B25573"/>
    <w:rsid w:val="00B256C4"/>
    <w:rsid w:val="00B2577E"/>
    <w:rsid w:val="00B275A7"/>
    <w:rsid w:val="00B3077E"/>
    <w:rsid w:val="00B307E8"/>
    <w:rsid w:val="00B318F1"/>
    <w:rsid w:val="00B325C6"/>
    <w:rsid w:val="00B32D4A"/>
    <w:rsid w:val="00B3324F"/>
    <w:rsid w:val="00B34C54"/>
    <w:rsid w:val="00B35E5D"/>
    <w:rsid w:val="00B36358"/>
    <w:rsid w:val="00B36A54"/>
    <w:rsid w:val="00B36B04"/>
    <w:rsid w:val="00B36B56"/>
    <w:rsid w:val="00B378C8"/>
    <w:rsid w:val="00B379E5"/>
    <w:rsid w:val="00B40E1E"/>
    <w:rsid w:val="00B41B40"/>
    <w:rsid w:val="00B420D5"/>
    <w:rsid w:val="00B424E7"/>
    <w:rsid w:val="00B4265D"/>
    <w:rsid w:val="00B42C1E"/>
    <w:rsid w:val="00B43D3E"/>
    <w:rsid w:val="00B452F7"/>
    <w:rsid w:val="00B45969"/>
    <w:rsid w:val="00B45F1C"/>
    <w:rsid w:val="00B46868"/>
    <w:rsid w:val="00B4774E"/>
    <w:rsid w:val="00B47CD1"/>
    <w:rsid w:val="00B50462"/>
    <w:rsid w:val="00B5154E"/>
    <w:rsid w:val="00B51864"/>
    <w:rsid w:val="00B51FB6"/>
    <w:rsid w:val="00B51FE3"/>
    <w:rsid w:val="00B5264B"/>
    <w:rsid w:val="00B52897"/>
    <w:rsid w:val="00B528D2"/>
    <w:rsid w:val="00B52EE7"/>
    <w:rsid w:val="00B52F08"/>
    <w:rsid w:val="00B533EE"/>
    <w:rsid w:val="00B53D28"/>
    <w:rsid w:val="00B56B45"/>
    <w:rsid w:val="00B60C88"/>
    <w:rsid w:val="00B6115C"/>
    <w:rsid w:val="00B6124E"/>
    <w:rsid w:val="00B61CC0"/>
    <w:rsid w:val="00B627E6"/>
    <w:rsid w:val="00B62950"/>
    <w:rsid w:val="00B6313C"/>
    <w:rsid w:val="00B63F81"/>
    <w:rsid w:val="00B640E7"/>
    <w:rsid w:val="00B64629"/>
    <w:rsid w:val="00B64BB0"/>
    <w:rsid w:val="00B65A4E"/>
    <w:rsid w:val="00B66F0D"/>
    <w:rsid w:val="00B67171"/>
    <w:rsid w:val="00B7002B"/>
    <w:rsid w:val="00B701B2"/>
    <w:rsid w:val="00B70543"/>
    <w:rsid w:val="00B710EA"/>
    <w:rsid w:val="00B7164E"/>
    <w:rsid w:val="00B72BD7"/>
    <w:rsid w:val="00B72D03"/>
    <w:rsid w:val="00B72E8D"/>
    <w:rsid w:val="00B74177"/>
    <w:rsid w:val="00B74CF8"/>
    <w:rsid w:val="00B76829"/>
    <w:rsid w:val="00B77555"/>
    <w:rsid w:val="00B77C1C"/>
    <w:rsid w:val="00B80278"/>
    <w:rsid w:val="00B805D5"/>
    <w:rsid w:val="00B8075C"/>
    <w:rsid w:val="00B80D63"/>
    <w:rsid w:val="00B80ED6"/>
    <w:rsid w:val="00B81E99"/>
    <w:rsid w:val="00B82463"/>
    <w:rsid w:val="00B82BA2"/>
    <w:rsid w:val="00B82D23"/>
    <w:rsid w:val="00B83901"/>
    <w:rsid w:val="00B83C7D"/>
    <w:rsid w:val="00B83EF3"/>
    <w:rsid w:val="00B843EE"/>
    <w:rsid w:val="00B845B0"/>
    <w:rsid w:val="00B85298"/>
    <w:rsid w:val="00B85CD9"/>
    <w:rsid w:val="00B86520"/>
    <w:rsid w:val="00B86A43"/>
    <w:rsid w:val="00B86E20"/>
    <w:rsid w:val="00B905D6"/>
    <w:rsid w:val="00B9135C"/>
    <w:rsid w:val="00B914D1"/>
    <w:rsid w:val="00B93C64"/>
    <w:rsid w:val="00B93FC0"/>
    <w:rsid w:val="00B94227"/>
    <w:rsid w:val="00B94859"/>
    <w:rsid w:val="00B94D61"/>
    <w:rsid w:val="00B955BE"/>
    <w:rsid w:val="00B96C1A"/>
    <w:rsid w:val="00B97423"/>
    <w:rsid w:val="00B97759"/>
    <w:rsid w:val="00B97808"/>
    <w:rsid w:val="00B97953"/>
    <w:rsid w:val="00B97BE6"/>
    <w:rsid w:val="00B97E53"/>
    <w:rsid w:val="00BA129D"/>
    <w:rsid w:val="00BA1EC7"/>
    <w:rsid w:val="00BA34DB"/>
    <w:rsid w:val="00BA4529"/>
    <w:rsid w:val="00BA49B5"/>
    <w:rsid w:val="00BA4BAD"/>
    <w:rsid w:val="00BA534B"/>
    <w:rsid w:val="00BA563D"/>
    <w:rsid w:val="00BB0026"/>
    <w:rsid w:val="00BB12DC"/>
    <w:rsid w:val="00BB51C3"/>
    <w:rsid w:val="00BB5A3E"/>
    <w:rsid w:val="00BB5D51"/>
    <w:rsid w:val="00BB73C9"/>
    <w:rsid w:val="00BB7A4B"/>
    <w:rsid w:val="00BC1DE0"/>
    <w:rsid w:val="00BC1FA3"/>
    <w:rsid w:val="00BC230F"/>
    <w:rsid w:val="00BC2971"/>
    <w:rsid w:val="00BC2F45"/>
    <w:rsid w:val="00BC42B2"/>
    <w:rsid w:val="00BC538B"/>
    <w:rsid w:val="00BC60E0"/>
    <w:rsid w:val="00BC6A04"/>
    <w:rsid w:val="00BC6EEF"/>
    <w:rsid w:val="00BC76CD"/>
    <w:rsid w:val="00BC7931"/>
    <w:rsid w:val="00BC7CF9"/>
    <w:rsid w:val="00BC7D82"/>
    <w:rsid w:val="00BD01E6"/>
    <w:rsid w:val="00BD076A"/>
    <w:rsid w:val="00BD0FDA"/>
    <w:rsid w:val="00BD16B3"/>
    <w:rsid w:val="00BD33B9"/>
    <w:rsid w:val="00BD5847"/>
    <w:rsid w:val="00BD5BA8"/>
    <w:rsid w:val="00BD5EB9"/>
    <w:rsid w:val="00BD6C07"/>
    <w:rsid w:val="00BE1718"/>
    <w:rsid w:val="00BE223B"/>
    <w:rsid w:val="00BE413A"/>
    <w:rsid w:val="00BE45BE"/>
    <w:rsid w:val="00BE4BC8"/>
    <w:rsid w:val="00BE60E1"/>
    <w:rsid w:val="00BE75E3"/>
    <w:rsid w:val="00BE7700"/>
    <w:rsid w:val="00BE7FD0"/>
    <w:rsid w:val="00BF0B1B"/>
    <w:rsid w:val="00BF0D93"/>
    <w:rsid w:val="00BF125A"/>
    <w:rsid w:val="00BF1997"/>
    <w:rsid w:val="00BF1E32"/>
    <w:rsid w:val="00BF2903"/>
    <w:rsid w:val="00BF2A2D"/>
    <w:rsid w:val="00BF4966"/>
    <w:rsid w:val="00BF49AA"/>
    <w:rsid w:val="00BF4F85"/>
    <w:rsid w:val="00BF50E8"/>
    <w:rsid w:val="00BF589C"/>
    <w:rsid w:val="00BF5E0F"/>
    <w:rsid w:val="00BF5F81"/>
    <w:rsid w:val="00BF70FB"/>
    <w:rsid w:val="00C00476"/>
    <w:rsid w:val="00C00753"/>
    <w:rsid w:val="00C00DEE"/>
    <w:rsid w:val="00C011D8"/>
    <w:rsid w:val="00C0204F"/>
    <w:rsid w:val="00C027DD"/>
    <w:rsid w:val="00C02A8A"/>
    <w:rsid w:val="00C03164"/>
    <w:rsid w:val="00C0344E"/>
    <w:rsid w:val="00C04E45"/>
    <w:rsid w:val="00C0519E"/>
    <w:rsid w:val="00C05D31"/>
    <w:rsid w:val="00C07DEC"/>
    <w:rsid w:val="00C10491"/>
    <w:rsid w:val="00C104AD"/>
    <w:rsid w:val="00C10860"/>
    <w:rsid w:val="00C10CB6"/>
    <w:rsid w:val="00C1139D"/>
    <w:rsid w:val="00C11F69"/>
    <w:rsid w:val="00C13026"/>
    <w:rsid w:val="00C13ABB"/>
    <w:rsid w:val="00C13FE2"/>
    <w:rsid w:val="00C1471A"/>
    <w:rsid w:val="00C15041"/>
    <w:rsid w:val="00C16752"/>
    <w:rsid w:val="00C17F45"/>
    <w:rsid w:val="00C20042"/>
    <w:rsid w:val="00C2016C"/>
    <w:rsid w:val="00C2047A"/>
    <w:rsid w:val="00C20B8E"/>
    <w:rsid w:val="00C21537"/>
    <w:rsid w:val="00C2162A"/>
    <w:rsid w:val="00C21E09"/>
    <w:rsid w:val="00C22B19"/>
    <w:rsid w:val="00C22D9B"/>
    <w:rsid w:val="00C23BA7"/>
    <w:rsid w:val="00C248FD"/>
    <w:rsid w:val="00C25593"/>
    <w:rsid w:val="00C2610E"/>
    <w:rsid w:val="00C31556"/>
    <w:rsid w:val="00C31DFA"/>
    <w:rsid w:val="00C323FE"/>
    <w:rsid w:val="00C32716"/>
    <w:rsid w:val="00C328E0"/>
    <w:rsid w:val="00C3299A"/>
    <w:rsid w:val="00C32F0E"/>
    <w:rsid w:val="00C3360C"/>
    <w:rsid w:val="00C34072"/>
    <w:rsid w:val="00C342F1"/>
    <w:rsid w:val="00C342F6"/>
    <w:rsid w:val="00C34698"/>
    <w:rsid w:val="00C34D15"/>
    <w:rsid w:val="00C355B3"/>
    <w:rsid w:val="00C35D0B"/>
    <w:rsid w:val="00C35E32"/>
    <w:rsid w:val="00C363E7"/>
    <w:rsid w:val="00C40944"/>
    <w:rsid w:val="00C40AC2"/>
    <w:rsid w:val="00C40C19"/>
    <w:rsid w:val="00C40D26"/>
    <w:rsid w:val="00C4262F"/>
    <w:rsid w:val="00C42C56"/>
    <w:rsid w:val="00C430BC"/>
    <w:rsid w:val="00C4330F"/>
    <w:rsid w:val="00C43893"/>
    <w:rsid w:val="00C43B36"/>
    <w:rsid w:val="00C445CA"/>
    <w:rsid w:val="00C44936"/>
    <w:rsid w:val="00C45796"/>
    <w:rsid w:val="00C45968"/>
    <w:rsid w:val="00C45CC0"/>
    <w:rsid w:val="00C46BA3"/>
    <w:rsid w:val="00C472C1"/>
    <w:rsid w:val="00C50CA4"/>
    <w:rsid w:val="00C52D55"/>
    <w:rsid w:val="00C535D9"/>
    <w:rsid w:val="00C543CD"/>
    <w:rsid w:val="00C54BE6"/>
    <w:rsid w:val="00C55797"/>
    <w:rsid w:val="00C55A65"/>
    <w:rsid w:val="00C562E4"/>
    <w:rsid w:val="00C5656C"/>
    <w:rsid w:val="00C570E3"/>
    <w:rsid w:val="00C57977"/>
    <w:rsid w:val="00C57AD5"/>
    <w:rsid w:val="00C603C8"/>
    <w:rsid w:val="00C60DC5"/>
    <w:rsid w:val="00C60E8E"/>
    <w:rsid w:val="00C60F5F"/>
    <w:rsid w:val="00C61270"/>
    <w:rsid w:val="00C62156"/>
    <w:rsid w:val="00C62885"/>
    <w:rsid w:val="00C634EE"/>
    <w:rsid w:val="00C64525"/>
    <w:rsid w:val="00C65396"/>
    <w:rsid w:val="00C65DD0"/>
    <w:rsid w:val="00C66977"/>
    <w:rsid w:val="00C66D04"/>
    <w:rsid w:val="00C6726D"/>
    <w:rsid w:val="00C7029B"/>
    <w:rsid w:val="00C70AFC"/>
    <w:rsid w:val="00C70DBE"/>
    <w:rsid w:val="00C70E63"/>
    <w:rsid w:val="00C71DE4"/>
    <w:rsid w:val="00C7242E"/>
    <w:rsid w:val="00C72E7F"/>
    <w:rsid w:val="00C72F82"/>
    <w:rsid w:val="00C747AA"/>
    <w:rsid w:val="00C74C59"/>
    <w:rsid w:val="00C75EEA"/>
    <w:rsid w:val="00C76679"/>
    <w:rsid w:val="00C76995"/>
    <w:rsid w:val="00C772F7"/>
    <w:rsid w:val="00C806A9"/>
    <w:rsid w:val="00C81174"/>
    <w:rsid w:val="00C81637"/>
    <w:rsid w:val="00C817D8"/>
    <w:rsid w:val="00C81838"/>
    <w:rsid w:val="00C81F64"/>
    <w:rsid w:val="00C860B1"/>
    <w:rsid w:val="00C865E3"/>
    <w:rsid w:val="00C86B9A"/>
    <w:rsid w:val="00C87208"/>
    <w:rsid w:val="00C87AA2"/>
    <w:rsid w:val="00C87DB0"/>
    <w:rsid w:val="00C903D8"/>
    <w:rsid w:val="00C908DE"/>
    <w:rsid w:val="00C90FFD"/>
    <w:rsid w:val="00C91C46"/>
    <w:rsid w:val="00C9229C"/>
    <w:rsid w:val="00C93127"/>
    <w:rsid w:val="00C93AB0"/>
    <w:rsid w:val="00C93B6D"/>
    <w:rsid w:val="00C95173"/>
    <w:rsid w:val="00C95319"/>
    <w:rsid w:val="00C9547F"/>
    <w:rsid w:val="00C954F0"/>
    <w:rsid w:val="00C9623A"/>
    <w:rsid w:val="00C9701C"/>
    <w:rsid w:val="00C970F1"/>
    <w:rsid w:val="00C97374"/>
    <w:rsid w:val="00C9771F"/>
    <w:rsid w:val="00C97C60"/>
    <w:rsid w:val="00C97C7B"/>
    <w:rsid w:val="00CA0147"/>
    <w:rsid w:val="00CA2061"/>
    <w:rsid w:val="00CA30BC"/>
    <w:rsid w:val="00CA3DBA"/>
    <w:rsid w:val="00CA4EAA"/>
    <w:rsid w:val="00CA56E5"/>
    <w:rsid w:val="00CA5ED0"/>
    <w:rsid w:val="00CA6098"/>
    <w:rsid w:val="00CA60F5"/>
    <w:rsid w:val="00CA62F5"/>
    <w:rsid w:val="00CA7331"/>
    <w:rsid w:val="00CB1551"/>
    <w:rsid w:val="00CB2E6B"/>
    <w:rsid w:val="00CB30CA"/>
    <w:rsid w:val="00CB4A91"/>
    <w:rsid w:val="00CB4AE3"/>
    <w:rsid w:val="00CB4DF3"/>
    <w:rsid w:val="00CB5A2C"/>
    <w:rsid w:val="00CB5ABC"/>
    <w:rsid w:val="00CB6FAD"/>
    <w:rsid w:val="00CB712D"/>
    <w:rsid w:val="00CB7F37"/>
    <w:rsid w:val="00CC06DF"/>
    <w:rsid w:val="00CC10C5"/>
    <w:rsid w:val="00CC1C2B"/>
    <w:rsid w:val="00CC2A7C"/>
    <w:rsid w:val="00CC52A7"/>
    <w:rsid w:val="00CC5681"/>
    <w:rsid w:val="00CC677D"/>
    <w:rsid w:val="00CC6A22"/>
    <w:rsid w:val="00CC71B0"/>
    <w:rsid w:val="00CC7886"/>
    <w:rsid w:val="00CC7EDD"/>
    <w:rsid w:val="00CD00F4"/>
    <w:rsid w:val="00CD0AE2"/>
    <w:rsid w:val="00CD2BC7"/>
    <w:rsid w:val="00CD2C36"/>
    <w:rsid w:val="00CD2DD4"/>
    <w:rsid w:val="00CD2F0C"/>
    <w:rsid w:val="00CD462E"/>
    <w:rsid w:val="00CD6D15"/>
    <w:rsid w:val="00CD6F55"/>
    <w:rsid w:val="00CD7436"/>
    <w:rsid w:val="00CD7AB9"/>
    <w:rsid w:val="00CD7EE8"/>
    <w:rsid w:val="00CE01AA"/>
    <w:rsid w:val="00CE0455"/>
    <w:rsid w:val="00CE04B7"/>
    <w:rsid w:val="00CE07A8"/>
    <w:rsid w:val="00CE0BE9"/>
    <w:rsid w:val="00CE118B"/>
    <w:rsid w:val="00CE1EC5"/>
    <w:rsid w:val="00CE2154"/>
    <w:rsid w:val="00CE2C85"/>
    <w:rsid w:val="00CE32F2"/>
    <w:rsid w:val="00CE4C2A"/>
    <w:rsid w:val="00CE5AC2"/>
    <w:rsid w:val="00CE5D66"/>
    <w:rsid w:val="00CE7299"/>
    <w:rsid w:val="00CE7969"/>
    <w:rsid w:val="00CE7A20"/>
    <w:rsid w:val="00CE7E6C"/>
    <w:rsid w:val="00CF0627"/>
    <w:rsid w:val="00CF06CF"/>
    <w:rsid w:val="00CF081C"/>
    <w:rsid w:val="00CF131D"/>
    <w:rsid w:val="00CF203A"/>
    <w:rsid w:val="00CF3F26"/>
    <w:rsid w:val="00CF51E9"/>
    <w:rsid w:val="00CF5371"/>
    <w:rsid w:val="00CF58AA"/>
    <w:rsid w:val="00CF5A03"/>
    <w:rsid w:val="00CF5B2C"/>
    <w:rsid w:val="00CF7120"/>
    <w:rsid w:val="00CF7164"/>
    <w:rsid w:val="00CF72F5"/>
    <w:rsid w:val="00CF743B"/>
    <w:rsid w:val="00D003A8"/>
    <w:rsid w:val="00D0148F"/>
    <w:rsid w:val="00D0164C"/>
    <w:rsid w:val="00D01F12"/>
    <w:rsid w:val="00D023BA"/>
    <w:rsid w:val="00D02B51"/>
    <w:rsid w:val="00D02DA4"/>
    <w:rsid w:val="00D03173"/>
    <w:rsid w:val="00D03302"/>
    <w:rsid w:val="00D0336B"/>
    <w:rsid w:val="00D03B8A"/>
    <w:rsid w:val="00D03E90"/>
    <w:rsid w:val="00D052F3"/>
    <w:rsid w:val="00D053C3"/>
    <w:rsid w:val="00D05B13"/>
    <w:rsid w:val="00D06A25"/>
    <w:rsid w:val="00D128B5"/>
    <w:rsid w:val="00D13504"/>
    <w:rsid w:val="00D15644"/>
    <w:rsid w:val="00D16DBB"/>
    <w:rsid w:val="00D16EF4"/>
    <w:rsid w:val="00D1770F"/>
    <w:rsid w:val="00D1782A"/>
    <w:rsid w:val="00D17F55"/>
    <w:rsid w:val="00D20478"/>
    <w:rsid w:val="00D2126F"/>
    <w:rsid w:val="00D21D10"/>
    <w:rsid w:val="00D21FB1"/>
    <w:rsid w:val="00D2340E"/>
    <w:rsid w:val="00D23F38"/>
    <w:rsid w:val="00D25239"/>
    <w:rsid w:val="00D266D0"/>
    <w:rsid w:val="00D278A6"/>
    <w:rsid w:val="00D27B95"/>
    <w:rsid w:val="00D301D5"/>
    <w:rsid w:val="00D3259F"/>
    <w:rsid w:val="00D32DC3"/>
    <w:rsid w:val="00D332CB"/>
    <w:rsid w:val="00D3458F"/>
    <w:rsid w:val="00D3562D"/>
    <w:rsid w:val="00D36965"/>
    <w:rsid w:val="00D378ED"/>
    <w:rsid w:val="00D4030E"/>
    <w:rsid w:val="00D403E7"/>
    <w:rsid w:val="00D424D3"/>
    <w:rsid w:val="00D42867"/>
    <w:rsid w:val="00D4287B"/>
    <w:rsid w:val="00D43002"/>
    <w:rsid w:val="00D44A82"/>
    <w:rsid w:val="00D44ABC"/>
    <w:rsid w:val="00D45011"/>
    <w:rsid w:val="00D456D5"/>
    <w:rsid w:val="00D45FCF"/>
    <w:rsid w:val="00D478B6"/>
    <w:rsid w:val="00D47F67"/>
    <w:rsid w:val="00D50E2A"/>
    <w:rsid w:val="00D5215A"/>
    <w:rsid w:val="00D53DEE"/>
    <w:rsid w:val="00D53F58"/>
    <w:rsid w:val="00D543BB"/>
    <w:rsid w:val="00D546F9"/>
    <w:rsid w:val="00D54C92"/>
    <w:rsid w:val="00D5599B"/>
    <w:rsid w:val="00D559D9"/>
    <w:rsid w:val="00D568FB"/>
    <w:rsid w:val="00D56DA0"/>
    <w:rsid w:val="00D5730D"/>
    <w:rsid w:val="00D60378"/>
    <w:rsid w:val="00D61D98"/>
    <w:rsid w:val="00D6285E"/>
    <w:rsid w:val="00D62C26"/>
    <w:rsid w:val="00D6338D"/>
    <w:rsid w:val="00D63418"/>
    <w:rsid w:val="00D642A6"/>
    <w:rsid w:val="00D643F2"/>
    <w:rsid w:val="00D64E10"/>
    <w:rsid w:val="00D66623"/>
    <w:rsid w:val="00D66F76"/>
    <w:rsid w:val="00D6757F"/>
    <w:rsid w:val="00D70761"/>
    <w:rsid w:val="00D70C0E"/>
    <w:rsid w:val="00D719F5"/>
    <w:rsid w:val="00D71A9C"/>
    <w:rsid w:val="00D72020"/>
    <w:rsid w:val="00D72C10"/>
    <w:rsid w:val="00D73A2A"/>
    <w:rsid w:val="00D73D0A"/>
    <w:rsid w:val="00D73D40"/>
    <w:rsid w:val="00D74987"/>
    <w:rsid w:val="00D76556"/>
    <w:rsid w:val="00D767E0"/>
    <w:rsid w:val="00D76A70"/>
    <w:rsid w:val="00D776C0"/>
    <w:rsid w:val="00D77D61"/>
    <w:rsid w:val="00D77E09"/>
    <w:rsid w:val="00D77EEF"/>
    <w:rsid w:val="00D80FB8"/>
    <w:rsid w:val="00D81285"/>
    <w:rsid w:val="00D8168F"/>
    <w:rsid w:val="00D81827"/>
    <w:rsid w:val="00D81EF3"/>
    <w:rsid w:val="00D823C5"/>
    <w:rsid w:val="00D82884"/>
    <w:rsid w:val="00D828BE"/>
    <w:rsid w:val="00D82A46"/>
    <w:rsid w:val="00D8350B"/>
    <w:rsid w:val="00D83B18"/>
    <w:rsid w:val="00D8418D"/>
    <w:rsid w:val="00D8582E"/>
    <w:rsid w:val="00D858D1"/>
    <w:rsid w:val="00D85D29"/>
    <w:rsid w:val="00D85E13"/>
    <w:rsid w:val="00D86438"/>
    <w:rsid w:val="00D86829"/>
    <w:rsid w:val="00D8722E"/>
    <w:rsid w:val="00D874B1"/>
    <w:rsid w:val="00D87662"/>
    <w:rsid w:val="00D87B40"/>
    <w:rsid w:val="00D90C69"/>
    <w:rsid w:val="00D91648"/>
    <w:rsid w:val="00D91CC7"/>
    <w:rsid w:val="00D91E84"/>
    <w:rsid w:val="00D9205E"/>
    <w:rsid w:val="00D9248C"/>
    <w:rsid w:val="00D9368A"/>
    <w:rsid w:val="00D93720"/>
    <w:rsid w:val="00D93C90"/>
    <w:rsid w:val="00D951C0"/>
    <w:rsid w:val="00D96009"/>
    <w:rsid w:val="00D960B8"/>
    <w:rsid w:val="00DA2008"/>
    <w:rsid w:val="00DA232A"/>
    <w:rsid w:val="00DA2D62"/>
    <w:rsid w:val="00DA4496"/>
    <w:rsid w:val="00DA535B"/>
    <w:rsid w:val="00DA606C"/>
    <w:rsid w:val="00DA6DCD"/>
    <w:rsid w:val="00DA72C6"/>
    <w:rsid w:val="00DB1279"/>
    <w:rsid w:val="00DB12DE"/>
    <w:rsid w:val="00DB1779"/>
    <w:rsid w:val="00DB1810"/>
    <w:rsid w:val="00DB2445"/>
    <w:rsid w:val="00DB2B35"/>
    <w:rsid w:val="00DB346F"/>
    <w:rsid w:val="00DB3EB2"/>
    <w:rsid w:val="00DB40D9"/>
    <w:rsid w:val="00DB443D"/>
    <w:rsid w:val="00DB49DC"/>
    <w:rsid w:val="00DB5A71"/>
    <w:rsid w:val="00DB5F8B"/>
    <w:rsid w:val="00DB724E"/>
    <w:rsid w:val="00DC028E"/>
    <w:rsid w:val="00DC1BE2"/>
    <w:rsid w:val="00DC1E47"/>
    <w:rsid w:val="00DC221D"/>
    <w:rsid w:val="00DC2231"/>
    <w:rsid w:val="00DC29B2"/>
    <w:rsid w:val="00DC378D"/>
    <w:rsid w:val="00DC39D2"/>
    <w:rsid w:val="00DC3E9F"/>
    <w:rsid w:val="00DC5007"/>
    <w:rsid w:val="00DC5193"/>
    <w:rsid w:val="00DC6547"/>
    <w:rsid w:val="00DC6FD7"/>
    <w:rsid w:val="00DC7096"/>
    <w:rsid w:val="00DC71E1"/>
    <w:rsid w:val="00DC727D"/>
    <w:rsid w:val="00DC7844"/>
    <w:rsid w:val="00DC7D1F"/>
    <w:rsid w:val="00DD0648"/>
    <w:rsid w:val="00DD07A6"/>
    <w:rsid w:val="00DD08B6"/>
    <w:rsid w:val="00DD0C9B"/>
    <w:rsid w:val="00DD1889"/>
    <w:rsid w:val="00DD19EF"/>
    <w:rsid w:val="00DD260D"/>
    <w:rsid w:val="00DD2B44"/>
    <w:rsid w:val="00DD3BA9"/>
    <w:rsid w:val="00DD3E41"/>
    <w:rsid w:val="00DD46FE"/>
    <w:rsid w:val="00DD4988"/>
    <w:rsid w:val="00DD4DBC"/>
    <w:rsid w:val="00DD4E00"/>
    <w:rsid w:val="00DD5665"/>
    <w:rsid w:val="00DD714D"/>
    <w:rsid w:val="00DE0017"/>
    <w:rsid w:val="00DE0915"/>
    <w:rsid w:val="00DE0A61"/>
    <w:rsid w:val="00DE121B"/>
    <w:rsid w:val="00DE2EF0"/>
    <w:rsid w:val="00DE3DB0"/>
    <w:rsid w:val="00DE3FA3"/>
    <w:rsid w:val="00DE41EF"/>
    <w:rsid w:val="00DE4E9C"/>
    <w:rsid w:val="00DE4EE0"/>
    <w:rsid w:val="00DE5A11"/>
    <w:rsid w:val="00DE72AB"/>
    <w:rsid w:val="00DE79EC"/>
    <w:rsid w:val="00DF054D"/>
    <w:rsid w:val="00DF0F11"/>
    <w:rsid w:val="00DF14BA"/>
    <w:rsid w:val="00DF1574"/>
    <w:rsid w:val="00DF1750"/>
    <w:rsid w:val="00DF1E23"/>
    <w:rsid w:val="00DF23C1"/>
    <w:rsid w:val="00DF2A87"/>
    <w:rsid w:val="00DF2F05"/>
    <w:rsid w:val="00DF31CC"/>
    <w:rsid w:val="00DF3810"/>
    <w:rsid w:val="00DF407B"/>
    <w:rsid w:val="00DF4249"/>
    <w:rsid w:val="00DF463F"/>
    <w:rsid w:val="00DF4650"/>
    <w:rsid w:val="00DF4866"/>
    <w:rsid w:val="00DF4ADC"/>
    <w:rsid w:val="00DF60AB"/>
    <w:rsid w:val="00DF63A3"/>
    <w:rsid w:val="00DF722D"/>
    <w:rsid w:val="00DF7E32"/>
    <w:rsid w:val="00DF7F04"/>
    <w:rsid w:val="00E0030E"/>
    <w:rsid w:val="00E00C65"/>
    <w:rsid w:val="00E0204B"/>
    <w:rsid w:val="00E024BF"/>
    <w:rsid w:val="00E0336A"/>
    <w:rsid w:val="00E047FA"/>
    <w:rsid w:val="00E04AC4"/>
    <w:rsid w:val="00E06646"/>
    <w:rsid w:val="00E06B18"/>
    <w:rsid w:val="00E07105"/>
    <w:rsid w:val="00E07ED9"/>
    <w:rsid w:val="00E102C1"/>
    <w:rsid w:val="00E10DCC"/>
    <w:rsid w:val="00E11A5C"/>
    <w:rsid w:val="00E11E27"/>
    <w:rsid w:val="00E12BF7"/>
    <w:rsid w:val="00E132CE"/>
    <w:rsid w:val="00E14FBD"/>
    <w:rsid w:val="00E152C4"/>
    <w:rsid w:val="00E15FFF"/>
    <w:rsid w:val="00E1603B"/>
    <w:rsid w:val="00E161E6"/>
    <w:rsid w:val="00E2046A"/>
    <w:rsid w:val="00E20919"/>
    <w:rsid w:val="00E21F32"/>
    <w:rsid w:val="00E22688"/>
    <w:rsid w:val="00E22EBC"/>
    <w:rsid w:val="00E233CA"/>
    <w:rsid w:val="00E23421"/>
    <w:rsid w:val="00E23478"/>
    <w:rsid w:val="00E2408E"/>
    <w:rsid w:val="00E24981"/>
    <w:rsid w:val="00E24C67"/>
    <w:rsid w:val="00E25821"/>
    <w:rsid w:val="00E25B09"/>
    <w:rsid w:val="00E26482"/>
    <w:rsid w:val="00E27204"/>
    <w:rsid w:val="00E27F18"/>
    <w:rsid w:val="00E30C30"/>
    <w:rsid w:val="00E32335"/>
    <w:rsid w:val="00E32A3E"/>
    <w:rsid w:val="00E32D0D"/>
    <w:rsid w:val="00E32FE1"/>
    <w:rsid w:val="00E332AA"/>
    <w:rsid w:val="00E33371"/>
    <w:rsid w:val="00E34300"/>
    <w:rsid w:val="00E36A0B"/>
    <w:rsid w:val="00E400FD"/>
    <w:rsid w:val="00E409D8"/>
    <w:rsid w:val="00E42C5E"/>
    <w:rsid w:val="00E4369F"/>
    <w:rsid w:val="00E50495"/>
    <w:rsid w:val="00E5153B"/>
    <w:rsid w:val="00E51794"/>
    <w:rsid w:val="00E51982"/>
    <w:rsid w:val="00E5555A"/>
    <w:rsid w:val="00E55D4A"/>
    <w:rsid w:val="00E56CDC"/>
    <w:rsid w:val="00E57A78"/>
    <w:rsid w:val="00E60054"/>
    <w:rsid w:val="00E6128C"/>
    <w:rsid w:val="00E62AF9"/>
    <w:rsid w:val="00E62FD4"/>
    <w:rsid w:val="00E63D30"/>
    <w:rsid w:val="00E63D7B"/>
    <w:rsid w:val="00E63F8A"/>
    <w:rsid w:val="00E65429"/>
    <w:rsid w:val="00E65B84"/>
    <w:rsid w:val="00E668E5"/>
    <w:rsid w:val="00E67DAA"/>
    <w:rsid w:val="00E70B2A"/>
    <w:rsid w:val="00E70F87"/>
    <w:rsid w:val="00E713D1"/>
    <w:rsid w:val="00E71870"/>
    <w:rsid w:val="00E71A38"/>
    <w:rsid w:val="00E724E2"/>
    <w:rsid w:val="00E730C8"/>
    <w:rsid w:val="00E73583"/>
    <w:rsid w:val="00E73625"/>
    <w:rsid w:val="00E740EB"/>
    <w:rsid w:val="00E74865"/>
    <w:rsid w:val="00E74A0A"/>
    <w:rsid w:val="00E755F6"/>
    <w:rsid w:val="00E77171"/>
    <w:rsid w:val="00E77BBF"/>
    <w:rsid w:val="00E802F1"/>
    <w:rsid w:val="00E8135F"/>
    <w:rsid w:val="00E81E2A"/>
    <w:rsid w:val="00E821DC"/>
    <w:rsid w:val="00E8268C"/>
    <w:rsid w:val="00E83C37"/>
    <w:rsid w:val="00E850C1"/>
    <w:rsid w:val="00E860C8"/>
    <w:rsid w:val="00E8662F"/>
    <w:rsid w:val="00E867C8"/>
    <w:rsid w:val="00E867F4"/>
    <w:rsid w:val="00E87479"/>
    <w:rsid w:val="00E87A03"/>
    <w:rsid w:val="00E87C49"/>
    <w:rsid w:val="00E9084F"/>
    <w:rsid w:val="00E90B61"/>
    <w:rsid w:val="00E90C5E"/>
    <w:rsid w:val="00E9104C"/>
    <w:rsid w:val="00E92A3F"/>
    <w:rsid w:val="00E93C21"/>
    <w:rsid w:val="00E94EB8"/>
    <w:rsid w:val="00E9524E"/>
    <w:rsid w:val="00E95525"/>
    <w:rsid w:val="00E957A9"/>
    <w:rsid w:val="00E95C24"/>
    <w:rsid w:val="00E95D94"/>
    <w:rsid w:val="00E9727A"/>
    <w:rsid w:val="00E972BD"/>
    <w:rsid w:val="00E97CE6"/>
    <w:rsid w:val="00E97E93"/>
    <w:rsid w:val="00EA05C2"/>
    <w:rsid w:val="00EA088F"/>
    <w:rsid w:val="00EA2694"/>
    <w:rsid w:val="00EA3DCE"/>
    <w:rsid w:val="00EA40BA"/>
    <w:rsid w:val="00EA4102"/>
    <w:rsid w:val="00EA481A"/>
    <w:rsid w:val="00EA5077"/>
    <w:rsid w:val="00EA54DC"/>
    <w:rsid w:val="00EA585D"/>
    <w:rsid w:val="00EA5E1E"/>
    <w:rsid w:val="00EA5E82"/>
    <w:rsid w:val="00EA6FC6"/>
    <w:rsid w:val="00EA70EC"/>
    <w:rsid w:val="00EA7167"/>
    <w:rsid w:val="00EA7EE5"/>
    <w:rsid w:val="00EB0010"/>
    <w:rsid w:val="00EB0160"/>
    <w:rsid w:val="00EB03AE"/>
    <w:rsid w:val="00EB03C1"/>
    <w:rsid w:val="00EB0614"/>
    <w:rsid w:val="00EB0A97"/>
    <w:rsid w:val="00EB126A"/>
    <w:rsid w:val="00EB1A40"/>
    <w:rsid w:val="00EB254E"/>
    <w:rsid w:val="00EB39EE"/>
    <w:rsid w:val="00EB3A38"/>
    <w:rsid w:val="00EB4A3C"/>
    <w:rsid w:val="00EB4A5A"/>
    <w:rsid w:val="00EB4B00"/>
    <w:rsid w:val="00EB5640"/>
    <w:rsid w:val="00EB5F4B"/>
    <w:rsid w:val="00EB6470"/>
    <w:rsid w:val="00EB6BAF"/>
    <w:rsid w:val="00EB6D17"/>
    <w:rsid w:val="00EB7BDE"/>
    <w:rsid w:val="00EC0242"/>
    <w:rsid w:val="00EC0F22"/>
    <w:rsid w:val="00EC14C7"/>
    <w:rsid w:val="00EC17C1"/>
    <w:rsid w:val="00EC183C"/>
    <w:rsid w:val="00EC235B"/>
    <w:rsid w:val="00EC2678"/>
    <w:rsid w:val="00EC2D98"/>
    <w:rsid w:val="00EC3223"/>
    <w:rsid w:val="00EC4715"/>
    <w:rsid w:val="00EC494C"/>
    <w:rsid w:val="00EC50D3"/>
    <w:rsid w:val="00EC5169"/>
    <w:rsid w:val="00EC530A"/>
    <w:rsid w:val="00EC5646"/>
    <w:rsid w:val="00EC638C"/>
    <w:rsid w:val="00EC645F"/>
    <w:rsid w:val="00EC6A7F"/>
    <w:rsid w:val="00EC6D1D"/>
    <w:rsid w:val="00EC70A4"/>
    <w:rsid w:val="00EC73B6"/>
    <w:rsid w:val="00EC74F0"/>
    <w:rsid w:val="00EC77AC"/>
    <w:rsid w:val="00ED0831"/>
    <w:rsid w:val="00ED08CA"/>
    <w:rsid w:val="00ED09B1"/>
    <w:rsid w:val="00ED27CD"/>
    <w:rsid w:val="00ED2F3E"/>
    <w:rsid w:val="00ED307F"/>
    <w:rsid w:val="00ED3316"/>
    <w:rsid w:val="00ED336C"/>
    <w:rsid w:val="00ED38A0"/>
    <w:rsid w:val="00ED38D1"/>
    <w:rsid w:val="00ED38F7"/>
    <w:rsid w:val="00ED3C40"/>
    <w:rsid w:val="00ED4915"/>
    <w:rsid w:val="00ED4EFA"/>
    <w:rsid w:val="00ED64B1"/>
    <w:rsid w:val="00ED6FEA"/>
    <w:rsid w:val="00ED7001"/>
    <w:rsid w:val="00ED75AE"/>
    <w:rsid w:val="00EE1EDB"/>
    <w:rsid w:val="00EE2A8C"/>
    <w:rsid w:val="00EE4169"/>
    <w:rsid w:val="00EE4397"/>
    <w:rsid w:val="00EE66EF"/>
    <w:rsid w:val="00EE6DA0"/>
    <w:rsid w:val="00EE7778"/>
    <w:rsid w:val="00EF03D5"/>
    <w:rsid w:val="00EF0B54"/>
    <w:rsid w:val="00EF285D"/>
    <w:rsid w:val="00EF2B30"/>
    <w:rsid w:val="00EF34A3"/>
    <w:rsid w:val="00EF36CB"/>
    <w:rsid w:val="00EF3D70"/>
    <w:rsid w:val="00EF3DAF"/>
    <w:rsid w:val="00EF566A"/>
    <w:rsid w:val="00EF5DA9"/>
    <w:rsid w:val="00EF61E2"/>
    <w:rsid w:val="00EF6EAE"/>
    <w:rsid w:val="00EF710A"/>
    <w:rsid w:val="00EF77C9"/>
    <w:rsid w:val="00EF7EC7"/>
    <w:rsid w:val="00F00101"/>
    <w:rsid w:val="00F0037C"/>
    <w:rsid w:val="00F013E8"/>
    <w:rsid w:val="00F0198A"/>
    <w:rsid w:val="00F022C1"/>
    <w:rsid w:val="00F02525"/>
    <w:rsid w:val="00F02740"/>
    <w:rsid w:val="00F02E16"/>
    <w:rsid w:val="00F03052"/>
    <w:rsid w:val="00F04F26"/>
    <w:rsid w:val="00F059CB"/>
    <w:rsid w:val="00F06DB3"/>
    <w:rsid w:val="00F07386"/>
    <w:rsid w:val="00F11AD3"/>
    <w:rsid w:val="00F11FAD"/>
    <w:rsid w:val="00F12F1C"/>
    <w:rsid w:val="00F1307E"/>
    <w:rsid w:val="00F1309F"/>
    <w:rsid w:val="00F139C5"/>
    <w:rsid w:val="00F142DD"/>
    <w:rsid w:val="00F14F90"/>
    <w:rsid w:val="00F15CA1"/>
    <w:rsid w:val="00F15F7E"/>
    <w:rsid w:val="00F160C2"/>
    <w:rsid w:val="00F16984"/>
    <w:rsid w:val="00F16BED"/>
    <w:rsid w:val="00F17619"/>
    <w:rsid w:val="00F17E3D"/>
    <w:rsid w:val="00F20702"/>
    <w:rsid w:val="00F21285"/>
    <w:rsid w:val="00F22C60"/>
    <w:rsid w:val="00F237A9"/>
    <w:rsid w:val="00F2390A"/>
    <w:rsid w:val="00F240DB"/>
    <w:rsid w:val="00F24907"/>
    <w:rsid w:val="00F24E0D"/>
    <w:rsid w:val="00F2517D"/>
    <w:rsid w:val="00F25884"/>
    <w:rsid w:val="00F26655"/>
    <w:rsid w:val="00F27291"/>
    <w:rsid w:val="00F274BC"/>
    <w:rsid w:val="00F30BEC"/>
    <w:rsid w:val="00F313E0"/>
    <w:rsid w:val="00F31A56"/>
    <w:rsid w:val="00F32772"/>
    <w:rsid w:val="00F32C0B"/>
    <w:rsid w:val="00F32E21"/>
    <w:rsid w:val="00F33B21"/>
    <w:rsid w:val="00F3421B"/>
    <w:rsid w:val="00F349B7"/>
    <w:rsid w:val="00F349F4"/>
    <w:rsid w:val="00F34E57"/>
    <w:rsid w:val="00F3527B"/>
    <w:rsid w:val="00F352FE"/>
    <w:rsid w:val="00F35339"/>
    <w:rsid w:val="00F358C3"/>
    <w:rsid w:val="00F35B0B"/>
    <w:rsid w:val="00F35DFD"/>
    <w:rsid w:val="00F36475"/>
    <w:rsid w:val="00F364B7"/>
    <w:rsid w:val="00F36879"/>
    <w:rsid w:val="00F369E0"/>
    <w:rsid w:val="00F36C5C"/>
    <w:rsid w:val="00F374E6"/>
    <w:rsid w:val="00F42B99"/>
    <w:rsid w:val="00F42EBD"/>
    <w:rsid w:val="00F43570"/>
    <w:rsid w:val="00F4371D"/>
    <w:rsid w:val="00F43848"/>
    <w:rsid w:val="00F43A1A"/>
    <w:rsid w:val="00F43A5B"/>
    <w:rsid w:val="00F442D2"/>
    <w:rsid w:val="00F468EF"/>
    <w:rsid w:val="00F46AF1"/>
    <w:rsid w:val="00F47B10"/>
    <w:rsid w:val="00F47E66"/>
    <w:rsid w:val="00F505F7"/>
    <w:rsid w:val="00F51994"/>
    <w:rsid w:val="00F51BD4"/>
    <w:rsid w:val="00F52ACC"/>
    <w:rsid w:val="00F5362A"/>
    <w:rsid w:val="00F54A29"/>
    <w:rsid w:val="00F54D5E"/>
    <w:rsid w:val="00F54FB6"/>
    <w:rsid w:val="00F551E9"/>
    <w:rsid w:val="00F56788"/>
    <w:rsid w:val="00F569BE"/>
    <w:rsid w:val="00F602E7"/>
    <w:rsid w:val="00F619EE"/>
    <w:rsid w:val="00F62385"/>
    <w:rsid w:val="00F629EA"/>
    <w:rsid w:val="00F62CEE"/>
    <w:rsid w:val="00F6485A"/>
    <w:rsid w:val="00F657C7"/>
    <w:rsid w:val="00F65D9D"/>
    <w:rsid w:val="00F65E11"/>
    <w:rsid w:val="00F70445"/>
    <w:rsid w:val="00F70E1B"/>
    <w:rsid w:val="00F7152C"/>
    <w:rsid w:val="00F727A8"/>
    <w:rsid w:val="00F72E40"/>
    <w:rsid w:val="00F72EC4"/>
    <w:rsid w:val="00F72F8B"/>
    <w:rsid w:val="00F73385"/>
    <w:rsid w:val="00F73F6F"/>
    <w:rsid w:val="00F7680C"/>
    <w:rsid w:val="00F81C3C"/>
    <w:rsid w:val="00F81CE5"/>
    <w:rsid w:val="00F81D3B"/>
    <w:rsid w:val="00F830A9"/>
    <w:rsid w:val="00F85749"/>
    <w:rsid w:val="00F87F8E"/>
    <w:rsid w:val="00F907AF"/>
    <w:rsid w:val="00F910A1"/>
    <w:rsid w:val="00F918D5"/>
    <w:rsid w:val="00F91BD5"/>
    <w:rsid w:val="00F92379"/>
    <w:rsid w:val="00F925AC"/>
    <w:rsid w:val="00F933DC"/>
    <w:rsid w:val="00F93FB3"/>
    <w:rsid w:val="00F94517"/>
    <w:rsid w:val="00F94E65"/>
    <w:rsid w:val="00F9539B"/>
    <w:rsid w:val="00F956CC"/>
    <w:rsid w:val="00F95A6C"/>
    <w:rsid w:val="00F95C42"/>
    <w:rsid w:val="00F95E1B"/>
    <w:rsid w:val="00F96055"/>
    <w:rsid w:val="00F96527"/>
    <w:rsid w:val="00F97B7B"/>
    <w:rsid w:val="00FA049A"/>
    <w:rsid w:val="00FA0930"/>
    <w:rsid w:val="00FA0EF6"/>
    <w:rsid w:val="00FA0FE9"/>
    <w:rsid w:val="00FA1DFA"/>
    <w:rsid w:val="00FA2397"/>
    <w:rsid w:val="00FA2DED"/>
    <w:rsid w:val="00FA46B7"/>
    <w:rsid w:val="00FA4EBF"/>
    <w:rsid w:val="00FA4FDC"/>
    <w:rsid w:val="00FA57FD"/>
    <w:rsid w:val="00FA7AB8"/>
    <w:rsid w:val="00FB00F4"/>
    <w:rsid w:val="00FB069D"/>
    <w:rsid w:val="00FB0757"/>
    <w:rsid w:val="00FB157D"/>
    <w:rsid w:val="00FB430F"/>
    <w:rsid w:val="00FB5762"/>
    <w:rsid w:val="00FB6878"/>
    <w:rsid w:val="00FB6955"/>
    <w:rsid w:val="00FB7F90"/>
    <w:rsid w:val="00FC065D"/>
    <w:rsid w:val="00FC1E2D"/>
    <w:rsid w:val="00FC24BA"/>
    <w:rsid w:val="00FC28AE"/>
    <w:rsid w:val="00FC36B7"/>
    <w:rsid w:val="00FC4F88"/>
    <w:rsid w:val="00FC5AAA"/>
    <w:rsid w:val="00FC6724"/>
    <w:rsid w:val="00FC6A94"/>
    <w:rsid w:val="00FC7386"/>
    <w:rsid w:val="00FC7846"/>
    <w:rsid w:val="00FD0805"/>
    <w:rsid w:val="00FD0EE0"/>
    <w:rsid w:val="00FD15E9"/>
    <w:rsid w:val="00FD17CA"/>
    <w:rsid w:val="00FD364D"/>
    <w:rsid w:val="00FD4A38"/>
    <w:rsid w:val="00FD5463"/>
    <w:rsid w:val="00FD59BB"/>
    <w:rsid w:val="00FD5EB1"/>
    <w:rsid w:val="00FD76E7"/>
    <w:rsid w:val="00FD7B40"/>
    <w:rsid w:val="00FE0316"/>
    <w:rsid w:val="00FE0E35"/>
    <w:rsid w:val="00FE1756"/>
    <w:rsid w:val="00FE2184"/>
    <w:rsid w:val="00FE3C7C"/>
    <w:rsid w:val="00FE3D88"/>
    <w:rsid w:val="00FE4AB5"/>
    <w:rsid w:val="00FE5F94"/>
    <w:rsid w:val="00FE632A"/>
    <w:rsid w:val="00FE7301"/>
    <w:rsid w:val="00FE79CE"/>
    <w:rsid w:val="00FE7F08"/>
    <w:rsid w:val="00FF0814"/>
    <w:rsid w:val="00FF1417"/>
    <w:rsid w:val="00FF2D74"/>
    <w:rsid w:val="00FF415C"/>
    <w:rsid w:val="00FF4686"/>
    <w:rsid w:val="00FF4AE7"/>
    <w:rsid w:val="00FF4BDB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55A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DA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DA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652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02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93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926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882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1560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723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58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90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10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93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495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6724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7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8174D7-C03E-461B-92EC-AE382A36B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3467</Words>
  <Characters>19762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R Semestrul I  2014-2015 SEAA- ID</vt:lpstr>
    </vt:vector>
  </TitlesOfParts>
  <Company>HP</Company>
  <LinksUpToDate>false</LinksUpToDate>
  <CharactersWithSpaces>231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R Semestrul I  2014-2015 SEAA- ID</dc:title>
  <dc:creator>user</dc:creator>
  <cp:lastModifiedBy>user</cp:lastModifiedBy>
  <cp:revision>17</cp:revision>
  <dcterms:created xsi:type="dcterms:W3CDTF">2025-10-04T14:23:00Z</dcterms:created>
  <dcterms:modified xsi:type="dcterms:W3CDTF">2025-10-15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929f69b251de0f0a970f8730cc71b61fec8ded8135422d4ce2a16bf28a8bb</vt:lpwstr>
  </property>
</Properties>
</file>